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274406" w14:textId="77777777" w:rsidR="00563CB7" w:rsidRPr="004A2DFA" w:rsidRDefault="00563CB7" w:rsidP="00430FC2">
      <w:pPr>
        <w:pageBreakBefore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R Code to paper</w:t>
      </w:r>
    </w:p>
    <w:p w14:paraId="34A209FB" w14:textId="77777777" w:rsidR="005E64E8" w:rsidRDefault="005E64E8" w:rsidP="00430FC2">
      <w:pPr>
        <w:spacing w:after="0"/>
        <w:jc w:val="center"/>
        <w:rPr>
          <w:rFonts w:cstheme="minorHAnsi"/>
          <w:b/>
          <w:lang w:val="en-US"/>
        </w:rPr>
      </w:pPr>
    </w:p>
    <w:p w14:paraId="61697AFC" w14:textId="246AEA0F" w:rsidR="00563CB7" w:rsidRPr="004A2DFA" w:rsidRDefault="00563CB7" w:rsidP="00430FC2">
      <w:pPr>
        <w:spacing w:after="0"/>
        <w:jc w:val="center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 xml:space="preserve">Spatial bootstrapped </w:t>
      </w:r>
      <w:r w:rsidRPr="004A2DFA">
        <w:rPr>
          <w:rFonts w:cstheme="minorHAnsi"/>
          <w:b/>
          <w:noProof/>
          <w:lang w:val="en-US"/>
        </w:rPr>
        <w:t>microeconometrics</w:t>
      </w:r>
      <w:r w:rsidRPr="004A2DFA">
        <w:rPr>
          <w:rFonts w:cstheme="minorHAnsi"/>
          <w:b/>
          <w:lang w:val="en-US"/>
        </w:rPr>
        <w:t xml:space="preserve">: </w:t>
      </w:r>
    </w:p>
    <w:p w14:paraId="26A00976" w14:textId="0DDCA685" w:rsidR="00563CB7" w:rsidRPr="004A2DFA" w:rsidRDefault="00563CB7" w:rsidP="00430FC2">
      <w:pPr>
        <w:spacing w:after="0"/>
        <w:jc w:val="center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forecasting for out-of-sample geo-locations in big data</w:t>
      </w:r>
    </w:p>
    <w:p w14:paraId="3DA8EE01" w14:textId="77777777" w:rsidR="005E64E8" w:rsidRDefault="005E64E8" w:rsidP="00430FC2">
      <w:pPr>
        <w:spacing w:after="0"/>
        <w:jc w:val="center"/>
        <w:rPr>
          <w:rFonts w:cstheme="minorHAnsi"/>
          <w:b/>
        </w:rPr>
      </w:pPr>
    </w:p>
    <w:p w14:paraId="64ECF93B" w14:textId="15F39BB3" w:rsidR="007F145E" w:rsidRPr="007F19B7" w:rsidRDefault="007F145E" w:rsidP="00430FC2">
      <w:pPr>
        <w:spacing w:after="0"/>
        <w:jc w:val="center"/>
        <w:rPr>
          <w:rFonts w:cstheme="minorHAnsi"/>
          <w:b/>
        </w:rPr>
      </w:pPr>
      <w:r w:rsidRPr="007F19B7">
        <w:rPr>
          <w:rFonts w:cstheme="minorHAnsi"/>
          <w:b/>
        </w:rPr>
        <w:t>Katarzyna Kopczewska, University of Warsaw</w:t>
      </w:r>
    </w:p>
    <w:p w14:paraId="154EAF8B" w14:textId="1ED63D92" w:rsidR="007F145E" w:rsidRPr="007F19B7" w:rsidRDefault="00682EEC" w:rsidP="00430FC2">
      <w:pPr>
        <w:spacing w:after="0"/>
        <w:jc w:val="center"/>
        <w:rPr>
          <w:rFonts w:cstheme="minorHAnsi"/>
          <w:b/>
        </w:rPr>
      </w:pPr>
      <w:hyperlink r:id="rId8" w:history="1">
        <w:r w:rsidR="007F145E" w:rsidRPr="007F19B7">
          <w:rPr>
            <w:rStyle w:val="Hipercze"/>
            <w:rFonts w:cstheme="minorHAnsi"/>
            <w:b/>
          </w:rPr>
          <w:t>kkopczewska@wne.uw.edu.pl</w:t>
        </w:r>
      </w:hyperlink>
      <w:r w:rsidR="007F145E" w:rsidRPr="007F19B7">
        <w:rPr>
          <w:rFonts w:cstheme="minorHAnsi"/>
          <w:b/>
        </w:rPr>
        <w:t xml:space="preserve"> </w:t>
      </w:r>
    </w:p>
    <w:p w14:paraId="6497CDA1" w14:textId="77777777" w:rsidR="00563CB7" w:rsidRPr="007F19B7" w:rsidRDefault="00563CB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3F7FEEF8" w14:textId="3A5F8D93" w:rsidR="00852775" w:rsidRPr="004A2DFA" w:rsidRDefault="00852775" w:rsidP="00430FC2">
      <w:pPr>
        <w:pStyle w:val="Default"/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This material presents two sections with </w:t>
      </w:r>
      <w:r w:rsidR="004467E7"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 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codes</w:t>
      </w:r>
      <w:r w:rsidR="004467E7" w:rsidRPr="004A2DFA">
        <w:rPr>
          <w:rFonts w:asciiTheme="minorHAnsi" w:hAnsiTheme="minorHAnsi" w:cstheme="minorHAnsi"/>
          <w:sz w:val="22"/>
          <w:szCs w:val="22"/>
          <w:lang w:val="en-GB"/>
        </w:rPr>
        <w:t>, tested in R 4.1.0 version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: </w:t>
      </w:r>
    </w:p>
    <w:p w14:paraId="32A3FF22" w14:textId="4B3075EA" w:rsidR="00852775" w:rsidRPr="004A2DFA" w:rsidRDefault="00852775" w:rsidP="005E64E8">
      <w:pPr>
        <w:pStyle w:val="Default"/>
        <w:numPr>
          <w:ilvl w:val="0"/>
          <w:numId w:val="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codes to run an algorithm itself to estimate a</w:t>
      </w:r>
      <w:r w:rsidR="00101A38"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nd select </w:t>
      </w:r>
      <w:r w:rsidR="005E64E8">
        <w:rPr>
          <w:rFonts w:asciiTheme="minorHAnsi" w:hAnsiTheme="minorHAnsi" w:cstheme="minorHAnsi"/>
          <w:sz w:val="22"/>
          <w:szCs w:val="22"/>
          <w:lang w:val="en-GB"/>
        </w:rPr>
        <w:t xml:space="preserve">the </w:t>
      </w:r>
      <w:r w:rsidR="00101A38"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best bootstrap model – they work quickly and efficient with reasonable parameters (2000 observations, 50 iterations, 100 out-of-sample points); they use </w:t>
      </w:r>
      <w:r w:rsidR="005E64E8">
        <w:rPr>
          <w:rFonts w:asciiTheme="minorHAnsi" w:hAnsiTheme="minorHAnsi" w:cstheme="minorHAnsi"/>
          <w:sz w:val="22"/>
          <w:szCs w:val="22"/>
          <w:lang w:val="en-GB"/>
        </w:rPr>
        <w:t xml:space="preserve">the </w:t>
      </w:r>
      <w:r w:rsidR="00101A38"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dataset of point data and shapefile map available on Github </w:t>
      </w:r>
      <w:hyperlink r:id="rId9" w:history="1">
        <w:r w:rsidR="00101A38" w:rsidRPr="004A2DFA">
          <w:rPr>
            <w:rStyle w:val="Hipercze"/>
            <w:rFonts w:asciiTheme="minorHAnsi" w:hAnsiTheme="minorHAnsi" w:cstheme="minorHAnsi"/>
            <w:sz w:val="22"/>
            <w:szCs w:val="22"/>
            <w:lang w:val="en-GB"/>
          </w:rPr>
          <w:t>https://github.com/kkopczewska/bootstrapping</w:t>
        </w:r>
      </w:hyperlink>
      <w:r w:rsidR="005E64E8">
        <w:rPr>
          <w:rFonts w:asciiTheme="minorHAnsi" w:hAnsiTheme="minorHAnsi" w:cstheme="minorHAnsi"/>
          <w:sz w:val="22"/>
          <w:szCs w:val="22"/>
          <w:lang w:val="en-GB"/>
        </w:rPr>
        <w:t xml:space="preserve"> or at </w:t>
      </w:r>
      <w:hyperlink r:id="rId10" w:history="1">
        <w:r w:rsidR="005E64E8" w:rsidRPr="00A46BBA">
          <w:rPr>
            <w:rStyle w:val="Hipercze"/>
            <w:rFonts w:asciiTheme="minorHAnsi" w:hAnsiTheme="minorHAnsi" w:cstheme="minorHAnsi"/>
            <w:sz w:val="22"/>
            <w:szCs w:val="22"/>
            <w:lang w:val="en-GB"/>
          </w:rPr>
          <w:t>https://app.sugarsync.com/iris/wf/D1836703_09668593_7523727</w:t>
        </w:r>
      </w:hyperlink>
      <w:r w:rsidR="005E64E8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1507B01B" w14:textId="25A75FFD" w:rsidR="00101A38" w:rsidRPr="005E64E8" w:rsidRDefault="00101A38" w:rsidP="005E64E8">
      <w:pPr>
        <w:pStyle w:val="Default"/>
        <w:numPr>
          <w:ilvl w:val="0"/>
          <w:numId w:val="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codes to replicate all figures from paper </w:t>
      </w:r>
      <w:r w:rsidR="005E64E8">
        <w:rPr>
          <w:rFonts w:asciiTheme="minorHAnsi" w:hAnsiTheme="minorHAnsi" w:cstheme="minorHAnsi"/>
          <w:sz w:val="22"/>
          <w:szCs w:val="22"/>
          <w:lang w:val="en-GB"/>
        </w:rPr>
        <w:t xml:space="preserve">– they 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re not necessary to estimate your best bootstrap model, but are to show transparently research methods used in this paper; it takes time to run all </w:t>
      </w:r>
      <w:r w:rsidRPr="005E64E8">
        <w:rPr>
          <w:rFonts w:asciiTheme="minorHAnsi" w:hAnsiTheme="minorHAnsi" w:cstheme="minorHAnsi"/>
          <w:sz w:val="22"/>
          <w:szCs w:val="22"/>
          <w:lang w:val="en-GB"/>
        </w:rPr>
        <w:t>estimations</w:t>
      </w:r>
      <w:r w:rsidR="005E64E8">
        <w:rPr>
          <w:rFonts w:asciiTheme="minorHAnsi" w:hAnsiTheme="minorHAnsi" w:cstheme="minorHAnsi"/>
          <w:sz w:val="22"/>
          <w:szCs w:val="22"/>
          <w:lang w:val="en-GB"/>
        </w:rPr>
        <w:t>;</w:t>
      </w:r>
      <w:r w:rsidRPr="005E64E8">
        <w:rPr>
          <w:rFonts w:asciiTheme="minorHAnsi" w:hAnsiTheme="minorHAnsi" w:cstheme="minorHAnsi"/>
          <w:sz w:val="22"/>
          <w:szCs w:val="22"/>
          <w:lang w:val="en-GB"/>
        </w:rPr>
        <w:t xml:space="preserve"> thus</w:t>
      </w:r>
      <w:r w:rsidR="005E64E8">
        <w:rPr>
          <w:rFonts w:asciiTheme="minorHAnsi" w:hAnsiTheme="minorHAnsi" w:cstheme="minorHAnsi"/>
          <w:sz w:val="22"/>
          <w:szCs w:val="22"/>
          <w:lang w:val="en-GB"/>
        </w:rPr>
        <w:t>,</w:t>
      </w:r>
      <w:r w:rsidRPr="005E64E8">
        <w:rPr>
          <w:rFonts w:asciiTheme="minorHAnsi" w:hAnsiTheme="minorHAnsi" w:cstheme="minorHAnsi"/>
          <w:sz w:val="22"/>
          <w:szCs w:val="22"/>
          <w:lang w:val="en-GB"/>
        </w:rPr>
        <w:t xml:space="preserve"> one can download the files with the results of simulations from </w:t>
      </w:r>
      <w:hyperlink r:id="rId11" w:history="1">
        <w:r w:rsidR="005E64E8" w:rsidRPr="005E64E8">
          <w:rPr>
            <w:rStyle w:val="Hipercze"/>
            <w:rFonts w:asciiTheme="minorHAnsi" w:hAnsiTheme="minorHAnsi" w:cstheme="minorHAnsi"/>
            <w:sz w:val="22"/>
            <w:szCs w:val="22"/>
            <w:lang w:val="en-GB"/>
          </w:rPr>
          <w:t>https://app.sugarsync.com/iris/wf/D1836703_09668593_7523736</w:t>
        </w:r>
      </w:hyperlink>
      <w:r w:rsidR="005E64E8" w:rsidRPr="005E64E8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323091" w:rsidRPr="005E64E8">
        <w:rPr>
          <w:rFonts w:asciiTheme="minorHAnsi" w:hAnsiTheme="minorHAnsi" w:cstheme="minorHAnsi"/>
          <w:sz w:val="22"/>
          <w:szCs w:val="22"/>
          <w:lang w:val="en-GB"/>
        </w:rPr>
        <w:t xml:space="preserve"> and read</w:t>
      </w:r>
      <w:r w:rsidRPr="005E64E8">
        <w:rPr>
          <w:rFonts w:asciiTheme="minorHAnsi" w:hAnsiTheme="minorHAnsi" w:cstheme="minorHAnsi"/>
          <w:sz w:val="22"/>
          <w:szCs w:val="22"/>
          <w:lang w:val="en-GB"/>
        </w:rPr>
        <w:t xml:space="preserve"> them to R, what significantly increases replication time. </w:t>
      </w:r>
    </w:p>
    <w:p w14:paraId="56863B2C" w14:textId="77777777" w:rsidR="005001D3" w:rsidRPr="004A2DFA" w:rsidRDefault="005001D3" w:rsidP="00430FC2">
      <w:pPr>
        <w:pStyle w:val="Nagwek1"/>
        <w:keepNext w:val="0"/>
        <w:spacing w:before="0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180350074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698EE88" w14:textId="77777777" w:rsidR="003C5F35" w:rsidRPr="004A2DFA" w:rsidRDefault="003C5F35" w:rsidP="00430FC2">
          <w:pPr>
            <w:pStyle w:val="Nagwekspisutreci"/>
            <w:spacing w:before="0" w:line="276" w:lineRule="auto"/>
            <w:rPr>
              <w:rFonts w:asciiTheme="minorHAnsi" w:hAnsiTheme="minorHAnsi" w:cstheme="minorHAnsi"/>
              <w:sz w:val="22"/>
              <w:szCs w:val="22"/>
            </w:rPr>
          </w:pPr>
          <w:r w:rsidRPr="004A2DFA">
            <w:rPr>
              <w:rFonts w:asciiTheme="minorHAnsi" w:hAnsiTheme="minorHAnsi" w:cstheme="minorHAnsi"/>
              <w:sz w:val="22"/>
              <w:szCs w:val="22"/>
            </w:rPr>
            <w:t>Spis treści</w:t>
          </w:r>
        </w:p>
        <w:p w14:paraId="4FB89CA2" w14:textId="78C0DC26" w:rsidR="005E64E8" w:rsidRDefault="003C5F35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r w:rsidRPr="004A2DFA">
            <w:rPr>
              <w:rFonts w:cstheme="minorHAnsi"/>
            </w:rPr>
            <w:fldChar w:fldCharType="begin"/>
          </w:r>
          <w:r w:rsidRPr="004A2DFA">
            <w:rPr>
              <w:rFonts w:cstheme="minorHAnsi"/>
            </w:rPr>
            <w:instrText xml:space="preserve"> TOC \o "1-3" \h \z \u </w:instrText>
          </w:r>
          <w:r w:rsidRPr="004A2DFA">
            <w:rPr>
              <w:rFonts w:cstheme="minorHAnsi"/>
            </w:rPr>
            <w:fldChar w:fldCharType="separate"/>
          </w:r>
          <w:hyperlink w:anchor="_Toc77450045" w:history="1">
            <w:r w:rsidR="005E64E8" w:rsidRPr="00A10B49">
              <w:rPr>
                <w:rStyle w:val="Hipercze"/>
                <w:rFonts w:cstheme="minorHAnsi"/>
                <w:noProof/>
                <w:lang w:val="en-GB"/>
              </w:rPr>
              <w:t># Starter – reading and preparing data</w:t>
            </w:r>
            <w:r w:rsidR="005E64E8">
              <w:rPr>
                <w:noProof/>
                <w:webHidden/>
              </w:rPr>
              <w:tab/>
            </w:r>
            <w:r w:rsidR="005E64E8">
              <w:rPr>
                <w:noProof/>
                <w:webHidden/>
              </w:rPr>
              <w:fldChar w:fldCharType="begin"/>
            </w:r>
            <w:r w:rsidR="005E64E8">
              <w:rPr>
                <w:noProof/>
                <w:webHidden/>
              </w:rPr>
              <w:instrText xml:space="preserve"> PAGEREF _Toc77450045 \h </w:instrText>
            </w:r>
            <w:r w:rsidR="005E64E8">
              <w:rPr>
                <w:noProof/>
                <w:webHidden/>
              </w:rPr>
            </w:r>
            <w:r w:rsidR="005E64E8">
              <w:rPr>
                <w:noProof/>
                <w:webHidden/>
              </w:rPr>
              <w:fldChar w:fldCharType="separate"/>
            </w:r>
            <w:r w:rsidR="005E64E8">
              <w:rPr>
                <w:noProof/>
                <w:webHidden/>
              </w:rPr>
              <w:t>3</w:t>
            </w:r>
            <w:r w:rsidR="005E64E8">
              <w:rPr>
                <w:noProof/>
                <w:webHidden/>
              </w:rPr>
              <w:fldChar w:fldCharType="end"/>
            </w:r>
          </w:hyperlink>
        </w:p>
        <w:p w14:paraId="785DD9BA" w14:textId="2EAB8C21" w:rsidR="005E64E8" w:rsidRDefault="005E64E8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46" w:history="1">
            <w:r w:rsidRPr="00A10B49">
              <w:rPr>
                <w:rStyle w:val="Hipercze"/>
                <w:rFonts w:cstheme="minorHAnsi"/>
                <w:noProof/>
                <w:lang w:val="en-US"/>
              </w:rPr>
              <w:t># Estimation of full model (for comparis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69D78" w14:textId="78AA9DC9" w:rsidR="005E64E8" w:rsidRDefault="005E64E8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47" w:history="1">
            <w:r w:rsidRPr="00A10B49">
              <w:rPr>
                <w:rStyle w:val="Hipercze"/>
                <w:rFonts w:cstheme="minorHAnsi"/>
                <w:noProof/>
                <w:lang w:val="en-US"/>
              </w:rPr>
              <w:t># Bootstrap simulation to find the best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3E9D3" w14:textId="206C7FCC" w:rsidR="005E64E8" w:rsidRDefault="005E64E8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48" w:history="1">
            <w:r w:rsidRPr="00A10B49">
              <w:rPr>
                <w:rStyle w:val="Hipercze"/>
                <w:rFonts w:cstheme="minorHAnsi"/>
                <w:noProof/>
                <w:lang w:val="en-US"/>
              </w:rPr>
              <w:t># Selection of the best model with P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E0657" w14:textId="02E67183" w:rsidR="005E64E8" w:rsidRDefault="005E64E8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49" w:history="1">
            <w:r w:rsidRPr="00A10B49">
              <w:rPr>
                <w:rStyle w:val="Hipercze"/>
                <w:rFonts w:cstheme="minorHAnsi"/>
                <w:noProof/>
                <w:lang w:val="en-US"/>
              </w:rPr>
              <w:t># validation for out-of-s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60469" w14:textId="5997E59D" w:rsidR="005E64E8" w:rsidRDefault="005E64E8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50" w:history="1">
            <w:r w:rsidRPr="00A10B49">
              <w:rPr>
                <w:rStyle w:val="Hipercze"/>
                <w:rFonts w:eastAsia="Times New Roman" w:cstheme="minorHAnsi"/>
                <w:noProof/>
                <w:lang w:val="en-GB" w:eastAsia="ru-RU"/>
              </w:rPr>
              <w:t># OLS predi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53EA96" w14:textId="4DE1A6CE" w:rsidR="005E64E8" w:rsidRDefault="005E64E8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51" w:history="1">
            <w:r w:rsidRPr="00A10B49">
              <w:rPr>
                <w:rStyle w:val="Hipercze"/>
                <w:rFonts w:eastAsia="Times New Roman" w:cstheme="minorHAnsi"/>
                <w:noProof/>
                <w:lang w:val="en-GB" w:eastAsia="ru-RU"/>
              </w:rPr>
              <w:t># SEM predi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B7068" w14:textId="70AEBBA5" w:rsidR="005E64E8" w:rsidRDefault="005E64E8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52" w:history="1">
            <w:r w:rsidRPr="00A10B49">
              <w:rPr>
                <w:rStyle w:val="Hipercze"/>
                <w:rFonts w:eastAsia="Times New Roman" w:cstheme="minorHAnsi"/>
                <w:noProof/>
                <w:lang w:val="en-GB" w:eastAsia="ru-RU"/>
              </w:rPr>
              <w:t># SAR predi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41F9E" w14:textId="30E2D4E6" w:rsidR="005E64E8" w:rsidRDefault="005E64E8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53" w:history="1">
            <w:r w:rsidRPr="00A10B49">
              <w:rPr>
                <w:rStyle w:val="Hipercze"/>
                <w:rFonts w:eastAsia="Times New Roman" w:cstheme="minorHAnsi"/>
                <w:noProof/>
                <w:lang w:val="en-GB" w:eastAsia="ru-RU"/>
              </w:rPr>
              <w:t># SDM predi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6DE86E" w14:textId="0E405BA3" w:rsidR="005E64E8" w:rsidRDefault="005E64E8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54" w:history="1">
            <w:r w:rsidRPr="00A10B49">
              <w:rPr>
                <w:rStyle w:val="Hipercze"/>
                <w:rFonts w:eastAsia="Times New Roman" w:cstheme="minorHAnsi"/>
                <w:noProof/>
                <w:lang w:val="en-GB" w:eastAsia="ru-RU"/>
              </w:rPr>
              <w:t># all RAMSE together – for models and for foreca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AC3B7" w14:textId="1C391909" w:rsidR="005E64E8" w:rsidRDefault="005E64E8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55" w:history="1">
            <w:r w:rsidRPr="00A10B49">
              <w:rPr>
                <w:rStyle w:val="Hipercze"/>
                <w:rFonts w:eastAsia="Times New Roman" w:cstheme="minorHAnsi"/>
                <w:noProof/>
                <w:lang w:val="en-GB" w:eastAsia="ru-RU"/>
              </w:rPr>
              <w:t># full sample SDM - to get RAMSE of forecast from full-sampl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311C7" w14:textId="1F356C54" w:rsidR="005E64E8" w:rsidRDefault="005E64E8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56" w:history="1">
            <w:r w:rsidRPr="00A10B49">
              <w:rPr>
                <w:rStyle w:val="Hipercze"/>
                <w:rFonts w:cstheme="minorHAnsi"/>
                <w:noProof/>
                <w:lang w:val="en-GB"/>
              </w:rPr>
              <w:t># Figur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DF860" w14:textId="24D8E563" w:rsidR="005E64E8" w:rsidRDefault="005E64E8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57" w:history="1">
            <w:r w:rsidRPr="00A10B49">
              <w:rPr>
                <w:rStyle w:val="Hipercze"/>
                <w:rFonts w:cstheme="minorHAnsi"/>
                <w:noProof/>
                <w:lang w:val="en-GB"/>
              </w:rPr>
              <w:t># Figur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E6919" w14:textId="65BB268E" w:rsidR="005E64E8" w:rsidRDefault="005E64E8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58" w:history="1">
            <w:r w:rsidRPr="00A10B49">
              <w:rPr>
                <w:rStyle w:val="Hipercze"/>
                <w:rFonts w:cstheme="minorHAnsi"/>
                <w:noProof/>
                <w:lang w:val="en-GB"/>
              </w:rPr>
              <w:t># Figur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29F0D" w14:textId="54FD18DA" w:rsidR="005E64E8" w:rsidRDefault="005E64E8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59" w:history="1">
            <w:r w:rsidRPr="00A10B49">
              <w:rPr>
                <w:rStyle w:val="Hipercze"/>
                <w:rFonts w:cstheme="minorHAnsi"/>
                <w:noProof/>
                <w:lang w:val="en-GB"/>
              </w:rPr>
              <w:t># Figure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C8DB1" w14:textId="47C1001A" w:rsidR="005E64E8" w:rsidRDefault="005E64E8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60" w:history="1">
            <w:r w:rsidRPr="00A10B49">
              <w:rPr>
                <w:rStyle w:val="Hipercze"/>
                <w:rFonts w:cstheme="minorHAnsi"/>
                <w:noProof/>
                <w:lang w:val="en-GB"/>
              </w:rPr>
              <w:t># Figure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47C37" w14:textId="532EB823" w:rsidR="005E64E8" w:rsidRDefault="005E64E8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61" w:history="1">
            <w:r w:rsidRPr="00A10B49">
              <w:rPr>
                <w:rStyle w:val="Hipercze"/>
                <w:rFonts w:cstheme="minorHAnsi"/>
                <w:noProof/>
                <w:lang w:val="en-GB"/>
              </w:rPr>
              <w:t># Figure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E3DAB" w14:textId="5F5529A1" w:rsidR="005E64E8" w:rsidRDefault="005E64E8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62" w:history="1">
            <w:r w:rsidRPr="00A10B49">
              <w:rPr>
                <w:rStyle w:val="Hipercze"/>
                <w:rFonts w:cstheme="minorHAnsi"/>
                <w:noProof/>
                <w:shd w:val="clear" w:color="auto" w:fill="FFFFFF"/>
                <w:lang w:val="en-GB"/>
              </w:rPr>
              <w:t># Fig. 6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0B459" w14:textId="2DD50214" w:rsidR="005E64E8" w:rsidRDefault="005E64E8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63" w:history="1">
            <w:r w:rsidRPr="00A10B49">
              <w:rPr>
                <w:rStyle w:val="Hipercze"/>
                <w:rFonts w:cstheme="minorHAnsi"/>
                <w:noProof/>
                <w:lang w:val="en-GB"/>
              </w:rPr>
              <w:t># Fig. 6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36B1C" w14:textId="15895CAE" w:rsidR="005E64E8" w:rsidRDefault="005E64E8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64" w:history="1">
            <w:r w:rsidRPr="00A10B49">
              <w:rPr>
                <w:rStyle w:val="Hipercze"/>
                <w:rFonts w:cstheme="minorHAnsi"/>
                <w:noProof/>
                <w:lang w:val="en-GB"/>
              </w:rPr>
              <w:t># Fig.6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0F487" w14:textId="2E8F22AA" w:rsidR="005E64E8" w:rsidRDefault="005E64E8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65" w:history="1">
            <w:r w:rsidRPr="00A10B49">
              <w:rPr>
                <w:rStyle w:val="Hipercze"/>
                <w:rFonts w:cstheme="minorHAnsi"/>
                <w:noProof/>
                <w:lang w:val="en-US"/>
              </w:rPr>
              <w:t># Fig. 6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1B357" w14:textId="28BA10C3" w:rsidR="005E64E8" w:rsidRDefault="005E64E8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66" w:history="1">
            <w:r w:rsidRPr="00A10B49">
              <w:rPr>
                <w:rStyle w:val="Hipercze"/>
                <w:rFonts w:cstheme="minorHAnsi"/>
                <w:noProof/>
                <w:lang w:val="en-GB"/>
              </w:rPr>
              <w:t># Figure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9D157" w14:textId="4DEC951A" w:rsidR="005E64E8" w:rsidRDefault="005E64E8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67" w:history="1">
            <w:r w:rsidRPr="00A10B49">
              <w:rPr>
                <w:rStyle w:val="Hipercze"/>
                <w:noProof/>
                <w:lang w:val="en-GB"/>
              </w:rPr>
              <w:t># Fig.7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80F469" w14:textId="595A8E0E" w:rsidR="005E64E8" w:rsidRDefault="005E64E8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68" w:history="1">
            <w:r w:rsidRPr="00A10B49">
              <w:rPr>
                <w:rStyle w:val="Hipercze"/>
                <w:noProof/>
                <w:lang w:val="en-GB"/>
              </w:rPr>
              <w:t># Fig.7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D3916" w14:textId="279EDCE9" w:rsidR="005E64E8" w:rsidRDefault="005E64E8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69" w:history="1">
            <w:r w:rsidRPr="00A10B49">
              <w:rPr>
                <w:rStyle w:val="Hipercze"/>
                <w:noProof/>
                <w:lang w:val="en-GB"/>
              </w:rPr>
              <w:t># Fig.7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3CBC5" w14:textId="05E92B85" w:rsidR="005E64E8" w:rsidRDefault="005E64E8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70" w:history="1">
            <w:r w:rsidRPr="00A10B49">
              <w:rPr>
                <w:rStyle w:val="Hipercze"/>
                <w:noProof/>
                <w:lang w:val="en-GB"/>
              </w:rPr>
              <w:t># Fig.7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D290C" w14:textId="616DB88D" w:rsidR="005E64E8" w:rsidRDefault="005E64E8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71" w:history="1">
            <w:r w:rsidRPr="00A10B49">
              <w:rPr>
                <w:rStyle w:val="Hipercze"/>
                <w:rFonts w:cstheme="minorHAnsi"/>
                <w:noProof/>
                <w:lang w:val="en-GB"/>
              </w:rPr>
              <w:t># Figure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C7B2B" w14:textId="6BEFD1B0" w:rsidR="005E64E8" w:rsidRDefault="005E64E8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72" w:history="1">
            <w:r w:rsidRPr="00A10B49">
              <w:rPr>
                <w:rStyle w:val="Hipercze"/>
                <w:rFonts w:cstheme="minorHAnsi"/>
                <w:noProof/>
                <w:lang w:val="en-GB"/>
              </w:rPr>
              <w:t># Figure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DD0DF" w14:textId="685DED39" w:rsidR="005E64E8" w:rsidRDefault="005E64E8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lang w:eastAsia="pl-PL"/>
            </w:rPr>
          </w:pPr>
          <w:hyperlink w:anchor="_Toc77450073" w:history="1">
            <w:r w:rsidRPr="00A10B49">
              <w:rPr>
                <w:rStyle w:val="Hipercze"/>
                <w:rFonts w:cstheme="minorHAnsi"/>
                <w:noProof/>
                <w:lang w:val="en-GB"/>
              </w:rPr>
              <w:t># Figure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450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CF476F" w14:textId="14530377" w:rsidR="003C5F35" w:rsidRPr="004A2DFA" w:rsidRDefault="003C5F35" w:rsidP="00430FC2">
          <w:pPr>
            <w:spacing w:after="0"/>
            <w:rPr>
              <w:rFonts w:cstheme="minorHAnsi"/>
            </w:rPr>
          </w:pPr>
          <w:r w:rsidRPr="004A2DFA">
            <w:rPr>
              <w:rFonts w:cstheme="minorHAnsi"/>
              <w:b/>
              <w:bCs/>
            </w:rPr>
            <w:fldChar w:fldCharType="end"/>
          </w:r>
        </w:p>
      </w:sdtContent>
    </w:sdt>
    <w:p w14:paraId="6EF418DB" w14:textId="77777777" w:rsidR="003C5F35" w:rsidRPr="004A2DFA" w:rsidRDefault="003C5F35" w:rsidP="00430FC2">
      <w:pPr>
        <w:spacing w:after="0"/>
        <w:rPr>
          <w:rFonts w:cstheme="minorHAnsi"/>
          <w:lang w:val="en-US"/>
        </w:rPr>
      </w:pPr>
    </w:p>
    <w:p w14:paraId="256A77DB" w14:textId="77777777" w:rsidR="00563CB7" w:rsidRPr="004A2DFA" w:rsidRDefault="00563CB7" w:rsidP="00430FC2">
      <w:pPr>
        <w:pStyle w:val="Nagwek1"/>
        <w:pageBreakBefore/>
        <w:spacing w:before="0"/>
        <w:rPr>
          <w:rFonts w:asciiTheme="minorHAnsi" w:hAnsiTheme="minorHAnsi" w:cstheme="minorHAnsi"/>
          <w:sz w:val="22"/>
          <w:szCs w:val="22"/>
          <w:lang w:val="en-GB"/>
        </w:rPr>
      </w:pPr>
      <w:bookmarkStart w:id="0" w:name="_Toc77450045"/>
      <w:r w:rsidRPr="004A2DFA">
        <w:rPr>
          <w:rFonts w:asciiTheme="minorHAnsi" w:hAnsiTheme="minorHAnsi" w:cstheme="minorHAnsi"/>
          <w:sz w:val="22"/>
          <w:szCs w:val="22"/>
          <w:lang w:val="en-GB"/>
        </w:rPr>
        <w:lastRenderedPageBreak/>
        <w:t># Starter</w:t>
      </w:r>
      <w:r w:rsidR="003C5F35"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 – reading and preparing data</w:t>
      </w:r>
      <w:bookmarkEnd w:id="0"/>
    </w:p>
    <w:p w14:paraId="2501134C" w14:textId="5AD851DF" w:rsidR="005E64E8" w:rsidRDefault="005E64E8" w:rsidP="00430FC2">
      <w:pPr>
        <w:spacing w:after="0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 xml:space="preserve"># The code below reads necessary R packages, and files. Data are prepared for estimation. </w:t>
      </w:r>
    </w:p>
    <w:p w14:paraId="37C9C6D5" w14:textId="77777777" w:rsidR="005E64E8" w:rsidRDefault="005E64E8" w:rsidP="00430FC2">
      <w:pPr>
        <w:spacing w:after="0"/>
        <w:rPr>
          <w:rFonts w:cstheme="minorHAnsi"/>
          <w:b/>
          <w:lang w:val="en-US"/>
        </w:rPr>
      </w:pPr>
    </w:p>
    <w:p w14:paraId="0084CE6D" w14:textId="45ECB5A3" w:rsidR="00563CB7" w:rsidRPr="004A2DFA" w:rsidRDefault="00563CB7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loading packages</w:t>
      </w:r>
    </w:p>
    <w:p w14:paraId="01EFD21D" w14:textId="77777777" w:rsidR="00563CB7" w:rsidRPr="004A2DFA" w:rsidRDefault="00563CB7" w:rsidP="00430FC2">
      <w:pPr>
        <w:keepNext/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brary(spdep)</w:t>
      </w:r>
    </w:p>
    <w:p w14:paraId="685C63F2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brary(rgdal)</w:t>
      </w:r>
    </w:p>
    <w:p w14:paraId="3B733635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brary(maptools)</w:t>
      </w:r>
    </w:p>
    <w:p w14:paraId="4DF36113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brary(sp)</w:t>
      </w:r>
    </w:p>
    <w:p w14:paraId="0CDFFD3B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brary(RColorBrewer)</w:t>
      </w:r>
    </w:p>
    <w:p w14:paraId="0802866C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brary(doBy)</w:t>
      </w:r>
    </w:p>
    <w:p w14:paraId="63EB835F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library(cluster)</w:t>
      </w:r>
    </w:p>
    <w:p w14:paraId="5D1BBECF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library(e1071)</w:t>
      </w:r>
    </w:p>
    <w:p w14:paraId="0C73E93D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brary(spatstat)</w:t>
      </w:r>
    </w:p>
    <w:p w14:paraId="55C77B10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brary(sampling)</w:t>
      </w:r>
    </w:p>
    <w:p w14:paraId="60C8ED9A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</w:p>
    <w:p w14:paraId="17501027" w14:textId="77777777" w:rsidR="00563CB7" w:rsidRPr="004A2DFA" w:rsidRDefault="00563CB7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Setting path of Working Directory</w:t>
      </w:r>
    </w:p>
    <w:p w14:paraId="75886E86" w14:textId="0AAFFD95" w:rsidR="00563CB7" w:rsidRPr="005E64E8" w:rsidRDefault="00563CB7" w:rsidP="00430FC2">
      <w:pPr>
        <w:spacing w:after="0"/>
        <w:rPr>
          <w:rFonts w:cstheme="minorHAnsi"/>
          <w:lang w:val="en-GB"/>
        </w:rPr>
      </w:pPr>
      <w:r w:rsidRPr="005E64E8">
        <w:rPr>
          <w:rFonts w:cstheme="minorHAnsi"/>
          <w:lang w:val="en-GB"/>
        </w:rPr>
        <w:t>setwd(</w:t>
      </w:r>
      <w:r w:rsidR="00CA3913" w:rsidRPr="005E64E8">
        <w:rPr>
          <w:rFonts w:cstheme="minorHAnsi"/>
          <w:lang w:val="en-GB"/>
        </w:rPr>
        <w:t>"D:/My all</w:t>
      </w:r>
      <w:r w:rsidR="005001D3" w:rsidRPr="005E64E8">
        <w:rPr>
          <w:rFonts w:cstheme="minorHAnsi"/>
          <w:lang w:val="en-GB"/>
        </w:rPr>
        <w:t>/dataset</w:t>
      </w:r>
      <w:r w:rsidR="00CA3913" w:rsidRPr="005E64E8">
        <w:rPr>
          <w:rFonts w:cstheme="minorHAnsi"/>
          <w:lang w:val="en-GB"/>
        </w:rPr>
        <w:t>"</w:t>
      </w:r>
      <w:r w:rsidRPr="005E64E8">
        <w:rPr>
          <w:rFonts w:cstheme="minorHAnsi"/>
          <w:lang w:val="en-GB"/>
        </w:rPr>
        <w:t>)</w:t>
      </w:r>
      <w:r w:rsidR="005001D3" w:rsidRPr="005E64E8">
        <w:rPr>
          <w:rFonts w:cstheme="minorHAnsi"/>
          <w:lang w:val="en-GB"/>
        </w:rPr>
        <w:t xml:space="preserve"> # change it according to your settings</w:t>
      </w:r>
    </w:p>
    <w:p w14:paraId="06A1C7D1" w14:textId="77777777" w:rsidR="0002577F" w:rsidRPr="004A2DFA" w:rsidRDefault="0002577F" w:rsidP="00430FC2">
      <w:pPr>
        <w:spacing w:after="0"/>
        <w:rPr>
          <w:rFonts w:cstheme="minorHAnsi"/>
          <w:lang w:val="en-GB"/>
        </w:rPr>
      </w:pPr>
    </w:p>
    <w:p w14:paraId="2D93A0AA" w14:textId="00B59ABE" w:rsidR="00563CB7" w:rsidRPr="004A2DFA" w:rsidRDefault="00563CB7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 xml:space="preserve"># reading </w:t>
      </w:r>
      <w:r w:rsidR="0033562B" w:rsidRPr="004A2DFA">
        <w:rPr>
          <w:rFonts w:cstheme="minorHAnsi"/>
          <w:b/>
          <w:lang w:val="en-GB"/>
        </w:rPr>
        <w:t>contour map</w:t>
      </w:r>
      <w:r w:rsidRPr="004A2DFA">
        <w:rPr>
          <w:rFonts w:cstheme="minorHAnsi"/>
          <w:b/>
          <w:lang w:val="en-GB"/>
        </w:rPr>
        <w:t xml:space="preserve"> with rgdal::</w:t>
      </w:r>
      <w:r w:rsidR="0033562B" w:rsidRPr="004A2DFA">
        <w:rPr>
          <w:rFonts w:cstheme="minorHAnsi"/>
          <w:b/>
          <w:lang w:val="en-GB"/>
        </w:rPr>
        <w:t xml:space="preserve"> - NTS2 regions of Poland</w:t>
      </w:r>
    </w:p>
    <w:p w14:paraId="13875853" w14:textId="6B07EBA3" w:rsidR="00563CB7" w:rsidRPr="007F19B7" w:rsidRDefault="00563CB7" w:rsidP="00430FC2">
      <w:pPr>
        <w:autoSpaceDE w:val="0"/>
        <w:autoSpaceDN w:val="0"/>
        <w:adjustRightInd w:val="0"/>
        <w:spacing w:after="0"/>
        <w:rPr>
          <w:rFonts w:cstheme="minorHAnsi"/>
        </w:rPr>
      </w:pPr>
      <w:r w:rsidRPr="007F19B7">
        <w:rPr>
          <w:rFonts w:cstheme="minorHAnsi"/>
        </w:rPr>
        <w:t>woj&lt;-readOGR</w:t>
      </w:r>
      <w:r w:rsidR="005E64E8">
        <w:rPr>
          <w:rFonts w:cstheme="minorHAnsi"/>
        </w:rPr>
        <w:t>(".", "wojewodztwa") # 16 regions</w:t>
      </w:r>
    </w:p>
    <w:p w14:paraId="4A543554" w14:textId="77777777" w:rsidR="00563CB7" w:rsidRPr="007F19B7" w:rsidRDefault="00563CB7" w:rsidP="00430FC2">
      <w:pPr>
        <w:spacing w:after="0"/>
        <w:rPr>
          <w:rFonts w:cstheme="minorHAnsi"/>
        </w:rPr>
      </w:pPr>
      <w:r w:rsidRPr="007F19B7">
        <w:rPr>
          <w:rFonts w:cstheme="minorHAnsi"/>
        </w:rPr>
        <w:t>woj&lt;- spTransform(woj, CRS("+proj=longlat +datum=NAD83"))</w:t>
      </w:r>
    </w:p>
    <w:p w14:paraId="1B8EB4CE" w14:textId="77777777" w:rsidR="00563CB7" w:rsidRPr="007F19B7" w:rsidRDefault="00563CB7" w:rsidP="00430FC2">
      <w:pPr>
        <w:spacing w:after="0"/>
        <w:rPr>
          <w:rFonts w:cstheme="minorHAnsi"/>
        </w:rPr>
      </w:pPr>
    </w:p>
    <w:p w14:paraId="4CBAFBC8" w14:textId="5B4AA2CF" w:rsidR="00563CB7" w:rsidRPr="004A2DFA" w:rsidRDefault="00563CB7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 xml:space="preserve"># reading </w:t>
      </w:r>
      <w:r w:rsidR="0033562B" w:rsidRPr="004A2DFA">
        <w:rPr>
          <w:rFonts w:cstheme="minorHAnsi"/>
          <w:b/>
          <w:lang w:val="en-GB"/>
        </w:rPr>
        <w:t xml:space="preserve">geolocated point </w:t>
      </w:r>
      <w:r w:rsidRPr="004A2DFA">
        <w:rPr>
          <w:rFonts w:cstheme="minorHAnsi"/>
          <w:b/>
          <w:lang w:val="en-GB"/>
        </w:rPr>
        <w:t>data</w:t>
      </w:r>
      <w:r w:rsidR="005E64E8">
        <w:rPr>
          <w:rFonts w:cstheme="minorHAnsi"/>
          <w:b/>
          <w:lang w:val="en-GB"/>
        </w:rPr>
        <w:t xml:space="preserve"> – ca.37.000 firms in L</w:t>
      </w:r>
      <w:r w:rsidR="0033562B" w:rsidRPr="004A2DFA">
        <w:rPr>
          <w:rFonts w:cstheme="minorHAnsi"/>
          <w:b/>
          <w:lang w:val="en-GB"/>
        </w:rPr>
        <w:t>ubelskie region</w:t>
      </w:r>
    </w:p>
    <w:p w14:paraId="3C5A034B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dane&lt;-read.csv("geoloc</w:t>
      </w:r>
      <w:r w:rsidR="001B64C7" w:rsidRPr="004A2DFA">
        <w:rPr>
          <w:rFonts w:cstheme="minorHAnsi"/>
          <w:lang w:val="en-GB"/>
        </w:rPr>
        <w:t>_</w:t>
      </w:r>
      <w:r w:rsidRPr="004A2DFA">
        <w:rPr>
          <w:rFonts w:cstheme="minorHAnsi"/>
          <w:lang w:val="en-GB"/>
        </w:rPr>
        <w:t>data</w:t>
      </w:r>
      <w:r w:rsidR="001B64C7" w:rsidRPr="004A2DFA">
        <w:rPr>
          <w:rFonts w:cstheme="minorHAnsi"/>
          <w:lang w:val="en-GB"/>
        </w:rPr>
        <w:t>_firms</w:t>
      </w:r>
      <w:r w:rsidRPr="004A2DFA">
        <w:rPr>
          <w:rFonts w:cstheme="minorHAnsi"/>
          <w:lang w:val="en-GB"/>
        </w:rPr>
        <w:t xml:space="preserve">.csv", sep=";", dec=",", header=TRUE) </w:t>
      </w:r>
    </w:p>
    <w:p w14:paraId="643D33B4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summary(dane)</w:t>
      </w:r>
    </w:p>
    <w:p w14:paraId="1AF569F8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names(dane)</w:t>
      </w:r>
    </w:p>
    <w:p w14:paraId="53EEFFF2" w14:textId="77777777" w:rsidR="00393473" w:rsidRPr="004A2DFA" w:rsidRDefault="00393473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head(dane)</w:t>
      </w:r>
    </w:p>
    <w:p w14:paraId="1947C146" w14:textId="5D907F22" w:rsidR="00601692" w:rsidRDefault="00601692" w:rsidP="00430FC2">
      <w:pPr>
        <w:spacing w:after="0"/>
        <w:rPr>
          <w:rFonts w:cstheme="minorHAnsi"/>
          <w:lang w:val="en-GB"/>
        </w:rPr>
      </w:pPr>
    </w:p>
    <w:p w14:paraId="0B6A17BE" w14:textId="1A8FC6F4" w:rsidR="00601692" w:rsidRPr="00601692" w:rsidRDefault="00601692" w:rsidP="00430FC2">
      <w:pPr>
        <w:spacing w:after="0"/>
        <w:rPr>
          <w:rFonts w:cstheme="minorHAnsi"/>
          <w:b/>
          <w:lang w:val="en-GB"/>
        </w:rPr>
      </w:pPr>
      <w:r w:rsidRPr="00601692">
        <w:rPr>
          <w:rFonts w:cstheme="minorHAnsi"/>
          <w:b/>
          <w:lang w:val="en-GB"/>
        </w:rPr>
        <w:t xml:space="preserve"># This is what originally was included in REGON dataset. In fact, one uses real geo-location of firm and sector of its activity. </w:t>
      </w:r>
    </w:p>
    <w:p w14:paraId="62B0E155" w14:textId="519E7298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#</w:t>
      </w:r>
      <w:r w:rsidR="00393473" w:rsidRPr="004A2DFA">
        <w:rPr>
          <w:rFonts w:ascii="Courier New" w:hAnsi="Courier New" w:cs="Courier New"/>
          <w:sz w:val="20"/>
          <w:szCs w:val="20"/>
          <w:lang w:val="en-GB"/>
        </w:rPr>
        <w:t xml:space="preserve">      ID                                                 ADDRESS</w:t>
      </w:r>
    </w:p>
    <w:p w14:paraId="36C1615B" w14:textId="1B9D83D8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1 206455 24-100 PuÂławy PuÂławy ul. Jana Tadeusza Ostrowskiego 2</w:t>
      </w:r>
    </w:p>
    <w:p w14:paraId="33C0B3FB" w14:textId="150D4515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2 130287                      21-080 GarbĂłw GarbĂłw Drugi   226</w:t>
      </w:r>
    </w:p>
    <w:p w14:paraId="02C56873" w14:textId="3634DB43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3  34039                               23-413 Obsza Babice   163</w:t>
      </w:r>
    </w:p>
    <w:p w14:paraId="6A44A318" w14:textId="44DF265E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4  94804                          23-235 Annopol Bliskowice   38</w:t>
      </w:r>
    </w:p>
    <w:p w14:paraId="6631CD13" w14:textId="3AB06271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5  13456                   21-530 Piszczac Piszczac-Kolonia   35</w:t>
      </w:r>
    </w:p>
    <w:p w14:paraId="1F953E53" w14:textId="44BEB2E8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#</w:t>
      </w:r>
      <w:r w:rsidR="00393473" w:rsidRPr="004A2DFA">
        <w:rPr>
          <w:rFonts w:ascii="Courier New" w:hAnsi="Courier New" w:cs="Courier New"/>
          <w:sz w:val="20"/>
          <w:szCs w:val="20"/>
          <w:lang w:val="en-GB"/>
        </w:rPr>
        <w:t>6 173065                              21-412 AdamĂłw Czarna   43</w:t>
      </w:r>
    </w:p>
    <w:p w14:paraId="3B84C9A0" w14:textId="67431D78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#</w:t>
      </w:r>
      <w:r w:rsidR="00393473" w:rsidRPr="004A2DFA">
        <w:rPr>
          <w:rFonts w:ascii="Courier New" w:hAnsi="Courier New" w:cs="Courier New"/>
          <w:sz w:val="20"/>
          <w:szCs w:val="20"/>
          <w:lang w:val="en-GB"/>
        </w:rPr>
        <w:t xml:space="preserve">                          STREET STREET.NO    ZIP CITY_POST             CITY</w:t>
      </w:r>
    </w:p>
    <w:p w14:paraId="7037BFEF" w14:textId="4834A93F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1 ul. Jana Tadeusza Ostrowskiego         2 24-100   PuÂławy          PuÂławy</w:t>
      </w:r>
    </w:p>
    <w:p w14:paraId="25CB3899" w14:textId="6BFD9CA7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2                           &lt;NA&gt;       226 21-080   GarbĂłw    GarbĂłw Drugi</w:t>
      </w:r>
    </w:p>
    <w:p w14:paraId="00471A55" w14:textId="58B9467C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3                           &lt;NA&gt;       163 23-413     Obsza           Babice</w:t>
      </w:r>
    </w:p>
    <w:p w14:paraId="42C9CCB3" w14:textId="659D8C00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4                           &lt;NA&gt;        38 23-235   Annopol       Bliskowice</w:t>
      </w:r>
    </w:p>
    <w:p w14:paraId="52BED41B" w14:textId="4B467804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5                           &lt;NA&gt;        35 21-530  Piszczac Piszczac-Kolonia</w:t>
      </w:r>
    </w:p>
    <w:p w14:paraId="7DDBF94E" w14:textId="3F1D01D0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6                           &lt;NA&gt;        43 21-412   AdamĂłw           Czarna</w:t>
      </w:r>
    </w:p>
    <w:p w14:paraId="7AF81BF2" w14:textId="4BF23068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 xml:space="preserve">              region2             poviat        region3 subreg coords.x1</w:t>
      </w:r>
    </w:p>
    <w:p w14:paraId="1B550170" w14:textId="7ADAB464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1    powiat puÂławski    powiat puławski        PuÂławy      4  22.00263</w:t>
      </w:r>
    </w:p>
    <w:p w14:paraId="2724D62B" w14:textId="1694D059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2     powiat lubelski    powiat lubelski  gmina GarbĂłw      3  22.34528</w:t>
      </w:r>
    </w:p>
    <w:p w14:paraId="4B38F71A" w14:textId="49BBC063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3 powiat biÂłgorajski powiat biłgorajski    gmina Obsza      2  22.96182</w:t>
      </w:r>
    </w:p>
    <w:p w14:paraId="636C8539" w14:textId="17B8BD45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4   powiat kraÂśnicki   powiat kraśnicki  gmina Annopol      4  21.83905</w:t>
      </w:r>
    </w:p>
    <w:p w14:paraId="553FC14F" w14:textId="2B6E3C5F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5      powiat bialski     powiat bialski gmina Piszczac      1  23.37778</w:t>
      </w:r>
    </w:p>
    <w:p w14:paraId="09E7D93B" w14:textId="74A6A3D4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6    powiat Âłukowski    powiat łukowski  gmina AdamĂłw      4  22.25986</w:t>
      </w:r>
    </w:p>
    <w:p w14:paraId="1E8564A2" w14:textId="08164825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7F19B7">
        <w:rPr>
          <w:rFonts w:ascii="Courier New" w:hAnsi="Courier New" w:cs="Courier New"/>
          <w:sz w:val="20"/>
          <w:szCs w:val="20"/>
          <w:lang w:val="en-GB"/>
        </w:rPr>
        <w:lastRenderedPageBreak/>
        <w:t>#</w:t>
      </w:r>
      <w:r w:rsidR="00393473" w:rsidRPr="007F19B7">
        <w:rPr>
          <w:rFonts w:ascii="Courier New" w:hAnsi="Courier New" w:cs="Courier New"/>
          <w:sz w:val="20"/>
          <w:szCs w:val="20"/>
          <w:lang w:val="en-GB"/>
        </w:rPr>
        <w:t xml:space="preserve">  </w:t>
      </w:r>
      <w:r w:rsidR="00393473" w:rsidRPr="004A2DFA">
        <w:rPr>
          <w:rFonts w:ascii="Courier New" w:hAnsi="Courier New" w:cs="Courier New"/>
          <w:sz w:val="20"/>
          <w:szCs w:val="20"/>
          <w:lang w:val="en-GB"/>
        </w:rPr>
        <w:t>coords.x2 LEGAL_FORM1 LEGAL_FORM2 OWNERSHIP  PKD7 SEC_PKD7 GR_EMPL empl</w:t>
      </w:r>
    </w:p>
    <w:p w14:paraId="7E72572A" w14:textId="451AB237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1  51.40935           9          99       214 4511Z        G       1    5</w:t>
      </w:r>
    </w:p>
    <w:p w14:paraId="0386EEEE" w14:textId="0C62A77D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2  51.35417           9          99       214 6622Z        K       1    5</w:t>
      </w:r>
    </w:p>
    <w:p w14:paraId="6A88DFEC" w14:textId="734AEF57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3  50.31523           9          99       214 0111Z        A       1    5</w:t>
      </w:r>
    </w:p>
    <w:p w14:paraId="20035B2B" w14:textId="6DAAC3CD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4  50.95910           9          99       214 0150Z        A       1    5</w:t>
      </w:r>
    </w:p>
    <w:p w14:paraId="3BCD52D1" w14:textId="04085446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#</w:t>
      </w:r>
      <w:r w:rsidR="00393473" w:rsidRPr="004A2DFA">
        <w:rPr>
          <w:rFonts w:ascii="Courier New" w:hAnsi="Courier New" w:cs="Courier New"/>
          <w:sz w:val="20"/>
          <w:szCs w:val="20"/>
        </w:rPr>
        <w:t>5  51.96064           9          99       214 0143Z        A       1    5</w:t>
      </w:r>
    </w:p>
    <w:p w14:paraId="4EEEFFBB" w14:textId="4CEF4C1C" w:rsidR="00393473" w:rsidRPr="004A2DFA" w:rsidRDefault="000B20F7" w:rsidP="00430F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#</w:t>
      </w:r>
      <w:r w:rsidR="00393473" w:rsidRPr="004A2DFA">
        <w:rPr>
          <w:rFonts w:ascii="Courier New" w:hAnsi="Courier New" w:cs="Courier New"/>
          <w:sz w:val="20"/>
          <w:szCs w:val="20"/>
          <w:lang w:val="en-GB"/>
        </w:rPr>
        <w:t>6  51.74347           9          99       214 0150Z        A       1    5</w:t>
      </w:r>
    </w:p>
    <w:p w14:paraId="41D580AD" w14:textId="3E61EB1F" w:rsidR="00393473" w:rsidRPr="00601692" w:rsidRDefault="00601692" w:rsidP="00430FC2">
      <w:pPr>
        <w:spacing w:after="0"/>
        <w:rPr>
          <w:rFonts w:cstheme="minorHAnsi"/>
          <w:b/>
          <w:lang w:val="en-GB"/>
        </w:rPr>
      </w:pPr>
      <w:r w:rsidRPr="00601692">
        <w:rPr>
          <w:rFonts w:cstheme="minorHAnsi"/>
          <w:b/>
          <w:lang w:val="en-GB"/>
        </w:rPr>
        <w:t xml:space="preserve"># Wider econometric estimation needs more data, that is why they are created below. </w:t>
      </w:r>
    </w:p>
    <w:p w14:paraId="21AC2974" w14:textId="77777777" w:rsidR="00601692" w:rsidRPr="004A2DFA" w:rsidRDefault="00601692" w:rsidP="00430FC2">
      <w:pPr>
        <w:spacing w:after="0"/>
        <w:rPr>
          <w:rFonts w:cstheme="minorHAnsi"/>
          <w:lang w:val="en-GB"/>
        </w:rPr>
      </w:pPr>
    </w:p>
    <w:p w14:paraId="36B63B39" w14:textId="0553B3FA" w:rsidR="00563CB7" w:rsidRPr="004A2DFA" w:rsidRDefault="00563CB7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generating data on profitability</w:t>
      </w:r>
    </w:p>
    <w:p w14:paraId="772C2A8D" w14:textId="45B7378A" w:rsidR="0033562B" w:rsidRPr="004A2DFA" w:rsidRDefault="0033562B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this will play the role of dependent variable</w:t>
      </w:r>
    </w:p>
    <w:p w14:paraId="080AD366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aram&lt;-data.frame(SE</w:t>
      </w:r>
      <w:r w:rsidR="001B64C7" w:rsidRPr="004A2DFA">
        <w:rPr>
          <w:rFonts w:cstheme="minorHAnsi"/>
          <w:lang w:val="en-US"/>
        </w:rPr>
        <w:t>C</w:t>
      </w:r>
      <w:r w:rsidRPr="004A2DFA">
        <w:rPr>
          <w:rFonts w:cstheme="minorHAnsi"/>
          <w:lang w:val="en-US"/>
        </w:rPr>
        <w:t>_PKD7=c("A", "B", "C", "D" ,"E", "F", "G", "H", "I", "J", "K" ,"L", "M", "N", "O", "P", "Q", "R", "S"), SE</w:t>
      </w:r>
      <w:r w:rsidR="001B64C7" w:rsidRPr="004A2DFA">
        <w:rPr>
          <w:rFonts w:cstheme="minorHAnsi"/>
          <w:lang w:val="en-US"/>
        </w:rPr>
        <w:t>C</w:t>
      </w:r>
      <w:r w:rsidRPr="004A2DFA">
        <w:rPr>
          <w:rFonts w:cstheme="minorHAnsi"/>
          <w:lang w:val="en-US"/>
        </w:rPr>
        <w:t>_agg=c("agri", "prod", "prod", "prod" ,"prod", "constr", "serv", "serv", "serv", "serv", "serv" ,"serv", "serv", "serv", "serv", "serv", "serv", "serv", "serv"), roa_ind=c(2,2.5,3,3.5,4,4.5,5,5.5,6,6.5,7,7.5,8,8.5,9,9.5,10,10.5,11))</w:t>
      </w:r>
    </w:p>
    <w:p w14:paraId="225CB3CB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&lt;-merge(dane, param, by="SE</w:t>
      </w:r>
      <w:r w:rsidR="001B64C7" w:rsidRPr="004A2DFA">
        <w:rPr>
          <w:rFonts w:cstheme="minorHAnsi"/>
        </w:rPr>
        <w:t>C</w:t>
      </w:r>
      <w:r w:rsidRPr="004A2DFA">
        <w:rPr>
          <w:rFonts w:cstheme="minorHAnsi"/>
        </w:rPr>
        <w:t>_PKD7")</w:t>
      </w:r>
    </w:p>
    <w:p w14:paraId="596A2E03" w14:textId="77777777" w:rsidR="00563CB7" w:rsidRPr="004A2DFA" w:rsidRDefault="00563CB7" w:rsidP="00430FC2">
      <w:pPr>
        <w:spacing w:after="0"/>
        <w:rPr>
          <w:rFonts w:cstheme="minorHAnsi"/>
        </w:rPr>
      </w:pPr>
    </w:p>
    <w:p w14:paraId="59741CEE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aram2&lt;-data.frame(SE</w:t>
      </w:r>
      <w:r w:rsidR="001B64C7" w:rsidRPr="004A2DFA">
        <w:rPr>
          <w:rFonts w:cstheme="minorHAnsi"/>
          <w:lang w:val="en-US"/>
        </w:rPr>
        <w:t>C</w:t>
      </w:r>
      <w:r w:rsidRPr="004A2DFA">
        <w:rPr>
          <w:rFonts w:cstheme="minorHAnsi"/>
          <w:lang w:val="en-US"/>
        </w:rPr>
        <w:t>_agg=c("agri", "prod", "constr", "serv"), roa_sec=c(2,3.5,5,8))</w:t>
      </w:r>
    </w:p>
    <w:p w14:paraId="5686A941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&lt;-merge(dane1, param2, by="SE</w:t>
      </w:r>
      <w:r w:rsidR="001B64C7" w:rsidRPr="004A2DFA">
        <w:rPr>
          <w:rFonts w:cstheme="minorHAnsi"/>
        </w:rPr>
        <w:t>C</w:t>
      </w:r>
      <w:r w:rsidRPr="004A2DFA">
        <w:rPr>
          <w:rFonts w:cstheme="minorHAnsi"/>
        </w:rPr>
        <w:t>_agg")</w:t>
      </w:r>
    </w:p>
    <w:p w14:paraId="071817CE" w14:textId="77777777" w:rsidR="00563CB7" w:rsidRPr="004A2DFA" w:rsidRDefault="00563CB7" w:rsidP="00430FC2">
      <w:pPr>
        <w:spacing w:after="0"/>
        <w:rPr>
          <w:rFonts w:cstheme="minorHAnsi"/>
        </w:rPr>
      </w:pPr>
    </w:p>
    <w:p w14:paraId="4255F09C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roa_geo&lt;-ifelse(dane1$po</w:t>
      </w:r>
      <w:r w:rsidR="001B64C7" w:rsidRPr="004A2DFA">
        <w:rPr>
          <w:rFonts w:cstheme="minorHAnsi"/>
        </w:rPr>
        <w:t>viat</w:t>
      </w:r>
      <w:r w:rsidRPr="004A2DFA">
        <w:rPr>
          <w:rFonts w:cstheme="minorHAnsi"/>
        </w:rPr>
        <w:t>=="powiat Lublin", 1.5,0)</w:t>
      </w:r>
    </w:p>
    <w:p w14:paraId="75FC620B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roa_param&lt;-dane1$roa_sec+dane1$roa_geo # one can do: roa_ind+roa_geo</w:t>
      </w:r>
    </w:p>
    <w:p w14:paraId="6E4A23DF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for(i in 1:dim(dane1)){</w:t>
      </w:r>
    </w:p>
    <w:p w14:paraId="2D4F2729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roa[i]&lt;-rnorm(1, dane1$roa_param[i], 0.045)}</w:t>
      </w:r>
    </w:p>
    <w:p w14:paraId="509E2131" w14:textId="77777777" w:rsidR="00563CB7" w:rsidRPr="004A2DFA" w:rsidRDefault="00563CB7" w:rsidP="00430FC2">
      <w:pPr>
        <w:spacing w:after="0"/>
        <w:rPr>
          <w:rFonts w:cstheme="minorHAnsi"/>
        </w:rPr>
      </w:pPr>
    </w:p>
    <w:p w14:paraId="5D6C31B6" w14:textId="77777777" w:rsidR="00563CB7" w:rsidRPr="004A2DFA" w:rsidRDefault="00563CB7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sectoral dummies</w:t>
      </w:r>
    </w:p>
    <w:p w14:paraId="1ABBF5F3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dane1$sA&lt;-ifelse(dane1$SE</w:t>
      </w:r>
      <w:r w:rsidR="001B64C7" w:rsidRPr="004A2DFA">
        <w:rPr>
          <w:rFonts w:cstheme="minorHAnsi"/>
          <w:lang w:val="en-GB"/>
        </w:rPr>
        <w:t>C</w:t>
      </w:r>
      <w:r w:rsidRPr="004A2DFA">
        <w:rPr>
          <w:rFonts w:cstheme="minorHAnsi"/>
          <w:lang w:val="en-GB"/>
        </w:rPr>
        <w:t>_PKD7=="A",1,0)</w:t>
      </w:r>
    </w:p>
    <w:p w14:paraId="37D73528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dane1$sB&lt;-ifelse(dane1$SE</w:t>
      </w:r>
      <w:r w:rsidR="001B64C7" w:rsidRPr="004A2DFA">
        <w:rPr>
          <w:rFonts w:cstheme="minorHAnsi"/>
          <w:lang w:val="en-GB"/>
        </w:rPr>
        <w:t>C</w:t>
      </w:r>
      <w:r w:rsidRPr="004A2DFA">
        <w:rPr>
          <w:rFonts w:cstheme="minorHAnsi"/>
          <w:lang w:val="en-GB"/>
        </w:rPr>
        <w:t>_PKD7=="B",1,0)</w:t>
      </w:r>
    </w:p>
    <w:p w14:paraId="561F1D1E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dane1$sC&lt;-ifelse(dane1$SE</w:t>
      </w:r>
      <w:r w:rsidR="001B64C7" w:rsidRPr="004A2DFA">
        <w:rPr>
          <w:rFonts w:cstheme="minorHAnsi"/>
          <w:lang w:val="en-GB"/>
        </w:rPr>
        <w:t>C</w:t>
      </w:r>
      <w:r w:rsidRPr="004A2DFA">
        <w:rPr>
          <w:rFonts w:cstheme="minorHAnsi"/>
          <w:lang w:val="en-GB"/>
        </w:rPr>
        <w:t>_PKD7=="C",1,0)</w:t>
      </w:r>
    </w:p>
    <w:p w14:paraId="02ACDCB9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dane1$sD&lt;-ifelse(dane1$SE</w:t>
      </w:r>
      <w:r w:rsidR="001B64C7" w:rsidRPr="004A2DFA">
        <w:rPr>
          <w:rFonts w:cstheme="minorHAnsi"/>
          <w:lang w:val="en-GB"/>
        </w:rPr>
        <w:t>C</w:t>
      </w:r>
      <w:r w:rsidRPr="004A2DFA">
        <w:rPr>
          <w:rFonts w:cstheme="minorHAnsi"/>
          <w:lang w:val="en-GB"/>
        </w:rPr>
        <w:t>_PKD7=="D",1,0)</w:t>
      </w:r>
    </w:p>
    <w:p w14:paraId="3C9C49FF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dane1$sE&lt;-ifelse(dane1$SE</w:t>
      </w:r>
      <w:r w:rsidR="001B64C7" w:rsidRPr="004A2DFA">
        <w:rPr>
          <w:rFonts w:cstheme="minorHAnsi"/>
          <w:lang w:val="en-GB"/>
        </w:rPr>
        <w:t>C</w:t>
      </w:r>
      <w:r w:rsidRPr="004A2DFA">
        <w:rPr>
          <w:rFonts w:cstheme="minorHAnsi"/>
          <w:lang w:val="en-GB"/>
        </w:rPr>
        <w:t>_PKD7=="E",1,0)</w:t>
      </w:r>
    </w:p>
    <w:p w14:paraId="52CF9C98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dane1$sF&lt;-ifelse(dane1$SE</w:t>
      </w:r>
      <w:r w:rsidR="001B64C7" w:rsidRPr="004A2DFA">
        <w:rPr>
          <w:rFonts w:cstheme="minorHAnsi"/>
          <w:lang w:val="en-GB"/>
        </w:rPr>
        <w:t>C</w:t>
      </w:r>
      <w:r w:rsidRPr="004A2DFA">
        <w:rPr>
          <w:rFonts w:cstheme="minorHAnsi"/>
          <w:lang w:val="en-GB"/>
        </w:rPr>
        <w:t>_PKD7=="F",1,0)</w:t>
      </w:r>
    </w:p>
    <w:p w14:paraId="01B765B7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dane1$sG&lt;-ifelse(dane1$SE</w:t>
      </w:r>
      <w:r w:rsidR="001B64C7" w:rsidRPr="004A2DFA">
        <w:rPr>
          <w:rFonts w:cstheme="minorHAnsi"/>
          <w:lang w:val="en-GB"/>
        </w:rPr>
        <w:t>C</w:t>
      </w:r>
      <w:r w:rsidRPr="004A2DFA">
        <w:rPr>
          <w:rFonts w:cstheme="minorHAnsi"/>
          <w:lang w:val="en-GB"/>
        </w:rPr>
        <w:t>_PKD7=="G",1,0)</w:t>
      </w:r>
    </w:p>
    <w:p w14:paraId="73C5BF92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sH&lt;-ifelse(dane1$SE</w:t>
      </w:r>
      <w:r w:rsidR="001B64C7" w:rsidRPr="004A2DFA">
        <w:rPr>
          <w:rFonts w:cstheme="minorHAnsi"/>
        </w:rPr>
        <w:t>C</w:t>
      </w:r>
      <w:r w:rsidRPr="004A2DFA">
        <w:rPr>
          <w:rFonts w:cstheme="minorHAnsi"/>
        </w:rPr>
        <w:t>_PKD7=="H",1,0)</w:t>
      </w:r>
    </w:p>
    <w:p w14:paraId="045336B0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sI&lt;-ifelse(dane1$SE</w:t>
      </w:r>
      <w:r w:rsidR="001B64C7" w:rsidRPr="004A2DFA">
        <w:rPr>
          <w:rFonts w:cstheme="minorHAnsi"/>
        </w:rPr>
        <w:t>C_</w:t>
      </w:r>
      <w:r w:rsidRPr="004A2DFA">
        <w:rPr>
          <w:rFonts w:cstheme="minorHAnsi"/>
        </w:rPr>
        <w:t>PKD7=="I",1,0)</w:t>
      </w:r>
    </w:p>
    <w:p w14:paraId="07659EAF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sJ&lt;-ifelse(dane1$SE</w:t>
      </w:r>
      <w:r w:rsidR="001B64C7" w:rsidRPr="004A2DFA">
        <w:rPr>
          <w:rFonts w:cstheme="minorHAnsi"/>
        </w:rPr>
        <w:t>C</w:t>
      </w:r>
      <w:r w:rsidRPr="004A2DFA">
        <w:rPr>
          <w:rFonts w:cstheme="minorHAnsi"/>
        </w:rPr>
        <w:t>_PKD7=="J",1,0)</w:t>
      </w:r>
    </w:p>
    <w:p w14:paraId="60856182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sK&lt;-ifelse(dane1$SE</w:t>
      </w:r>
      <w:r w:rsidR="001B64C7" w:rsidRPr="004A2DFA">
        <w:rPr>
          <w:rFonts w:cstheme="minorHAnsi"/>
        </w:rPr>
        <w:t>C</w:t>
      </w:r>
      <w:r w:rsidRPr="004A2DFA">
        <w:rPr>
          <w:rFonts w:cstheme="minorHAnsi"/>
        </w:rPr>
        <w:t>_PKD7=="K",1,0)</w:t>
      </w:r>
    </w:p>
    <w:p w14:paraId="77FAB26E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sL&lt;-ifelse(dane1$SE</w:t>
      </w:r>
      <w:r w:rsidR="001B64C7" w:rsidRPr="004A2DFA">
        <w:rPr>
          <w:rFonts w:cstheme="minorHAnsi"/>
        </w:rPr>
        <w:t>C</w:t>
      </w:r>
      <w:r w:rsidRPr="004A2DFA">
        <w:rPr>
          <w:rFonts w:cstheme="minorHAnsi"/>
        </w:rPr>
        <w:t>_PKD7=="L",1,0)</w:t>
      </w:r>
    </w:p>
    <w:p w14:paraId="679C2FFA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sM&lt;-ifelse(dane1$SE</w:t>
      </w:r>
      <w:r w:rsidR="001B64C7" w:rsidRPr="004A2DFA">
        <w:rPr>
          <w:rFonts w:cstheme="minorHAnsi"/>
        </w:rPr>
        <w:t>C</w:t>
      </w:r>
      <w:r w:rsidRPr="004A2DFA">
        <w:rPr>
          <w:rFonts w:cstheme="minorHAnsi"/>
        </w:rPr>
        <w:t>_PKD7=="M",1,0)</w:t>
      </w:r>
    </w:p>
    <w:p w14:paraId="6DE97A23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sN&lt;-ifelse(dane1$SE</w:t>
      </w:r>
      <w:r w:rsidR="001B64C7" w:rsidRPr="004A2DFA">
        <w:rPr>
          <w:rFonts w:cstheme="minorHAnsi"/>
        </w:rPr>
        <w:t>C</w:t>
      </w:r>
      <w:r w:rsidRPr="004A2DFA">
        <w:rPr>
          <w:rFonts w:cstheme="minorHAnsi"/>
        </w:rPr>
        <w:t>_PKD7=="N",1,0)</w:t>
      </w:r>
    </w:p>
    <w:p w14:paraId="30FF7545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sO&lt;-ifelse(dane1$SE</w:t>
      </w:r>
      <w:r w:rsidR="001B64C7" w:rsidRPr="004A2DFA">
        <w:rPr>
          <w:rFonts w:cstheme="minorHAnsi"/>
        </w:rPr>
        <w:t>C</w:t>
      </w:r>
      <w:r w:rsidRPr="004A2DFA">
        <w:rPr>
          <w:rFonts w:cstheme="minorHAnsi"/>
        </w:rPr>
        <w:t>_PKD7=="O",1,0)</w:t>
      </w:r>
    </w:p>
    <w:p w14:paraId="5342A8EA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sP&lt;-ifelse(dane1$SE</w:t>
      </w:r>
      <w:r w:rsidR="001B64C7" w:rsidRPr="004A2DFA">
        <w:rPr>
          <w:rFonts w:cstheme="minorHAnsi"/>
        </w:rPr>
        <w:t>C</w:t>
      </w:r>
      <w:r w:rsidRPr="004A2DFA">
        <w:rPr>
          <w:rFonts w:cstheme="minorHAnsi"/>
        </w:rPr>
        <w:t>_PKD7=="P",1,0)</w:t>
      </w:r>
    </w:p>
    <w:p w14:paraId="3F56F279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sQ&lt;-ifelse(dane1$SE</w:t>
      </w:r>
      <w:r w:rsidR="001B64C7" w:rsidRPr="004A2DFA">
        <w:rPr>
          <w:rFonts w:cstheme="minorHAnsi"/>
        </w:rPr>
        <w:t>C</w:t>
      </w:r>
      <w:r w:rsidRPr="004A2DFA">
        <w:rPr>
          <w:rFonts w:cstheme="minorHAnsi"/>
        </w:rPr>
        <w:t>_PKD7=="Q",1,0)</w:t>
      </w:r>
    </w:p>
    <w:p w14:paraId="05A0E128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sR&lt;-ifelse(dane1$SE</w:t>
      </w:r>
      <w:r w:rsidR="001B64C7" w:rsidRPr="004A2DFA">
        <w:rPr>
          <w:rFonts w:cstheme="minorHAnsi"/>
        </w:rPr>
        <w:t>C</w:t>
      </w:r>
      <w:r w:rsidRPr="004A2DFA">
        <w:rPr>
          <w:rFonts w:cstheme="minorHAnsi"/>
        </w:rPr>
        <w:t>_PKD7=="R",1,0)</w:t>
      </w:r>
    </w:p>
    <w:p w14:paraId="07EA5CCE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dane1$sS&lt;-ifelse(dane1$SE</w:t>
      </w:r>
      <w:r w:rsidR="001B64C7" w:rsidRPr="004A2DFA">
        <w:rPr>
          <w:rFonts w:cstheme="minorHAnsi"/>
          <w:lang w:val="en-GB"/>
        </w:rPr>
        <w:t>C</w:t>
      </w:r>
      <w:r w:rsidRPr="004A2DFA">
        <w:rPr>
          <w:rFonts w:cstheme="minorHAnsi"/>
          <w:lang w:val="en-GB"/>
        </w:rPr>
        <w:t>_PKD7=="S",1,0)</w:t>
      </w:r>
    </w:p>
    <w:p w14:paraId="44F6F0D3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</w:p>
    <w:p w14:paraId="5081AC03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1$agri&lt;-ifelse(dane1$SE</w:t>
      </w:r>
      <w:r w:rsidR="001B64C7" w:rsidRPr="004A2DFA">
        <w:rPr>
          <w:rFonts w:cstheme="minorHAnsi"/>
          <w:lang w:val="en-US"/>
        </w:rPr>
        <w:t>C</w:t>
      </w:r>
      <w:r w:rsidRPr="004A2DFA">
        <w:rPr>
          <w:rFonts w:cstheme="minorHAnsi"/>
          <w:lang w:val="en-US"/>
        </w:rPr>
        <w:t>_agg=="agri",1,0)</w:t>
      </w:r>
    </w:p>
    <w:p w14:paraId="19B0D55F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1$prod&lt;-ifelse(dane1$SE</w:t>
      </w:r>
      <w:r w:rsidR="001B64C7" w:rsidRPr="004A2DFA">
        <w:rPr>
          <w:rFonts w:cstheme="minorHAnsi"/>
          <w:lang w:val="en-US"/>
        </w:rPr>
        <w:t>C</w:t>
      </w:r>
      <w:r w:rsidRPr="004A2DFA">
        <w:rPr>
          <w:rFonts w:cstheme="minorHAnsi"/>
          <w:lang w:val="en-US"/>
        </w:rPr>
        <w:t>_agg=="prod",1,0)</w:t>
      </w:r>
    </w:p>
    <w:p w14:paraId="2FF64EAA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1$constr&lt;-ifelse(dane1$SE</w:t>
      </w:r>
      <w:r w:rsidR="001B64C7" w:rsidRPr="004A2DFA">
        <w:rPr>
          <w:rFonts w:cstheme="minorHAnsi"/>
          <w:lang w:val="en-US"/>
        </w:rPr>
        <w:t>C</w:t>
      </w:r>
      <w:r w:rsidRPr="004A2DFA">
        <w:rPr>
          <w:rFonts w:cstheme="minorHAnsi"/>
          <w:lang w:val="en-US"/>
        </w:rPr>
        <w:t>_agg=="constr",1,0)</w:t>
      </w:r>
    </w:p>
    <w:p w14:paraId="1734AF98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1$serv&lt;-ifelse(dane1$SE</w:t>
      </w:r>
      <w:r w:rsidR="001B64C7" w:rsidRPr="004A2DFA">
        <w:rPr>
          <w:rFonts w:cstheme="minorHAnsi"/>
          <w:lang w:val="en-US"/>
        </w:rPr>
        <w:t>C</w:t>
      </w:r>
      <w:r w:rsidRPr="004A2DFA">
        <w:rPr>
          <w:rFonts w:cstheme="minorHAnsi"/>
          <w:lang w:val="en-US"/>
        </w:rPr>
        <w:t>_agg=="serv",1,0)</w:t>
      </w:r>
    </w:p>
    <w:p w14:paraId="5B4119E8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</w:p>
    <w:p w14:paraId="6B8BC241" w14:textId="162804CC" w:rsidR="00563CB7" w:rsidRPr="004A2DFA" w:rsidRDefault="00563CB7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calculating the distances</w:t>
      </w:r>
      <w:r w:rsidR="0033562B" w:rsidRPr="004A2DFA">
        <w:rPr>
          <w:rFonts w:cstheme="minorHAnsi"/>
          <w:b/>
          <w:lang w:val="en-US"/>
        </w:rPr>
        <w:t xml:space="preserve"> – from all firms to centre of Lublin city (core location in region) </w:t>
      </w:r>
    </w:p>
    <w:p w14:paraId="6BA823CF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ords&lt;-as.matrix(data.frame(x=dane1$coords.x1, y=dane1$coords.x2))</w:t>
      </w:r>
    </w:p>
    <w:p w14:paraId="2C72A121" w14:textId="7895F912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re&lt;-c(</w:t>
      </w:r>
      <w:r w:rsidRPr="004A2DFA">
        <w:rPr>
          <w:rFonts w:cstheme="minorHAnsi"/>
          <w:shd w:val="clear" w:color="auto" w:fill="FFFFFF"/>
          <w:lang w:val="en-US"/>
        </w:rPr>
        <w:t>22.5666700, 51.2500000)</w:t>
      </w:r>
      <w:r w:rsidR="0033562B" w:rsidRPr="004A2DFA">
        <w:rPr>
          <w:rFonts w:cstheme="minorHAnsi"/>
          <w:shd w:val="clear" w:color="auto" w:fill="FFFFFF"/>
          <w:lang w:val="en-US"/>
        </w:rPr>
        <w:t xml:space="preserve"> # location of CBD in Lublin</w:t>
      </w:r>
    </w:p>
    <w:p w14:paraId="449C3C3D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1$dist&lt;-spDistsN1(coords, core, longlat=TRUE)</w:t>
      </w:r>
    </w:p>
    <w:p w14:paraId="38BFD46A" w14:textId="77777777" w:rsidR="00563CB7" w:rsidRPr="004A2DFA" w:rsidRDefault="00563CB7" w:rsidP="00430FC2">
      <w:pPr>
        <w:spacing w:after="0"/>
        <w:rPr>
          <w:rFonts w:cstheme="minorHAnsi"/>
          <w:b/>
          <w:lang w:val="en-US"/>
        </w:rPr>
      </w:pPr>
    </w:p>
    <w:p w14:paraId="3244C1B2" w14:textId="77777777" w:rsidR="00563CB7" w:rsidRPr="004A2DFA" w:rsidRDefault="00563CB7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random sorting of dataset</w:t>
      </w:r>
    </w:p>
    <w:p w14:paraId="12C7A5AE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dane1$los&lt;-runif(dim(dane1)[1], 0,1)</w:t>
      </w:r>
    </w:p>
    <w:p w14:paraId="102BB9CA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&lt;-orderBy(~los, data=dane1)</w:t>
      </w:r>
    </w:p>
    <w:p w14:paraId="788328FC" w14:textId="77777777" w:rsidR="00563CB7" w:rsidRPr="004A2DFA" w:rsidRDefault="00563CB7" w:rsidP="00430FC2">
      <w:pPr>
        <w:spacing w:after="0"/>
        <w:rPr>
          <w:rFonts w:cstheme="minorHAnsi"/>
        </w:rPr>
      </w:pPr>
    </w:p>
    <w:p w14:paraId="5AC84B00" w14:textId="77777777" w:rsidR="00563CB7" w:rsidRPr="004A2DFA" w:rsidRDefault="00563CB7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random jitter correction of variables (as the values are very similar)</w:t>
      </w:r>
    </w:p>
    <w:p w14:paraId="50F217CA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los2&lt;-rnorm(dim(dane1)[1], 0,0.0005)</w:t>
      </w:r>
    </w:p>
    <w:p w14:paraId="72878396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</w:t>
      </w:r>
      <w:r w:rsidR="001B64C7" w:rsidRPr="004A2DFA">
        <w:rPr>
          <w:rFonts w:cstheme="minorHAnsi"/>
        </w:rPr>
        <w:t>empl</w:t>
      </w:r>
      <w:r w:rsidRPr="004A2DFA">
        <w:rPr>
          <w:rFonts w:cstheme="minorHAnsi"/>
        </w:rPr>
        <w:t>&lt;-dane1$</w:t>
      </w:r>
      <w:r w:rsidR="001B64C7" w:rsidRPr="004A2DFA">
        <w:rPr>
          <w:rFonts w:cstheme="minorHAnsi"/>
        </w:rPr>
        <w:t>empl</w:t>
      </w:r>
      <w:r w:rsidRPr="004A2DFA">
        <w:rPr>
          <w:rFonts w:cstheme="minorHAnsi"/>
        </w:rPr>
        <w:t>+dane1$los2</w:t>
      </w:r>
    </w:p>
    <w:p w14:paraId="53CFFE36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los3&lt;-rnorm(dim(dane1)[1], 0,0.0005)</w:t>
      </w:r>
    </w:p>
    <w:p w14:paraId="6D584D08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prod&lt;-dane1$prod+dane1$los3</w:t>
      </w:r>
    </w:p>
    <w:p w14:paraId="6F902FED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los4&lt;-rnorm(dim(dane1)[1], 0,0.0005)</w:t>
      </w:r>
    </w:p>
    <w:p w14:paraId="098B9967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constr&lt;-dane1$constr+dane1$los4</w:t>
      </w:r>
    </w:p>
    <w:p w14:paraId="4B88B319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los5&lt;-rnorm(dim(dane1)[1], 0,0.0005)</w:t>
      </w:r>
    </w:p>
    <w:p w14:paraId="564BA624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serv&lt;-dane1$serv+dane1$los5</w:t>
      </w:r>
    </w:p>
    <w:p w14:paraId="2F3187AC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dane1$los6&lt;-rnorm(dim(dane1)[1], 0,0.0005)</w:t>
      </w:r>
    </w:p>
    <w:p w14:paraId="1A2EAE19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dane1$dist&lt;-dane1$dist+dane1$los6</w:t>
      </w:r>
    </w:p>
    <w:p w14:paraId="0BD9BC0B" w14:textId="3AAF5A90" w:rsidR="00393473" w:rsidRPr="004A2DFA" w:rsidRDefault="00393473" w:rsidP="00430FC2">
      <w:pPr>
        <w:spacing w:after="0"/>
        <w:rPr>
          <w:rFonts w:cstheme="minorHAnsi"/>
          <w:lang w:val="en-GB"/>
        </w:rPr>
      </w:pPr>
    </w:p>
    <w:p w14:paraId="028DF206" w14:textId="71038A5F" w:rsidR="005E4237" w:rsidRPr="004A2DFA" w:rsidRDefault="005E4237" w:rsidP="005E4237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split of data and correction of location by epsilon</w:t>
      </w:r>
      <w:r w:rsidR="004A2DFA">
        <w:rPr>
          <w:rFonts w:cstheme="minorHAnsi"/>
          <w:b/>
          <w:lang w:val="en-US"/>
        </w:rPr>
        <w:t xml:space="preserve"> </w:t>
      </w:r>
      <w:r w:rsidRPr="004A2DFA">
        <w:rPr>
          <w:rFonts w:cstheme="minorHAnsi"/>
          <w:b/>
          <w:lang w:val="en-US"/>
        </w:rPr>
        <w:t>in in-sample and out-of-sample datasets</w:t>
      </w:r>
    </w:p>
    <w:p w14:paraId="1A8A805C" w14:textId="77777777" w:rsidR="005E4237" w:rsidRPr="004A2DFA" w:rsidRDefault="005E4237" w:rsidP="005E4237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psilon.x&lt;-rnorm(dim(dane1)[1], mean=0, sd=0.015)</w:t>
      </w:r>
    </w:p>
    <w:p w14:paraId="4E6B1B65" w14:textId="77777777" w:rsidR="005E4237" w:rsidRPr="004A2DFA" w:rsidRDefault="005E4237" w:rsidP="005E4237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US"/>
        </w:rPr>
        <w:t>epsilon.y&lt;-rnorm(dim(dane1)[1], mean=0, sd=</w:t>
      </w:r>
      <w:r w:rsidRPr="004A2DFA">
        <w:rPr>
          <w:rFonts w:cstheme="minorHAnsi"/>
          <w:lang w:val="en-GB"/>
        </w:rPr>
        <w:t>0.015)</w:t>
      </w:r>
    </w:p>
    <w:p w14:paraId="7E06D797" w14:textId="77777777" w:rsidR="005E4237" w:rsidRPr="004A2DFA" w:rsidRDefault="005E4237" w:rsidP="005E4237">
      <w:pPr>
        <w:spacing w:after="0"/>
        <w:rPr>
          <w:rFonts w:cstheme="minorHAnsi"/>
        </w:rPr>
      </w:pPr>
      <w:r w:rsidRPr="004A2DFA">
        <w:rPr>
          <w:rFonts w:cstheme="minorHAnsi"/>
        </w:rPr>
        <w:t>dane1$xxe&lt;-dane1[,14]+epsilon.x</w:t>
      </w:r>
    </w:p>
    <w:p w14:paraId="6789BD41" w14:textId="77777777" w:rsidR="005E4237" w:rsidRPr="004A2DFA" w:rsidRDefault="005E4237" w:rsidP="005E4237">
      <w:pPr>
        <w:spacing w:after="0"/>
        <w:rPr>
          <w:rFonts w:cstheme="minorHAnsi"/>
        </w:rPr>
      </w:pPr>
      <w:r w:rsidRPr="004A2DFA">
        <w:rPr>
          <w:rFonts w:cstheme="minorHAnsi"/>
        </w:rPr>
        <w:t>dane1$yye&lt;-dane1[,15]+epsilon.y</w:t>
      </w:r>
    </w:p>
    <w:p w14:paraId="2A2E5B21" w14:textId="77777777" w:rsidR="005E4237" w:rsidRPr="004A2DFA" w:rsidRDefault="005E4237" w:rsidP="005E4237">
      <w:pPr>
        <w:spacing w:after="0"/>
        <w:rPr>
          <w:rFonts w:cstheme="minorHAnsi"/>
        </w:rPr>
      </w:pPr>
      <w:r w:rsidRPr="004A2DFA">
        <w:rPr>
          <w:rFonts w:cstheme="minorHAnsi"/>
        </w:rPr>
        <w:t>dane1.in&lt;-dane1[1:30000,]</w:t>
      </w:r>
    </w:p>
    <w:p w14:paraId="4F6AC5C6" w14:textId="77777777" w:rsidR="005E4237" w:rsidRPr="004A2DFA" w:rsidRDefault="005E4237" w:rsidP="005E4237">
      <w:pPr>
        <w:spacing w:after="0"/>
        <w:rPr>
          <w:rFonts w:cstheme="minorHAnsi"/>
        </w:rPr>
      </w:pPr>
      <w:r w:rsidRPr="004A2DFA">
        <w:rPr>
          <w:rFonts w:cstheme="minorHAnsi"/>
        </w:rPr>
        <w:t>dane1.out&lt;-dane1[30001:37374,]</w:t>
      </w:r>
    </w:p>
    <w:p w14:paraId="4E320D07" w14:textId="77777777" w:rsidR="005E4237" w:rsidRPr="004A2DFA" w:rsidRDefault="005E4237" w:rsidP="005E4237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1.out$los&lt;-runif(dim(dane1.out)[1], 0,1)</w:t>
      </w:r>
    </w:p>
    <w:p w14:paraId="712AA60C" w14:textId="77777777" w:rsidR="005E4237" w:rsidRPr="004A2DFA" w:rsidRDefault="005E4237" w:rsidP="005E4237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1.out&lt;-orderBy(~los, data=dane1.out)</w:t>
      </w:r>
    </w:p>
    <w:p w14:paraId="527DE1DB" w14:textId="48AEA74F" w:rsidR="005E4237" w:rsidRDefault="004A2DFA" w:rsidP="00430FC2">
      <w:pPr>
        <w:spacing w:after="0"/>
        <w:rPr>
          <w:rFonts w:cstheme="minorHAnsi"/>
          <w:lang w:val="en-GB"/>
        </w:rPr>
      </w:pPr>
      <w:r>
        <w:rPr>
          <w:rFonts w:cstheme="minorHAnsi"/>
          <w:lang w:val="en-GB"/>
        </w:rPr>
        <w:t>######## END OF DATA PREPARATION ###################</w:t>
      </w:r>
    </w:p>
    <w:p w14:paraId="2E8868E5" w14:textId="77777777" w:rsidR="004A2DFA" w:rsidRPr="004A2DFA" w:rsidRDefault="004A2DFA" w:rsidP="00430FC2">
      <w:pPr>
        <w:spacing w:after="0"/>
        <w:rPr>
          <w:rFonts w:cstheme="minorHAnsi"/>
          <w:lang w:val="en-GB"/>
        </w:rPr>
      </w:pPr>
    </w:p>
    <w:p w14:paraId="3B0FA5FF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 xml:space="preserve">      SEC_agg SEC_PKD7     ID                                          ADDRESS</w:t>
      </w:r>
    </w:p>
    <w:p w14:paraId="626003B9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10677    agri        A 111442                       21-136 Firlej Sobolew   39</w:t>
      </w:r>
    </w:p>
    <w:p w14:paraId="187BB31D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26985    serv        G  88333        22-335 ÂŻĂłÂłkiewka-Osada ÂŻĂłÂłkiew   59</w:t>
      </w:r>
    </w:p>
    <w:p w14:paraId="5C933062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 xml:space="preserve">8248     agri        A 315492  20-468 Lublin Lublin ul. </w:t>
      </w:r>
      <w:r w:rsidRPr="004A2DFA">
        <w:rPr>
          <w:rFonts w:ascii="Courier New" w:hAnsi="Courier New" w:cs="Courier New"/>
          <w:sz w:val="20"/>
          <w:szCs w:val="20"/>
        </w:rPr>
        <w:t>Leona Kruczkowskiego 8</w:t>
      </w:r>
    </w:p>
    <w:p w14:paraId="15B3F912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24187    prod        C 212006 24-170 KurĂłw KurĂłw ul. Tadeusza KoÂściuszki 69</w:t>
      </w:r>
    </w:p>
    <w:p w14:paraId="3466D65F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 xml:space="preserve">12485    agri        A 318950 20-611 Lublin Lublin ul. </w:t>
      </w:r>
      <w:r w:rsidRPr="004A2DFA">
        <w:rPr>
          <w:rFonts w:ascii="Courier New" w:hAnsi="Courier New" w:cs="Courier New"/>
          <w:sz w:val="20"/>
          <w:szCs w:val="20"/>
        </w:rPr>
        <w:t>BolesÂława ÂŚmiaÂłego 7</w:t>
      </w:r>
    </w:p>
    <w:p w14:paraId="683AC224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14323    agri        A 233018                      08-550 KÂłoczew Bramka   78</w:t>
      </w:r>
    </w:p>
    <w:p w14:paraId="3136D1CB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</w:rPr>
        <w:t xml:space="preserve">                         </w:t>
      </w:r>
      <w:r w:rsidRPr="004A2DFA">
        <w:rPr>
          <w:rFonts w:ascii="Courier New" w:hAnsi="Courier New" w:cs="Courier New"/>
          <w:sz w:val="20"/>
          <w:szCs w:val="20"/>
          <w:lang w:val="en-GB"/>
        </w:rPr>
        <w:t>STREET STREET.NO    ZIP          CITY_POST       CITY</w:t>
      </w:r>
    </w:p>
    <w:p w14:paraId="1F1B361C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10677                      &lt;NA&gt;        39 21-136             Firlej    Sobolew</w:t>
      </w:r>
    </w:p>
    <w:p w14:paraId="71F79015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26985                      &lt;NA&gt;        59 22-335 ÂŻĂłÂłkiewka-Osada ÂŻĂłÂłkiew</w:t>
      </w:r>
    </w:p>
    <w:p w14:paraId="415F7382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8248   ul. Leona Kruczkowskiego         8 20-468             Lublin     Lublin</w:t>
      </w:r>
    </w:p>
    <w:p w14:paraId="05DF2210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24187  ul. Tadeusza KoÂściuszki        69 24-170             KurĂłw     KurĂłw</w:t>
      </w:r>
    </w:p>
    <w:p w14:paraId="5C2A7F80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12485 ul. BolesÂława ÂŚmiaÂłego         7 20-611             Lublin     Lublin</w:t>
      </w:r>
    </w:p>
    <w:p w14:paraId="656A3A79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14323                      &lt;NA&gt;        78 08-550           KÂłoczew     Bramka</w:t>
      </w:r>
    </w:p>
    <w:p w14:paraId="37522028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 xml:space="preserve">                   region2               poviat            region3 subreg</w:t>
      </w:r>
    </w:p>
    <w:p w14:paraId="64A85D18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10677   powiat lubartowski   powiat lubartowski       gmina Firlej      3</w:t>
      </w:r>
    </w:p>
    <w:p w14:paraId="2A085543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26985 powiat krasnostawski powiat krasnostawski gmina ÂŻĂłÂłkiewka      2</w:t>
      </w:r>
    </w:p>
    <w:p w14:paraId="1CBBA244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lastRenderedPageBreak/>
        <w:t>8248                Lublin        powiat Lublin             Lublin      3</w:t>
      </w:r>
    </w:p>
    <w:p w14:paraId="654CC3A6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24187     powiat puÂławski      powiat puławski       gmina KurĂłw      4</w:t>
      </w:r>
    </w:p>
    <w:p w14:paraId="4CFA92F1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12485               Lublin        powiat Lublin             Lublin      3</w:t>
      </w:r>
    </w:p>
    <w:p w14:paraId="43E40702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14323         powiat rycki         powiat rycki     gmina KÂłoczew      4</w:t>
      </w:r>
    </w:p>
    <w:p w14:paraId="1DEDC14E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</w:rPr>
        <w:t xml:space="preserve">      </w:t>
      </w:r>
      <w:r w:rsidRPr="004A2DFA">
        <w:rPr>
          <w:rFonts w:ascii="Courier New" w:hAnsi="Courier New" w:cs="Courier New"/>
          <w:sz w:val="20"/>
          <w:szCs w:val="20"/>
          <w:lang w:val="en-GB"/>
        </w:rPr>
        <w:t>coords.x1 coords.x2 LEGAL_FORM1 LEGAL_FORM2 OWNERSHIP  PKD7 GR_EMPL</w:t>
      </w:r>
    </w:p>
    <w:p w14:paraId="451D7E30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10677  22.47410  51.51694           9          99       214 0150Z       1</w:t>
      </w:r>
    </w:p>
    <w:p w14:paraId="177EE1C3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26985  22.85254  50.88325           9          99       214 4711Z       1</w:t>
      </w:r>
    </w:p>
    <w:p w14:paraId="79A7C603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8248   22.57219  51.21366           9          99       214 0150Z       1</w:t>
      </w:r>
    </w:p>
    <w:p w14:paraId="34644891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24187  22.18994  51.39580           9          99       214 1392Z       1</w:t>
      </w:r>
    </w:p>
    <w:p w14:paraId="0640B6AD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12485  22.53744  51.23922           9          99       214 0150Z       1</w:t>
      </w:r>
    </w:p>
    <w:p w14:paraId="7BACAFB6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>14323  22.02138  51.72837           9          99       214 0141Z       1</w:t>
      </w:r>
    </w:p>
    <w:p w14:paraId="2ADDC10B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</w:rPr>
      </w:pPr>
      <w:r w:rsidRPr="004A2DFA">
        <w:rPr>
          <w:rFonts w:ascii="Courier New" w:hAnsi="Courier New" w:cs="Courier New"/>
          <w:sz w:val="20"/>
          <w:szCs w:val="20"/>
        </w:rPr>
        <w:t xml:space="preserve">          empl roa_ind roa_sec roa_geo roa_param      roa sA sB sC sD sE sF sG</w:t>
      </w:r>
    </w:p>
    <w:p w14:paraId="18439A71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10677 5.000519       2     2.0     0.0       2.0 1.983343  1  0  0  0  0  0  0</w:t>
      </w:r>
    </w:p>
    <w:p w14:paraId="7488938D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26985 5.000790       5     8.0     0.0       8.0 8.042440  0  0  0  0  0  0  1</w:t>
      </w:r>
    </w:p>
    <w:p w14:paraId="36917266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8248  4.999808       2     2.0     1.5       3.5 3.503759  1  0  0  0  0  0  0</w:t>
      </w:r>
    </w:p>
    <w:p w14:paraId="04DE755F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24187 5.000745       3     3.5     0.0       3.5 3.508910  0  0  1  0  0  0  0</w:t>
      </w:r>
    </w:p>
    <w:p w14:paraId="65496778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12485 5.000063       2     2.0     1.5       3.5 3.481518  1  0  0  0  0  0  0</w:t>
      </w:r>
    </w:p>
    <w:p w14:paraId="4C135C02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14323 4.998978       2     2.0     0.0       2.0 1.987931  1  0  0  0  0  0  0</w:t>
      </w:r>
    </w:p>
    <w:p w14:paraId="1DBD8468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 xml:space="preserve">      sH sI sJ sK sL sM sN sO sP sQ sR sS agri          prod        constr</w:t>
      </w:r>
    </w:p>
    <w:p w14:paraId="0A8D4ECB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10677  0  0  0  0  0  0  0  0  0  0  0  0    1 -0.0003436035  0.0004591658</w:t>
      </w:r>
    </w:p>
    <w:p w14:paraId="6A148062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26985  0  0  0  0  0  0  0  0  0  0  0  0    0 -0.0011445054  0.0001216126</w:t>
      </w:r>
    </w:p>
    <w:p w14:paraId="2F8E2A1C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8248   0  0  0  0  0  0  0  0  0  0  0  0    1 -0.0000505683  0.0003509886</w:t>
      </w:r>
    </w:p>
    <w:p w14:paraId="7BF24D55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24187  0  0  0  0  0  0  0  0  0  0  0  0    0  0.9995378867 -0.0006009576</w:t>
      </w:r>
    </w:p>
    <w:p w14:paraId="198DBBEE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12485  0  0  0  0  0  0  0  0  0  0  0  0    1  0.0000105884  0.0002562051</w:t>
      </w:r>
    </w:p>
    <w:p w14:paraId="6D6F4B49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14323  0  0  0  0  0  0  0  0  0  0  0  0    1 -0.0004311137  0.0005874865</w:t>
      </w:r>
    </w:p>
    <w:p w14:paraId="61A827B4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 xml:space="preserve">               serv      dist          los          los2          los3</w:t>
      </w:r>
    </w:p>
    <w:p w14:paraId="0B080BB8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10677 -1.028717e-04 30.389969 5.410193e-05  5.188503e-04 -0.0003436035</w:t>
      </w:r>
    </w:p>
    <w:p w14:paraId="4EB657D4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26985  9.993726e-01 45.456709 6.981613e-05  7.902950e-04 -0.0011445054</w:t>
      </w:r>
    </w:p>
    <w:p w14:paraId="44542C84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8248   9.137862e-05  4.061494 9.868899e-05 -1.923529e-04 -0.0000505683</w:t>
      </w:r>
    </w:p>
    <w:p w14:paraId="6C3CAF40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24187 -7.336136e-05 30.868211 1.219867e-04  7.454510e-04 -0.0004621133</w:t>
      </w:r>
    </w:p>
    <w:p w14:paraId="6F1C0848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12485 -1.830129e-04  2.367233 1.656434e-04  6.329818e-05  0.0000105884</w:t>
      </w:r>
    </w:p>
    <w:p w14:paraId="2176B0DD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14323 -4.945271e-04 65.322113 2.137653e-04 -1.021590e-03 -0.0004311137</w:t>
      </w:r>
    </w:p>
    <w:p w14:paraId="616BC7C1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 xml:space="preserve">               los4          los5          los6</w:t>
      </w:r>
    </w:p>
    <w:p w14:paraId="7EDB1D29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10677  0.0004591658 -1.028717e-04 -2.936005e-04</w:t>
      </w:r>
    </w:p>
    <w:p w14:paraId="36FABD3C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26985  0.0001216126 -6.274238e-04  4.881613e-04</w:t>
      </w:r>
    </w:p>
    <w:p w14:paraId="4C3A6CB4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8248   0.0003509886  9.137862e-05  2.654125e-04</w:t>
      </w:r>
    </w:p>
    <w:p w14:paraId="78692149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24187 -0.0006009576 -7.336136e-05  7.234496e-04</w:t>
      </w:r>
    </w:p>
    <w:p w14:paraId="742EDCEF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12485  0.0002562051 -1.830129e-04 -1.090864e-05</w:t>
      </w:r>
    </w:p>
    <w:p w14:paraId="44DEC0EC" w14:textId="77777777" w:rsidR="00393473" w:rsidRPr="004A2DFA" w:rsidRDefault="00393473" w:rsidP="00430FC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D9D9D9" w:themeFill="background1" w:themeFillShade="D9"/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4A2DFA">
        <w:rPr>
          <w:rFonts w:ascii="Courier New" w:hAnsi="Courier New" w:cs="Courier New"/>
          <w:sz w:val="20"/>
          <w:szCs w:val="20"/>
          <w:lang w:val="en-GB"/>
        </w:rPr>
        <w:t>14323  0.0005874865 -4.945271e-04 -5.323068e-04</w:t>
      </w:r>
    </w:p>
    <w:p w14:paraId="309C0091" w14:textId="77777777" w:rsidR="002A1C9D" w:rsidRPr="004A2DFA" w:rsidRDefault="002A1C9D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eastAsia="Times New Roman" w:cstheme="minorHAnsi"/>
          <w:lang w:val="en-GB" w:eastAsia="ru-RU"/>
        </w:rPr>
      </w:pPr>
    </w:p>
    <w:p w14:paraId="6BCE848D" w14:textId="77777777" w:rsidR="00C97790" w:rsidRPr="004A2DFA" w:rsidRDefault="00C97790" w:rsidP="00430FC2">
      <w:pPr>
        <w:spacing w:after="0"/>
        <w:rPr>
          <w:rFonts w:cstheme="minorHAnsi"/>
          <w:lang w:val="en-US"/>
        </w:rPr>
      </w:pPr>
    </w:p>
    <w:p w14:paraId="6CC0192B" w14:textId="1E1C8CA7" w:rsidR="00C97790" w:rsidRPr="004A2DFA" w:rsidRDefault="00C97790" w:rsidP="00430FC2">
      <w:pPr>
        <w:pStyle w:val="Nagwek1"/>
        <w:pageBreakBefore/>
        <w:spacing w:before="0"/>
        <w:rPr>
          <w:rFonts w:asciiTheme="minorHAnsi" w:hAnsiTheme="minorHAnsi" w:cstheme="minorHAnsi"/>
          <w:sz w:val="22"/>
          <w:szCs w:val="22"/>
          <w:lang w:val="en-US"/>
        </w:rPr>
      </w:pPr>
      <w:bookmarkStart w:id="1" w:name="_Toc77450046"/>
      <w:r w:rsidRPr="004A2DFA">
        <w:rPr>
          <w:rFonts w:asciiTheme="minorHAnsi" w:hAnsiTheme="minorHAnsi" w:cstheme="minorHAnsi"/>
          <w:sz w:val="22"/>
          <w:szCs w:val="22"/>
          <w:lang w:val="en-US"/>
        </w:rPr>
        <w:lastRenderedPageBreak/>
        <w:t xml:space="preserve"># Estimation of </w:t>
      </w:r>
      <w:r w:rsidR="00234733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r w:rsidRPr="004A2DFA">
        <w:rPr>
          <w:rFonts w:asciiTheme="minorHAnsi" w:hAnsiTheme="minorHAnsi" w:cstheme="minorHAnsi"/>
          <w:sz w:val="22"/>
          <w:szCs w:val="22"/>
          <w:lang w:val="en-US"/>
        </w:rPr>
        <w:t>full model (for comparison)</w:t>
      </w:r>
      <w:bookmarkEnd w:id="1"/>
    </w:p>
    <w:p w14:paraId="209281E1" w14:textId="49BDEC60" w:rsidR="00C97790" w:rsidRPr="005E64E8" w:rsidRDefault="00115AC0" w:rsidP="00430FC2">
      <w:pPr>
        <w:spacing w:after="0"/>
        <w:rPr>
          <w:rFonts w:cstheme="minorHAnsi"/>
          <w:b/>
          <w:lang w:val="en-GB"/>
        </w:rPr>
      </w:pPr>
      <w:r w:rsidRPr="005E64E8">
        <w:rPr>
          <w:rFonts w:cstheme="minorHAnsi"/>
          <w:b/>
          <w:lang w:val="en-GB"/>
        </w:rPr>
        <w:t># This code runs full sample models (OLS, SEM, SAR, SDM) and saves the results info files</w:t>
      </w:r>
    </w:p>
    <w:p w14:paraId="12976140" w14:textId="77777777" w:rsidR="00115AC0" w:rsidRPr="00115AC0" w:rsidRDefault="00115AC0" w:rsidP="00430FC2">
      <w:pPr>
        <w:spacing w:after="0"/>
        <w:rPr>
          <w:rFonts w:cstheme="minorHAnsi"/>
          <w:lang w:val="en-GB"/>
        </w:rPr>
      </w:pPr>
    </w:p>
    <w:p w14:paraId="2F8D66F0" w14:textId="2B22381B" w:rsidR="00C97790" w:rsidRPr="004A2DFA" w:rsidRDefault="00C97790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 xml:space="preserve"># full </w:t>
      </w:r>
      <w:r w:rsidR="00115AC0">
        <w:rPr>
          <w:rFonts w:cstheme="minorHAnsi"/>
          <w:b/>
          <w:lang w:val="en-GB"/>
        </w:rPr>
        <w:t xml:space="preserve">OLS, </w:t>
      </w:r>
      <w:r w:rsidRPr="004A2DFA">
        <w:rPr>
          <w:rFonts w:cstheme="minorHAnsi"/>
          <w:b/>
          <w:lang w:val="en-GB"/>
        </w:rPr>
        <w:t>SEM, SAR &amp; SDM models</w:t>
      </w:r>
    </w:p>
    <w:p w14:paraId="5EB2C2A1" w14:textId="003EF8A6" w:rsidR="00C97790" w:rsidRPr="004A2DFA" w:rsidRDefault="00C97790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>eq&lt;-roa~empl+prod+constr</w:t>
      </w:r>
      <w:r w:rsidRPr="004A2DFA">
        <w:rPr>
          <w:rFonts w:cstheme="minorHAnsi"/>
          <w:lang w:val="en-US"/>
        </w:rPr>
        <w:t>+serv+dist</w:t>
      </w:r>
      <w:r w:rsidR="00115AC0">
        <w:rPr>
          <w:rFonts w:cstheme="minorHAnsi"/>
          <w:lang w:val="en-US"/>
        </w:rPr>
        <w:tab/>
      </w:r>
      <w:r w:rsidR="00115AC0">
        <w:rPr>
          <w:rFonts w:cstheme="minorHAnsi"/>
          <w:lang w:val="en-US"/>
        </w:rPr>
        <w:tab/>
        <w:t># equation</w:t>
      </w:r>
    </w:p>
    <w:p w14:paraId="0AE1723C" w14:textId="25F96717" w:rsidR="00C97790" w:rsidRPr="004A2DFA" w:rsidRDefault="00C97790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x&lt;-dane1.in</w:t>
      </w:r>
      <w:r w:rsidR="00115AC0">
        <w:rPr>
          <w:rFonts w:cstheme="minorHAnsi"/>
          <w:lang w:val="en-US"/>
        </w:rPr>
        <w:tab/>
      </w:r>
      <w:r w:rsidR="00115AC0">
        <w:rPr>
          <w:rFonts w:cstheme="minorHAnsi"/>
          <w:lang w:val="en-US"/>
        </w:rPr>
        <w:tab/>
      </w:r>
      <w:r w:rsidR="00115AC0">
        <w:rPr>
          <w:rFonts w:cstheme="minorHAnsi"/>
          <w:lang w:val="en-US"/>
        </w:rPr>
        <w:tab/>
      </w:r>
      <w:r w:rsidR="00115AC0">
        <w:rPr>
          <w:rFonts w:cstheme="minorHAnsi"/>
          <w:lang w:val="en-US"/>
        </w:rPr>
        <w:tab/>
        <w:t># dataset</w:t>
      </w:r>
    </w:p>
    <w:p w14:paraId="05E80FD0" w14:textId="467B4B95" w:rsidR="00C97790" w:rsidRPr="004A2DFA" w:rsidRDefault="005E423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rds&lt;-as.matrix(dane1.in[ ,57:58</w:t>
      </w:r>
      <w:r w:rsidR="00C97790" w:rsidRPr="004A2DFA">
        <w:rPr>
          <w:rFonts w:cstheme="minorHAnsi"/>
          <w:lang w:val="en-GB"/>
        </w:rPr>
        <w:t>])</w:t>
      </w:r>
      <w:r w:rsidR="00115AC0">
        <w:rPr>
          <w:rFonts w:cstheme="minorHAnsi"/>
          <w:lang w:val="en-GB"/>
        </w:rPr>
        <w:tab/>
      </w:r>
      <w:r w:rsidR="00115AC0">
        <w:rPr>
          <w:rFonts w:cstheme="minorHAnsi"/>
          <w:lang w:val="en-GB"/>
        </w:rPr>
        <w:tab/>
        <w:t># spatial coordinates</w:t>
      </w:r>
    </w:p>
    <w:p w14:paraId="784F42AD" w14:textId="77777777" w:rsidR="00234733" w:rsidRDefault="00234733" w:rsidP="008F7B2D">
      <w:pPr>
        <w:spacing w:after="0" w:line="240" w:lineRule="auto"/>
        <w:rPr>
          <w:rFonts w:cstheme="minorHAnsi"/>
          <w:lang w:val="en-GB"/>
        </w:rPr>
      </w:pPr>
    </w:p>
    <w:p w14:paraId="48C98C22" w14:textId="17FA4C56" w:rsidR="00115AC0" w:rsidRDefault="00115AC0" w:rsidP="008F7B2D">
      <w:pPr>
        <w:spacing w:after="0" w:line="240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# spatial weights matrix k nearest neighbours knn=5 </w:t>
      </w:r>
    </w:p>
    <w:p w14:paraId="0A63E278" w14:textId="28FB8F4A" w:rsidR="008F7B2D" w:rsidRPr="004A2DFA" w:rsidRDefault="008F7B2D" w:rsidP="008F7B2D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pkt.k.sym.listw&lt;-nb2listw(make.sym.nb(knn2nb(knearneigh(crds,</w:t>
      </w:r>
      <w:r w:rsidR="00115AC0">
        <w:rPr>
          <w:rFonts w:cstheme="minorHAnsi"/>
          <w:lang w:val="en-GB"/>
        </w:rPr>
        <w:t xml:space="preserve"> k=5, longlat = NULL)))) </w:t>
      </w:r>
    </w:p>
    <w:p w14:paraId="38EB164D" w14:textId="77777777" w:rsidR="004A2DFA" w:rsidRDefault="004A2DFA" w:rsidP="00430FC2">
      <w:pPr>
        <w:spacing w:after="0"/>
        <w:rPr>
          <w:rFonts w:cstheme="minorHAnsi"/>
          <w:lang w:val="en-US"/>
        </w:rPr>
      </w:pPr>
    </w:p>
    <w:p w14:paraId="53BAA01F" w14:textId="4B8E9B5D" w:rsidR="00C97790" w:rsidRPr="004A2DFA" w:rsidRDefault="00C97790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.ols.full&lt;-lm(eq, data=danex)</w:t>
      </w:r>
    </w:p>
    <w:p w14:paraId="399DBA86" w14:textId="77777777" w:rsidR="00C97790" w:rsidRPr="004A2DFA" w:rsidRDefault="00C97790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.sem.full&lt;-errorsarlm(eq, data=danex, pkt.k.sym.listw, method=</w:t>
      </w:r>
      <w:r w:rsidRPr="004A2DFA">
        <w:rPr>
          <w:rFonts w:eastAsia="Times New Roman" w:cstheme="minorHAnsi"/>
          <w:lang w:val="en-US" w:eastAsia="pl-PL"/>
        </w:rPr>
        <w:t>"LU"</w:t>
      </w:r>
      <w:r w:rsidRPr="004A2DFA">
        <w:rPr>
          <w:rFonts w:cstheme="minorHAnsi"/>
          <w:lang w:val="en-US"/>
        </w:rPr>
        <w:t>)</w:t>
      </w:r>
    </w:p>
    <w:p w14:paraId="73098AC8" w14:textId="77777777" w:rsidR="00C97790" w:rsidRPr="004A2DFA" w:rsidRDefault="00C97790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.sar.full&lt;-lagsarlm(eq, data=danex, pkt.k.sym.listw, method=</w:t>
      </w:r>
      <w:r w:rsidRPr="004A2DFA">
        <w:rPr>
          <w:rFonts w:eastAsia="Times New Roman" w:cstheme="minorHAnsi"/>
          <w:lang w:val="en-US" w:eastAsia="pl-PL"/>
        </w:rPr>
        <w:t>"LU"</w:t>
      </w:r>
      <w:r w:rsidRPr="004A2DFA">
        <w:rPr>
          <w:rFonts w:cstheme="minorHAnsi"/>
          <w:lang w:val="en-US"/>
        </w:rPr>
        <w:t>)</w:t>
      </w:r>
    </w:p>
    <w:p w14:paraId="501E0E45" w14:textId="77777777" w:rsidR="00C97790" w:rsidRPr="004A2DFA" w:rsidRDefault="00C97790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.sdm.full&lt;-lagsarlm(eq, data=danex, pkt.k.sym.listw, method=</w:t>
      </w:r>
      <w:r w:rsidRPr="004A2DFA">
        <w:rPr>
          <w:rFonts w:eastAsia="Times New Roman" w:cstheme="minorHAnsi"/>
          <w:lang w:val="en-US" w:eastAsia="pl-PL"/>
        </w:rPr>
        <w:t>"LU", type="mixed"</w:t>
      </w:r>
      <w:r w:rsidRPr="004A2DFA">
        <w:rPr>
          <w:rFonts w:cstheme="minorHAnsi"/>
          <w:lang w:val="en-US"/>
        </w:rPr>
        <w:t>)</w:t>
      </w:r>
    </w:p>
    <w:p w14:paraId="2C165166" w14:textId="77777777" w:rsidR="00C97790" w:rsidRPr="004A2DFA" w:rsidRDefault="00C97790" w:rsidP="00C9010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US" w:eastAsia="ru-RU"/>
        </w:rPr>
      </w:pPr>
    </w:p>
    <w:p w14:paraId="6F3D71D8" w14:textId="1013A53D" w:rsidR="009C4706" w:rsidRPr="004A2DFA" w:rsidRDefault="00C9010E" w:rsidP="00C9010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b/>
          <w:lang w:val="en-US" w:eastAsia="ru-RU"/>
        </w:rPr>
      </w:pPr>
      <w:r w:rsidRPr="004A2DFA">
        <w:rPr>
          <w:rFonts w:eastAsia="Times New Roman" w:cstheme="minorHAnsi"/>
          <w:b/>
          <w:lang w:val="en-US" w:eastAsia="ru-RU"/>
        </w:rPr>
        <w:t xml:space="preserve"># saving full regression results in txt files </w:t>
      </w:r>
    </w:p>
    <w:p w14:paraId="54C2D1CF" w14:textId="2969A584" w:rsidR="00491559" w:rsidRPr="004A2DFA" w:rsidRDefault="00491559" w:rsidP="00491559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m&lt;-summary(model.ols.full)</w:t>
      </w:r>
    </w:p>
    <w:p w14:paraId="1B5E95E5" w14:textId="6D500649" w:rsidR="00491559" w:rsidRPr="004A2DFA" w:rsidRDefault="00491559" w:rsidP="00491559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save(m, file="model_ols_full.RData")</w:t>
      </w:r>
    </w:p>
    <w:p w14:paraId="788058C7" w14:textId="025C8A51" w:rsidR="00491559" w:rsidRPr="004A2DFA" w:rsidRDefault="00491559" w:rsidP="00006F69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</w:p>
    <w:p w14:paraId="137D1BFA" w14:textId="2113BC65" w:rsidR="00491559" w:rsidRPr="004A2DFA" w:rsidRDefault="00491559" w:rsidP="00491559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m&lt;-summary(model.sem.full)</w:t>
      </w:r>
    </w:p>
    <w:p w14:paraId="6D07237C" w14:textId="1974D05D" w:rsidR="00491559" w:rsidRPr="004A2DFA" w:rsidRDefault="00491559" w:rsidP="00491559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save(m, file="model_sem_full.RData")</w:t>
      </w:r>
    </w:p>
    <w:p w14:paraId="7118369E" w14:textId="67CC9387" w:rsidR="00491559" w:rsidRPr="007F19B7" w:rsidRDefault="00491559" w:rsidP="00D42DD1">
      <w:pPr>
        <w:pStyle w:val="HTML-wstpniesformatowany"/>
        <w:rPr>
          <w:rFonts w:asciiTheme="minorHAnsi" w:hAnsiTheme="minorHAnsi" w:cstheme="minorHAnsi"/>
          <w:color w:val="000000"/>
          <w:sz w:val="22"/>
          <w:szCs w:val="22"/>
          <w:lang w:val="en-GB"/>
        </w:rPr>
      </w:pPr>
    </w:p>
    <w:p w14:paraId="17241555" w14:textId="00125A21" w:rsidR="003343D1" w:rsidRPr="004A2DFA" w:rsidRDefault="003343D1" w:rsidP="003343D1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m&lt;-summary(model.sar.full)</w:t>
      </w:r>
    </w:p>
    <w:p w14:paraId="4BE4DB20" w14:textId="2E3C98FD" w:rsidR="003343D1" w:rsidRPr="004A2DFA" w:rsidRDefault="003343D1" w:rsidP="003343D1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save(m, file="model_sar_full.RData")</w:t>
      </w:r>
    </w:p>
    <w:p w14:paraId="512D6C62" w14:textId="77777777" w:rsidR="003343D1" w:rsidRPr="004A2DFA" w:rsidRDefault="003343D1" w:rsidP="003343D1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</w:p>
    <w:p w14:paraId="5700FB8E" w14:textId="6D5F29D5" w:rsidR="003343D1" w:rsidRPr="004A2DFA" w:rsidRDefault="003343D1" w:rsidP="003343D1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m&lt;-summary(model.sdm.full)</w:t>
      </w:r>
    </w:p>
    <w:p w14:paraId="5BBF5598" w14:textId="302868DC" w:rsidR="003343D1" w:rsidRPr="004A2DFA" w:rsidRDefault="003343D1" w:rsidP="003343D1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save(m, file="model_sdm_full.RData")</w:t>
      </w:r>
    </w:p>
    <w:p w14:paraId="2E447E82" w14:textId="113B068F" w:rsidR="00491559" w:rsidRPr="007F19B7" w:rsidRDefault="00491559" w:rsidP="00D42DD1">
      <w:pPr>
        <w:pStyle w:val="HTML-wstpniesformatowany"/>
        <w:rPr>
          <w:rFonts w:asciiTheme="minorHAnsi" w:hAnsiTheme="minorHAnsi" w:cstheme="minorHAnsi"/>
          <w:color w:val="000000"/>
          <w:sz w:val="22"/>
          <w:szCs w:val="22"/>
          <w:lang w:val="en-GB"/>
        </w:rPr>
      </w:pPr>
    </w:p>
    <w:p w14:paraId="700D42FF" w14:textId="68CA1A43" w:rsidR="00491559" w:rsidRPr="007F19B7" w:rsidRDefault="00491559" w:rsidP="00D42DD1">
      <w:pPr>
        <w:pStyle w:val="HTML-wstpniesformatowany"/>
        <w:rPr>
          <w:rFonts w:asciiTheme="minorHAnsi" w:hAnsiTheme="minorHAnsi" w:cstheme="minorHAnsi"/>
          <w:color w:val="000000"/>
          <w:sz w:val="22"/>
          <w:szCs w:val="22"/>
          <w:lang w:val="en-GB"/>
        </w:rPr>
      </w:pPr>
    </w:p>
    <w:p w14:paraId="7C29A1F6" w14:textId="052576A2" w:rsidR="00C9010E" w:rsidRPr="004A2DFA" w:rsidRDefault="003343D1" w:rsidP="00C9010E">
      <w:pPr>
        <w:tabs>
          <w:tab w:val="left" w:pos="3664"/>
        </w:tabs>
        <w:spacing w:after="0"/>
        <w:rPr>
          <w:rFonts w:eastAsia="Times New Roman" w:cstheme="minorHAnsi"/>
          <w:b/>
          <w:lang w:val="en-US" w:eastAsia="ru-RU"/>
        </w:rPr>
      </w:pPr>
      <w:r w:rsidRPr="004A2DFA">
        <w:rPr>
          <w:rFonts w:eastAsia="Times New Roman" w:cstheme="minorHAnsi"/>
          <w:b/>
          <w:lang w:val="en-US" w:eastAsia="ru-RU"/>
        </w:rPr>
        <w:t xml:space="preserve"># </w:t>
      </w:r>
      <w:r w:rsidRPr="004A2DFA">
        <w:rPr>
          <w:rFonts w:eastAsia="Times New Roman" w:cstheme="minorHAnsi"/>
          <w:b/>
          <w:lang w:val="en-US" w:eastAsia="ru-RU"/>
        </w:rPr>
        <w:sym w:font="Wingdings" w:char="F0E0"/>
      </w:r>
      <w:r w:rsidRPr="004A2DFA">
        <w:rPr>
          <w:rFonts w:eastAsia="Times New Roman" w:cstheme="minorHAnsi"/>
          <w:b/>
          <w:lang w:val="en-US" w:eastAsia="ru-RU"/>
        </w:rPr>
        <w:t xml:space="preserve"> and reading them back if needed</w:t>
      </w:r>
    </w:p>
    <w:p w14:paraId="3A635327" w14:textId="77777777" w:rsidR="003343D1" w:rsidRPr="004A2DFA" w:rsidRDefault="003343D1" w:rsidP="003343D1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model.ols.full&lt;-get(load("model_ols_full.RData"))</w:t>
      </w:r>
    </w:p>
    <w:p w14:paraId="50536B4A" w14:textId="77777777" w:rsidR="003343D1" w:rsidRPr="004A2DFA" w:rsidRDefault="003343D1" w:rsidP="003343D1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model.sem.full&lt;-get(load("model_sem_full.RData"))</w:t>
      </w:r>
    </w:p>
    <w:p w14:paraId="5972CDC8" w14:textId="77777777" w:rsidR="003343D1" w:rsidRPr="004A2DFA" w:rsidRDefault="003343D1" w:rsidP="003343D1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model.sar.full&lt;-get(load("model_sar_full.RData"))</w:t>
      </w:r>
    </w:p>
    <w:p w14:paraId="2D12C4A1" w14:textId="77777777" w:rsidR="003343D1" w:rsidRPr="004A2DFA" w:rsidRDefault="003343D1" w:rsidP="003343D1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model.sdm.full&lt;-get(load("model_sdm_full.RData"))</w:t>
      </w:r>
    </w:p>
    <w:p w14:paraId="0FD1273F" w14:textId="77777777" w:rsidR="003343D1" w:rsidRPr="004A2DFA" w:rsidRDefault="003343D1" w:rsidP="00C9010E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</w:p>
    <w:p w14:paraId="234569BA" w14:textId="77777777" w:rsidR="00C97790" w:rsidRPr="004A2DFA" w:rsidRDefault="00C97790" w:rsidP="00430FC2">
      <w:pPr>
        <w:pStyle w:val="Nagwek1"/>
        <w:pageBreakBefore/>
        <w:spacing w:before="0"/>
        <w:rPr>
          <w:rFonts w:asciiTheme="minorHAnsi" w:hAnsiTheme="minorHAnsi" w:cstheme="minorHAnsi"/>
          <w:sz w:val="22"/>
          <w:szCs w:val="22"/>
          <w:lang w:val="en-US"/>
        </w:rPr>
      </w:pPr>
      <w:bookmarkStart w:id="2" w:name="_Toc77450047"/>
      <w:r w:rsidRPr="004A2DFA">
        <w:rPr>
          <w:rFonts w:asciiTheme="minorHAnsi" w:hAnsiTheme="minorHAnsi" w:cstheme="minorHAnsi"/>
          <w:sz w:val="22"/>
          <w:szCs w:val="22"/>
          <w:lang w:val="en-US"/>
        </w:rPr>
        <w:lastRenderedPageBreak/>
        <w:t># Bootstrap simulation to find the best model</w:t>
      </w:r>
      <w:bookmarkEnd w:id="2"/>
    </w:p>
    <w:p w14:paraId="38F5BA98" w14:textId="4D2FFC3D" w:rsidR="00C97790" w:rsidRDefault="00115AC0" w:rsidP="00430FC2">
      <w:pPr>
        <w:spacing w:after="0"/>
        <w:rPr>
          <w:rFonts w:cstheme="minorHAnsi"/>
          <w:lang w:val="en-US"/>
        </w:rPr>
      </w:pPr>
      <w:r>
        <w:rPr>
          <w:rFonts w:cstheme="minorHAnsi"/>
          <w:lang w:val="en-US"/>
        </w:rPr>
        <w:t># This code runs bootstrap simulation – each of four models (OLS, SEM, SAR, SDM) is estimated many times (as n.col = number of iterations). Each itera</w:t>
      </w:r>
      <w:r w:rsidR="00F15BF7">
        <w:rPr>
          <w:rFonts w:cstheme="minorHAnsi"/>
          <w:lang w:val="en-US"/>
        </w:rPr>
        <w:t xml:space="preserve">tion uses </w:t>
      </w:r>
      <w:r w:rsidR="00234733">
        <w:rPr>
          <w:rFonts w:cstheme="minorHAnsi"/>
          <w:lang w:val="en-US"/>
        </w:rPr>
        <w:t xml:space="preserve">a </w:t>
      </w:r>
      <w:r w:rsidR="00F15BF7">
        <w:rPr>
          <w:rFonts w:cstheme="minorHAnsi"/>
          <w:lang w:val="en-US"/>
        </w:rPr>
        <w:t xml:space="preserve">different data subset. All results are saved into objects. </w:t>
      </w:r>
    </w:p>
    <w:p w14:paraId="7E52CC6C" w14:textId="77777777" w:rsidR="00115AC0" w:rsidRPr="004A2DFA" w:rsidRDefault="00115AC0" w:rsidP="00430FC2">
      <w:pPr>
        <w:spacing w:after="0"/>
        <w:rPr>
          <w:rFonts w:cstheme="minorHAnsi"/>
          <w:lang w:val="en-US"/>
        </w:rPr>
      </w:pPr>
    </w:p>
    <w:p w14:paraId="460431A2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###########################################</w:t>
      </w:r>
    </w:p>
    <w:p w14:paraId="29F0FA94" w14:textId="77777777" w:rsidR="00563CB7" w:rsidRPr="004A2DFA" w:rsidRDefault="00563CB7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parameters of simulation – change here your parameters</w:t>
      </w:r>
      <w:r w:rsidR="00287E88" w:rsidRPr="004A2DFA">
        <w:rPr>
          <w:rFonts w:cstheme="minorHAnsi"/>
          <w:b/>
          <w:lang w:val="en-US"/>
        </w:rPr>
        <w:t xml:space="preserve"> – now very limited just to run quickly the model</w:t>
      </w:r>
    </w:p>
    <w:p w14:paraId="1CC9DABB" w14:textId="314B41D9" w:rsidR="00563CB7" w:rsidRPr="004A2DFA" w:rsidRDefault="00CA391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n.col&lt;-50</w:t>
      </w:r>
      <w:r w:rsidR="00563CB7" w:rsidRPr="004A2DFA">
        <w:rPr>
          <w:rFonts w:cstheme="minorHAnsi"/>
          <w:lang w:val="en-US"/>
        </w:rPr>
        <w:t xml:space="preserve"> # number of iterations</w:t>
      </w:r>
    </w:p>
    <w:p w14:paraId="06D8FF0B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n.row&lt;-800 # number of obs in a sample</w:t>
      </w:r>
    </w:p>
    <w:p w14:paraId="4DBD0AEF" w14:textId="475DF0B4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nnew&lt;-1</w:t>
      </w:r>
      <w:r w:rsidR="00CA3913" w:rsidRPr="004A2DFA">
        <w:rPr>
          <w:rFonts w:eastAsia="Times New Roman" w:cstheme="minorHAnsi"/>
          <w:lang w:val="en-GB" w:eastAsia="ru-RU"/>
        </w:rPr>
        <w:t>0</w:t>
      </w:r>
      <w:r w:rsidRPr="004A2DFA">
        <w:rPr>
          <w:rFonts w:eastAsia="Times New Roman" w:cstheme="minorHAnsi"/>
          <w:lang w:val="en-GB" w:eastAsia="ru-RU"/>
        </w:rPr>
        <w:t xml:space="preserve"> # number of new points in </w:t>
      </w:r>
      <w:r w:rsidR="00234733">
        <w:rPr>
          <w:rFonts w:eastAsia="Times New Roman" w:cstheme="minorHAnsi"/>
          <w:lang w:val="en-GB" w:eastAsia="ru-RU"/>
        </w:rPr>
        <w:t xml:space="preserve">the </w:t>
      </w:r>
      <w:r w:rsidRPr="004A2DFA">
        <w:rPr>
          <w:rFonts w:eastAsia="Times New Roman" w:cstheme="minorHAnsi"/>
          <w:lang w:val="en-GB" w:eastAsia="ru-RU"/>
        </w:rPr>
        <w:t>forecast</w:t>
      </w:r>
    </w:p>
    <w:p w14:paraId="685946AB" w14:textId="77777777" w:rsidR="003C5F35" w:rsidRPr="004A2DFA" w:rsidRDefault="003C5F35" w:rsidP="00430FC2">
      <w:pPr>
        <w:pStyle w:val="Nagwek1"/>
        <w:spacing w:before="0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</w:p>
    <w:p w14:paraId="43F8F1C7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###########################################</w:t>
      </w:r>
    </w:p>
    <w:p w14:paraId="40602919" w14:textId="77777777" w:rsidR="00563CB7" w:rsidRPr="004A2DFA" w:rsidRDefault="00563CB7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 xml:space="preserve"># full procedure </w:t>
      </w:r>
      <w:r w:rsidR="007D50B4" w:rsidRPr="004A2DFA">
        <w:rPr>
          <w:rFonts w:cstheme="minorHAnsi"/>
          <w:b/>
          <w:lang w:val="en-US"/>
        </w:rPr>
        <w:t>– bootstrapped models</w:t>
      </w:r>
    </w:p>
    <w:p w14:paraId="44157AB3" w14:textId="0E8CA2CD" w:rsidR="007D50B4" w:rsidRPr="004A2DFA" w:rsidRDefault="007D50B4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###################################</w:t>
      </w:r>
      <w:r w:rsidR="004A2DFA">
        <w:rPr>
          <w:rFonts w:cstheme="minorHAnsi"/>
          <w:lang w:val="en-US"/>
        </w:rPr>
        <w:t>########</w:t>
      </w:r>
    </w:p>
    <w:p w14:paraId="0710FDF9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</w:p>
    <w:p w14:paraId="0891C620" w14:textId="77777777" w:rsidR="00563CB7" w:rsidRPr="004A2DFA" w:rsidRDefault="00563CB7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selector matrix – with k-means clustering</w:t>
      </w:r>
    </w:p>
    <w:p w14:paraId="5B6A7CE9" w14:textId="77777777" w:rsidR="00563CB7" w:rsidRPr="004A2DFA" w:rsidRDefault="00563CB7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 xml:space="preserve"># </w:t>
      </w:r>
      <w:r w:rsidR="00FF3292" w:rsidRPr="004A2DFA">
        <w:rPr>
          <w:rFonts w:cstheme="minorHAnsi"/>
          <w:b/>
          <w:lang w:val="en-GB"/>
        </w:rPr>
        <w:t>assigning points to clusters with k-means</w:t>
      </w:r>
      <w:r w:rsidR="000D425A" w:rsidRPr="004A2DFA">
        <w:rPr>
          <w:rFonts w:cstheme="minorHAnsi"/>
          <w:b/>
          <w:lang w:val="en-GB"/>
        </w:rPr>
        <w:t xml:space="preserve"> – to get irregular shapes for sampling</w:t>
      </w:r>
    </w:p>
    <w:p w14:paraId="7B5FAF37" w14:textId="63FE9544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groups&lt;-kmeans(dane1.in[,</w:t>
      </w:r>
      <w:r w:rsidR="004A2DFA">
        <w:rPr>
          <w:rFonts w:cstheme="minorHAnsi"/>
          <w:lang w:val="en-US"/>
        </w:rPr>
        <w:t>57</w:t>
      </w:r>
      <w:r w:rsidRPr="004A2DFA">
        <w:rPr>
          <w:rFonts w:cstheme="minorHAnsi"/>
          <w:lang w:val="en-US"/>
        </w:rPr>
        <w:t>:</w:t>
      </w:r>
      <w:r w:rsidR="004A2DFA">
        <w:rPr>
          <w:rFonts w:cstheme="minorHAnsi"/>
          <w:lang w:val="en-US"/>
        </w:rPr>
        <w:t>58</w:t>
      </w:r>
      <w:r w:rsidRPr="004A2DFA">
        <w:rPr>
          <w:rFonts w:cstheme="minorHAnsi"/>
          <w:lang w:val="en-US"/>
        </w:rPr>
        <w:t>], n.row/100)</w:t>
      </w:r>
    </w:p>
    <w:p w14:paraId="20D1C7E5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1.in$kmean&lt;-groups$cluster</w:t>
      </w:r>
    </w:p>
    <w:p w14:paraId="2AEE59DC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</w:p>
    <w:p w14:paraId="14FA1335" w14:textId="77777777" w:rsidR="00563CB7" w:rsidRPr="004A2DFA" w:rsidRDefault="00563CB7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selector selects the rows of observations for every iteration</w:t>
      </w:r>
      <w:r w:rsidR="000B1351" w:rsidRPr="004A2DFA">
        <w:rPr>
          <w:rFonts w:cstheme="minorHAnsi"/>
          <w:b/>
          <w:lang w:val="en-US"/>
        </w:rPr>
        <w:t xml:space="preserve"> and saves in matrix</w:t>
      </w:r>
    </w:p>
    <w:p w14:paraId="58BF9A44" w14:textId="442AF431" w:rsidR="000B1351" w:rsidRPr="004A2DFA" w:rsidRDefault="000B1351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late</w:t>
      </w:r>
      <w:r w:rsidR="004A2DFA">
        <w:rPr>
          <w:rFonts w:cstheme="minorHAnsi"/>
          <w:b/>
          <w:lang w:val="en-US"/>
        </w:rPr>
        <w:t xml:space="preserve">r it will be used to recover, on </w:t>
      </w:r>
      <w:r w:rsidRPr="004A2DFA">
        <w:rPr>
          <w:rFonts w:cstheme="minorHAnsi"/>
          <w:b/>
          <w:lang w:val="en-US"/>
        </w:rPr>
        <w:t>which data the best model was estimated</w:t>
      </w:r>
    </w:p>
    <w:p w14:paraId="498DFD84" w14:textId="77777777" w:rsidR="000D6424" w:rsidRPr="004A2DFA" w:rsidRDefault="000D6424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strata() from sampling:: package samples observations from groups</w:t>
      </w:r>
      <w:r w:rsidR="002A49BF" w:rsidRPr="004A2DFA">
        <w:rPr>
          <w:rFonts w:cstheme="minorHAnsi"/>
          <w:b/>
          <w:lang w:val="en-US"/>
        </w:rPr>
        <w:t xml:space="preserve"> (clusters)</w:t>
      </w:r>
    </w:p>
    <w:p w14:paraId="6743907C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elector&lt;-matrix(0, nrow=n.row, ncol=n.col)</w:t>
      </w:r>
    </w:p>
    <w:p w14:paraId="260AD597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n.col){</w:t>
      </w:r>
    </w:p>
    <w:p w14:paraId="08B0D4F4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vec&lt;-sample(1:dim(dane1.in)[1], n.row, replace=FALSE)</w:t>
      </w:r>
    </w:p>
    <w:p w14:paraId="02E658FB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x&lt;-strata(dane1.in, "kmean", size=rep(100, times=n.row/100), method="srswor") # from sampling::</w:t>
      </w:r>
    </w:p>
    <w:p w14:paraId="59F03B78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selector[,i]&lt;-x$ID_unit}</w:t>
      </w:r>
    </w:p>
    <w:p w14:paraId="702663D4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</w:p>
    <w:p w14:paraId="0BD0A8D1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#####################################</w:t>
      </w:r>
    </w:p>
    <w:p w14:paraId="5EE90382" w14:textId="77777777" w:rsidR="00563CB7" w:rsidRPr="004A2DFA" w:rsidRDefault="00563CB7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 xml:space="preserve"># </w:t>
      </w:r>
      <w:r w:rsidR="000D6424" w:rsidRPr="004A2DFA">
        <w:rPr>
          <w:rFonts w:cstheme="minorHAnsi"/>
          <w:b/>
          <w:lang w:val="en-GB"/>
        </w:rPr>
        <w:t>all models – objects to store results of iterations</w:t>
      </w:r>
    </w:p>
    <w:p w14:paraId="2C388B2A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ols&lt;-matrix(0, nrow=n.col, ncol=6)</w:t>
      </w:r>
    </w:p>
    <w:p w14:paraId="103F842E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em&lt;-matrix(0, nrow=n.col, ncol=6)</w:t>
      </w:r>
    </w:p>
    <w:p w14:paraId="6FBE9BD8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ar&lt;-matrix(0, nrow=n.col, ncol=6)</w:t>
      </w:r>
    </w:p>
    <w:p w14:paraId="7E6DA414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dm&lt;-matrix(0, nrow=n.col, ncol=11)</w:t>
      </w:r>
    </w:p>
    <w:p w14:paraId="4F3C81C9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</w:p>
    <w:p w14:paraId="5F4BD2DC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ols&lt;-matrix(0, nrow=n.col, ncol=6)</w:t>
      </w:r>
    </w:p>
    <w:p w14:paraId="7AE52FC3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em&lt;-matrix(0, nrow=n.col, ncol=6)</w:t>
      </w:r>
    </w:p>
    <w:p w14:paraId="456656FB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ar&lt;-matrix(0, nrow=n.col, ncol=6)</w:t>
      </w:r>
    </w:p>
    <w:p w14:paraId="0223C0DE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&lt;-matrix(0, nrow=n.col, ncol=11)</w:t>
      </w:r>
    </w:p>
    <w:p w14:paraId="30AAA46B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sig.ols&lt;-matrix(0, nrow=n.col, ncol=6)</w:t>
      </w:r>
    </w:p>
    <w:p w14:paraId="1D727750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</w:p>
    <w:p w14:paraId="4B580BC2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itted.ols&lt;-matrix(0, nrow=n.row, ncol=n.col)</w:t>
      </w:r>
    </w:p>
    <w:p w14:paraId="0BC7E733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fitted.sem&lt;-matrix(0, nrow=n.row, ncol=n.col)</w:t>
      </w:r>
    </w:p>
    <w:p w14:paraId="0EFD3B37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fitted.sar&lt;-matrix(0, nrow=n.row, ncol=n.col)</w:t>
      </w:r>
    </w:p>
    <w:p w14:paraId="23D55C7D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fitted.sdm&lt;-matrix(0, nrow=n.row, ncol=n.col)</w:t>
      </w:r>
    </w:p>
    <w:p w14:paraId="4B49E108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</w:p>
    <w:p w14:paraId="6C4ABD88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quality&lt;-matrix(0, nrow=n.row, ncol=9) # R2, AIC.ols, AIC.sem, AIC.sar, AIC.sdm, BIC.ols, BIC.sem, BIC.sar, BIC.sdm</w:t>
      </w:r>
    </w:p>
    <w:p w14:paraId="0A55EB24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time&lt;-</w:t>
      </w:r>
      <w:r w:rsidRPr="004A2DFA">
        <w:rPr>
          <w:rFonts w:cstheme="minorHAnsi"/>
          <w:lang w:val="en-US"/>
        </w:rPr>
        <w:t xml:space="preserve">matrix(0, nrow=n.row, ncol=4) # </w:t>
      </w:r>
      <w:r w:rsidR="003A6025" w:rsidRPr="004A2DFA">
        <w:rPr>
          <w:rFonts w:cstheme="minorHAnsi"/>
          <w:lang w:val="en-US"/>
        </w:rPr>
        <w:t>time</w:t>
      </w:r>
      <w:r w:rsidRPr="004A2DFA">
        <w:rPr>
          <w:rFonts w:cstheme="minorHAnsi"/>
          <w:lang w:val="en-US"/>
        </w:rPr>
        <w:t xml:space="preserve">.ols, </w:t>
      </w:r>
      <w:r w:rsidR="003A6025" w:rsidRPr="004A2DFA">
        <w:rPr>
          <w:rFonts w:cstheme="minorHAnsi"/>
          <w:lang w:val="en-US"/>
        </w:rPr>
        <w:t>time</w:t>
      </w:r>
      <w:r w:rsidRPr="004A2DFA">
        <w:rPr>
          <w:rFonts w:cstheme="minorHAnsi"/>
          <w:lang w:val="en-US"/>
        </w:rPr>
        <w:t xml:space="preserve">.sem, </w:t>
      </w:r>
      <w:r w:rsidR="003A6025" w:rsidRPr="004A2DFA">
        <w:rPr>
          <w:rFonts w:cstheme="minorHAnsi"/>
          <w:lang w:val="en-US"/>
        </w:rPr>
        <w:t>time</w:t>
      </w:r>
      <w:r w:rsidRPr="004A2DFA">
        <w:rPr>
          <w:rFonts w:cstheme="minorHAnsi"/>
          <w:lang w:val="en-US"/>
        </w:rPr>
        <w:t xml:space="preserve">.sar, </w:t>
      </w:r>
      <w:r w:rsidR="003A6025" w:rsidRPr="004A2DFA">
        <w:rPr>
          <w:rFonts w:cstheme="minorHAnsi"/>
          <w:lang w:val="en-US"/>
        </w:rPr>
        <w:t>time</w:t>
      </w:r>
      <w:r w:rsidRPr="004A2DFA">
        <w:rPr>
          <w:rFonts w:cstheme="minorHAnsi"/>
          <w:lang w:val="en-US"/>
        </w:rPr>
        <w:t>.sdm</w:t>
      </w:r>
    </w:p>
    <w:p w14:paraId="1D2A8ABD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lastRenderedPageBreak/>
        <w:t>roa&lt;-matrix(0, nrow=n.row, ncol=n.col)</w:t>
      </w:r>
    </w:p>
    <w:p w14:paraId="04193328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patial&lt;-matrix(0, nrow=n.col, ncol=3) # lambda.sem, rho.sar, rho.sdm</w:t>
      </w:r>
    </w:p>
    <w:p w14:paraId="55CC2560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</w:p>
    <w:p w14:paraId="13C2B549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q&lt;-roa~</w:t>
      </w:r>
      <w:r w:rsidR="001B64C7" w:rsidRPr="004A2DFA">
        <w:rPr>
          <w:rFonts w:cstheme="minorHAnsi"/>
          <w:lang w:val="en-US"/>
        </w:rPr>
        <w:t>empl</w:t>
      </w:r>
      <w:r w:rsidRPr="004A2DFA">
        <w:rPr>
          <w:rFonts w:cstheme="minorHAnsi"/>
          <w:lang w:val="en-US"/>
        </w:rPr>
        <w:t>+prod+constr+serv+dist</w:t>
      </w:r>
      <w:r w:rsidR="000D6424" w:rsidRPr="004A2DFA">
        <w:rPr>
          <w:rFonts w:cstheme="minorHAnsi"/>
          <w:lang w:val="en-US"/>
        </w:rPr>
        <w:t xml:space="preserve"> # model structure</w:t>
      </w:r>
    </w:p>
    <w:p w14:paraId="2FB16A17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</w:p>
    <w:p w14:paraId="443FD384" w14:textId="77777777" w:rsidR="000D6424" w:rsidRPr="004A2DFA" w:rsidRDefault="000D6424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 xml:space="preserve"># big loop – estimation of all models (OLS, SEM, SAR, SDM) </w:t>
      </w:r>
      <w:r w:rsidR="007D50B4" w:rsidRPr="004A2DFA">
        <w:rPr>
          <w:rFonts w:cstheme="minorHAnsi"/>
          <w:b/>
          <w:lang w:val="en-US"/>
        </w:rPr>
        <w:t>on the same subsets</w:t>
      </w:r>
      <w:r w:rsidR="00DB2848" w:rsidRPr="004A2DFA">
        <w:rPr>
          <w:rFonts w:cstheme="minorHAnsi"/>
          <w:b/>
          <w:lang w:val="en-US"/>
        </w:rPr>
        <w:t xml:space="preserve"> with time measurement</w:t>
      </w:r>
    </w:p>
    <w:p w14:paraId="5FA23CA7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n.col){</w:t>
      </w:r>
    </w:p>
    <w:p w14:paraId="6DFDBA5E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x&lt;-dane1.in[selector[,i],]</w:t>
      </w:r>
    </w:p>
    <w:p w14:paraId="39E390F9" w14:textId="77777777" w:rsidR="000D6424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roa[,i]&lt;-danex$roa</w:t>
      </w:r>
      <w:r w:rsidR="000D6424" w:rsidRPr="004A2DFA">
        <w:rPr>
          <w:rFonts w:cstheme="minorHAnsi"/>
          <w:lang w:val="en-US"/>
        </w:rPr>
        <w:t xml:space="preserve"> # saving y values for each iteration in roa matrix</w:t>
      </w:r>
    </w:p>
    <w:p w14:paraId="6A3D7ECA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</w:p>
    <w:p w14:paraId="5435FF85" w14:textId="183CA6C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rds&lt;-as.matrix(dane1.in[selector[,i],</w:t>
      </w:r>
      <w:r w:rsidR="00115AC0">
        <w:rPr>
          <w:rFonts w:cstheme="minorHAnsi"/>
          <w:lang w:val="en-GB"/>
        </w:rPr>
        <w:t xml:space="preserve"> 57:58</w:t>
      </w:r>
      <w:r w:rsidRPr="004A2DFA">
        <w:rPr>
          <w:rFonts w:cstheme="minorHAnsi"/>
          <w:lang w:val="en-GB"/>
        </w:rPr>
        <w:t>])</w:t>
      </w:r>
      <w:r w:rsidR="000D6424" w:rsidRPr="004A2DFA">
        <w:rPr>
          <w:rFonts w:cstheme="minorHAnsi"/>
          <w:lang w:val="en-GB"/>
        </w:rPr>
        <w:t xml:space="preserve">  # spatial weights matrix W </w:t>
      </w:r>
    </w:p>
    <w:p w14:paraId="44973EC1" w14:textId="77777777" w:rsidR="004A2DFA" w:rsidRPr="004A2DFA" w:rsidRDefault="004A2DFA" w:rsidP="004A2DFA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pkt.k.sym.listw&lt;-nb2listw(make.sym.nb(knn2nb(knearneigh(crds, k=5, longlat = NULL)))) # knn=5</w:t>
      </w:r>
    </w:p>
    <w:p w14:paraId="718AC2EF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</w:p>
    <w:p w14:paraId="73653106" w14:textId="65C4201D" w:rsidR="00A50543" w:rsidRPr="004A2DFA" w:rsidRDefault="00A50543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 xml:space="preserve"># </w:t>
      </w:r>
      <w:r w:rsidR="00115AC0">
        <w:rPr>
          <w:rFonts w:cstheme="minorHAnsi"/>
          <w:b/>
          <w:lang w:val="en-US"/>
        </w:rPr>
        <w:t>OLS model</w:t>
      </w:r>
    </w:p>
    <w:p w14:paraId="0C16AA18" w14:textId="77777777" w:rsidR="00A50543" w:rsidRPr="004A2DFA" w:rsidRDefault="00A5054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tart.time &lt;- Sys.time()</w:t>
      </w:r>
    </w:p>
    <w:p w14:paraId="5C881862" w14:textId="77777777" w:rsidR="00A50543" w:rsidRPr="004A2DFA" w:rsidRDefault="00A5054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.ols&lt;-lm(eq, data=danex)</w:t>
      </w:r>
    </w:p>
    <w:p w14:paraId="6C1C543F" w14:textId="77777777" w:rsidR="00A50543" w:rsidRPr="004A2DFA" w:rsidRDefault="00A5054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nd.time &lt;- Sys.time()</w:t>
      </w:r>
    </w:p>
    <w:p w14:paraId="15D8DD44" w14:textId="77777777" w:rsidR="00A50543" w:rsidRPr="004A2DFA" w:rsidRDefault="00A5054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ime.ols&lt;- difftime(end.time, start.time, units="secs")</w:t>
      </w:r>
    </w:p>
    <w:p w14:paraId="3BAD2E3A" w14:textId="31C05C4F" w:rsidR="00A50543" w:rsidRPr="004A2DFA" w:rsidRDefault="00A50543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 xml:space="preserve"># </w:t>
      </w:r>
      <w:r w:rsidR="00115AC0">
        <w:rPr>
          <w:rFonts w:cstheme="minorHAnsi"/>
          <w:b/>
          <w:lang w:val="en-US"/>
        </w:rPr>
        <w:t>SEM model</w:t>
      </w:r>
    </w:p>
    <w:p w14:paraId="7DD34D92" w14:textId="77777777" w:rsidR="00A50543" w:rsidRPr="004A2DFA" w:rsidRDefault="00A5054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tart.time &lt;- Sys.time()</w:t>
      </w:r>
    </w:p>
    <w:p w14:paraId="2E53C676" w14:textId="77777777" w:rsidR="00A50543" w:rsidRPr="004A2DFA" w:rsidRDefault="00A5054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.sem&lt;-errorsarlm(eq, data=danex, pkt.k.sym.listw, method="LU")</w:t>
      </w:r>
    </w:p>
    <w:p w14:paraId="5EF17069" w14:textId="77777777" w:rsidR="00A50543" w:rsidRPr="004A2DFA" w:rsidRDefault="00A5054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nd.time &lt;- Sys.time()</w:t>
      </w:r>
    </w:p>
    <w:p w14:paraId="6F725A49" w14:textId="77777777" w:rsidR="00A50543" w:rsidRPr="004A2DFA" w:rsidRDefault="00A5054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ime.sem&lt;- difftime(end.time, start.time, units="secs")</w:t>
      </w:r>
    </w:p>
    <w:p w14:paraId="10FEA32D" w14:textId="5CCB6509" w:rsidR="00A50543" w:rsidRPr="004A2DFA" w:rsidRDefault="00A50543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 xml:space="preserve"># </w:t>
      </w:r>
      <w:r w:rsidR="00115AC0">
        <w:rPr>
          <w:rFonts w:cstheme="minorHAnsi"/>
          <w:b/>
          <w:lang w:val="en-US"/>
        </w:rPr>
        <w:t>SAR model</w:t>
      </w:r>
    </w:p>
    <w:p w14:paraId="13C6A42E" w14:textId="77777777" w:rsidR="00A50543" w:rsidRPr="004A2DFA" w:rsidRDefault="00A5054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tart.time &lt;- Sys.time()</w:t>
      </w:r>
    </w:p>
    <w:p w14:paraId="46954058" w14:textId="77777777" w:rsidR="00A50543" w:rsidRPr="004A2DFA" w:rsidRDefault="00A5054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.sar&lt;-lagsarlm(eq, data=danex, pkt.k.sym.listw, method="LU")</w:t>
      </w:r>
    </w:p>
    <w:p w14:paraId="66D23C52" w14:textId="77777777" w:rsidR="00A50543" w:rsidRPr="004A2DFA" w:rsidRDefault="00A5054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nd.time &lt;- Sys.time()</w:t>
      </w:r>
    </w:p>
    <w:p w14:paraId="2A60F327" w14:textId="77777777" w:rsidR="00A50543" w:rsidRPr="004A2DFA" w:rsidRDefault="00A5054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ime.sar&lt;- difftime(end.time, start.time, units="secs")</w:t>
      </w:r>
    </w:p>
    <w:p w14:paraId="645CDF14" w14:textId="69265010" w:rsidR="00A50543" w:rsidRPr="004A2DFA" w:rsidRDefault="00A50543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 xml:space="preserve"># </w:t>
      </w:r>
      <w:r w:rsidR="00115AC0">
        <w:rPr>
          <w:rFonts w:cstheme="minorHAnsi"/>
          <w:b/>
          <w:lang w:val="en-US"/>
        </w:rPr>
        <w:t>SDM model</w:t>
      </w:r>
    </w:p>
    <w:p w14:paraId="59E70025" w14:textId="77777777" w:rsidR="00A50543" w:rsidRPr="004A2DFA" w:rsidRDefault="00A5054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tart.time &lt;- Sys.time()</w:t>
      </w:r>
    </w:p>
    <w:p w14:paraId="0DFD6B47" w14:textId="77777777" w:rsidR="00A50543" w:rsidRPr="004A2DFA" w:rsidRDefault="00A5054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.sdm&lt;-lagsarlm(eq, data=danex, pkt.k.sym.listw, method="LU", type="mixed")</w:t>
      </w:r>
    </w:p>
    <w:p w14:paraId="4E09427B" w14:textId="77777777" w:rsidR="00A50543" w:rsidRPr="004A2DFA" w:rsidRDefault="00A5054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nd.time &lt;- Sys.time()</w:t>
      </w:r>
    </w:p>
    <w:p w14:paraId="544851A8" w14:textId="77777777" w:rsidR="00A50543" w:rsidRPr="004A2DFA" w:rsidRDefault="00A50543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ime.sdm&lt;- difftime(end.time, start.time, units="secs")</w:t>
      </w:r>
    </w:p>
    <w:p w14:paraId="7571863A" w14:textId="77777777" w:rsidR="00A50543" w:rsidRPr="004A2DFA" w:rsidRDefault="00A50543" w:rsidP="00430FC2">
      <w:pPr>
        <w:spacing w:after="0"/>
        <w:rPr>
          <w:rFonts w:cstheme="minorHAnsi"/>
          <w:b/>
          <w:lang w:val="en-GB"/>
        </w:rPr>
      </w:pPr>
    </w:p>
    <w:p w14:paraId="1F374400" w14:textId="7579B362" w:rsidR="00563CB7" w:rsidRPr="004A2DFA" w:rsidRDefault="00563CB7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 xml:space="preserve"># </w:t>
      </w:r>
      <w:r w:rsidR="006916D1" w:rsidRPr="004A2DFA">
        <w:rPr>
          <w:rFonts w:cstheme="minorHAnsi"/>
          <w:b/>
          <w:lang w:val="en-GB"/>
        </w:rPr>
        <w:t>saving the results</w:t>
      </w:r>
      <w:r w:rsidR="00115AC0">
        <w:rPr>
          <w:rFonts w:cstheme="minorHAnsi"/>
          <w:b/>
          <w:lang w:val="en-GB"/>
        </w:rPr>
        <w:t xml:space="preserve"> into appropriate objects</w:t>
      </w:r>
    </w:p>
    <w:p w14:paraId="26388141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ols[i,]&lt;-summary(model.ols)$coefficients[,1]</w:t>
      </w:r>
    </w:p>
    <w:p w14:paraId="60C35881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rror.ols[i,]&lt;-summary(model.ols)$coefficients[,2]</w:t>
      </w:r>
    </w:p>
    <w:p w14:paraId="4127280D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ig.ols[i,]&lt;-summary(model.ols)$coefficients[,4]</w:t>
      </w:r>
    </w:p>
    <w:p w14:paraId="163856BD" w14:textId="77777777" w:rsidR="00563CB7" w:rsidRPr="004A2DFA" w:rsidRDefault="00563CB7" w:rsidP="00430FC2">
      <w:pPr>
        <w:pStyle w:val="HTML-wstpniesformatowany"/>
        <w:spacing w:line="276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4A2DFA">
        <w:rPr>
          <w:rFonts w:asciiTheme="minorHAnsi" w:hAnsiTheme="minorHAnsi" w:cstheme="minorHAnsi"/>
          <w:sz w:val="22"/>
          <w:szCs w:val="22"/>
          <w:lang w:val="en-US"/>
        </w:rPr>
        <w:t>fitted.ols[,i]&lt;-model.ols$fitted.values</w:t>
      </w:r>
    </w:p>
    <w:p w14:paraId="0A64463D" w14:textId="77777777" w:rsidR="00563CB7" w:rsidRPr="004A2DFA" w:rsidRDefault="00563CB7" w:rsidP="00430FC2">
      <w:pPr>
        <w:pStyle w:val="HTML-wstpniesformatowany"/>
        <w:spacing w:line="276" w:lineRule="auto"/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</w:pPr>
    </w:p>
    <w:p w14:paraId="43E740C4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em[i,]&lt;-model.sem$coefficients</w:t>
      </w:r>
    </w:p>
    <w:p w14:paraId="19AC784C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em[i,]&lt;-model.sem$rest.se</w:t>
      </w:r>
    </w:p>
    <w:p w14:paraId="088FADF7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itted.sem[,i]&lt;-model.sem$fitted.values</w:t>
      </w:r>
    </w:p>
    <w:p w14:paraId="0B11929C" w14:textId="77777777" w:rsidR="00563CB7" w:rsidRPr="004A2DFA" w:rsidRDefault="00563CB7" w:rsidP="00430FC2">
      <w:pPr>
        <w:pStyle w:val="HTML-wstpniesformatowany"/>
        <w:spacing w:line="276" w:lineRule="auto"/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</w:pPr>
    </w:p>
    <w:p w14:paraId="3C320ECA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ar[i,]&lt;-model.sar$coefficients</w:t>
      </w:r>
    </w:p>
    <w:p w14:paraId="676E23FC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ar[i,]&lt;-model.sar$rest.se</w:t>
      </w:r>
    </w:p>
    <w:p w14:paraId="07677B21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itted.sar[,i]&lt;-model.sar$fitted.values</w:t>
      </w:r>
    </w:p>
    <w:p w14:paraId="27EB48C7" w14:textId="77777777" w:rsidR="00563CB7" w:rsidRPr="004A2DFA" w:rsidRDefault="00563CB7" w:rsidP="00430FC2">
      <w:pPr>
        <w:pStyle w:val="HTML-wstpniesformatowany"/>
        <w:spacing w:line="276" w:lineRule="auto"/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</w:pPr>
    </w:p>
    <w:p w14:paraId="0853BF15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lastRenderedPageBreak/>
        <w:t>coef.sdm[i,]&lt;-model.sdm$coefficients</w:t>
      </w:r>
    </w:p>
    <w:p w14:paraId="0FD6325E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[i,]&lt;-model.sdm$rest.se</w:t>
      </w:r>
    </w:p>
    <w:p w14:paraId="2756FA4B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itted.sdm[,i]&lt;-model.sdm$fitted.values</w:t>
      </w:r>
    </w:p>
    <w:p w14:paraId="4ECCE749" w14:textId="77777777" w:rsidR="00563CB7" w:rsidRPr="004A2DFA" w:rsidRDefault="00563CB7" w:rsidP="00430FC2">
      <w:pPr>
        <w:pStyle w:val="HTML-wstpniesformatowany"/>
        <w:spacing w:line="276" w:lineRule="auto"/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</w:pPr>
    </w:p>
    <w:p w14:paraId="25D1C5C5" w14:textId="35E5438C" w:rsidR="00563CB7" w:rsidRPr="004A2DFA" w:rsidRDefault="00563CB7" w:rsidP="00430FC2">
      <w:pPr>
        <w:pStyle w:val="HTML-wstpniesformatowany"/>
        <w:spacing w:line="276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4A2DFA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>quality[i,1]&lt;-summary(</w:t>
      </w:r>
      <w:r w:rsidRPr="004A2DFA">
        <w:rPr>
          <w:rFonts w:asciiTheme="minorHAnsi" w:hAnsiTheme="minorHAnsi" w:cstheme="minorHAnsi"/>
          <w:sz w:val="22"/>
          <w:szCs w:val="22"/>
          <w:lang w:val="en-US"/>
        </w:rPr>
        <w:t>model.ols)$r.squared</w:t>
      </w:r>
      <w:r w:rsidR="00115AC0">
        <w:rPr>
          <w:rFonts w:asciiTheme="minorHAnsi" w:hAnsiTheme="minorHAnsi" w:cstheme="minorHAnsi"/>
          <w:sz w:val="22"/>
          <w:szCs w:val="22"/>
          <w:lang w:val="en-US"/>
        </w:rPr>
        <w:t xml:space="preserve"> # R2</w:t>
      </w:r>
    </w:p>
    <w:p w14:paraId="7B9CDFC5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quality[i,2]&lt;-AIC(model.ols) # AIC.ols</w:t>
      </w:r>
    </w:p>
    <w:p w14:paraId="4C41742A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quality[i,3]&lt;-AIC(model.sem) # AIC.sem</w:t>
      </w:r>
    </w:p>
    <w:p w14:paraId="061242CF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quality[i,4]&lt;-AIC(model.sar) # AIC.sar</w:t>
      </w:r>
    </w:p>
    <w:p w14:paraId="0599A09F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quality[i,5]&lt;-AIC(model.sdm) # AIC.sdm</w:t>
      </w:r>
    </w:p>
    <w:p w14:paraId="71B3A7AF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quality[i,6]&lt;-BIC(model.ols) # BIC.ols</w:t>
      </w:r>
    </w:p>
    <w:p w14:paraId="1434E00F" w14:textId="77777777" w:rsidR="00563CB7" w:rsidRPr="004A2DFA" w:rsidRDefault="00563CB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quality[i,7]&lt;-BIC(model.sem) # BIC.sem</w:t>
      </w:r>
    </w:p>
    <w:p w14:paraId="4B84601D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quality[i,8]&lt;-BIC(model.sar) # BIC.sar</w:t>
      </w:r>
    </w:p>
    <w:p w14:paraId="30680902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quality[i,9]&lt;-BIC(model.sdm) # BIC.sdm</w:t>
      </w:r>
    </w:p>
    <w:p w14:paraId="222E6EB7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</w:p>
    <w:p w14:paraId="6A5A25EA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ime[i,1]&lt;-time.ols</w:t>
      </w:r>
    </w:p>
    <w:p w14:paraId="1F6D6E22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ime[i,2]&lt;-time.sem</w:t>
      </w:r>
    </w:p>
    <w:p w14:paraId="4426C5F3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ime[i,3]&lt;-time.sar</w:t>
      </w:r>
    </w:p>
    <w:p w14:paraId="1E84CC94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ime[i,4]&lt;-time.sdm</w:t>
      </w:r>
    </w:p>
    <w:p w14:paraId="67A90050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patial[i,1]&lt;-model.sem$lambda</w:t>
      </w:r>
    </w:p>
    <w:p w14:paraId="597DDFE4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patial[i,2]&lt;-model.sar$rho</w:t>
      </w:r>
    </w:p>
    <w:p w14:paraId="4D031E12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patial[i,3]&lt;-model.sdm$rho</w:t>
      </w:r>
    </w:p>
    <w:p w14:paraId="0BA57621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}</w:t>
      </w:r>
    </w:p>
    <w:p w14:paraId="65B17E71" w14:textId="77777777" w:rsidR="00DB2848" w:rsidRPr="004A2DFA" w:rsidRDefault="00DB2848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US" w:eastAsia="ru-RU"/>
        </w:rPr>
      </w:pPr>
    </w:p>
    <w:p w14:paraId="654CA691" w14:textId="77777777" w:rsidR="00563CB7" w:rsidRPr="004A2DFA" w:rsidRDefault="00563CB7" w:rsidP="00430FC2">
      <w:pPr>
        <w:pStyle w:val="Nagwek1"/>
        <w:pageBreakBefore/>
        <w:spacing w:before="0"/>
        <w:rPr>
          <w:rFonts w:asciiTheme="minorHAnsi" w:hAnsiTheme="minorHAnsi" w:cstheme="minorHAnsi"/>
          <w:sz w:val="22"/>
          <w:szCs w:val="22"/>
          <w:lang w:val="en-US"/>
        </w:rPr>
      </w:pPr>
      <w:bookmarkStart w:id="3" w:name="_Toc77450048"/>
      <w:r w:rsidRPr="004A2DFA">
        <w:rPr>
          <w:rFonts w:asciiTheme="minorHAnsi" w:hAnsiTheme="minorHAnsi" w:cstheme="minorHAnsi"/>
          <w:sz w:val="22"/>
          <w:szCs w:val="22"/>
          <w:lang w:val="en-US"/>
        </w:rPr>
        <w:lastRenderedPageBreak/>
        <w:t xml:space="preserve"># </w:t>
      </w:r>
      <w:r w:rsidR="00C97790" w:rsidRPr="004A2DFA">
        <w:rPr>
          <w:rFonts w:asciiTheme="minorHAnsi" w:hAnsiTheme="minorHAnsi" w:cstheme="minorHAnsi"/>
          <w:sz w:val="22"/>
          <w:szCs w:val="22"/>
          <w:lang w:val="en-US"/>
        </w:rPr>
        <w:t>S</w:t>
      </w:r>
      <w:r w:rsidRPr="004A2DFA">
        <w:rPr>
          <w:rFonts w:asciiTheme="minorHAnsi" w:hAnsiTheme="minorHAnsi" w:cstheme="minorHAnsi"/>
          <w:sz w:val="22"/>
          <w:szCs w:val="22"/>
          <w:lang w:val="en-US"/>
        </w:rPr>
        <w:t>election of the best model</w:t>
      </w:r>
      <w:r w:rsidR="007D50B4" w:rsidRPr="004A2DFA">
        <w:rPr>
          <w:rFonts w:asciiTheme="minorHAnsi" w:hAnsiTheme="minorHAnsi" w:cstheme="minorHAnsi"/>
          <w:sz w:val="22"/>
          <w:szCs w:val="22"/>
          <w:lang w:val="en-US"/>
        </w:rPr>
        <w:t xml:space="preserve"> with PAM</w:t>
      </w:r>
      <w:bookmarkEnd w:id="3"/>
    </w:p>
    <w:p w14:paraId="489EE9A2" w14:textId="1291EC4A" w:rsidR="00563CB7" w:rsidRPr="00F15BF7" w:rsidRDefault="00F15BF7" w:rsidP="00430FC2">
      <w:pPr>
        <w:spacing w:after="0"/>
        <w:rPr>
          <w:rFonts w:cstheme="minorHAnsi"/>
          <w:lang w:val="en-US"/>
        </w:rPr>
      </w:pPr>
      <w:r w:rsidRPr="00F15BF7">
        <w:rPr>
          <w:rFonts w:cstheme="minorHAnsi"/>
          <w:lang w:val="en-US"/>
        </w:rPr>
        <w:t xml:space="preserve"># This code analyses bootstrap models and looks for </w:t>
      </w:r>
      <w:r w:rsidR="00234733">
        <w:rPr>
          <w:rFonts w:cstheme="minorHAnsi"/>
          <w:lang w:val="en-US"/>
        </w:rPr>
        <w:t xml:space="preserve">the </w:t>
      </w:r>
      <w:r w:rsidRPr="00F15BF7">
        <w:rPr>
          <w:rFonts w:cstheme="minorHAnsi"/>
          <w:lang w:val="en-US"/>
        </w:rPr>
        <w:t>most central (medoid) one</w:t>
      </w:r>
    </w:p>
    <w:p w14:paraId="55027593" w14:textId="7C4C68FD" w:rsidR="00F15BF7" w:rsidRPr="00F15BF7" w:rsidRDefault="00F15BF7" w:rsidP="00430FC2">
      <w:pPr>
        <w:spacing w:after="0"/>
        <w:rPr>
          <w:rFonts w:cstheme="minorHAnsi"/>
          <w:lang w:val="en-US"/>
        </w:rPr>
      </w:pPr>
      <w:r w:rsidRPr="00F15BF7">
        <w:rPr>
          <w:rFonts w:cstheme="minorHAnsi"/>
          <w:lang w:val="en-US"/>
        </w:rPr>
        <w:t># for clustering</w:t>
      </w:r>
      <w:r w:rsidR="00234733">
        <w:rPr>
          <w:rFonts w:cstheme="minorHAnsi"/>
          <w:lang w:val="en-US"/>
        </w:rPr>
        <w:t>,</w:t>
      </w:r>
      <w:r w:rsidRPr="00F15BF7">
        <w:rPr>
          <w:rFonts w:cstheme="minorHAnsi"/>
          <w:lang w:val="en-US"/>
        </w:rPr>
        <w:t xml:space="preserve"> one uses both beta coefficients and spatial coefficients (added with cbind() function)</w:t>
      </w:r>
    </w:p>
    <w:p w14:paraId="55FFFAB9" w14:textId="77777777" w:rsidR="00F15BF7" w:rsidRPr="004A2DFA" w:rsidRDefault="00F15BF7" w:rsidP="00430FC2">
      <w:pPr>
        <w:spacing w:after="0"/>
        <w:rPr>
          <w:rFonts w:cstheme="minorHAnsi"/>
          <w:b/>
          <w:lang w:val="en-US"/>
        </w:rPr>
      </w:pPr>
    </w:p>
    <w:p w14:paraId="1375C758" w14:textId="77777777" w:rsidR="00563CB7" w:rsidRPr="00115AC0" w:rsidRDefault="00563CB7" w:rsidP="00430FC2">
      <w:pPr>
        <w:spacing w:after="0"/>
        <w:rPr>
          <w:rFonts w:cstheme="minorHAnsi"/>
          <w:b/>
          <w:lang w:val="en-US"/>
        </w:rPr>
      </w:pPr>
      <w:r w:rsidRPr="00115AC0">
        <w:rPr>
          <w:rFonts w:cstheme="minorHAnsi"/>
          <w:b/>
          <w:lang w:val="en-US"/>
        </w:rPr>
        <w:t>## PAM for OLS</w:t>
      </w:r>
    </w:p>
    <w:p w14:paraId="286D2621" w14:textId="51618A7E" w:rsidR="00563CB7" w:rsidRPr="00115AC0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>c1.ols&lt;-pam(coef.ols,1) #cluster::pam(), works for n&lt;65536</w:t>
      </w:r>
      <w:r w:rsidR="00115AC0" w:rsidRPr="00115AC0">
        <w:rPr>
          <w:rFonts w:cstheme="minorHAnsi"/>
          <w:lang w:val="en-GB"/>
        </w:rPr>
        <w:t>, clustering all data into one cluster</w:t>
      </w:r>
    </w:p>
    <w:p w14:paraId="7E5C8B70" w14:textId="77777777" w:rsidR="00563CB7" w:rsidRPr="00115AC0" w:rsidRDefault="00563CB7" w:rsidP="00430FC2">
      <w:pPr>
        <w:spacing w:after="0"/>
        <w:rPr>
          <w:rFonts w:cstheme="minorHAnsi"/>
          <w:lang w:val="en-US"/>
        </w:rPr>
      </w:pPr>
      <w:r w:rsidRPr="00115AC0">
        <w:rPr>
          <w:rFonts w:cstheme="minorHAnsi"/>
          <w:lang w:val="en-US"/>
        </w:rPr>
        <w:t>summary(c1.ols)</w:t>
      </w:r>
    </w:p>
    <w:p w14:paraId="1E776D79" w14:textId="77777777" w:rsidR="00563CB7" w:rsidRPr="00115AC0" w:rsidRDefault="00563CB7" w:rsidP="00430FC2">
      <w:pPr>
        <w:spacing w:after="0"/>
        <w:rPr>
          <w:rFonts w:cstheme="minorHAnsi"/>
          <w:lang w:val="en-GB"/>
        </w:rPr>
      </w:pPr>
    </w:p>
    <w:p w14:paraId="66AF758D" w14:textId="70A2F89C" w:rsidR="00563CB7" w:rsidRPr="00115AC0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>c1.ols$c</w:t>
      </w:r>
      <w:r w:rsidR="007D50B4" w:rsidRPr="00115AC0">
        <w:rPr>
          <w:rFonts w:cstheme="minorHAnsi"/>
          <w:lang w:val="en-GB"/>
        </w:rPr>
        <w:t xml:space="preserve">lustering </w:t>
      </w:r>
      <w:r w:rsidR="00115AC0" w:rsidRPr="00115AC0">
        <w:rPr>
          <w:rFonts w:cstheme="minorHAnsi"/>
          <w:lang w:val="en-GB"/>
        </w:rPr>
        <w:tab/>
      </w:r>
      <w:r w:rsidR="00115AC0" w:rsidRPr="00115AC0">
        <w:rPr>
          <w:rFonts w:cstheme="minorHAnsi"/>
          <w:lang w:val="en-GB"/>
        </w:rPr>
        <w:tab/>
      </w:r>
      <w:r w:rsidR="00115AC0" w:rsidRPr="00115AC0">
        <w:rPr>
          <w:rFonts w:cstheme="minorHAnsi"/>
          <w:lang w:val="en-GB"/>
        </w:rPr>
        <w:tab/>
      </w:r>
      <w:r w:rsidR="007D50B4" w:rsidRPr="00115AC0">
        <w:rPr>
          <w:rFonts w:cstheme="minorHAnsi"/>
          <w:lang w:val="en-GB"/>
        </w:rPr>
        <w:t>#  clustering vector – only 1 values</w:t>
      </w:r>
    </w:p>
    <w:p w14:paraId="743D7DB5" w14:textId="0755C673" w:rsidR="00563CB7" w:rsidRPr="00115AC0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 xml:space="preserve">c1.ols$medoids </w:t>
      </w:r>
      <w:r w:rsidR="00115AC0" w:rsidRPr="00115AC0">
        <w:rPr>
          <w:rFonts w:cstheme="minorHAnsi"/>
          <w:lang w:val="en-GB"/>
        </w:rPr>
        <w:tab/>
      </w:r>
      <w:r w:rsidR="00115AC0" w:rsidRPr="00115AC0">
        <w:rPr>
          <w:rFonts w:cstheme="minorHAnsi"/>
          <w:lang w:val="en-GB"/>
        </w:rPr>
        <w:tab/>
      </w:r>
      <w:r w:rsidR="00115AC0" w:rsidRPr="00115AC0">
        <w:rPr>
          <w:rFonts w:cstheme="minorHAnsi"/>
          <w:lang w:val="en-GB"/>
        </w:rPr>
        <w:tab/>
      </w:r>
      <w:r w:rsidRPr="00115AC0">
        <w:rPr>
          <w:rFonts w:cstheme="minorHAnsi"/>
          <w:lang w:val="en-GB"/>
        </w:rPr>
        <w:t xml:space="preserve"># </w:t>
      </w:r>
      <w:r w:rsidR="007D50B4" w:rsidRPr="00115AC0">
        <w:rPr>
          <w:rFonts w:cstheme="minorHAnsi"/>
          <w:lang w:val="en-GB"/>
        </w:rPr>
        <w:t>coefficients of selected best model</w:t>
      </w:r>
    </w:p>
    <w:p w14:paraId="760C80A3" w14:textId="0331D53D" w:rsidR="007D50B4" w:rsidRPr="00115AC0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 xml:space="preserve">c1.ols$id.med </w:t>
      </w:r>
      <w:r w:rsidR="00115AC0" w:rsidRPr="00115AC0">
        <w:rPr>
          <w:rFonts w:cstheme="minorHAnsi"/>
          <w:lang w:val="en-GB"/>
        </w:rPr>
        <w:tab/>
      </w:r>
      <w:r w:rsidR="00115AC0" w:rsidRPr="00115AC0">
        <w:rPr>
          <w:rFonts w:cstheme="minorHAnsi"/>
          <w:lang w:val="en-GB"/>
        </w:rPr>
        <w:tab/>
      </w:r>
      <w:r w:rsidR="00115AC0" w:rsidRPr="00115AC0">
        <w:rPr>
          <w:rFonts w:cstheme="minorHAnsi"/>
          <w:lang w:val="en-GB"/>
        </w:rPr>
        <w:tab/>
      </w:r>
      <w:r w:rsidR="00115AC0" w:rsidRPr="00115AC0">
        <w:rPr>
          <w:rFonts w:cstheme="minorHAnsi"/>
          <w:lang w:val="en-GB"/>
        </w:rPr>
        <w:tab/>
      </w:r>
      <w:r w:rsidRPr="00115AC0">
        <w:rPr>
          <w:rFonts w:cstheme="minorHAnsi"/>
          <w:lang w:val="en-GB"/>
        </w:rPr>
        <w:t xml:space="preserve"># </w:t>
      </w:r>
      <w:r w:rsidR="007D50B4" w:rsidRPr="00115AC0">
        <w:rPr>
          <w:rFonts w:cstheme="minorHAnsi"/>
          <w:lang w:val="en-GB"/>
        </w:rPr>
        <w:t>which iteration (model) is most representative</w:t>
      </w:r>
    </w:p>
    <w:p w14:paraId="58AFDF08" w14:textId="043432BD" w:rsidR="00563CB7" w:rsidRPr="00115AC0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 xml:space="preserve">#hopkins(coef.ols, </w:t>
      </w:r>
      <w:r w:rsidR="007D50B4" w:rsidRPr="00115AC0">
        <w:rPr>
          <w:rFonts w:cstheme="minorHAnsi"/>
          <w:lang w:val="en-GB"/>
        </w:rPr>
        <w:t xml:space="preserve">n=nrow(coef.ols)-1) </w:t>
      </w:r>
      <w:r w:rsidR="00115AC0" w:rsidRPr="00115AC0">
        <w:rPr>
          <w:rFonts w:cstheme="minorHAnsi"/>
          <w:lang w:val="en-GB"/>
        </w:rPr>
        <w:tab/>
      </w:r>
      <w:r w:rsidR="007D50B4" w:rsidRPr="00115AC0">
        <w:rPr>
          <w:rFonts w:cstheme="minorHAnsi"/>
          <w:lang w:val="en-GB"/>
        </w:rPr>
        <w:t xml:space="preserve"># </w:t>
      </w:r>
      <w:r w:rsidR="00115AC0" w:rsidRPr="00115AC0">
        <w:rPr>
          <w:rFonts w:cstheme="minorHAnsi"/>
          <w:lang w:val="en-GB"/>
        </w:rPr>
        <w:t xml:space="preserve">Hopkins statistics to check clusterability, </w:t>
      </w:r>
      <w:r w:rsidR="007D50B4" w:rsidRPr="00115AC0">
        <w:rPr>
          <w:rFonts w:cstheme="minorHAnsi"/>
          <w:lang w:val="en-GB"/>
        </w:rPr>
        <w:t>takes long…</w:t>
      </w:r>
    </w:p>
    <w:p w14:paraId="6E0C0C72" w14:textId="77777777" w:rsidR="00563CB7" w:rsidRPr="00115AC0" w:rsidRDefault="00563CB7" w:rsidP="00430FC2">
      <w:pPr>
        <w:spacing w:after="0"/>
        <w:rPr>
          <w:rFonts w:cstheme="minorHAnsi"/>
          <w:lang w:val="en-GB"/>
        </w:rPr>
      </w:pPr>
    </w:p>
    <w:p w14:paraId="2B53B9CD" w14:textId="77777777" w:rsidR="00563CB7" w:rsidRPr="00115AC0" w:rsidRDefault="00563CB7" w:rsidP="00430FC2">
      <w:pPr>
        <w:spacing w:after="0"/>
        <w:rPr>
          <w:rFonts w:cstheme="minorHAnsi"/>
          <w:b/>
          <w:lang w:val="en-US"/>
        </w:rPr>
      </w:pPr>
      <w:r w:rsidRPr="00115AC0">
        <w:rPr>
          <w:rFonts w:cstheme="minorHAnsi"/>
          <w:b/>
          <w:lang w:val="en-US"/>
        </w:rPr>
        <w:t>## PAM for SEM</w:t>
      </w:r>
    </w:p>
    <w:p w14:paraId="460BB926" w14:textId="77777777" w:rsidR="00563CB7" w:rsidRPr="00115AC0" w:rsidRDefault="00563CB7" w:rsidP="00430FC2">
      <w:pPr>
        <w:spacing w:after="0"/>
        <w:rPr>
          <w:rFonts w:cstheme="minorHAnsi"/>
          <w:lang w:val="en-US"/>
        </w:rPr>
      </w:pPr>
      <w:r w:rsidRPr="00115AC0">
        <w:rPr>
          <w:rFonts w:cstheme="minorHAnsi"/>
          <w:lang w:val="en-US"/>
        </w:rPr>
        <w:t>c1.sem&lt;-pam(</w:t>
      </w:r>
      <w:r w:rsidRPr="00115AC0">
        <w:rPr>
          <w:rFonts w:cstheme="minorHAnsi"/>
          <w:lang w:val="en-GB"/>
        </w:rPr>
        <w:t>cbind(coef.sem, spatial[,1])</w:t>
      </w:r>
      <w:r w:rsidRPr="00115AC0">
        <w:rPr>
          <w:rFonts w:cstheme="minorHAnsi"/>
          <w:lang w:val="en-US"/>
        </w:rPr>
        <w:t>,1) #cluster::pam(), works for n&lt;65536</w:t>
      </w:r>
    </w:p>
    <w:p w14:paraId="4ACAD22D" w14:textId="77777777" w:rsidR="00563CB7" w:rsidRPr="00115AC0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>summary(c1.sem)</w:t>
      </w:r>
    </w:p>
    <w:p w14:paraId="7FB769D6" w14:textId="77777777" w:rsidR="00563CB7" w:rsidRPr="00115AC0" w:rsidRDefault="00563CB7" w:rsidP="00430FC2">
      <w:pPr>
        <w:spacing w:after="0"/>
        <w:rPr>
          <w:rFonts w:cstheme="minorHAnsi"/>
          <w:lang w:val="en-GB"/>
        </w:rPr>
      </w:pPr>
    </w:p>
    <w:p w14:paraId="3A643645" w14:textId="1F0FE068" w:rsidR="007D50B4" w:rsidRPr="00115AC0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 xml:space="preserve">c1.sem$clustering </w:t>
      </w:r>
      <w:r w:rsidR="00115AC0" w:rsidRPr="00115AC0">
        <w:rPr>
          <w:rFonts w:cstheme="minorHAnsi"/>
          <w:lang w:val="en-GB"/>
        </w:rPr>
        <w:tab/>
      </w:r>
      <w:r w:rsidR="00115AC0" w:rsidRPr="00115AC0">
        <w:rPr>
          <w:rFonts w:cstheme="minorHAnsi"/>
          <w:lang w:val="en-GB"/>
        </w:rPr>
        <w:tab/>
      </w:r>
      <w:r w:rsidR="00115AC0" w:rsidRPr="00115AC0">
        <w:rPr>
          <w:rFonts w:cstheme="minorHAnsi"/>
          <w:lang w:val="en-GB"/>
        </w:rPr>
        <w:tab/>
      </w:r>
      <w:r w:rsidRPr="00115AC0">
        <w:rPr>
          <w:rFonts w:cstheme="minorHAnsi"/>
          <w:lang w:val="en-GB"/>
        </w:rPr>
        <w:t xml:space="preserve"># </w:t>
      </w:r>
      <w:r w:rsidR="007D50B4" w:rsidRPr="00115AC0">
        <w:rPr>
          <w:rFonts w:cstheme="minorHAnsi"/>
          <w:lang w:val="en-GB"/>
        </w:rPr>
        <w:t>clustering vector – only 1 values</w:t>
      </w:r>
    </w:p>
    <w:p w14:paraId="3182D4E7" w14:textId="5053EEC2" w:rsidR="007D50B4" w:rsidRPr="00115AC0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 xml:space="preserve">c1.sem$medoids </w:t>
      </w:r>
      <w:r w:rsidR="00115AC0" w:rsidRPr="00115AC0">
        <w:rPr>
          <w:rFonts w:cstheme="minorHAnsi"/>
          <w:lang w:val="en-GB"/>
        </w:rPr>
        <w:tab/>
      </w:r>
      <w:r w:rsidR="00115AC0" w:rsidRPr="00115AC0">
        <w:rPr>
          <w:rFonts w:cstheme="minorHAnsi"/>
          <w:lang w:val="en-GB"/>
        </w:rPr>
        <w:tab/>
      </w:r>
      <w:r w:rsidR="00115AC0" w:rsidRPr="00115AC0">
        <w:rPr>
          <w:rFonts w:cstheme="minorHAnsi"/>
          <w:lang w:val="en-GB"/>
        </w:rPr>
        <w:tab/>
      </w:r>
      <w:r w:rsidRPr="00115AC0">
        <w:rPr>
          <w:rFonts w:cstheme="minorHAnsi"/>
          <w:lang w:val="en-GB"/>
        </w:rPr>
        <w:t xml:space="preserve"># </w:t>
      </w:r>
      <w:r w:rsidR="007D50B4" w:rsidRPr="00115AC0">
        <w:rPr>
          <w:rFonts w:cstheme="minorHAnsi"/>
          <w:lang w:val="en-GB"/>
        </w:rPr>
        <w:t xml:space="preserve">coefficients of selected best model </w:t>
      </w:r>
    </w:p>
    <w:p w14:paraId="032E619C" w14:textId="13AA3DBA" w:rsidR="00563CB7" w:rsidRPr="00115AC0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 xml:space="preserve">c1.sem$id.med </w:t>
      </w:r>
      <w:r w:rsidR="00115AC0" w:rsidRPr="00115AC0">
        <w:rPr>
          <w:rFonts w:cstheme="minorHAnsi"/>
          <w:lang w:val="en-GB"/>
        </w:rPr>
        <w:tab/>
      </w:r>
      <w:r w:rsidR="00115AC0" w:rsidRPr="00115AC0">
        <w:rPr>
          <w:rFonts w:cstheme="minorHAnsi"/>
          <w:lang w:val="en-GB"/>
        </w:rPr>
        <w:tab/>
      </w:r>
      <w:r w:rsidR="00115AC0" w:rsidRPr="00115AC0">
        <w:rPr>
          <w:rFonts w:cstheme="minorHAnsi"/>
          <w:lang w:val="en-GB"/>
        </w:rPr>
        <w:tab/>
      </w:r>
      <w:r w:rsidR="00115AC0" w:rsidRPr="00115AC0">
        <w:rPr>
          <w:rFonts w:cstheme="minorHAnsi"/>
          <w:lang w:val="en-GB"/>
        </w:rPr>
        <w:tab/>
      </w:r>
      <w:r w:rsidRPr="00115AC0">
        <w:rPr>
          <w:rFonts w:cstheme="minorHAnsi"/>
          <w:lang w:val="en-GB"/>
        </w:rPr>
        <w:t xml:space="preserve"># </w:t>
      </w:r>
      <w:r w:rsidR="007D50B4" w:rsidRPr="00115AC0">
        <w:rPr>
          <w:rFonts w:cstheme="minorHAnsi"/>
          <w:lang w:val="en-GB"/>
        </w:rPr>
        <w:t>which iteration (model) is most representative</w:t>
      </w:r>
    </w:p>
    <w:p w14:paraId="25636049" w14:textId="77777777" w:rsidR="007D50B4" w:rsidRPr="00115AC0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 xml:space="preserve">#hopkins(coef.sem, n=nrow(coef.sem)-1) # </w:t>
      </w:r>
      <w:r w:rsidR="007D50B4" w:rsidRPr="00115AC0">
        <w:rPr>
          <w:rFonts w:cstheme="minorHAnsi"/>
          <w:lang w:val="en-GB"/>
        </w:rPr>
        <w:t>takes long…</w:t>
      </w:r>
    </w:p>
    <w:p w14:paraId="7071965A" w14:textId="77777777" w:rsidR="00563CB7" w:rsidRPr="00115AC0" w:rsidRDefault="00563CB7" w:rsidP="00430FC2">
      <w:pPr>
        <w:spacing w:after="0"/>
        <w:rPr>
          <w:rFonts w:cstheme="minorHAnsi"/>
          <w:lang w:val="en-GB"/>
        </w:rPr>
      </w:pPr>
    </w:p>
    <w:p w14:paraId="707F42BF" w14:textId="77777777" w:rsidR="00563CB7" w:rsidRPr="00115AC0" w:rsidRDefault="00563CB7" w:rsidP="00430FC2">
      <w:pPr>
        <w:spacing w:after="0"/>
        <w:rPr>
          <w:rFonts w:cstheme="minorHAnsi"/>
          <w:b/>
          <w:lang w:val="en-US"/>
        </w:rPr>
      </w:pPr>
      <w:r w:rsidRPr="00115AC0">
        <w:rPr>
          <w:rFonts w:cstheme="minorHAnsi"/>
          <w:b/>
          <w:lang w:val="en-US"/>
        </w:rPr>
        <w:t>## PAM for SAR</w:t>
      </w:r>
    </w:p>
    <w:p w14:paraId="5D30856F" w14:textId="77777777" w:rsidR="00563CB7" w:rsidRPr="00115AC0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US"/>
        </w:rPr>
        <w:t>c1.sar&lt;-pam(</w:t>
      </w:r>
      <w:r w:rsidRPr="00115AC0">
        <w:rPr>
          <w:rFonts w:cstheme="minorHAnsi"/>
          <w:lang w:val="en-GB"/>
        </w:rPr>
        <w:t>cbind(coef.sar, spatial[,2])</w:t>
      </w:r>
      <w:r w:rsidRPr="00115AC0">
        <w:rPr>
          <w:rFonts w:cstheme="minorHAnsi"/>
          <w:lang w:val="en-US"/>
        </w:rPr>
        <w:t>,1) #cluster::pam(), works for n&lt;65536</w:t>
      </w:r>
    </w:p>
    <w:p w14:paraId="297BCA78" w14:textId="77777777" w:rsidR="00563CB7" w:rsidRPr="00115AC0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>summary(c1.sar)</w:t>
      </w:r>
    </w:p>
    <w:p w14:paraId="30EFC0CA" w14:textId="77777777" w:rsidR="00563CB7" w:rsidRPr="00115AC0" w:rsidRDefault="00563CB7" w:rsidP="00430FC2">
      <w:pPr>
        <w:spacing w:after="0"/>
        <w:rPr>
          <w:rFonts w:cstheme="minorHAnsi"/>
          <w:lang w:val="en-GB"/>
        </w:rPr>
      </w:pPr>
    </w:p>
    <w:p w14:paraId="78C3C61E" w14:textId="74403097" w:rsidR="007D50B4" w:rsidRPr="00115AC0" w:rsidRDefault="00115AC0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>c1.sar$clustering</w:t>
      </w:r>
      <w:r w:rsidR="00563CB7" w:rsidRPr="00115AC0">
        <w:rPr>
          <w:rFonts w:cstheme="minorHAnsi"/>
          <w:lang w:val="en-GB"/>
        </w:rPr>
        <w:t xml:space="preserve"> </w:t>
      </w:r>
    </w:p>
    <w:p w14:paraId="09946AB5" w14:textId="673062A5" w:rsidR="00563CB7" w:rsidRPr="00115AC0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>c1.sar</w:t>
      </w:r>
      <w:r w:rsidR="00115AC0" w:rsidRPr="00115AC0">
        <w:rPr>
          <w:rFonts w:cstheme="minorHAnsi"/>
          <w:lang w:val="en-GB"/>
        </w:rPr>
        <w:t>$medoids</w:t>
      </w:r>
      <w:r w:rsidR="007D50B4" w:rsidRPr="00115AC0">
        <w:rPr>
          <w:rFonts w:cstheme="minorHAnsi"/>
          <w:lang w:val="en-GB"/>
        </w:rPr>
        <w:t xml:space="preserve"> </w:t>
      </w:r>
    </w:p>
    <w:p w14:paraId="1DCE5455" w14:textId="4EA62CE5" w:rsidR="007D50B4" w:rsidRPr="00115AC0" w:rsidRDefault="00115AC0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>c1.sar$id.med</w:t>
      </w:r>
      <w:r w:rsidR="00563CB7" w:rsidRPr="00115AC0">
        <w:rPr>
          <w:rFonts w:cstheme="minorHAnsi"/>
          <w:lang w:val="en-GB"/>
        </w:rPr>
        <w:t xml:space="preserve"> </w:t>
      </w:r>
    </w:p>
    <w:p w14:paraId="0F860BA9" w14:textId="77777777" w:rsidR="00563CB7" w:rsidRPr="00115AC0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>#hopkins(coef.sar, n=nrow(coef.sar</w:t>
      </w:r>
      <w:r w:rsidR="007D50B4" w:rsidRPr="00115AC0">
        <w:rPr>
          <w:rFonts w:cstheme="minorHAnsi"/>
          <w:lang w:val="en-GB"/>
        </w:rPr>
        <w:t xml:space="preserve">)-1) # </w:t>
      </w:r>
    </w:p>
    <w:p w14:paraId="247A1083" w14:textId="77777777" w:rsidR="00563CB7" w:rsidRPr="00115AC0" w:rsidRDefault="00563CB7" w:rsidP="00430FC2">
      <w:pPr>
        <w:spacing w:after="0"/>
        <w:rPr>
          <w:rFonts w:cstheme="minorHAnsi"/>
          <w:lang w:val="en-GB"/>
        </w:rPr>
      </w:pPr>
    </w:p>
    <w:p w14:paraId="7768886F" w14:textId="77777777" w:rsidR="00563CB7" w:rsidRPr="00115AC0" w:rsidRDefault="00563CB7" w:rsidP="00430FC2">
      <w:pPr>
        <w:spacing w:after="0"/>
        <w:rPr>
          <w:rFonts w:cstheme="minorHAnsi"/>
          <w:b/>
          <w:lang w:val="en-US"/>
        </w:rPr>
      </w:pPr>
      <w:r w:rsidRPr="00115AC0">
        <w:rPr>
          <w:rFonts w:cstheme="minorHAnsi"/>
          <w:b/>
          <w:lang w:val="en-US"/>
        </w:rPr>
        <w:t>## PAM for SDM</w:t>
      </w:r>
    </w:p>
    <w:p w14:paraId="00470DD4" w14:textId="77777777" w:rsidR="00563CB7" w:rsidRPr="00115AC0" w:rsidRDefault="00563CB7" w:rsidP="00430FC2">
      <w:pPr>
        <w:spacing w:after="0"/>
        <w:rPr>
          <w:rFonts w:cstheme="minorHAnsi"/>
          <w:lang w:val="en-US"/>
        </w:rPr>
      </w:pPr>
      <w:r w:rsidRPr="00115AC0">
        <w:rPr>
          <w:rFonts w:cstheme="minorHAnsi"/>
          <w:lang w:val="en-US"/>
        </w:rPr>
        <w:t>c1.sdm&lt;-pam(</w:t>
      </w:r>
      <w:r w:rsidRPr="00115AC0">
        <w:rPr>
          <w:rFonts w:cstheme="minorHAnsi"/>
          <w:lang w:val="en-GB"/>
        </w:rPr>
        <w:t>cbind(coef.sdm, spatial[,3])</w:t>
      </w:r>
      <w:r w:rsidRPr="00115AC0">
        <w:rPr>
          <w:rFonts w:cstheme="minorHAnsi"/>
          <w:lang w:val="en-US"/>
        </w:rPr>
        <w:t>,1) #cluster::pam(), works for n&lt;65536</w:t>
      </w:r>
    </w:p>
    <w:p w14:paraId="40EA291A" w14:textId="77777777" w:rsidR="00563CB7" w:rsidRPr="00115AC0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>summary(c1.sdm)</w:t>
      </w:r>
    </w:p>
    <w:p w14:paraId="5873296F" w14:textId="77777777" w:rsidR="00563CB7" w:rsidRPr="00115AC0" w:rsidRDefault="00563CB7" w:rsidP="00430FC2">
      <w:pPr>
        <w:spacing w:after="0"/>
        <w:rPr>
          <w:rFonts w:cstheme="minorHAnsi"/>
          <w:lang w:val="en-GB"/>
        </w:rPr>
      </w:pPr>
    </w:p>
    <w:p w14:paraId="55097398" w14:textId="0BE41F98" w:rsidR="00563CB7" w:rsidRPr="00115AC0" w:rsidRDefault="00115AC0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 xml:space="preserve">c1.sdm$clustering </w:t>
      </w:r>
    </w:p>
    <w:p w14:paraId="66A47A1D" w14:textId="7E6A36BE" w:rsidR="007D50B4" w:rsidRPr="00115AC0" w:rsidRDefault="00115AC0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>c1.sdm$medoids</w:t>
      </w:r>
      <w:r w:rsidR="00563CB7" w:rsidRPr="00115AC0">
        <w:rPr>
          <w:rFonts w:cstheme="minorHAnsi"/>
          <w:lang w:val="en-GB"/>
        </w:rPr>
        <w:t xml:space="preserve"> </w:t>
      </w:r>
    </w:p>
    <w:p w14:paraId="4EED99F4" w14:textId="7B3C588D" w:rsidR="00563CB7" w:rsidRPr="00115AC0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>c1.sd</w:t>
      </w:r>
      <w:r w:rsidR="00115AC0" w:rsidRPr="00115AC0">
        <w:rPr>
          <w:rFonts w:cstheme="minorHAnsi"/>
          <w:lang w:val="en-GB"/>
        </w:rPr>
        <w:t>m$id.med</w:t>
      </w:r>
      <w:r w:rsidR="007D50B4" w:rsidRPr="00115AC0">
        <w:rPr>
          <w:rFonts w:cstheme="minorHAnsi"/>
          <w:lang w:val="en-GB"/>
        </w:rPr>
        <w:t xml:space="preserve"> </w:t>
      </w:r>
    </w:p>
    <w:p w14:paraId="0C38034E" w14:textId="203CAC15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115AC0">
        <w:rPr>
          <w:rFonts w:cstheme="minorHAnsi"/>
          <w:lang w:val="en-GB"/>
        </w:rPr>
        <w:t xml:space="preserve">#hopkins(coef.sem, </w:t>
      </w:r>
      <w:r w:rsidR="00115AC0" w:rsidRPr="00115AC0">
        <w:rPr>
          <w:rFonts w:cstheme="minorHAnsi"/>
          <w:lang w:val="en-GB"/>
        </w:rPr>
        <w:t>n=nrow(coef.sem)-1)</w:t>
      </w:r>
      <w:r w:rsidR="00115AC0">
        <w:rPr>
          <w:rFonts w:cstheme="minorHAnsi"/>
          <w:lang w:val="en-GB"/>
        </w:rPr>
        <w:t xml:space="preserve"> </w:t>
      </w:r>
    </w:p>
    <w:p w14:paraId="5BE37CC2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</w:p>
    <w:p w14:paraId="41360BDF" w14:textId="77777777" w:rsidR="00563CB7" w:rsidRPr="004A2DFA" w:rsidRDefault="00563CB7" w:rsidP="00430FC2">
      <w:pPr>
        <w:pStyle w:val="Nagwek1"/>
        <w:pageBreakBefore/>
        <w:spacing w:before="0"/>
        <w:rPr>
          <w:rFonts w:asciiTheme="minorHAnsi" w:hAnsiTheme="minorHAnsi" w:cstheme="minorHAnsi"/>
          <w:sz w:val="22"/>
          <w:szCs w:val="22"/>
          <w:lang w:val="en-US"/>
        </w:rPr>
      </w:pPr>
      <w:bookmarkStart w:id="4" w:name="_Toc77450049"/>
      <w:r w:rsidRPr="004A2DFA">
        <w:rPr>
          <w:rFonts w:asciiTheme="minorHAnsi" w:hAnsiTheme="minorHAnsi" w:cstheme="minorHAnsi"/>
          <w:sz w:val="22"/>
          <w:szCs w:val="22"/>
          <w:lang w:val="en-US"/>
        </w:rPr>
        <w:lastRenderedPageBreak/>
        <w:t># validation for out-of-sample</w:t>
      </w:r>
      <w:bookmarkEnd w:id="4"/>
    </w:p>
    <w:p w14:paraId="19CB221B" w14:textId="71277606" w:rsidR="00786EFF" w:rsidRPr="00F15BF7" w:rsidRDefault="00F15BF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F15BF7">
        <w:rPr>
          <w:rFonts w:eastAsia="Times New Roman" w:cstheme="minorHAnsi"/>
          <w:lang w:val="en-GB" w:eastAsia="ru-RU"/>
        </w:rPr>
        <w:t xml:space="preserve"># </w:t>
      </w:r>
      <w:r w:rsidR="00786EFF" w:rsidRPr="00F15BF7">
        <w:rPr>
          <w:rFonts w:eastAsia="Times New Roman" w:cstheme="minorHAnsi"/>
          <w:lang w:val="en-GB" w:eastAsia="ru-RU"/>
        </w:rPr>
        <w:t xml:space="preserve">For each model (OLS, SEM, SAR, SDM) procedure is as follows: </w:t>
      </w:r>
    </w:p>
    <w:p w14:paraId="20E83323" w14:textId="77777777" w:rsidR="00786EFF" w:rsidRPr="00F15BF7" w:rsidRDefault="00786EFF" w:rsidP="00430FC2">
      <w:pPr>
        <w:pStyle w:val="Akapitzlist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F15BF7">
        <w:rPr>
          <w:rFonts w:eastAsia="Times New Roman" w:cstheme="minorHAnsi"/>
          <w:lang w:val="en-GB" w:eastAsia="ru-RU"/>
        </w:rPr>
        <w:t>One takes the best PAM model and observations used in its estimation</w:t>
      </w:r>
    </w:p>
    <w:p w14:paraId="06FE8A94" w14:textId="2BECB6E9" w:rsidR="00786EFF" w:rsidRPr="00F15BF7" w:rsidRDefault="00786EFF" w:rsidP="00430FC2">
      <w:pPr>
        <w:pStyle w:val="Akapitzlist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F15BF7">
        <w:rPr>
          <w:rFonts w:eastAsia="Times New Roman" w:cstheme="minorHAnsi"/>
          <w:lang w:val="en-GB" w:eastAsia="ru-RU"/>
        </w:rPr>
        <w:t>On those observations</w:t>
      </w:r>
      <w:r w:rsidR="00234733">
        <w:rPr>
          <w:rFonts w:eastAsia="Times New Roman" w:cstheme="minorHAnsi"/>
          <w:lang w:val="en-GB" w:eastAsia="ru-RU"/>
        </w:rPr>
        <w:t>,</w:t>
      </w:r>
      <w:r w:rsidRPr="00F15BF7">
        <w:rPr>
          <w:rFonts w:eastAsia="Times New Roman" w:cstheme="minorHAnsi"/>
          <w:lang w:val="en-GB" w:eastAsia="ru-RU"/>
        </w:rPr>
        <w:t xml:space="preserve"> one runs tessellation (Voronoi polygons)</w:t>
      </w:r>
    </w:p>
    <w:p w14:paraId="6E170077" w14:textId="0D4C8DD5" w:rsidR="00786EFF" w:rsidRPr="00F15BF7" w:rsidRDefault="00786EFF" w:rsidP="00430FC2">
      <w:pPr>
        <w:pStyle w:val="Akapitzlist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F15BF7">
        <w:rPr>
          <w:rFonts w:eastAsia="Times New Roman" w:cstheme="minorHAnsi"/>
          <w:lang w:val="en-GB" w:eastAsia="ru-RU"/>
        </w:rPr>
        <w:t>On the best model</w:t>
      </w:r>
      <w:r w:rsidR="00234733">
        <w:rPr>
          <w:rFonts w:eastAsia="Times New Roman" w:cstheme="minorHAnsi"/>
          <w:lang w:val="en-GB" w:eastAsia="ru-RU"/>
        </w:rPr>
        <w:t>,</w:t>
      </w:r>
      <w:r w:rsidRPr="00F15BF7">
        <w:rPr>
          <w:rFonts w:eastAsia="Times New Roman" w:cstheme="minorHAnsi"/>
          <w:lang w:val="en-GB" w:eastAsia="ru-RU"/>
        </w:rPr>
        <w:t xml:space="preserve"> one runs the prediction – for </w:t>
      </w:r>
      <w:r w:rsidR="00234733">
        <w:rPr>
          <w:rFonts w:eastAsia="Times New Roman" w:cstheme="minorHAnsi"/>
          <w:lang w:val="en-GB" w:eastAsia="ru-RU"/>
        </w:rPr>
        <w:t xml:space="preserve">a </w:t>
      </w:r>
      <w:r w:rsidRPr="00F15BF7">
        <w:rPr>
          <w:rFonts w:eastAsia="Times New Roman" w:cstheme="minorHAnsi"/>
          <w:lang w:val="en-GB" w:eastAsia="ru-RU"/>
        </w:rPr>
        <w:t>single new point in each prediction round</w:t>
      </w:r>
    </w:p>
    <w:p w14:paraId="0379D7FC" w14:textId="6E3EEE9F" w:rsidR="00786EFF" w:rsidRPr="00F15BF7" w:rsidRDefault="00786EFF" w:rsidP="00430FC2">
      <w:pPr>
        <w:pStyle w:val="Akapitzlist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F15BF7">
        <w:rPr>
          <w:rFonts w:eastAsia="Times New Roman" w:cstheme="minorHAnsi"/>
          <w:lang w:val="en-GB" w:eastAsia="ru-RU"/>
        </w:rPr>
        <w:t xml:space="preserve">For </w:t>
      </w:r>
      <w:r w:rsidR="00234733">
        <w:rPr>
          <w:rFonts w:eastAsia="Times New Roman" w:cstheme="minorHAnsi"/>
          <w:lang w:val="en-GB" w:eastAsia="ru-RU"/>
        </w:rPr>
        <w:t>forecast</w:t>
      </w:r>
      <w:r w:rsidRPr="00F15BF7">
        <w:rPr>
          <w:rFonts w:eastAsia="Times New Roman" w:cstheme="minorHAnsi"/>
          <w:lang w:val="en-GB" w:eastAsia="ru-RU"/>
        </w:rPr>
        <w:t>s of all new points</w:t>
      </w:r>
      <w:r w:rsidR="00234733">
        <w:rPr>
          <w:rFonts w:eastAsia="Times New Roman" w:cstheme="minorHAnsi"/>
          <w:lang w:val="en-GB" w:eastAsia="ru-RU"/>
        </w:rPr>
        <w:t>,</w:t>
      </w:r>
      <w:r w:rsidRPr="00F15BF7">
        <w:rPr>
          <w:rFonts w:eastAsia="Times New Roman" w:cstheme="minorHAnsi"/>
          <w:lang w:val="en-GB" w:eastAsia="ru-RU"/>
        </w:rPr>
        <w:t xml:space="preserve"> one calculates RAMSE</w:t>
      </w:r>
    </w:p>
    <w:p w14:paraId="745F90AC" w14:textId="77777777" w:rsidR="00786EFF" w:rsidRPr="004A2DFA" w:rsidRDefault="00786EFF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</w:p>
    <w:p w14:paraId="13332F8E" w14:textId="77777777" w:rsidR="00970AAD" w:rsidRPr="004A2DFA" w:rsidRDefault="00970AAD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b/>
          <w:lang w:val="en-GB" w:eastAsia="ru-RU"/>
        </w:rPr>
      </w:pPr>
      <w:r w:rsidRPr="004A2DFA">
        <w:rPr>
          <w:rFonts w:eastAsia="Times New Roman" w:cstheme="minorHAnsi"/>
          <w:b/>
          <w:lang w:val="en-GB" w:eastAsia="ru-RU"/>
        </w:rPr>
        <w:t xml:space="preserve"># preparing </w:t>
      </w:r>
      <w:r w:rsidR="00786EFF" w:rsidRPr="004A2DFA">
        <w:rPr>
          <w:rFonts w:eastAsia="Times New Roman" w:cstheme="minorHAnsi"/>
          <w:b/>
          <w:lang w:val="en-GB" w:eastAsia="ru-RU"/>
        </w:rPr>
        <w:t xml:space="preserve">ppp </w:t>
      </w:r>
      <w:r w:rsidRPr="004A2DFA">
        <w:rPr>
          <w:rFonts w:eastAsia="Times New Roman" w:cstheme="minorHAnsi"/>
          <w:b/>
          <w:lang w:val="en-GB" w:eastAsia="ru-RU"/>
        </w:rPr>
        <w:t>objects for spatstat</w:t>
      </w:r>
    </w:p>
    <w:p w14:paraId="2DB42212" w14:textId="2FAA37C5" w:rsidR="00970AAD" w:rsidRPr="00234733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234733">
        <w:rPr>
          <w:rFonts w:asciiTheme="minorHAnsi" w:hAnsiTheme="minorHAnsi" w:cstheme="minorHAnsi"/>
          <w:sz w:val="22"/>
          <w:szCs w:val="22"/>
        </w:rPr>
        <w:t xml:space="preserve">woj&lt;-readOGR(".", "wojewodztwa") </w:t>
      </w:r>
      <w:r w:rsidR="0001567E" w:rsidRPr="00234733">
        <w:rPr>
          <w:rFonts w:asciiTheme="minorHAnsi" w:hAnsiTheme="minorHAnsi" w:cstheme="minorHAnsi"/>
          <w:sz w:val="22"/>
          <w:szCs w:val="22"/>
        </w:rPr>
        <w:tab/>
      </w:r>
      <w:r w:rsidR="0001567E" w:rsidRPr="00234733">
        <w:rPr>
          <w:rFonts w:asciiTheme="minorHAnsi" w:hAnsiTheme="minorHAnsi" w:cstheme="minorHAnsi"/>
          <w:sz w:val="22"/>
          <w:szCs w:val="22"/>
        </w:rPr>
        <w:tab/>
      </w:r>
      <w:r w:rsidR="0001567E" w:rsidRPr="00234733">
        <w:rPr>
          <w:rFonts w:asciiTheme="minorHAnsi" w:hAnsiTheme="minorHAnsi" w:cstheme="minorHAnsi"/>
          <w:sz w:val="22"/>
          <w:szCs w:val="22"/>
        </w:rPr>
        <w:tab/>
      </w:r>
      <w:r w:rsidR="0001567E" w:rsidRPr="00234733">
        <w:rPr>
          <w:rFonts w:asciiTheme="minorHAnsi" w:hAnsiTheme="minorHAnsi" w:cstheme="minorHAnsi"/>
          <w:sz w:val="22"/>
          <w:szCs w:val="22"/>
        </w:rPr>
        <w:tab/>
      </w:r>
      <w:r w:rsidRPr="00234733">
        <w:rPr>
          <w:rFonts w:asciiTheme="minorHAnsi" w:hAnsiTheme="minorHAnsi" w:cstheme="minorHAnsi"/>
          <w:sz w:val="22"/>
          <w:szCs w:val="22"/>
        </w:rPr>
        <w:t xml:space="preserve"># 16 units </w:t>
      </w:r>
      <w:r w:rsidR="00234733" w:rsidRPr="00234733">
        <w:rPr>
          <w:rFonts w:asciiTheme="minorHAnsi" w:hAnsiTheme="minorHAnsi" w:cstheme="minorHAnsi"/>
          <w:sz w:val="22"/>
          <w:szCs w:val="22"/>
        </w:rPr>
        <w:t>(NTS2 regions)</w:t>
      </w:r>
    </w:p>
    <w:p w14:paraId="728BCAF4" w14:textId="1D2B7C0C" w:rsidR="00970AAD" w:rsidRPr="00234733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234733">
        <w:rPr>
          <w:rFonts w:asciiTheme="minorHAnsi" w:hAnsiTheme="minorHAnsi" w:cstheme="minorHAnsi"/>
          <w:sz w:val="22"/>
          <w:szCs w:val="22"/>
          <w:lang w:val="en-GB"/>
        </w:rPr>
        <w:t xml:space="preserve">woj&lt;-spTransform(woj, CRS("+proj=longlat +datum=NAD83")) </w:t>
      </w:r>
      <w:r w:rsidR="0001567E" w:rsidRP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234733">
        <w:rPr>
          <w:rFonts w:asciiTheme="minorHAnsi" w:hAnsiTheme="minorHAnsi" w:cstheme="minorHAnsi"/>
          <w:sz w:val="22"/>
          <w:szCs w:val="22"/>
          <w:lang w:val="en-GB"/>
        </w:rPr>
        <w:t xml:space="preserve"># spherical </w:t>
      </w:r>
      <w:r w:rsidR="00234733" w:rsidRPr="00234733">
        <w:rPr>
          <w:rFonts w:asciiTheme="minorHAnsi" w:hAnsiTheme="minorHAnsi" w:cstheme="minorHAnsi"/>
          <w:sz w:val="22"/>
          <w:szCs w:val="22"/>
          <w:lang w:val="en-GB"/>
        </w:rPr>
        <w:t>projections</w:t>
      </w:r>
    </w:p>
    <w:p w14:paraId="77F5D83E" w14:textId="7D207700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A2DFA">
        <w:rPr>
          <w:rFonts w:asciiTheme="minorHAnsi" w:hAnsiTheme="minorHAnsi" w:cstheme="minorHAnsi"/>
          <w:sz w:val="22"/>
          <w:szCs w:val="22"/>
        </w:rPr>
        <w:t>woj&lt;-spTransform(woj, CRS("+proj=merc +datum=NAD83"))</w:t>
      </w:r>
      <w:r w:rsidR="0001567E">
        <w:rPr>
          <w:rFonts w:asciiTheme="minorHAnsi" w:hAnsiTheme="minorHAnsi" w:cstheme="minorHAnsi"/>
          <w:sz w:val="22"/>
          <w:szCs w:val="22"/>
        </w:rPr>
        <w:tab/>
      </w:r>
      <w:r w:rsidRPr="004A2DFA">
        <w:rPr>
          <w:rFonts w:asciiTheme="minorHAnsi" w:hAnsiTheme="minorHAnsi" w:cstheme="minorHAnsi"/>
          <w:sz w:val="22"/>
          <w:szCs w:val="22"/>
        </w:rPr>
        <w:t xml:space="preserve"># planar </w:t>
      </w:r>
      <w:r w:rsidR="00234733">
        <w:rPr>
          <w:rFonts w:asciiTheme="minorHAnsi" w:hAnsiTheme="minorHAnsi" w:cstheme="minorHAnsi"/>
          <w:sz w:val="22"/>
          <w:szCs w:val="22"/>
        </w:rPr>
        <w:t>projections</w:t>
      </w:r>
    </w:p>
    <w:p w14:paraId="2D75A80E" w14:textId="1F99A090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egion&lt;-woj[woj@data$jpt_nazwa_=="lubelskie",]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one region only </w:t>
      </w:r>
    </w:p>
    <w:p w14:paraId="15BCD95C" w14:textId="62094488" w:rsidR="00970AAD" w:rsidRPr="004A2DFA" w:rsidRDefault="00970AAD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cstheme="minorHAnsi"/>
          <w:lang w:val="en-GB"/>
        </w:rPr>
        <w:t xml:space="preserve">region.owin&lt;-as.owin(region) </w:t>
      </w:r>
      <w:r w:rsidR="0001567E">
        <w:rPr>
          <w:rFonts w:cstheme="minorHAnsi"/>
          <w:lang w:val="en-GB"/>
        </w:rPr>
        <w:tab/>
      </w:r>
      <w:r w:rsidR="0001567E">
        <w:rPr>
          <w:rFonts w:cstheme="minorHAnsi"/>
          <w:lang w:val="en-GB"/>
        </w:rPr>
        <w:tab/>
      </w:r>
      <w:r w:rsidR="0001567E">
        <w:rPr>
          <w:rFonts w:cstheme="minorHAnsi"/>
          <w:lang w:val="en-GB"/>
        </w:rPr>
        <w:tab/>
      </w:r>
      <w:r w:rsidR="0001567E">
        <w:rPr>
          <w:rFonts w:cstheme="minorHAnsi"/>
          <w:lang w:val="en-GB"/>
        </w:rPr>
        <w:tab/>
        <w:t xml:space="preserve">   </w:t>
      </w:r>
      <w:r w:rsidRPr="004A2DFA">
        <w:rPr>
          <w:rFonts w:cstheme="minorHAnsi"/>
          <w:lang w:val="en-GB"/>
        </w:rPr>
        <w:t xml:space="preserve"># </w:t>
      </w:r>
      <w:r w:rsidR="0001567E">
        <w:rPr>
          <w:rFonts w:cstheme="minorHAnsi"/>
          <w:lang w:val="en-GB"/>
        </w:rPr>
        <w:t>spatstat</w:t>
      </w:r>
      <w:r w:rsidRPr="004A2DFA">
        <w:rPr>
          <w:rFonts w:cstheme="minorHAnsi"/>
          <w:lang w:val="en-GB"/>
        </w:rPr>
        <w:t>:: requires planar coordinates</w:t>
      </w:r>
    </w:p>
    <w:p w14:paraId="08EB61B6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</w:p>
    <w:p w14:paraId="49103AF0" w14:textId="1B2AA333" w:rsidR="00563CB7" w:rsidRPr="004A2DFA" w:rsidRDefault="00563CB7" w:rsidP="00430FC2">
      <w:pPr>
        <w:pStyle w:val="Nagwek2"/>
        <w:spacing w:before="0"/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</w:pPr>
      <w:bookmarkStart w:id="5" w:name="_Toc77450050"/>
      <w:r w:rsidRPr="004A2DFA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># OLS</w:t>
      </w:r>
      <w:r w:rsidR="001B3E3A" w:rsidRPr="004A2DFA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 xml:space="preserve"> predictions</w:t>
      </w:r>
      <w:bookmarkEnd w:id="5"/>
    </w:p>
    <w:p w14:paraId="0EB1EF65" w14:textId="77777777" w:rsidR="00397B7F" w:rsidRPr="004A2DFA" w:rsidRDefault="00397B7F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b/>
          <w:lang w:val="en-GB" w:eastAsia="ru-RU"/>
        </w:rPr>
      </w:pPr>
      <w:r w:rsidRPr="004A2DFA">
        <w:rPr>
          <w:rFonts w:eastAsia="Times New Roman" w:cstheme="minorHAnsi"/>
          <w:b/>
          <w:lang w:val="en-GB" w:eastAsia="ru-RU"/>
        </w:rPr>
        <w:t># tessellation of observations from the selected best model</w:t>
      </w:r>
    </w:p>
    <w:p w14:paraId="5B399FE0" w14:textId="12763B4F" w:rsidR="00397B7F" w:rsidRPr="004A2DFA" w:rsidRDefault="00397B7F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oints&lt;-data.frame(x=</w:t>
      </w:r>
      <w:r w:rsidR="00CA3913" w:rsidRPr="004A2DFA">
        <w:rPr>
          <w:rFonts w:asciiTheme="minorHAnsi" w:hAnsiTheme="minorHAnsi" w:cstheme="minorHAnsi"/>
          <w:sz w:val="22"/>
          <w:szCs w:val="22"/>
          <w:lang w:val="en-GB"/>
        </w:rPr>
        <w:t>dane1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.in[selector[,c1.</w:t>
      </w:r>
      <w:r w:rsidR="006D5B2A" w:rsidRPr="004A2DFA">
        <w:rPr>
          <w:rFonts w:asciiTheme="minorHAnsi" w:hAnsiTheme="minorHAnsi" w:cstheme="minorHAnsi"/>
          <w:sz w:val="22"/>
          <w:szCs w:val="22"/>
          <w:lang w:val="en-GB"/>
        </w:rPr>
        <w:t>ols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$id.med],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7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], y=</w:t>
      </w:r>
      <w:r w:rsidR="00CA3913" w:rsidRPr="004A2DFA">
        <w:rPr>
          <w:rFonts w:asciiTheme="minorHAnsi" w:hAnsiTheme="minorHAnsi" w:cstheme="minorHAnsi"/>
          <w:sz w:val="22"/>
          <w:szCs w:val="22"/>
          <w:lang w:val="en-GB"/>
        </w:rPr>
        <w:t>dane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1.in[selector[,c1.</w:t>
      </w:r>
      <w:r w:rsidR="006D5B2A" w:rsidRPr="004A2DFA">
        <w:rPr>
          <w:rFonts w:asciiTheme="minorHAnsi" w:hAnsiTheme="minorHAnsi" w:cstheme="minorHAnsi"/>
          <w:sz w:val="22"/>
          <w:szCs w:val="22"/>
          <w:lang w:val="en-GB"/>
        </w:rPr>
        <w:t>ols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$id.med],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8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) </w:t>
      </w:r>
    </w:p>
    <w:p w14:paraId="4CB73854" w14:textId="5DABDB52" w:rsidR="00397B7F" w:rsidRPr="004A2DFA" w:rsidRDefault="00397B7F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sp&lt;-SpatialPoints(points)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new points in sp class - spherical </w:t>
      </w:r>
    </w:p>
    <w:p w14:paraId="2BF8D432" w14:textId="50740DA4" w:rsidR="00397B7F" w:rsidRPr="004A2DFA" w:rsidRDefault="00397B7F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points.sp)&lt;-CRS("+proj=longlat +datum=NAD83")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spherical </w:t>
      </w:r>
    </w:p>
    <w:p w14:paraId="03F1484D" w14:textId="77777777" w:rsidR="00397B7F" w:rsidRPr="004A2DFA" w:rsidRDefault="00397B7F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sp&lt;-spTransform(points.sp, CRS("+proj=merc +datum=NAD83")) # planar </w:t>
      </w:r>
    </w:p>
    <w:p w14:paraId="5A6F660C" w14:textId="77777777" w:rsidR="00397B7F" w:rsidRPr="004A2DFA" w:rsidRDefault="00397B7F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egion.ppp&lt;-ppp(x=points.sp@coords[,1], y=points.sp@coords[,2], window=region.owin) # points of ppp class </w:t>
      </w:r>
    </w:p>
    <w:p w14:paraId="7EAABD69" w14:textId="520E3C0C" w:rsidR="00397B7F" w:rsidRPr="004A2DFA" w:rsidRDefault="00397B7F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egion.tes&lt;-dirichlet(region.ppp)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Dirichlet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 xml:space="preserve">/ Voronoi 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tesselation </w:t>
      </w:r>
    </w:p>
    <w:p w14:paraId="77316A4A" w14:textId="77777777" w:rsidR="00397B7F" w:rsidRPr="004A2DFA" w:rsidRDefault="00397B7F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3DC7908B" w14:textId="48E3AD5C" w:rsidR="00397B7F" w:rsidRPr="004A2DFA" w:rsidRDefault="00397B7F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tes.poly&lt;-as(region.tes, "SpatialPolygons")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  <w:t># converting tessellation into sp</w:t>
      </w:r>
    </w:p>
    <w:p w14:paraId="2C01017C" w14:textId="321A6BF1" w:rsidR="00397B7F" w:rsidRPr="004A2DFA" w:rsidRDefault="00397B7F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roj4string(tes.poly)&lt;-CRS("+proj=merc +datum=NAD83")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  <w:t># giving projections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3DA2B57C" w14:textId="15CE151F" w:rsidR="00397B7F" w:rsidRPr="004A2DFA" w:rsidRDefault="00397B7F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tes.poly&lt;-spTransform(tes.poly, CRS("+proj=merc +datum=NAD83"))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#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planar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 xml:space="preserve"> projections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26191BCF" w14:textId="77777777" w:rsidR="00397B7F" w:rsidRPr="004A2DFA" w:rsidRDefault="00397B7F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2C4C8BCC" w14:textId="5EAFF46F" w:rsidR="00397B7F" w:rsidRPr="004A2DFA" w:rsidRDefault="00397B7F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lot(region.tes, main=" ")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# tessellation plot</w:t>
      </w:r>
    </w:p>
    <w:p w14:paraId="0F9BE269" w14:textId="7D3D8C4E" w:rsidR="00397B7F" w:rsidRPr="004A2DFA" w:rsidRDefault="00397B7F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cstheme="minorHAnsi"/>
          <w:lang w:val="en-GB"/>
        </w:rPr>
        <w:t>plot(region.ppp, add=TRUE, pch=".", col="darkblue", cex=2)</w:t>
      </w:r>
      <w:r w:rsidR="0001567E">
        <w:rPr>
          <w:rFonts w:cstheme="minorHAnsi"/>
          <w:lang w:val="en-GB"/>
        </w:rPr>
        <w:tab/>
      </w:r>
      <w:r w:rsidR="0001567E">
        <w:rPr>
          <w:rFonts w:cstheme="minorHAnsi"/>
          <w:lang w:val="en-GB"/>
        </w:rPr>
        <w:tab/>
        <w:t># adding points in blue</w:t>
      </w:r>
    </w:p>
    <w:p w14:paraId="77DF20A2" w14:textId="77777777" w:rsidR="00563CB7" w:rsidRPr="004A2DFA" w:rsidRDefault="00563CB7" w:rsidP="00430FC2">
      <w:pPr>
        <w:spacing w:after="0"/>
        <w:rPr>
          <w:rFonts w:eastAsia="Times New Roman" w:cstheme="minorHAnsi"/>
          <w:lang w:val="en-US" w:eastAsia="ru-RU"/>
        </w:rPr>
      </w:pPr>
    </w:p>
    <w:p w14:paraId="45F3D85E" w14:textId="77777777" w:rsidR="00563CB7" w:rsidRPr="004A2DFA" w:rsidRDefault="00563CB7" w:rsidP="00430FC2">
      <w:pPr>
        <w:spacing w:after="0"/>
        <w:rPr>
          <w:rFonts w:eastAsia="Times New Roman" w:cstheme="minorHAnsi"/>
          <w:b/>
          <w:lang w:val="en-US" w:eastAsia="ru-RU"/>
        </w:rPr>
      </w:pPr>
      <w:r w:rsidRPr="004A2DFA">
        <w:rPr>
          <w:rFonts w:eastAsia="Times New Roman" w:cstheme="minorHAnsi"/>
          <w:b/>
          <w:lang w:val="en-US" w:eastAsia="ru-RU"/>
        </w:rPr>
        <w:t># restoring the medoid model</w:t>
      </w:r>
    </w:p>
    <w:p w14:paraId="36C06F2E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.x&lt;-dane1.in[selector[,c1.ols$id.med],] # we choose the data which were used in estimation of the best model</w:t>
      </w:r>
    </w:p>
    <w:p w14:paraId="0F761A2C" w14:textId="075F5C99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rds&lt;-as.matrix(dane.x[,</w:t>
      </w:r>
      <w:r w:rsidR="00F15BF7">
        <w:rPr>
          <w:rFonts w:cstheme="minorHAnsi"/>
          <w:lang w:val="en-US"/>
        </w:rPr>
        <w:t xml:space="preserve"> 57:58</w:t>
      </w:r>
      <w:r w:rsidRPr="004A2DFA">
        <w:rPr>
          <w:rFonts w:cstheme="minorHAnsi"/>
          <w:lang w:val="en-US"/>
        </w:rPr>
        <w:t>]) # we create W</w:t>
      </w:r>
    </w:p>
    <w:p w14:paraId="40D6B106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AMSE.med.ols&lt;-(sum((</w:t>
      </w:r>
      <w:r w:rsidRPr="004A2DFA">
        <w:rPr>
          <w:rFonts w:cstheme="minorHAnsi"/>
          <w:lang w:val="en-US"/>
        </w:rPr>
        <w:t>dane1.in[selector[,c1.ols$id.med],</w:t>
      </w:r>
      <w:r w:rsidR="003A6025" w:rsidRPr="004A2DFA">
        <w:rPr>
          <w:rFonts w:cstheme="minorHAnsi"/>
          <w:lang w:val="en-US"/>
        </w:rPr>
        <w:t xml:space="preserve"> 26</w:t>
      </w:r>
      <w:r w:rsidRPr="004A2DFA">
        <w:rPr>
          <w:rFonts w:cstheme="minorHAnsi"/>
          <w:lang w:val="en-US"/>
        </w:rPr>
        <w:t xml:space="preserve">]-fitted.ols[,c1.ols$id.med])^2)/n.row)^(0.5) </w:t>
      </w:r>
    </w:p>
    <w:p w14:paraId="0751FF03" w14:textId="77777777" w:rsidR="00563CB7" w:rsidRPr="004A2DFA" w:rsidRDefault="00563CB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AMSE.med.ols</w:t>
      </w:r>
    </w:p>
    <w:p w14:paraId="417FC5F2" w14:textId="77777777" w:rsidR="0001567E" w:rsidRDefault="0001567E" w:rsidP="00430FC2">
      <w:pPr>
        <w:spacing w:after="0"/>
        <w:rPr>
          <w:rFonts w:cstheme="minorHAnsi"/>
          <w:lang w:val="en-US"/>
        </w:rPr>
      </w:pPr>
    </w:p>
    <w:p w14:paraId="6FB0C2AB" w14:textId="70C144F8" w:rsidR="00563CB7" w:rsidRPr="0001567E" w:rsidRDefault="0001567E" w:rsidP="00430FC2">
      <w:pPr>
        <w:spacing w:after="0"/>
        <w:rPr>
          <w:rFonts w:cstheme="minorHAnsi"/>
          <w:b/>
          <w:lang w:val="en-US"/>
        </w:rPr>
      </w:pPr>
      <w:r w:rsidRPr="0001567E">
        <w:rPr>
          <w:rFonts w:cstheme="minorHAnsi"/>
          <w:b/>
          <w:lang w:val="en-US"/>
        </w:rPr>
        <w:t># knn object # to use in Moran test in case of OLS</w:t>
      </w:r>
    </w:p>
    <w:p w14:paraId="7426BD83" w14:textId="77777777" w:rsidR="0001567E" w:rsidRPr="004A2DFA" w:rsidRDefault="0001567E" w:rsidP="0001567E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pkt.k.sym.listw&lt;-nb2listw(make.sym.nb(knn2nb(knearneigh(crds,</w:t>
      </w:r>
      <w:r>
        <w:rPr>
          <w:rFonts w:cstheme="minorHAnsi"/>
          <w:lang w:val="en-GB"/>
        </w:rPr>
        <w:t xml:space="preserve"> k=5, longlat = NULL)))) </w:t>
      </w:r>
    </w:p>
    <w:p w14:paraId="59BA0B25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</w:p>
    <w:p w14:paraId="514A7836" w14:textId="63D04528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>eq&lt;-roa~</w:t>
      </w:r>
      <w:r w:rsidR="003A6025" w:rsidRPr="004A2DFA">
        <w:rPr>
          <w:rFonts w:cstheme="minorHAnsi"/>
          <w:lang w:val="en-GB"/>
        </w:rPr>
        <w:t>empl</w:t>
      </w:r>
      <w:r w:rsidRPr="004A2DFA">
        <w:rPr>
          <w:rFonts w:cstheme="minorHAnsi"/>
          <w:lang w:val="en-GB"/>
        </w:rPr>
        <w:t>+prod+constr</w:t>
      </w:r>
      <w:r w:rsidRPr="004A2DFA">
        <w:rPr>
          <w:rFonts w:cstheme="minorHAnsi"/>
          <w:lang w:val="en-US"/>
        </w:rPr>
        <w:t>+serv+dist</w:t>
      </w:r>
      <w:r w:rsidR="0001567E">
        <w:rPr>
          <w:rFonts w:cstheme="minorHAnsi"/>
          <w:lang w:val="en-US"/>
        </w:rPr>
        <w:tab/>
      </w:r>
      <w:r w:rsidR="0001567E">
        <w:rPr>
          <w:rFonts w:cstheme="minorHAnsi"/>
          <w:lang w:val="en-US"/>
        </w:rPr>
        <w:tab/>
      </w:r>
      <w:r w:rsidR="0001567E">
        <w:rPr>
          <w:rFonts w:cstheme="minorHAnsi"/>
          <w:lang w:val="en-US"/>
        </w:rPr>
        <w:tab/>
        <w:t># regression equation</w:t>
      </w:r>
    </w:p>
    <w:p w14:paraId="30F28D6E" w14:textId="390CAB67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.ols&lt;-lm(eq, data=dane.x)</w:t>
      </w:r>
      <w:r w:rsidR="0001567E">
        <w:rPr>
          <w:rFonts w:cstheme="minorHAnsi"/>
          <w:lang w:val="en-US"/>
        </w:rPr>
        <w:tab/>
      </w:r>
      <w:r w:rsidR="0001567E">
        <w:rPr>
          <w:rFonts w:cstheme="minorHAnsi"/>
          <w:lang w:val="en-US"/>
        </w:rPr>
        <w:tab/>
      </w:r>
      <w:r w:rsidR="0001567E">
        <w:rPr>
          <w:rFonts w:cstheme="minorHAnsi"/>
          <w:lang w:val="en-US"/>
        </w:rPr>
        <w:tab/>
        <w:t># ols model</w:t>
      </w:r>
    </w:p>
    <w:p w14:paraId="64287852" w14:textId="6EFC616A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ran.test(model.ols$residuals, pkt.k.sym.listw)</w:t>
      </w:r>
      <w:r w:rsidR="0001567E">
        <w:rPr>
          <w:rFonts w:cstheme="minorHAnsi"/>
          <w:lang w:val="en-US"/>
        </w:rPr>
        <w:tab/>
        <w:t># Moran test for OLS residuals for spatial autocorrelation</w:t>
      </w:r>
    </w:p>
    <w:p w14:paraId="7F9CC6F0" w14:textId="77777777" w:rsidR="00563CB7" w:rsidRPr="004A2DFA" w:rsidRDefault="00563CB7" w:rsidP="00430FC2">
      <w:pPr>
        <w:spacing w:after="0"/>
        <w:rPr>
          <w:rFonts w:cstheme="minorHAnsi"/>
          <w:lang w:val="en-US"/>
        </w:rPr>
      </w:pPr>
    </w:p>
    <w:p w14:paraId="3C88EDA2" w14:textId="77777777" w:rsidR="00563CB7" w:rsidRPr="004A2DFA" w:rsidRDefault="00563CB7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 xml:space="preserve"># </w:t>
      </w:r>
      <w:r w:rsidR="007D50B4" w:rsidRPr="004A2DFA">
        <w:rPr>
          <w:rFonts w:cstheme="minorHAnsi"/>
          <w:b/>
          <w:lang w:val="en-US"/>
        </w:rPr>
        <w:t>selection of out-of-sample points for predictions</w:t>
      </w:r>
    </w:p>
    <w:p w14:paraId="24BBB00B" w14:textId="77777777" w:rsidR="0001567E" w:rsidRPr="004A2DFA" w:rsidRDefault="0001567E" w:rsidP="0001567E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nnew&lt;-100 </w:t>
      </w:r>
      <w:r>
        <w:rPr>
          <w:rFonts w:asciiTheme="minorHAnsi" w:hAnsiTheme="minorHAnsi" w:cstheme="minorHAnsi"/>
          <w:sz w:val="22"/>
          <w:szCs w:val="22"/>
          <w:lang w:val="en-GB"/>
        </w:rPr>
        <w:tab/>
      </w:r>
      <w:r>
        <w:rPr>
          <w:rFonts w:asciiTheme="minorHAnsi" w:hAnsiTheme="minorHAnsi" w:cstheme="minorHAnsi"/>
          <w:sz w:val="22"/>
          <w:szCs w:val="22"/>
          <w:lang w:val="en-GB"/>
        </w:rPr>
        <w:tab/>
      </w:r>
      <w:r>
        <w:rPr>
          <w:rFonts w:asciiTheme="minorHAnsi" w:hAnsiTheme="minorHAnsi" w:cstheme="minorHAnsi"/>
          <w:sz w:val="22"/>
          <w:szCs w:val="22"/>
          <w:lang w:val="en-GB"/>
        </w:rPr>
        <w:tab/>
      </w:r>
      <w:r>
        <w:rPr>
          <w:rFonts w:asciiTheme="minorHAnsi" w:hAnsiTheme="minorHAnsi" w:cstheme="minorHAnsi"/>
          <w:sz w:val="22"/>
          <w:szCs w:val="22"/>
          <w:lang w:val="en-GB"/>
        </w:rPr>
        <w:tab/>
      </w:r>
      <w:r>
        <w:rPr>
          <w:rFonts w:asciiTheme="minorHAnsi" w:hAnsiTheme="minorHAnsi" w:cstheme="minorHAnsi"/>
          <w:sz w:val="22"/>
          <w:szCs w:val="22"/>
          <w:lang w:val="en-GB"/>
        </w:rPr>
        <w:tab/>
      </w:r>
      <w:r>
        <w:rPr>
          <w:rFonts w:asciiTheme="minorHAnsi" w:hAnsiTheme="minorHAnsi" w:cstheme="minorHAnsi"/>
          <w:sz w:val="22"/>
          <w:szCs w:val="22"/>
          <w:lang w:val="en-GB"/>
        </w:rPr>
        <w:tab/>
      </w:r>
      <w:r>
        <w:rPr>
          <w:rFonts w:asciiTheme="minorHAnsi" w:hAnsiTheme="minorHAnsi" w:cstheme="minorHAnsi"/>
          <w:sz w:val="22"/>
          <w:szCs w:val="22"/>
          <w:lang w:val="en-GB"/>
        </w:rPr>
        <w:tab/>
      </w:r>
      <w:r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number of new points in the forecast </w:t>
      </w:r>
    </w:p>
    <w:p w14:paraId="6C1130D9" w14:textId="3045CC4C" w:rsidR="00563CB7" w:rsidRPr="004A2DFA" w:rsidRDefault="00563CB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 xml:space="preserve">points.pred&lt;-SpatialPoints(dane1.out[1:nnew, </w:t>
      </w:r>
      <w:r w:rsidR="00F15BF7">
        <w:rPr>
          <w:rFonts w:cstheme="minorHAnsi"/>
          <w:lang w:val="en-US"/>
        </w:rPr>
        <w:t>57:58</w:t>
      </w:r>
      <w:r w:rsidRPr="004A2DFA">
        <w:rPr>
          <w:rFonts w:cstheme="minorHAnsi"/>
          <w:lang w:val="en-US"/>
        </w:rPr>
        <w:t>])</w:t>
      </w:r>
      <w:r w:rsidR="0001567E">
        <w:rPr>
          <w:rFonts w:cstheme="minorHAnsi"/>
          <w:lang w:val="en-US"/>
        </w:rPr>
        <w:tab/>
      </w:r>
      <w:r w:rsidR="0001567E">
        <w:rPr>
          <w:rFonts w:cstheme="minorHAnsi"/>
          <w:lang w:val="en-US"/>
        </w:rPr>
        <w:tab/>
      </w:r>
      <w:r w:rsidR="0001567E">
        <w:rPr>
          <w:rFonts w:cstheme="minorHAnsi"/>
          <w:lang w:val="en-US"/>
        </w:rPr>
        <w:tab/>
      </w:r>
      <w:r w:rsidRPr="004A2DFA">
        <w:rPr>
          <w:rFonts w:cstheme="minorHAnsi"/>
          <w:lang w:val="en-US"/>
        </w:rPr>
        <w:t># selection of a new point</w:t>
      </w:r>
    </w:p>
    <w:p w14:paraId="6A8BDC3B" w14:textId="0C555730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points.pred)&lt;-CRS("+proj=longlat +datum=NAD83")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spherical </w:t>
      </w:r>
      <w:r w:rsidR="00970AAD" w:rsidRPr="004A2DFA">
        <w:rPr>
          <w:rFonts w:asciiTheme="minorHAnsi" w:hAnsiTheme="minorHAnsi" w:cstheme="minorHAnsi"/>
          <w:sz w:val="22"/>
          <w:szCs w:val="22"/>
          <w:lang w:val="en-GB"/>
        </w:rPr>
        <w:t>projection</w:t>
      </w:r>
    </w:p>
    <w:p w14:paraId="128CB6C0" w14:textId="1D915100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pred&lt;-spTransform(points.pred, CRS("+proj=merc +datum=NAD83"))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># planar projection of points</w:t>
      </w:r>
    </w:p>
    <w:p w14:paraId="3B4BAC22" w14:textId="24EC46FF" w:rsidR="00563CB7" w:rsidRPr="004A2DFA" w:rsidRDefault="00AD579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lastRenderedPageBreak/>
        <w:t xml:space="preserve">a1&lt;-over(points.pred, tes.poly) </w:t>
      </w:r>
      <w:r w:rsidR="0001567E">
        <w:rPr>
          <w:rFonts w:cstheme="minorHAnsi"/>
          <w:lang w:val="en-GB"/>
        </w:rPr>
        <w:tab/>
      </w:r>
      <w:r w:rsidR="0001567E">
        <w:rPr>
          <w:rFonts w:cstheme="minorHAnsi"/>
          <w:lang w:val="en-GB"/>
        </w:rPr>
        <w:tab/>
      </w:r>
      <w:r w:rsidR="0001567E">
        <w:rPr>
          <w:rFonts w:cstheme="minorHAnsi"/>
          <w:lang w:val="en-GB"/>
        </w:rPr>
        <w:tab/>
      </w:r>
      <w:r w:rsidR="0001567E">
        <w:rPr>
          <w:rFonts w:cstheme="minorHAnsi"/>
          <w:lang w:val="en-GB"/>
        </w:rPr>
        <w:tab/>
      </w:r>
      <w:r w:rsidR="0001567E">
        <w:rPr>
          <w:rFonts w:cstheme="minorHAnsi"/>
          <w:lang w:val="en-GB"/>
        </w:rPr>
        <w:tab/>
      </w:r>
      <w:r w:rsidR="0001567E">
        <w:rPr>
          <w:rFonts w:cstheme="minorHAnsi"/>
          <w:lang w:val="en-GB"/>
        </w:rPr>
        <w:tab/>
      </w:r>
      <w:r w:rsidRPr="004A2DFA">
        <w:rPr>
          <w:rFonts w:cstheme="minorHAnsi"/>
          <w:lang w:val="en-GB"/>
        </w:rPr>
        <w:t># assigning points to tessellation tiles</w:t>
      </w:r>
    </w:p>
    <w:p w14:paraId="611759A9" w14:textId="77777777" w:rsidR="00AD5797" w:rsidRPr="004A2DFA" w:rsidRDefault="00AD5797" w:rsidP="00430FC2">
      <w:pPr>
        <w:spacing w:after="0"/>
        <w:rPr>
          <w:rFonts w:cstheme="minorHAnsi"/>
          <w:b/>
          <w:lang w:val="en-US"/>
        </w:rPr>
      </w:pPr>
    </w:p>
    <w:p w14:paraId="7788BE65" w14:textId="77777777" w:rsidR="0001567E" w:rsidRPr="0001567E" w:rsidRDefault="00AD5797" w:rsidP="00430FC2">
      <w:pPr>
        <w:pStyle w:val="Default"/>
        <w:spacing w:line="276" w:lineRule="auto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01567E">
        <w:rPr>
          <w:rFonts w:asciiTheme="minorHAnsi" w:hAnsiTheme="minorHAnsi" w:cstheme="minorHAnsi"/>
          <w:b/>
          <w:sz w:val="22"/>
          <w:szCs w:val="22"/>
          <w:lang w:val="en-GB"/>
        </w:rPr>
        <w:t xml:space="preserve"># completing the draw when NA occurs </w:t>
      </w:r>
    </w:p>
    <w:p w14:paraId="57D782E8" w14:textId="6B13F41C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determining the number of new points to be drawn (as from-to) </w:t>
      </w:r>
    </w:p>
    <w:p w14:paraId="01C5E84F" w14:textId="30254CF0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2&lt;-nnew+1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from … </w:t>
      </w:r>
    </w:p>
    <w:p w14:paraId="206DD300" w14:textId="77777777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3&lt;-which(is.na(a1)) </w:t>
      </w:r>
    </w:p>
    <w:p w14:paraId="3044789A" w14:textId="5D800898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4&lt;-a2+length(a3)-1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to … </w:t>
      </w:r>
    </w:p>
    <w:p w14:paraId="34B84F0E" w14:textId="77B90CBD" w:rsidR="00234733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pred2&lt;-SpatialPoints(dane1.out[a2:a4, 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7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8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)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new points </w:t>
      </w:r>
    </w:p>
    <w:p w14:paraId="43566902" w14:textId="4127F394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points.pred2)&lt;-CRS("+proj=longlat +datum=NAD83")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spherical </w:t>
      </w:r>
    </w:p>
    <w:p w14:paraId="65073DED" w14:textId="77777777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pred2&lt;-spTransform(points.pred2, CRS("+proj=merc +datum=NAD83")) </w:t>
      </w:r>
    </w:p>
    <w:p w14:paraId="5B78A69F" w14:textId="305BBFB7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5&lt;-over(points.pred2, tes.poly)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utting new points on the tile </w:t>
      </w:r>
    </w:p>
    <w:p w14:paraId="26F739EC" w14:textId="77744ABA" w:rsidR="00563CB7" w:rsidRPr="004A2DFA" w:rsidRDefault="00AD579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 xml:space="preserve">a1[which(is.na(a1))]&lt;-a5 </w:t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Pr="004A2DFA">
        <w:rPr>
          <w:rFonts w:cstheme="minorHAnsi"/>
          <w:lang w:val="en-GB"/>
        </w:rPr>
        <w:t># overwriting with new points</w:t>
      </w:r>
    </w:p>
    <w:p w14:paraId="799E6316" w14:textId="77777777" w:rsidR="0001567E" w:rsidRDefault="0001567E" w:rsidP="0001567E">
      <w:pPr>
        <w:pStyle w:val="Default"/>
        <w:spacing w:line="276" w:lineRule="auto"/>
        <w:rPr>
          <w:rFonts w:asciiTheme="minorHAnsi" w:hAnsiTheme="minorHAnsi" w:cstheme="minorHAnsi"/>
          <w:b/>
          <w:sz w:val="22"/>
          <w:szCs w:val="22"/>
          <w:lang w:val="en-GB"/>
        </w:rPr>
      </w:pPr>
    </w:p>
    <w:p w14:paraId="424173A8" w14:textId="5A5B3F75" w:rsidR="0001567E" w:rsidRPr="0001567E" w:rsidRDefault="0001567E" w:rsidP="0001567E">
      <w:pPr>
        <w:pStyle w:val="Default"/>
        <w:spacing w:line="276" w:lineRule="auto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01567E">
        <w:rPr>
          <w:rFonts w:asciiTheme="minorHAnsi" w:hAnsiTheme="minorHAnsi" w:cstheme="minorHAnsi"/>
          <w:b/>
          <w:sz w:val="22"/>
          <w:szCs w:val="22"/>
          <w:lang w:val="en-GB"/>
        </w:rPr>
        <w:t># object for new points</w:t>
      </w:r>
    </w:p>
    <w:p w14:paraId="63FEDAAE" w14:textId="77777777" w:rsidR="0001567E" w:rsidRPr="004A2DFA" w:rsidRDefault="0001567E" w:rsidP="0001567E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&lt;-matrix(0, nrow=nnew, ncol=5) </w:t>
      </w:r>
    </w:p>
    <w:p w14:paraId="43183F92" w14:textId="77777777" w:rsidR="0001567E" w:rsidRPr="004A2DFA" w:rsidRDefault="0001567E" w:rsidP="000156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cstheme="minorHAnsi"/>
          <w:lang w:val="en-GB"/>
        </w:rPr>
        <w:t>colnames(forecasts1)&lt;-c("predicted y","real y","crds x","crds y", "diff")</w:t>
      </w:r>
    </w:p>
    <w:p w14:paraId="7575D545" w14:textId="77777777" w:rsidR="00AD5797" w:rsidRPr="004A2DFA" w:rsidRDefault="00AD5797" w:rsidP="00430FC2">
      <w:pPr>
        <w:spacing w:after="0"/>
        <w:rPr>
          <w:rFonts w:cstheme="minorHAnsi"/>
          <w:lang w:val="en-GB"/>
        </w:rPr>
      </w:pPr>
    </w:p>
    <w:p w14:paraId="33E5F8F6" w14:textId="77777777" w:rsidR="0001567E" w:rsidRDefault="00AD5797" w:rsidP="00430FC2">
      <w:pPr>
        <w:pStyle w:val="Default"/>
        <w:spacing w:line="276" w:lineRule="auto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01567E">
        <w:rPr>
          <w:rFonts w:asciiTheme="minorHAnsi" w:hAnsiTheme="minorHAnsi" w:cstheme="minorHAnsi"/>
          <w:b/>
          <w:sz w:val="22"/>
          <w:szCs w:val="22"/>
          <w:lang w:val="en-GB"/>
        </w:rPr>
        <w:t xml:space="preserve"># loop for forecasts for new points </w:t>
      </w:r>
    </w:p>
    <w:p w14:paraId="44839D4B" w14:textId="0E176E0F" w:rsidR="00AD5797" w:rsidRPr="0001567E" w:rsidRDefault="00AD5797" w:rsidP="00430FC2">
      <w:pPr>
        <w:pStyle w:val="Default"/>
        <w:spacing w:line="276" w:lineRule="auto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01567E">
        <w:rPr>
          <w:rFonts w:asciiTheme="minorHAnsi" w:hAnsiTheme="minorHAnsi" w:cstheme="minorHAnsi"/>
          <w:b/>
          <w:sz w:val="22"/>
          <w:szCs w:val="22"/>
          <w:lang w:val="en-GB"/>
        </w:rPr>
        <w:t xml:space="preserve"># there is a separate match for each point </w:t>
      </w:r>
    </w:p>
    <w:p w14:paraId="08362F60" w14:textId="77777777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(i in 1:nnew){ </w:t>
      </w:r>
    </w:p>
    <w:p w14:paraId="21C42349" w14:textId="77777777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oint by point - assigning new data to the old data set </w:t>
      </w:r>
    </w:p>
    <w:p w14:paraId="7C8A5DD7" w14:textId="77777777" w:rsidR="00AD5797" w:rsidRPr="004A2DFA" w:rsidRDefault="00AD5797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dane.x.new&lt;-dane.x </w:t>
      </w:r>
    </w:p>
    <w:p w14:paraId="633EF564" w14:textId="77777777" w:rsidR="00AD5797" w:rsidRPr="004A2DFA" w:rsidRDefault="00AD5797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xxx&lt;-dane1.out[i, ] </w:t>
      </w:r>
    </w:p>
    <w:p w14:paraId="0158F9F0" w14:textId="77777777" w:rsidR="00AD5797" w:rsidRPr="004A2DFA" w:rsidRDefault="00AD5797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dane.x.new[a1[i],]&lt;-xxx </w:t>
      </w:r>
    </w:p>
    <w:p w14:paraId="4D792249" w14:textId="77777777" w:rsidR="00AD5797" w:rsidRPr="004A2DFA" w:rsidRDefault="00AD5797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ownames(dane.x.new)&lt;-1:dim(dane.x.new)[1] </w:t>
      </w:r>
    </w:p>
    <w:p w14:paraId="3B2529E8" w14:textId="77777777" w:rsidR="00FE2D19" w:rsidRPr="004A2DFA" w:rsidRDefault="00FE2D19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</w:p>
    <w:p w14:paraId="1BC570FD" w14:textId="77777777" w:rsidR="00AD5797" w:rsidRPr="004A2DFA" w:rsidRDefault="00AD579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# prediction for out-of-sample calibrated SDM model</w:t>
      </w:r>
    </w:p>
    <w:p w14:paraId="008C6D3C" w14:textId="77777777" w:rsidR="00FB6B95" w:rsidRPr="004A2DFA" w:rsidRDefault="00FB6B95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red&lt;-predict(model.</w:t>
      </w:r>
      <w:r w:rsidR="00970AAD" w:rsidRPr="004A2DFA">
        <w:rPr>
          <w:rFonts w:asciiTheme="minorHAnsi" w:hAnsiTheme="minorHAnsi" w:cstheme="minorHAnsi"/>
          <w:sz w:val="22"/>
          <w:szCs w:val="22"/>
          <w:lang w:val="en-GB"/>
        </w:rPr>
        <w:t>ols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, newdata=</w:t>
      </w:r>
      <w:r w:rsidR="00970AAD" w:rsidRPr="004A2DFA">
        <w:rPr>
          <w:rFonts w:asciiTheme="minorHAnsi" w:hAnsiTheme="minorHAnsi" w:cstheme="minorHAnsi"/>
          <w:sz w:val="22"/>
          <w:szCs w:val="22"/>
          <w:lang w:val="en-GB"/>
        </w:rPr>
        <w:t>dane.x.new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) </w:t>
      </w:r>
    </w:p>
    <w:p w14:paraId="264749AD" w14:textId="77777777" w:rsidR="00FB6B95" w:rsidRPr="004A2DFA" w:rsidRDefault="00FB6B95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17E23224" w14:textId="3C4592A7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ed[a1[i]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rediction for a new point </w:t>
      </w:r>
    </w:p>
    <w:p w14:paraId="5BAA4836" w14:textId="0C99F89A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xxx[,</w:t>
      </w:r>
      <w:r w:rsidR="006D5B2A" w:rsidRPr="004A2DFA">
        <w:rPr>
          <w:rFonts w:asciiTheme="minorHAnsi" w:hAnsiTheme="minorHAnsi" w:cstheme="minorHAnsi"/>
          <w:sz w:val="22"/>
          <w:szCs w:val="22"/>
          <w:lang w:val="en-GB"/>
        </w:rPr>
        <w:t>26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empirical y value of the new point </w:t>
      </w:r>
    </w:p>
    <w:p w14:paraId="2EA1197F" w14:textId="61185DDE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i,1]&lt;- pred[a1[i]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redicted value of y </w:t>
      </w:r>
    </w:p>
    <w:p w14:paraId="755BDF12" w14:textId="48E070DD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forecasts1[i,2]&lt;- xxx[,</w:t>
      </w:r>
      <w:r w:rsidR="003A6025"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 26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empirical value of y </w:t>
      </w:r>
    </w:p>
    <w:p w14:paraId="6089AFBF" w14:textId="0EE945AC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forecasts1[i,3]&lt;-xxx[,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 xml:space="preserve"> 57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x coordinates </w:t>
      </w:r>
    </w:p>
    <w:p w14:paraId="1D28161E" w14:textId="29B84DCC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forecasts1[i,4]&lt;-xxx[,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 xml:space="preserve"> 58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y coordinates </w:t>
      </w:r>
    </w:p>
    <w:p w14:paraId="25E54DAC" w14:textId="77777777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} </w:t>
      </w:r>
    </w:p>
    <w:p w14:paraId="68E191FA" w14:textId="77777777" w:rsidR="00AD5797" w:rsidRPr="004A2DFA" w:rsidRDefault="00AD579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,5]&lt;-(forecasts1[,1]-forecasts1[,2])^2 </w:t>
      </w:r>
    </w:p>
    <w:p w14:paraId="30AA2380" w14:textId="77777777" w:rsidR="00AD5797" w:rsidRPr="004A2DFA" w:rsidRDefault="006D5B2A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RAMSE.ols</w:t>
      </w:r>
      <w:r w:rsidR="00AD5797"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&lt;-(mean(forecasts1[,5]))^0.5 </w:t>
      </w:r>
    </w:p>
    <w:p w14:paraId="0A20ACC3" w14:textId="77777777" w:rsidR="00AD5797" w:rsidRPr="004A2DFA" w:rsidRDefault="00AD579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head(forecasts1)</w:t>
      </w:r>
    </w:p>
    <w:p w14:paraId="22905E5A" w14:textId="3C633E06" w:rsidR="00AD5797" w:rsidRPr="004A2DFA" w:rsidRDefault="006D5B2A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AMSE.ols</w:t>
      </w:r>
      <w:r w:rsidR="0001567E">
        <w:rPr>
          <w:rFonts w:cstheme="minorHAnsi"/>
          <w:lang w:val="en-GB"/>
        </w:rPr>
        <w:tab/>
      </w:r>
      <w:r w:rsidR="0001567E">
        <w:rPr>
          <w:rFonts w:cstheme="minorHAnsi"/>
          <w:lang w:val="en-GB"/>
        </w:rPr>
        <w:tab/>
      </w:r>
      <w:r w:rsidR="0001567E">
        <w:rPr>
          <w:rFonts w:cstheme="minorHAnsi"/>
          <w:lang w:val="en-GB"/>
        </w:rPr>
        <w:tab/>
        <w:t># quality of predictions</w:t>
      </w:r>
    </w:p>
    <w:p w14:paraId="17806E4D" w14:textId="77777777" w:rsidR="00AD5797" w:rsidRPr="004A2DFA" w:rsidRDefault="00AD5797" w:rsidP="00430FC2">
      <w:pPr>
        <w:spacing w:after="0"/>
        <w:rPr>
          <w:rFonts w:cstheme="minorHAnsi"/>
          <w:lang w:val="en-GB"/>
        </w:rPr>
      </w:pPr>
    </w:p>
    <w:p w14:paraId="35143E04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##########################</w:t>
      </w:r>
    </w:p>
    <w:p w14:paraId="5B7B58D0" w14:textId="77777777" w:rsidR="001B3E3A" w:rsidRPr="004A2DFA" w:rsidRDefault="001B3E3A" w:rsidP="00430FC2">
      <w:pPr>
        <w:pStyle w:val="Nagwek2"/>
        <w:spacing w:before="0"/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</w:pPr>
    </w:p>
    <w:p w14:paraId="649BE236" w14:textId="340268CD" w:rsidR="00563CB7" w:rsidRPr="004A2DFA" w:rsidRDefault="00563CB7" w:rsidP="00430FC2">
      <w:pPr>
        <w:pStyle w:val="Nagwek2"/>
        <w:spacing w:before="0"/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</w:pPr>
      <w:bookmarkStart w:id="6" w:name="_Toc77450051"/>
      <w:r w:rsidRPr="004A2DFA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># SEM</w:t>
      </w:r>
      <w:r w:rsidR="001B3E3A" w:rsidRPr="004A2DFA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 xml:space="preserve"> predictions</w:t>
      </w:r>
      <w:bookmarkEnd w:id="6"/>
    </w:p>
    <w:p w14:paraId="4B422BC0" w14:textId="77777777" w:rsidR="00970AAD" w:rsidRPr="0001567E" w:rsidRDefault="00970AAD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b/>
          <w:lang w:val="en-GB" w:eastAsia="ru-RU"/>
        </w:rPr>
      </w:pPr>
      <w:r w:rsidRPr="0001567E">
        <w:rPr>
          <w:rFonts w:eastAsia="Times New Roman" w:cstheme="minorHAnsi"/>
          <w:b/>
          <w:lang w:val="en-GB" w:eastAsia="ru-RU"/>
        </w:rPr>
        <w:t># tessellation of observations from the selected best model</w:t>
      </w:r>
    </w:p>
    <w:p w14:paraId="44954170" w14:textId="7C2403D2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oints&lt;-data.frame(x=dane1.in[selector[,c1.sem$id.med],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7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], y=dane1.in[selector[,c1.sem$id.med],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8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) </w:t>
      </w:r>
    </w:p>
    <w:p w14:paraId="2CFC339D" w14:textId="676D41A6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sp&lt;-SpatialPoints(points)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new points in sp class - spherical </w:t>
      </w:r>
    </w:p>
    <w:p w14:paraId="6254E447" w14:textId="57DE130C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points.sp)&lt;-CRS("+proj=longlat +datum=NAD83")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spherical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>projections</w:t>
      </w:r>
    </w:p>
    <w:p w14:paraId="6DC65441" w14:textId="539FF271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lastRenderedPageBreak/>
        <w:t xml:space="preserve">points.sp&lt;-spTransform(points.sp, CRS("+proj=merc +datum=NAD83")) # planar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 xml:space="preserve"> projections</w:t>
      </w:r>
    </w:p>
    <w:p w14:paraId="6C9B20FF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egion.ppp&lt;-ppp(x=points.sp@coords[,1], y=points.sp@coords[,2], window=region.owin) # points of ppp class </w:t>
      </w:r>
    </w:p>
    <w:p w14:paraId="164DB952" w14:textId="3C4CDC01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egion.tes&lt;-dirichlet(region.ppp)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Dirichlet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 xml:space="preserve">/ Voronoi 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tesselation </w:t>
      </w:r>
    </w:p>
    <w:p w14:paraId="3ECB3ACF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159BDDA2" w14:textId="1DBA80FC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tes.poly&lt;-as(region.tes, "SpatialPolygons")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  <w:t># converting tessellation into sp</w:t>
      </w:r>
    </w:p>
    <w:p w14:paraId="17925FCE" w14:textId="040920DC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roj4string(tes.poly)&lt;-CRS("+proj=merc +datum=NAD83")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  <w:t># giving projections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65720E0B" w14:textId="3F13053B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tes.poly&lt;-spTransform(tes.poly, CRS("+proj=merc +datum=NAD83"))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#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planar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 xml:space="preserve"> projections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63919C47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6425394A" w14:textId="46DE92F4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lot(region.tes, main=" ") </w:t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01567E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# tessellation plot</w:t>
      </w:r>
    </w:p>
    <w:p w14:paraId="0313C280" w14:textId="1B23AD59" w:rsidR="00970AAD" w:rsidRPr="004A2DFA" w:rsidRDefault="00970AAD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cstheme="minorHAnsi"/>
          <w:lang w:val="en-GB"/>
        </w:rPr>
        <w:t>plot(region.ppp, add=TRUE, pch=".", col="darkblue", cex=2)</w:t>
      </w:r>
      <w:r w:rsidR="0001567E">
        <w:rPr>
          <w:rFonts w:cstheme="minorHAnsi"/>
          <w:lang w:val="en-GB"/>
        </w:rPr>
        <w:tab/>
      </w:r>
      <w:r w:rsidR="0001567E">
        <w:rPr>
          <w:rFonts w:cstheme="minorHAnsi"/>
          <w:lang w:val="en-GB"/>
        </w:rPr>
        <w:tab/>
        <w:t># points added</w:t>
      </w:r>
    </w:p>
    <w:p w14:paraId="28194A38" w14:textId="77777777" w:rsidR="00970AAD" w:rsidRPr="004A2DFA" w:rsidRDefault="00970AAD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</w:p>
    <w:p w14:paraId="766F3AB5" w14:textId="77777777" w:rsidR="00970AAD" w:rsidRPr="004A2DFA" w:rsidRDefault="00970AAD" w:rsidP="00430FC2">
      <w:pPr>
        <w:spacing w:after="0"/>
        <w:rPr>
          <w:rFonts w:eastAsia="Times New Roman" w:cstheme="minorHAnsi"/>
          <w:b/>
          <w:lang w:val="en-US" w:eastAsia="ru-RU"/>
        </w:rPr>
      </w:pPr>
      <w:r w:rsidRPr="004A2DFA">
        <w:rPr>
          <w:rFonts w:eastAsia="Times New Roman" w:cstheme="minorHAnsi"/>
          <w:b/>
          <w:lang w:val="en-US" w:eastAsia="ru-RU"/>
        </w:rPr>
        <w:t># restoring the medoid model</w:t>
      </w:r>
    </w:p>
    <w:p w14:paraId="242C1F4D" w14:textId="77777777" w:rsidR="00970AAD" w:rsidRPr="004A2DFA" w:rsidRDefault="00970AAD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.x&lt;-dane1.in[selector[,c1.sem$id.med],] # we choose the data which were used in estimation of the best model</w:t>
      </w:r>
    </w:p>
    <w:p w14:paraId="4BB99607" w14:textId="17BE700E" w:rsidR="00970AAD" w:rsidRPr="004A2DFA" w:rsidRDefault="00970AAD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rds&lt;-as.matrix(dane.x[,</w:t>
      </w:r>
      <w:r w:rsidR="00F15BF7">
        <w:rPr>
          <w:rFonts w:cstheme="minorHAnsi"/>
          <w:lang w:val="en-US"/>
        </w:rPr>
        <w:t xml:space="preserve"> 57:58</w:t>
      </w:r>
      <w:r w:rsidRPr="004A2DFA">
        <w:rPr>
          <w:rFonts w:cstheme="minorHAnsi"/>
          <w:lang w:val="en-US"/>
        </w:rPr>
        <w:t>]) # we create W</w:t>
      </w:r>
    </w:p>
    <w:p w14:paraId="29BD6834" w14:textId="77777777" w:rsidR="00970AAD" w:rsidRPr="004A2DFA" w:rsidRDefault="00970AAD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AMSE.med.sem&lt;-(sum((</w:t>
      </w:r>
      <w:r w:rsidRPr="004A2DFA">
        <w:rPr>
          <w:rFonts w:cstheme="minorHAnsi"/>
          <w:lang w:val="en-US"/>
        </w:rPr>
        <w:t xml:space="preserve">dane1.in[selector[,c1.sem$id.med], 26]-fitted.sem[,c1.sem$id.med])^2)/n.row)^(0.5) </w:t>
      </w:r>
    </w:p>
    <w:p w14:paraId="62536EAD" w14:textId="77777777" w:rsidR="00970AAD" w:rsidRPr="004A2DFA" w:rsidRDefault="00970AAD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AMSE.med.sem</w:t>
      </w:r>
    </w:p>
    <w:p w14:paraId="35C9D03E" w14:textId="77777777" w:rsidR="00970AAD" w:rsidRPr="004A2DFA" w:rsidRDefault="00970AAD" w:rsidP="00430FC2">
      <w:pPr>
        <w:spacing w:after="0"/>
        <w:rPr>
          <w:rFonts w:cstheme="minorHAnsi"/>
          <w:lang w:val="en-US"/>
        </w:rPr>
      </w:pPr>
    </w:p>
    <w:p w14:paraId="3F15D2AA" w14:textId="77777777" w:rsidR="00317DFE" w:rsidRPr="004A2DFA" w:rsidRDefault="00317DFE" w:rsidP="00317DFE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pkt.k.sym.listw&lt;-nb2listw(make.sym.nb(knn2nb(knearneigh(crds, k=5, longlat = NULL)))) # knn=5</w:t>
      </w:r>
    </w:p>
    <w:p w14:paraId="196D5DC0" w14:textId="77777777" w:rsidR="00970AAD" w:rsidRPr="004A2DFA" w:rsidRDefault="00970AAD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>eq&lt;-roa~empl+prod+constr</w:t>
      </w:r>
      <w:r w:rsidRPr="004A2DFA">
        <w:rPr>
          <w:rFonts w:cstheme="minorHAnsi"/>
          <w:lang w:val="en-US"/>
        </w:rPr>
        <w:t>+serv+dist</w:t>
      </w:r>
    </w:p>
    <w:p w14:paraId="13B244C7" w14:textId="77777777" w:rsidR="00970AAD" w:rsidRPr="004A2DFA" w:rsidRDefault="00970AAD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.sem&lt;-errorsarlm(eq, data=dane.x, pkt.k.sym.listw, method=</w:t>
      </w:r>
      <w:r w:rsidRPr="004A2DFA">
        <w:rPr>
          <w:rFonts w:eastAsia="Times New Roman" w:cstheme="minorHAnsi"/>
          <w:lang w:val="en-US" w:eastAsia="pl-PL"/>
        </w:rPr>
        <w:t>"LU"</w:t>
      </w:r>
      <w:r w:rsidRPr="004A2DFA">
        <w:rPr>
          <w:rFonts w:cstheme="minorHAnsi"/>
          <w:lang w:val="en-US"/>
        </w:rPr>
        <w:t>)</w:t>
      </w:r>
    </w:p>
    <w:p w14:paraId="39053859" w14:textId="77777777" w:rsidR="00970AAD" w:rsidRPr="004A2DFA" w:rsidRDefault="00970AAD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ran.test(model.sem$residuals, pkt.k.sym.listw)</w:t>
      </w:r>
    </w:p>
    <w:p w14:paraId="184F6EB3" w14:textId="77777777" w:rsidR="00970AAD" w:rsidRPr="004A2DFA" w:rsidRDefault="00970AAD" w:rsidP="00430FC2">
      <w:pPr>
        <w:spacing w:after="0"/>
        <w:rPr>
          <w:rFonts w:cstheme="minorHAnsi"/>
          <w:lang w:val="en-US"/>
        </w:rPr>
      </w:pPr>
    </w:p>
    <w:p w14:paraId="3A567DA1" w14:textId="77777777" w:rsidR="00970AAD" w:rsidRPr="004A2DFA" w:rsidRDefault="00970AAD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selection of out-of-sample points for predictions</w:t>
      </w:r>
    </w:p>
    <w:p w14:paraId="57EF8DE9" w14:textId="0BE1EABA" w:rsidR="0001567E" w:rsidRPr="004A2DFA" w:rsidRDefault="0001567E" w:rsidP="0001567E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nnew&lt;-100 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number of new points in the forecast </w:t>
      </w:r>
    </w:p>
    <w:p w14:paraId="231E5099" w14:textId="5FFCB48C" w:rsidR="00970AAD" w:rsidRPr="004A2DFA" w:rsidRDefault="00970AAD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 xml:space="preserve">points.pred&lt;-SpatialPoints(dane1.out[1:nnew, </w:t>
      </w:r>
      <w:r w:rsidR="00F15BF7">
        <w:rPr>
          <w:rFonts w:cstheme="minorHAnsi"/>
          <w:lang w:val="en-US"/>
        </w:rPr>
        <w:t>57</w:t>
      </w:r>
      <w:r w:rsidRPr="004A2DFA">
        <w:rPr>
          <w:rFonts w:cstheme="minorHAnsi"/>
          <w:lang w:val="en-US"/>
        </w:rPr>
        <w:t>:</w:t>
      </w:r>
      <w:r w:rsidR="00F15BF7">
        <w:rPr>
          <w:rFonts w:cstheme="minorHAnsi"/>
          <w:lang w:val="en-US"/>
        </w:rPr>
        <w:t>58</w:t>
      </w:r>
      <w:r w:rsidRPr="004A2DFA">
        <w:rPr>
          <w:rFonts w:cstheme="minorHAnsi"/>
          <w:lang w:val="en-US"/>
        </w:rPr>
        <w:t xml:space="preserve">]) </w:t>
      </w:r>
      <w:r w:rsidR="00BC3D6B">
        <w:rPr>
          <w:rFonts w:cstheme="minorHAnsi"/>
          <w:lang w:val="en-US"/>
        </w:rPr>
        <w:tab/>
      </w:r>
      <w:r w:rsidR="00BC3D6B">
        <w:rPr>
          <w:rFonts w:cstheme="minorHAnsi"/>
          <w:lang w:val="en-US"/>
        </w:rPr>
        <w:tab/>
      </w:r>
      <w:r w:rsidR="00BC3D6B">
        <w:rPr>
          <w:rFonts w:cstheme="minorHAnsi"/>
          <w:lang w:val="en-US"/>
        </w:rPr>
        <w:tab/>
      </w:r>
      <w:r w:rsidRPr="004A2DFA">
        <w:rPr>
          <w:rFonts w:cstheme="minorHAnsi"/>
          <w:lang w:val="en-US"/>
        </w:rPr>
        <w:t># selection of a new point</w:t>
      </w:r>
      <w:r w:rsidR="00BC3D6B">
        <w:rPr>
          <w:rFonts w:cstheme="minorHAnsi"/>
          <w:lang w:val="en-US"/>
        </w:rPr>
        <w:t>s</w:t>
      </w:r>
    </w:p>
    <w:p w14:paraId="5D06BF84" w14:textId="3378057A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points.pred)&lt;-CRS("+proj=longlat +datum=NAD83") 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# spherical projection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>s</w:t>
      </w:r>
    </w:p>
    <w:p w14:paraId="66EE2529" w14:textId="301EDD9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oints.pred&lt;-spTransform(points.pred, CRS("+proj=merc +datum=NAD83"))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  <w:t># planar projections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5914798C" w14:textId="35278ECD" w:rsidR="00970AAD" w:rsidRPr="004A2DFA" w:rsidRDefault="00970AAD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 xml:space="preserve">a1&lt;-over(points.pred, tes.poly) </w:t>
      </w:r>
      <w:r w:rsidR="00BC3D6B">
        <w:rPr>
          <w:rFonts w:cstheme="minorHAnsi"/>
          <w:lang w:val="en-GB"/>
        </w:rPr>
        <w:tab/>
      </w:r>
      <w:r w:rsidR="00BC3D6B">
        <w:rPr>
          <w:rFonts w:cstheme="minorHAnsi"/>
          <w:lang w:val="en-GB"/>
        </w:rPr>
        <w:tab/>
      </w:r>
      <w:r w:rsidR="00BC3D6B">
        <w:rPr>
          <w:rFonts w:cstheme="minorHAnsi"/>
          <w:lang w:val="en-GB"/>
        </w:rPr>
        <w:tab/>
      </w:r>
      <w:r w:rsidR="00BC3D6B">
        <w:rPr>
          <w:rFonts w:cstheme="minorHAnsi"/>
          <w:lang w:val="en-GB"/>
        </w:rPr>
        <w:tab/>
      </w:r>
      <w:r w:rsidR="00BC3D6B">
        <w:rPr>
          <w:rFonts w:cstheme="minorHAnsi"/>
          <w:lang w:val="en-GB"/>
        </w:rPr>
        <w:tab/>
      </w:r>
      <w:r w:rsidR="00BC3D6B">
        <w:rPr>
          <w:rFonts w:cstheme="minorHAnsi"/>
          <w:lang w:val="en-GB"/>
        </w:rPr>
        <w:tab/>
      </w:r>
      <w:r w:rsidRPr="004A2DFA">
        <w:rPr>
          <w:rFonts w:cstheme="minorHAnsi"/>
          <w:lang w:val="en-GB"/>
        </w:rPr>
        <w:t># assigning points to tessellation tiles</w:t>
      </w:r>
    </w:p>
    <w:p w14:paraId="0187E008" w14:textId="77777777" w:rsidR="00970AAD" w:rsidRPr="004A2DFA" w:rsidRDefault="00970AAD" w:rsidP="00430FC2">
      <w:pPr>
        <w:spacing w:after="0"/>
        <w:rPr>
          <w:rFonts w:cstheme="minorHAnsi"/>
          <w:b/>
          <w:lang w:val="en-US"/>
        </w:rPr>
      </w:pPr>
    </w:p>
    <w:p w14:paraId="25F29D07" w14:textId="77777777" w:rsidR="00BC3D6B" w:rsidRDefault="00970AAD" w:rsidP="00430FC2">
      <w:pPr>
        <w:pStyle w:val="Default"/>
        <w:spacing w:line="276" w:lineRule="auto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BC3D6B">
        <w:rPr>
          <w:rFonts w:asciiTheme="minorHAnsi" w:hAnsiTheme="minorHAnsi" w:cstheme="minorHAnsi"/>
          <w:b/>
          <w:sz w:val="22"/>
          <w:szCs w:val="22"/>
          <w:lang w:val="en-GB"/>
        </w:rPr>
        <w:t xml:space="preserve"># completing the draw when NA occurs </w:t>
      </w:r>
    </w:p>
    <w:p w14:paraId="54AA4329" w14:textId="6D425CE5" w:rsidR="00970AAD" w:rsidRPr="00BC3D6B" w:rsidRDefault="00970AAD" w:rsidP="00430FC2">
      <w:pPr>
        <w:pStyle w:val="Default"/>
        <w:spacing w:line="276" w:lineRule="auto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BC3D6B">
        <w:rPr>
          <w:rFonts w:asciiTheme="minorHAnsi" w:hAnsiTheme="minorHAnsi" w:cstheme="minorHAnsi"/>
          <w:b/>
          <w:sz w:val="22"/>
          <w:szCs w:val="22"/>
          <w:lang w:val="en-GB"/>
        </w:rPr>
        <w:t xml:space="preserve"># determining the number of new points to be drawn (as from-to) </w:t>
      </w:r>
    </w:p>
    <w:p w14:paraId="22DF54D6" w14:textId="340B81E4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2&lt;-nnew+1 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from … </w:t>
      </w:r>
    </w:p>
    <w:p w14:paraId="6CC66BFB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3&lt;-which(is.na(a1)) </w:t>
      </w:r>
    </w:p>
    <w:p w14:paraId="13297F03" w14:textId="392769C8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a4&lt;-a2+length(a3)-1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to … </w:t>
      </w:r>
    </w:p>
    <w:p w14:paraId="39FA4F43" w14:textId="66422134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pred2&lt;-SpatialPoints(dane1.out[a2:a4, 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7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: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8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) 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new points </w:t>
      </w:r>
    </w:p>
    <w:p w14:paraId="52BF8785" w14:textId="0DDFAAA9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points.pred2)&lt;-CRS("+proj=longlat +datum=NAD83") 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spherical </w:t>
      </w:r>
    </w:p>
    <w:p w14:paraId="18BECC6A" w14:textId="30066D0F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pred2&lt;-spTransform(points.pred2, CRS("+proj=merc +datum=NAD83")) 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  <w:t># planar</w:t>
      </w:r>
    </w:p>
    <w:p w14:paraId="33A3A51F" w14:textId="3568B333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5&lt;-over(points.pred2, tes.poly) 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# putting new points on the tile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>s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7F881324" w14:textId="35D8ECC5" w:rsidR="00970AAD" w:rsidRPr="004A2DFA" w:rsidRDefault="00970AAD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 xml:space="preserve">a1[which(is.na(a1))]&lt;-a5 </w:t>
      </w:r>
      <w:r w:rsidR="00BC3D6B">
        <w:rPr>
          <w:rFonts w:cstheme="minorHAnsi"/>
          <w:lang w:val="en-GB"/>
        </w:rPr>
        <w:tab/>
      </w:r>
      <w:r w:rsidR="00BC3D6B">
        <w:rPr>
          <w:rFonts w:cstheme="minorHAnsi"/>
          <w:lang w:val="en-GB"/>
        </w:rPr>
        <w:tab/>
      </w:r>
      <w:r w:rsidR="00BC3D6B">
        <w:rPr>
          <w:rFonts w:cstheme="minorHAnsi"/>
          <w:lang w:val="en-GB"/>
        </w:rPr>
        <w:tab/>
      </w:r>
      <w:r w:rsidR="00BC3D6B">
        <w:rPr>
          <w:rFonts w:cstheme="minorHAnsi"/>
          <w:lang w:val="en-GB"/>
        </w:rPr>
        <w:tab/>
      </w:r>
      <w:r w:rsidR="00BC3D6B">
        <w:rPr>
          <w:rFonts w:cstheme="minorHAnsi"/>
          <w:lang w:val="en-GB"/>
        </w:rPr>
        <w:tab/>
      </w:r>
      <w:r w:rsidR="00BC3D6B">
        <w:rPr>
          <w:rFonts w:cstheme="minorHAnsi"/>
          <w:lang w:val="en-GB"/>
        </w:rPr>
        <w:tab/>
      </w:r>
      <w:r w:rsidR="00BC3D6B">
        <w:rPr>
          <w:rFonts w:cstheme="minorHAnsi"/>
          <w:lang w:val="en-GB"/>
        </w:rPr>
        <w:tab/>
      </w:r>
      <w:r w:rsidRPr="004A2DFA">
        <w:rPr>
          <w:rFonts w:cstheme="minorHAnsi"/>
          <w:lang w:val="en-GB"/>
        </w:rPr>
        <w:t># overwriting with new points</w:t>
      </w:r>
    </w:p>
    <w:p w14:paraId="1576227D" w14:textId="77777777" w:rsidR="0001567E" w:rsidRDefault="0001567E" w:rsidP="0001567E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275B5416" w14:textId="178CF3EA" w:rsidR="0001567E" w:rsidRPr="004A2DFA" w:rsidRDefault="0001567E" w:rsidP="0001567E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&lt;-matrix(0, nrow=nnew, ncol=5) </w:t>
      </w:r>
    </w:p>
    <w:p w14:paraId="75B5A6AE" w14:textId="77777777" w:rsidR="0001567E" w:rsidRPr="004A2DFA" w:rsidRDefault="0001567E" w:rsidP="000156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cstheme="minorHAnsi"/>
          <w:lang w:val="en-GB"/>
        </w:rPr>
        <w:t>colnames(forecasts1)&lt;-c("predicted y","real y","crds x","crds y", "diff")</w:t>
      </w:r>
    </w:p>
    <w:p w14:paraId="22534B75" w14:textId="77777777" w:rsidR="00970AAD" w:rsidRPr="004A2DFA" w:rsidRDefault="00970AAD" w:rsidP="00430FC2">
      <w:pPr>
        <w:spacing w:after="0"/>
        <w:rPr>
          <w:rFonts w:cstheme="minorHAnsi"/>
          <w:lang w:val="en-GB"/>
        </w:rPr>
      </w:pPr>
    </w:p>
    <w:p w14:paraId="66E53668" w14:textId="77777777" w:rsidR="00BC3D6B" w:rsidRDefault="00970AAD" w:rsidP="00430FC2">
      <w:pPr>
        <w:pStyle w:val="Default"/>
        <w:spacing w:line="276" w:lineRule="auto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BC3D6B">
        <w:rPr>
          <w:rFonts w:asciiTheme="minorHAnsi" w:hAnsiTheme="minorHAnsi" w:cstheme="minorHAnsi"/>
          <w:b/>
          <w:sz w:val="22"/>
          <w:szCs w:val="22"/>
          <w:lang w:val="en-GB"/>
        </w:rPr>
        <w:t xml:space="preserve"># loop for forecasts for new points </w:t>
      </w:r>
    </w:p>
    <w:p w14:paraId="7082993F" w14:textId="7F7C841D" w:rsidR="00970AAD" w:rsidRPr="00BC3D6B" w:rsidRDefault="00970AAD" w:rsidP="00430FC2">
      <w:pPr>
        <w:pStyle w:val="Default"/>
        <w:spacing w:line="276" w:lineRule="auto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BC3D6B">
        <w:rPr>
          <w:rFonts w:asciiTheme="minorHAnsi" w:hAnsiTheme="minorHAnsi" w:cstheme="minorHAnsi"/>
          <w:b/>
          <w:sz w:val="22"/>
          <w:szCs w:val="22"/>
          <w:lang w:val="en-GB"/>
        </w:rPr>
        <w:t xml:space="preserve"># there is a separate match for each point </w:t>
      </w:r>
    </w:p>
    <w:p w14:paraId="5D3E0C9B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(i in 1:nnew){ </w:t>
      </w:r>
    </w:p>
    <w:p w14:paraId="307686ED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oint by point - assigning new data to the old data set </w:t>
      </w:r>
    </w:p>
    <w:p w14:paraId="4E230C29" w14:textId="77777777" w:rsidR="00970AAD" w:rsidRPr="004A2DFA" w:rsidRDefault="00970AAD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dane.x.new&lt;-dane.x </w:t>
      </w:r>
    </w:p>
    <w:p w14:paraId="31966779" w14:textId="77777777" w:rsidR="00970AAD" w:rsidRPr="004A2DFA" w:rsidRDefault="00970AAD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lastRenderedPageBreak/>
        <w:t xml:space="preserve">xxx&lt;-dane1.out[i, ] </w:t>
      </w:r>
    </w:p>
    <w:p w14:paraId="720C59FB" w14:textId="77777777" w:rsidR="00970AAD" w:rsidRPr="004A2DFA" w:rsidRDefault="00970AAD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dane.x.new[a1[i],]&lt;-xxx </w:t>
      </w:r>
    </w:p>
    <w:p w14:paraId="5EE4E7E5" w14:textId="77777777" w:rsidR="00970AAD" w:rsidRPr="004A2DFA" w:rsidRDefault="00970AAD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ownames(dane.x.new)&lt;-1:dim(dane.x.new)[1] </w:t>
      </w:r>
    </w:p>
    <w:p w14:paraId="0EA123D2" w14:textId="77777777" w:rsidR="00970AAD" w:rsidRPr="004A2DFA" w:rsidRDefault="00970AAD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</w:p>
    <w:p w14:paraId="56E7EAC8" w14:textId="77777777" w:rsidR="00970AAD" w:rsidRPr="00BC3D6B" w:rsidRDefault="00970AAD" w:rsidP="00430FC2">
      <w:pPr>
        <w:spacing w:after="0"/>
        <w:rPr>
          <w:rFonts w:cstheme="minorHAnsi"/>
          <w:b/>
          <w:lang w:val="en-GB"/>
        </w:rPr>
      </w:pPr>
      <w:r w:rsidRPr="00BC3D6B">
        <w:rPr>
          <w:rFonts w:cstheme="minorHAnsi"/>
          <w:b/>
          <w:lang w:val="en-GB"/>
        </w:rPr>
        <w:t># prediction for out-of-sample calibrated SDM model</w:t>
      </w:r>
    </w:p>
    <w:p w14:paraId="1A26DD0A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red&lt;-spatialreg::predict.sarlm(model.sem, newdata=</w:t>
      </w:r>
      <w:r w:rsidR="004C3137" w:rsidRPr="004A2DFA">
        <w:rPr>
          <w:rFonts w:asciiTheme="minorHAnsi" w:hAnsiTheme="minorHAnsi" w:cstheme="minorHAnsi"/>
          <w:sz w:val="22"/>
          <w:szCs w:val="22"/>
          <w:lang w:val="en-GB"/>
        </w:rPr>
        <w:t>dane.x.new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, listw=pkt.k.sym.listw, legacy.mixed=TRUE) </w:t>
      </w:r>
    </w:p>
    <w:p w14:paraId="5FFA8F10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2A4F4F20" w14:textId="1CF3C121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ed[a1[i]] 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rediction for a new point </w:t>
      </w:r>
    </w:p>
    <w:p w14:paraId="3F9B5132" w14:textId="58DF862B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xxx[,26] 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empirical y value of the new point </w:t>
      </w:r>
    </w:p>
    <w:p w14:paraId="4486CB72" w14:textId="3AFB337F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i,1]&lt;- pred[a1[i]] 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redicted value of y </w:t>
      </w:r>
    </w:p>
    <w:p w14:paraId="0237BDEB" w14:textId="525645D4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i,2]&lt;- xxx[, 26] 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empirical value of y </w:t>
      </w:r>
    </w:p>
    <w:p w14:paraId="2F7D8A42" w14:textId="027DBDCB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i,3]&lt;-xxx[, 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7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 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x coordinates </w:t>
      </w:r>
    </w:p>
    <w:p w14:paraId="7E2DCE0E" w14:textId="36303AB1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i,4]&lt;-xxx[, 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8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 </w:t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="00BC3D6B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y coordinates </w:t>
      </w:r>
    </w:p>
    <w:p w14:paraId="3E46FC40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} </w:t>
      </w:r>
    </w:p>
    <w:p w14:paraId="4448052E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,5]&lt;-(forecasts1[,1]-forecasts1[,2])^2 </w:t>
      </w:r>
    </w:p>
    <w:p w14:paraId="19FB9F10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AMSE.sem&lt;-(mean(forecasts1[,5]))^0.5 </w:t>
      </w:r>
    </w:p>
    <w:p w14:paraId="6511EB1F" w14:textId="77777777" w:rsidR="00970AAD" w:rsidRPr="004A2DFA" w:rsidRDefault="00970AAD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head(forecasts1)</w:t>
      </w:r>
    </w:p>
    <w:p w14:paraId="7B75FAF2" w14:textId="77777777" w:rsidR="00970AAD" w:rsidRPr="004A2DFA" w:rsidRDefault="00970AAD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AMSE.sem</w:t>
      </w:r>
    </w:p>
    <w:p w14:paraId="78290B53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</w:p>
    <w:p w14:paraId="59A46144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#############################</w:t>
      </w:r>
    </w:p>
    <w:p w14:paraId="6A25A07C" w14:textId="77777777" w:rsidR="001B3E3A" w:rsidRPr="004A2DFA" w:rsidRDefault="001B3E3A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b/>
          <w:lang w:val="en-GB" w:eastAsia="ru-RU"/>
        </w:rPr>
      </w:pPr>
    </w:p>
    <w:p w14:paraId="1234601F" w14:textId="3F603D8A" w:rsidR="00563CB7" w:rsidRPr="004A2DFA" w:rsidRDefault="00563CB7" w:rsidP="00430FC2">
      <w:pPr>
        <w:pStyle w:val="Nagwek2"/>
        <w:spacing w:before="0"/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</w:pPr>
      <w:bookmarkStart w:id="7" w:name="_Toc77450052"/>
      <w:r w:rsidRPr="004A2DFA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># SAR</w:t>
      </w:r>
      <w:r w:rsidR="001B3E3A" w:rsidRPr="004A2DFA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 xml:space="preserve"> predictions</w:t>
      </w:r>
      <w:bookmarkEnd w:id="7"/>
    </w:p>
    <w:p w14:paraId="7E5846BF" w14:textId="77777777" w:rsidR="00970AAD" w:rsidRPr="004A2DFA" w:rsidRDefault="00970AAD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# tessellation of observations from the selected best model</w:t>
      </w:r>
    </w:p>
    <w:p w14:paraId="1B9F0427" w14:textId="726C1DB6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oints&lt;-data.frame(x=dane1.in[selector[,c1.sar$id.med],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7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], y=dane1.in[selector[,c1.sar$id.med],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8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) </w:t>
      </w:r>
    </w:p>
    <w:p w14:paraId="3E6EFBE6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sp&lt;-SpatialPoints(points) # new points in sp class - spherical </w:t>
      </w:r>
    </w:p>
    <w:p w14:paraId="42C27514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points.sp)&lt;-CRS("+proj=longlat +datum=NAD83") # spherical </w:t>
      </w:r>
    </w:p>
    <w:p w14:paraId="391267E4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sp&lt;-spTransform(points.sp, CRS("+proj=merc +datum=NAD83")) # planar </w:t>
      </w:r>
    </w:p>
    <w:p w14:paraId="122877B0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egion.ppp&lt;-ppp(x=points.sp@coords[,1], y=points.sp@coords[,2], window=region.owin) # points of ppp class </w:t>
      </w:r>
    </w:p>
    <w:p w14:paraId="358456F5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egion.tes&lt;-dirichlet(region.ppp) # Dirichlet tesselation </w:t>
      </w:r>
    </w:p>
    <w:p w14:paraId="3108BB70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370B87A3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tes.poly&lt;-as(region.tes, "SpatialPolygons") </w:t>
      </w:r>
    </w:p>
    <w:p w14:paraId="505F4AC9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tes.poly)&lt;-CRS("+proj=merc +datum=NAD83") </w:t>
      </w:r>
    </w:p>
    <w:p w14:paraId="72C4E14D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tes.poly&lt;-spTransform(tes.poly, CRS("+proj=merc +datum=NAD83")) #planar </w:t>
      </w:r>
    </w:p>
    <w:p w14:paraId="0604307A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69C46234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lot(region.tes, main=" ") # tessellation plot</w:t>
      </w:r>
    </w:p>
    <w:p w14:paraId="2DF85356" w14:textId="77777777" w:rsidR="00970AAD" w:rsidRPr="004A2DFA" w:rsidRDefault="00970AAD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cstheme="minorHAnsi"/>
          <w:lang w:val="en-GB"/>
        </w:rPr>
        <w:t>plot(region.ppp, add=TRUE, pch=".", col="darkblue", cex=2)</w:t>
      </w:r>
    </w:p>
    <w:p w14:paraId="2AA1DA0B" w14:textId="77777777" w:rsidR="00970AAD" w:rsidRPr="004A2DFA" w:rsidRDefault="00970AAD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</w:p>
    <w:p w14:paraId="1E369CA2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nnew&lt;-100 # number of new points in the forecast </w:t>
      </w:r>
    </w:p>
    <w:p w14:paraId="3023B504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&lt;-matrix(0, nrow=nnew, ncol=5) </w:t>
      </w:r>
    </w:p>
    <w:p w14:paraId="64E41CD6" w14:textId="77777777" w:rsidR="00970AAD" w:rsidRPr="004A2DFA" w:rsidRDefault="00970AAD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cstheme="minorHAnsi"/>
          <w:lang w:val="en-GB"/>
        </w:rPr>
        <w:t>colnames(forecasts1)&lt;-c("predicted y","real y","crds x","crds y", "diff")</w:t>
      </w:r>
    </w:p>
    <w:p w14:paraId="1E333B66" w14:textId="77777777" w:rsidR="00970AAD" w:rsidRPr="004A2DFA" w:rsidRDefault="00970AAD" w:rsidP="00430FC2">
      <w:pPr>
        <w:spacing w:after="0"/>
        <w:rPr>
          <w:rFonts w:eastAsia="Times New Roman" w:cstheme="minorHAnsi"/>
          <w:lang w:val="en-US" w:eastAsia="ru-RU"/>
        </w:rPr>
      </w:pPr>
    </w:p>
    <w:p w14:paraId="2E7A82FC" w14:textId="77777777" w:rsidR="00970AAD" w:rsidRPr="004A2DFA" w:rsidRDefault="00970AAD" w:rsidP="00430FC2">
      <w:pPr>
        <w:spacing w:after="0"/>
        <w:rPr>
          <w:rFonts w:eastAsia="Times New Roman" w:cstheme="minorHAnsi"/>
          <w:b/>
          <w:lang w:val="en-US" w:eastAsia="ru-RU"/>
        </w:rPr>
      </w:pPr>
      <w:r w:rsidRPr="004A2DFA">
        <w:rPr>
          <w:rFonts w:eastAsia="Times New Roman" w:cstheme="minorHAnsi"/>
          <w:b/>
          <w:lang w:val="en-US" w:eastAsia="ru-RU"/>
        </w:rPr>
        <w:t># restoring the medoid model</w:t>
      </w:r>
    </w:p>
    <w:p w14:paraId="2CFFC99A" w14:textId="77777777" w:rsidR="00970AAD" w:rsidRPr="004A2DFA" w:rsidRDefault="00970AAD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.x&lt;-dane1.in[selector[,c1.sar$id.med],] # we choose the data which were used in estimation of the best model</w:t>
      </w:r>
    </w:p>
    <w:p w14:paraId="6BE5DA6E" w14:textId="53A55DFA" w:rsidR="00970AAD" w:rsidRPr="004A2DFA" w:rsidRDefault="00970AAD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rds&lt;-as.matrix(dane.x[,</w:t>
      </w:r>
      <w:r w:rsidR="00F15BF7">
        <w:rPr>
          <w:rFonts w:cstheme="minorHAnsi"/>
          <w:lang w:val="en-US"/>
        </w:rPr>
        <w:t xml:space="preserve"> 57:58</w:t>
      </w:r>
      <w:r w:rsidRPr="004A2DFA">
        <w:rPr>
          <w:rFonts w:cstheme="minorHAnsi"/>
          <w:lang w:val="en-US"/>
        </w:rPr>
        <w:t>]) # we create W</w:t>
      </w:r>
    </w:p>
    <w:p w14:paraId="6BF9A4B8" w14:textId="77777777" w:rsidR="00970AAD" w:rsidRPr="004A2DFA" w:rsidRDefault="00970AAD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AMSE.med.sar&lt;-(sum((</w:t>
      </w:r>
      <w:r w:rsidRPr="004A2DFA">
        <w:rPr>
          <w:rFonts w:cstheme="minorHAnsi"/>
          <w:lang w:val="en-US"/>
        </w:rPr>
        <w:t>dane1.in[selector[,c1.sar$id.med], 26]-fitted.sar[,c1.</w:t>
      </w:r>
      <w:r w:rsidR="004C3137" w:rsidRPr="004A2DFA">
        <w:rPr>
          <w:rFonts w:cstheme="minorHAnsi"/>
          <w:lang w:val="en-US"/>
        </w:rPr>
        <w:t>sar</w:t>
      </w:r>
      <w:r w:rsidRPr="004A2DFA">
        <w:rPr>
          <w:rFonts w:cstheme="minorHAnsi"/>
          <w:lang w:val="en-US"/>
        </w:rPr>
        <w:t xml:space="preserve">$id.med])^2)/n.row)^(0.5) </w:t>
      </w:r>
    </w:p>
    <w:p w14:paraId="6331234C" w14:textId="77777777" w:rsidR="00970AAD" w:rsidRPr="004A2DFA" w:rsidRDefault="00970AAD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AMSE.med.sar</w:t>
      </w:r>
    </w:p>
    <w:p w14:paraId="6F240F92" w14:textId="77777777" w:rsidR="00970AAD" w:rsidRPr="004A2DFA" w:rsidRDefault="00970AAD" w:rsidP="00430FC2">
      <w:pPr>
        <w:spacing w:after="0"/>
        <w:rPr>
          <w:rFonts w:cstheme="minorHAnsi"/>
          <w:lang w:val="en-US"/>
        </w:rPr>
      </w:pPr>
    </w:p>
    <w:p w14:paraId="3F63062A" w14:textId="77777777" w:rsidR="00317DFE" w:rsidRPr="004A2DFA" w:rsidRDefault="00317DFE" w:rsidP="00317DFE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pkt.k.sym.listw&lt;-nb2listw(make.sym.nb(knn2nb(knearneigh(crds, k=5, longlat = NULL)))) # knn=5</w:t>
      </w:r>
    </w:p>
    <w:p w14:paraId="6C0A0F63" w14:textId="77777777" w:rsidR="00970AAD" w:rsidRPr="004A2DFA" w:rsidRDefault="00970AAD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lastRenderedPageBreak/>
        <w:t>eq&lt;-roa~empl+prod+constr</w:t>
      </w:r>
      <w:r w:rsidRPr="004A2DFA">
        <w:rPr>
          <w:rFonts w:cstheme="minorHAnsi"/>
          <w:lang w:val="en-US"/>
        </w:rPr>
        <w:t>+serv+dist</w:t>
      </w:r>
    </w:p>
    <w:p w14:paraId="58FD3E00" w14:textId="77777777" w:rsidR="00970AAD" w:rsidRPr="004A2DFA" w:rsidRDefault="00970AAD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.sar&lt;-lagsarlm(eq, data=dane.x, pkt.k.sym.listw, method=</w:t>
      </w:r>
      <w:r w:rsidRPr="004A2DFA">
        <w:rPr>
          <w:rFonts w:eastAsia="Times New Roman" w:cstheme="minorHAnsi"/>
          <w:lang w:val="en-US" w:eastAsia="pl-PL"/>
        </w:rPr>
        <w:t>"LU"</w:t>
      </w:r>
      <w:r w:rsidRPr="004A2DFA">
        <w:rPr>
          <w:rFonts w:cstheme="minorHAnsi"/>
          <w:lang w:val="en-US"/>
        </w:rPr>
        <w:t>)</w:t>
      </w:r>
    </w:p>
    <w:p w14:paraId="06407BB7" w14:textId="77777777" w:rsidR="00970AAD" w:rsidRPr="004A2DFA" w:rsidRDefault="00970AAD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ran.test(model.sar$residuals, pkt.k.sym.listw)</w:t>
      </w:r>
    </w:p>
    <w:p w14:paraId="72D6DCAA" w14:textId="77777777" w:rsidR="00970AAD" w:rsidRPr="004A2DFA" w:rsidRDefault="00970AAD" w:rsidP="00430FC2">
      <w:pPr>
        <w:spacing w:after="0"/>
        <w:rPr>
          <w:rFonts w:cstheme="minorHAnsi"/>
          <w:lang w:val="en-US"/>
        </w:rPr>
      </w:pPr>
    </w:p>
    <w:p w14:paraId="37DC6703" w14:textId="77777777" w:rsidR="00970AAD" w:rsidRPr="004A2DFA" w:rsidRDefault="00970AAD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selection of out-of-sample points for predictions</w:t>
      </w:r>
    </w:p>
    <w:p w14:paraId="1D689E4E" w14:textId="42BFEBD2" w:rsidR="00970AAD" w:rsidRPr="004A2DFA" w:rsidRDefault="00970AAD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 xml:space="preserve">points.pred&lt;-SpatialPoints(dane1.out[1:nnew, </w:t>
      </w:r>
      <w:r w:rsidR="00F15BF7">
        <w:rPr>
          <w:rFonts w:cstheme="minorHAnsi"/>
          <w:lang w:val="en-US"/>
        </w:rPr>
        <w:t>57</w:t>
      </w:r>
      <w:r w:rsidRPr="004A2DFA">
        <w:rPr>
          <w:rFonts w:cstheme="minorHAnsi"/>
          <w:lang w:val="en-US"/>
        </w:rPr>
        <w:t>:</w:t>
      </w:r>
      <w:r w:rsidR="00F15BF7">
        <w:rPr>
          <w:rFonts w:cstheme="minorHAnsi"/>
          <w:lang w:val="en-US"/>
        </w:rPr>
        <w:t>58</w:t>
      </w:r>
      <w:r w:rsidRPr="004A2DFA">
        <w:rPr>
          <w:rFonts w:cstheme="minorHAnsi"/>
          <w:lang w:val="en-US"/>
        </w:rPr>
        <w:t>]) # selection of a new point</w:t>
      </w:r>
    </w:p>
    <w:p w14:paraId="518DE35D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roj4string(points.pred)&lt;-CRS("+proj=longlat +datum=NAD83") # spherical projection</w:t>
      </w:r>
    </w:p>
    <w:p w14:paraId="4B583622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pred&lt;-spTransform(points.pred, CRS("+proj=merc +datum=NAD83")) </w:t>
      </w:r>
    </w:p>
    <w:p w14:paraId="12219DE8" w14:textId="77777777" w:rsidR="00970AAD" w:rsidRPr="004A2DFA" w:rsidRDefault="00970AAD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>a1&lt;-over(points.pred, tes.poly) # assigning points to tessellation tiles</w:t>
      </w:r>
    </w:p>
    <w:p w14:paraId="2EB381CF" w14:textId="77777777" w:rsidR="00970AAD" w:rsidRPr="004A2DFA" w:rsidRDefault="00970AAD" w:rsidP="00430FC2">
      <w:pPr>
        <w:spacing w:after="0"/>
        <w:rPr>
          <w:rFonts w:cstheme="minorHAnsi"/>
          <w:b/>
          <w:lang w:val="en-US"/>
        </w:rPr>
      </w:pPr>
    </w:p>
    <w:p w14:paraId="5C01EC6B" w14:textId="77777777" w:rsidR="00A46022" w:rsidRPr="00A46022" w:rsidRDefault="00970AAD" w:rsidP="00430FC2">
      <w:pPr>
        <w:pStyle w:val="Default"/>
        <w:spacing w:line="276" w:lineRule="auto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A46022">
        <w:rPr>
          <w:rFonts w:asciiTheme="minorHAnsi" w:hAnsiTheme="minorHAnsi" w:cstheme="minorHAnsi"/>
          <w:b/>
          <w:sz w:val="22"/>
          <w:szCs w:val="22"/>
          <w:lang w:val="en-GB"/>
        </w:rPr>
        <w:t xml:space="preserve"># completing the draw when NA occurs </w:t>
      </w:r>
    </w:p>
    <w:p w14:paraId="3787A257" w14:textId="312B0F97" w:rsidR="00970AAD" w:rsidRPr="00A46022" w:rsidRDefault="00970AAD" w:rsidP="00430FC2">
      <w:pPr>
        <w:pStyle w:val="Default"/>
        <w:spacing w:line="276" w:lineRule="auto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A46022">
        <w:rPr>
          <w:rFonts w:asciiTheme="minorHAnsi" w:hAnsiTheme="minorHAnsi" w:cstheme="minorHAnsi"/>
          <w:b/>
          <w:sz w:val="22"/>
          <w:szCs w:val="22"/>
          <w:lang w:val="en-GB"/>
        </w:rPr>
        <w:t xml:space="preserve"># determining the number of new points to be drawn (as from-to) </w:t>
      </w:r>
    </w:p>
    <w:p w14:paraId="696BA9A9" w14:textId="0C72885B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2&lt;-nnew+1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from … </w:t>
      </w:r>
    </w:p>
    <w:p w14:paraId="6258B23A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3&lt;-which(is.na(a1)) </w:t>
      </w:r>
    </w:p>
    <w:p w14:paraId="7FBA423E" w14:textId="0CEFBD8E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4&lt;-a2+length(a3)-1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to … </w:t>
      </w:r>
    </w:p>
    <w:p w14:paraId="278C494C" w14:textId="37E9B6E6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pred2&lt;-SpatialPoints(dane1.out[a2:a4, 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7:58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)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new points </w:t>
      </w:r>
    </w:p>
    <w:p w14:paraId="4BE4BD5A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points.pred2)&lt;-CRS("+proj=longlat +datum=NAD83") # spherical </w:t>
      </w:r>
    </w:p>
    <w:p w14:paraId="2141103F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pred2&lt;-spTransform(points.pred2, CRS("+proj=merc +datum=NAD83")) </w:t>
      </w:r>
    </w:p>
    <w:p w14:paraId="5212920F" w14:textId="72158746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5&lt;-over(points.pred2, tes.poly)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utting new points on the tile </w:t>
      </w:r>
    </w:p>
    <w:p w14:paraId="40F0A7D5" w14:textId="65D037E6" w:rsidR="00970AAD" w:rsidRPr="004A2DFA" w:rsidRDefault="00970AAD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 xml:space="preserve">a1[which(is.na(a1))]&lt;-a5 </w:t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Pr="004A2DFA">
        <w:rPr>
          <w:rFonts w:cstheme="minorHAnsi"/>
          <w:lang w:val="en-GB"/>
        </w:rPr>
        <w:t># overwriting with new points</w:t>
      </w:r>
    </w:p>
    <w:p w14:paraId="6B636AF8" w14:textId="77777777" w:rsidR="00970AAD" w:rsidRPr="004A2DFA" w:rsidRDefault="00970AAD" w:rsidP="00430FC2">
      <w:pPr>
        <w:spacing w:after="0"/>
        <w:rPr>
          <w:rFonts w:cstheme="minorHAnsi"/>
          <w:lang w:val="en-GB"/>
        </w:rPr>
      </w:pPr>
    </w:p>
    <w:p w14:paraId="600BAF11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loop for forecasts for new points # there is a separate match for each point </w:t>
      </w:r>
    </w:p>
    <w:p w14:paraId="3B480C7F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(i in 1:nnew){ </w:t>
      </w:r>
    </w:p>
    <w:p w14:paraId="56143E80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oint by point - assigning new data to the old data set </w:t>
      </w:r>
    </w:p>
    <w:p w14:paraId="61AE9096" w14:textId="77777777" w:rsidR="00970AAD" w:rsidRPr="004A2DFA" w:rsidRDefault="00970AAD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dane.x.new&lt;-dane.x </w:t>
      </w:r>
    </w:p>
    <w:p w14:paraId="00EDAD67" w14:textId="77777777" w:rsidR="00970AAD" w:rsidRPr="004A2DFA" w:rsidRDefault="00970AAD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xxx&lt;-dane1.out[i, ] </w:t>
      </w:r>
    </w:p>
    <w:p w14:paraId="3921F2E7" w14:textId="77777777" w:rsidR="00970AAD" w:rsidRPr="004A2DFA" w:rsidRDefault="00970AAD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dane.x.new[a1[i],]&lt;-xxx </w:t>
      </w:r>
    </w:p>
    <w:p w14:paraId="66706162" w14:textId="77777777" w:rsidR="00970AAD" w:rsidRPr="004A2DFA" w:rsidRDefault="00970AAD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ownames(dane.x.new)&lt;-1:dim(dane.x.new)[1] </w:t>
      </w:r>
    </w:p>
    <w:p w14:paraId="0054CD43" w14:textId="77777777" w:rsidR="00970AAD" w:rsidRPr="004A2DFA" w:rsidRDefault="00970AAD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</w:p>
    <w:p w14:paraId="505342F4" w14:textId="77777777" w:rsidR="00970AAD" w:rsidRPr="004A2DFA" w:rsidRDefault="00970AAD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# prediction for out-of-sample calibrated SDM model</w:t>
      </w:r>
    </w:p>
    <w:p w14:paraId="253C6CA6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red&lt;-spatialreg::predict.sarlm(model.sar, newdata=</w:t>
      </w:r>
      <w:r w:rsidR="004C3137" w:rsidRPr="004A2DFA">
        <w:rPr>
          <w:rFonts w:asciiTheme="minorHAnsi" w:hAnsiTheme="minorHAnsi" w:cstheme="minorHAnsi"/>
          <w:sz w:val="22"/>
          <w:szCs w:val="22"/>
          <w:lang w:val="en-GB"/>
        </w:rPr>
        <w:t>dane.x.new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, listw=pkt.k.sym.listw, legacy.mixed=TRUE) </w:t>
      </w:r>
    </w:p>
    <w:p w14:paraId="1A20F4A6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7D563DB2" w14:textId="0D7976DE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ed[a1[i]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rediction for a new point </w:t>
      </w:r>
    </w:p>
    <w:p w14:paraId="7089DB1C" w14:textId="0680749E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xxx[,26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empirical y value of the new point </w:t>
      </w:r>
    </w:p>
    <w:p w14:paraId="73A7AE57" w14:textId="1C0CDB93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i,1]&lt;- pred[a1[i]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redicted value of y </w:t>
      </w:r>
    </w:p>
    <w:p w14:paraId="02D83279" w14:textId="057611AC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i,2]&lt;- xxx[, 26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empirical value of y </w:t>
      </w:r>
    </w:p>
    <w:p w14:paraId="3B1510F7" w14:textId="133EC9EE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i,3]&lt;-xxx[, 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7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x coordinates </w:t>
      </w:r>
    </w:p>
    <w:p w14:paraId="3238B8BD" w14:textId="44AAFE2F" w:rsidR="00970AAD" w:rsidRPr="004A2DFA" w:rsidRDefault="00F15BF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forecasts1[i,4]&lt;-xxx[, 58</w:t>
      </w:r>
      <w:r w:rsidR="00970AAD"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970AAD"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y coordinates </w:t>
      </w:r>
    </w:p>
    <w:p w14:paraId="4513EF72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} </w:t>
      </w:r>
    </w:p>
    <w:p w14:paraId="28D5B884" w14:textId="77777777" w:rsidR="00970AAD" w:rsidRPr="004A2DFA" w:rsidRDefault="00970AAD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,5]&lt;-(forecasts1[,1]-forecasts1[,2])^2 </w:t>
      </w:r>
    </w:p>
    <w:p w14:paraId="2A145A19" w14:textId="77777777" w:rsidR="00970AAD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RAMSE.sar</w:t>
      </w:r>
      <w:r w:rsidR="00970AAD"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&lt;-(mean(forecasts1[,5]))^0.5 </w:t>
      </w:r>
    </w:p>
    <w:p w14:paraId="69D1491F" w14:textId="77777777" w:rsidR="00970AAD" w:rsidRPr="004A2DFA" w:rsidRDefault="00970AAD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head(forecasts1)</w:t>
      </w:r>
    </w:p>
    <w:p w14:paraId="1CEF1483" w14:textId="77777777" w:rsidR="00970AAD" w:rsidRPr="004A2DFA" w:rsidRDefault="004C313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AMSE.sar</w:t>
      </w:r>
    </w:p>
    <w:p w14:paraId="1AF2AECC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</w:p>
    <w:p w14:paraId="6B288D57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#########################################</w:t>
      </w:r>
    </w:p>
    <w:p w14:paraId="06B805AA" w14:textId="77777777" w:rsidR="001B3E3A" w:rsidRPr="004A2DFA" w:rsidRDefault="001B3E3A" w:rsidP="00430FC2">
      <w:pPr>
        <w:pStyle w:val="Nagwek2"/>
        <w:spacing w:before="0"/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</w:pPr>
    </w:p>
    <w:p w14:paraId="0DC33C84" w14:textId="433FEEC6" w:rsidR="00563CB7" w:rsidRPr="004A2DFA" w:rsidRDefault="00563CB7" w:rsidP="00430FC2">
      <w:pPr>
        <w:pStyle w:val="Nagwek2"/>
        <w:spacing w:before="0"/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</w:pPr>
      <w:bookmarkStart w:id="8" w:name="_Toc77450053"/>
      <w:r w:rsidRPr="004A2DFA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># SDM</w:t>
      </w:r>
      <w:r w:rsidR="001B3E3A" w:rsidRPr="004A2DFA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 xml:space="preserve"> predictions</w:t>
      </w:r>
      <w:bookmarkEnd w:id="8"/>
    </w:p>
    <w:p w14:paraId="15F55BD0" w14:textId="77777777" w:rsidR="004C3137" w:rsidRPr="004A2DFA" w:rsidRDefault="004C313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# tessellation of observations from the selected best model</w:t>
      </w:r>
    </w:p>
    <w:p w14:paraId="00CFF576" w14:textId="4CA98955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lastRenderedPageBreak/>
        <w:t>points&lt;-data.frame(x=dane1.in[selector[,c1.sdm$id.med],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 xml:space="preserve"> 57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], y=dane1.in[selector[,c1.sdm$id.med],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 xml:space="preserve"> 58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) </w:t>
      </w:r>
    </w:p>
    <w:p w14:paraId="45085A80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sp&lt;-SpatialPoints(points) # new points in sp class - spherical </w:t>
      </w:r>
    </w:p>
    <w:p w14:paraId="6C84C7E6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points.sp)&lt;-CRS("+proj=longlat +datum=NAD83") # spherical </w:t>
      </w:r>
    </w:p>
    <w:p w14:paraId="3CF5C155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sp&lt;-spTransform(points.sp, CRS("+proj=merc +datum=NAD83")) # planar </w:t>
      </w:r>
    </w:p>
    <w:p w14:paraId="3B06C09B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egion.ppp&lt;-ppp(x=points.sp@coords[,1], y=points.sp@coords[,2], window=region.owin) # points of ppp class </w:t>
      </w:r>
    </w:p>
    <w:p w14:paraId="0D17D546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egion.tes&lt;-dirichlet(region.ppp) # Dirichlet tesselation </w:t>
      </w:r>
    </w:p>
    <w:p w14:paraId="665DA589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31A46112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tes.poly&lt;-as(region.tes, "SpatialPolygons") </w:t>
      </w:r>
    </w:p>
    <w:p w14:paraId="0A2CC363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tes.poly)&lt;-CRS("+proj=merc +datum=NAD83") </w:t>
      </w:r>
    </w:p>
    <w:p w14:paraId="72506A41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tes.poly&lt;-spTransform(tes.poly, CRS("+proj=merc +datum=NAD83")) #planar </w:t>
      </w:r>
    </w:p>
    <w:p w14:paraId="12092FC9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057AE25A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lot(region.tes, main=" ") # tessellation plot</w:t>
      </w:r>
    </w:p>
    <w:p w14:paraId="564A503D" w14:textId="77777777" w:rsidR="004C3137" w:rsidRPr="004A2DFA" w:rsidRDefault="004C313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cstheme="minorHAnsi"/>
          <w:lang w:val="en-GB"/>
        </w:rPr>
        <w:t>plot(region.ppp, add=TRUE, pch=".", col="darkblue", cex=2)</w:t>
      </w:r>
    </w:p>
    <w:p w14:paraId="7BF5212D" w14:textId="77777777" w:rsidR="004C3137" w:rsidRPr="004A2DFA" w:rsidRDefault="004C313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</w:p>
    <w:p w14:paraId="0606C691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nnew&lt;-100 # number of new points in the forecast </w:t>
      </w:r>
    </w:p>
    <w:p w14:paraId="4CFC6F08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&lt;-matrix(0, nrow=nnew, ncol=5) </w:t>
      </w:r>
    </w:p>
    <w:p w14:paraId="0B3C7541" w14:textId="77777777" w:rsidR="004C3137" w:rsidRPr="004A2DFA" w:rsidRDefault="004C313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cstheme="minorHAnsi"/>
          <w:lang w:val="en-GB"/>
        </w:rPr>
        <w:t>colnames(forecasts1)&lt;-c("predicted y","real y","crds x","crds y", "diff")</w:t>
      </w:r>
    </w:p>
    <w:p w14:paraId="296AEEF2" w14:textId="77777777" w:rsidR="004C3137" w:rsidRPr="004A2DFA" w:rsidRDefault="004C3137" w:rsidP="00430FC2">
      <w:pPr>
        <w:spacing w:after="0"/>
        <w:rPr>
          <w:rFonts w:eastAsia="Times New Roman" w:cstheme="minorHAnsi"/>
          <w:lang w:val="en-US" w:eastAsia="ru-RU"/>
        </w:rPr>
      </w:pPr>
    </w:p>
    <w:p w14:paraId="065D7376" w14:textId="77777777" w:rsidR="004C3137" w:rsidRPr="004A2DFA" w:rsidRDefault="004C3137" w:rsidP="00430FC2">
      <w:pPr>
        <w:spacing w:after="0"/>
        <w:rPr>
          <w:rFonts w:eastAsia="Times New Roman" w:cstheme="minorHAnsi"/>
          <w:b/>
          <w:lang w:val="en-US" w:eastAsia="ru-RU"/>
        </w:rPr>
      </w:pPr>
      <w:r w:rsidRPr="004A2DFA">
        <w:rPr>
          <w:rFonts w:eastAsia="Times New Roman" w:cstheme="minorHAnsi"/>
          <w:b/>
          <w:lang w:val="en-US" w:eastAsia="ru-RU"/>
        </w:rPr>
        <w:t># restoring the medoid model</w:t>
      </w:r>
    </w:p>
    <w:p w14:paraId="4A233C86" w14:textId="77777777" w:rsidR="004C3137" w:rsidRPr="004A2DFA" w:rsidRDefault="004C313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.x&lt;-dane1.in[selector[,c1.sdm$id.med],] # we choose the data which were used in estimation of the best model</w:t>
      </w:r>
    </w:p>
    <w:p w14:paraId="44D5C588" w14:textId="7D577B0A" w:rsidR="004C3137" w:rsidRPr="004A2DFA" w:rsidRDefault="004C313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rds&lt;-as.matrix(dane.x[,</w:t>
      </w:r>
      <w:r w:rsidR="00F15BF7">
        <w:rPr>
          <w:rFonts w:cstheme="minorHAnsi"/>
          <w:lang w:val="en-US"/>
        </w:rPr>
        <w:t xml:space="preserve"> 57:58</w:t>
      </w:r>
      <w:r w:rsidRPr="004A2DFA">
        <w:rPr>
          <w:rFonts w:cstheme="minorHAnsi"/>
          <w:lang w:val="en-US"/>
        </w:rPr>
        <w:t>]) # we create W</w:t>
      </w:r>
    </w:p>
    <w:p w14:paraId="5807DEFA" w14:textId="77777777" w:rsidR="004C3137" w:rsidRPr="004A2DFA" w:rsidRDefault="004C313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AMSE.med.sdm&lt;-(sum((</w:t>
      </w:r>
      <w:r w:rsidRPr="004A2DFA">
        <w:rPr>
          <w:rFonts w:cstheme="minorHAnsi"/>
          <w:lang w:val="en-US"/>
        </w:rPr>
        <w:t xml:space="preserve">dane1.in[selector[,c1.sdm$id.med], 26]-fitted.sdm[,c1.sdm$id.med])^2)/n.row)^(0.5) </w:t>
      </w:r>
    </w:p>
    <w:p w14:paraId="4101FE3A" w14:textId="77777777" w:rsidR="004C3137" w:rsidRPr="004A2DFA" w:rsidRDefault="004C313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AMSE.med.sdm</w:t>
      </w:r>
    </w:p>
    <w:p w14:paraId="0482D602" w14:textId="77777777" w:rsidR="004C3137" w:rsidRPr="004A2DFA" w:rsidRDefault="004C3137" w:rsidP="00430FC2">
      <w:pPr>
        <w:spacing w:after="0"/>
        <w:rPr>
          <w:rFonts w:cstheme="minorHAnsi"/>
          <w:lang w:val="en-US"/>
        </w:rPr>
      </w:pPr>
    </w:p>
    <w:p w14:paraId="7498A7F7" w14:textId="77777777" w:rsidR="00A46022" w:rsidRPr="004A2DFA" w:rsidRDefault="00A46022" w:rsidP="00A4602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pkt.k.sym.listw&lt;-nb2listw(make.sym.nb(knn2nb(knearneigh(crds, k=5, longlat = NULL)))) # knn=5</w:t>
      </w:r>
    </w:p>
    <w:p w14:paraId="4CE6C981" w14:textId="77777777" w:rsidR="004C3137" w:rsidRPr="004A2DFA" w:rsidRDefault="004C313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>eq&lt;-roa~empl+prod+constr</w:t>
      </w:r>
      <w:r w:rsidRPr="004A2DFA">
        <w:rPr>
          <w:rFonts w:cstheme="minorHAnsi"/>
          <w:lang w:val="en-US"/>
        </w:rPr>
        <w:t>+serv+dist</w:t>
      </w:r>
    </w:p>
    <w:p w14:paraId="4CCD265D" w14:textId="77777777" w:rsidR="004C3137" w:rsidRPr="004A2DFA" w:rsidRDefault="004C313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.sdm&lt;-lagsarlm(eq, data=dane.x, pkt.k.sym.listw, method=</w:t>
      </w:r>
      <w:r w:rsidRPr="004A2DFA">
        <w:rPr>
          <w:rFonts w:eastAsia="Times New Roman" w:cstheme="minorHAnsi"/>
          <w:lang w:val="en-US" w:eastAsia="pl-PL"/>
        </w:rPr>
        <w:t>"LU", type="mixed"</w:t>
      </w:r>
      <w:r w:rsidRPr="004A2DFA">
        <w:rPr>
          <w:rFonts w:cstheme="minorHAnsi"/>
          <w:lang w:val="en-US"/>
        </w:rPr>
        <w:t>)</w:t>
      </w:r>
    </w:p>
    <w:p w14:paraId="7545A914" w14:textId="77777777" w:rsidR="004C3137" w:rsidRPr="004A2DFA" w:rsidRDefault="004C313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ran.test(model.s</w:t>
      </w:r>
      <w:r w:rsidR="00100F6B" w:rsidRPr="004A2DFA">
        <w:rPr>
          <w:rFonts w:cstheme="minorHAnsi"/>
          <w:lang w:val="en-US"/>
        </w:rPr>
        <w:t>dm</w:t>
      </w:r>
      <w:r w:rsidRPr="004A2DFA">
        <w:rPr>
          <w:rFonts w:cstheme="minorHAnsi"/>
          <w:lang w:val="en-US"/>
        </w:rPr>
        <w:t>$residuals, pkt.k.sym.listw)</w:t>
      </w:r>
    </w:p>
    <w:p w14:paraId="0C7468AB" w14:textId="77777777" w:rsidR="004C3137" w:rsidRPr="004A2DFA" w:rsidRDefault="004C3137" w:rsidP="00430FC2">
      <w:pPr>
        <w:spacing w:after="0"/>
        <w:rPr>
          <w:rFonts w:cstheme="minorHAnsi"/>
          <w:lang w:val="en-US"/>
        </w:rPr>
      </w:pPr>
    </w:p>
    <w:p w14:paraId="68E01A19" w14:textId="77777777" w:rsidR="004C3137" w:rsidRPr="004A2DFA" w:rsidRDefault="004C3137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selection of out-of-sample points for predictions</w:t>
      </w:r>
    </w:p>
    <w:p w14:paraId="785610D6" w14:textId="2C824277" w:rsidR="004C3137" w:rsidRPr="004A2DFA" w:rsidRDefault="004C313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 xml:space="preserve">points.pred&lt;-SpatialPoints(dane1.out[1:nnew, </w:t>
      </w:r>
      <w:r w:rsidR="00F15BF7">
        <w:rPr>
          <w:rFonts w:cstheme="minorHAnsi"/>
          <w:lang w:val="en-US"/>
        </w:rPr>
        <w:t>57:58</w:t>
      </w:r>
      <w:r w:rsidRPr="004A2DFA">
        <w:rPr>
          <w:rFonts w:cstheme="minorHAnsi"/>
          <w:lang w:val="en-US"/>
        </w:rPr>
        <w:t>]) # selection of a new point</w:t>
      </w:r>
    </w:p>
    <w:p w14:paraId="18D0E731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roj4string(points.pred)&lt;-CRS("+proj=longlat +datum=NAD83") # spherical projection</w:t>
      </w:r>
    </w:p>
    <w:p w14:paraId="2142099C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pred&lt;-spTransform(points.pred, CRS("+proj=merc +datum=NAD83")) </w:t>
      </w:r>
    </w:p>
    <w:p w14:paraId="7D777218" w14:textId="77777777" w:rsidR="004C3137" w:rsidRPr="004A2DFA" w:rsidRDefault="004C313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>a1&lt;-over(points.pred, tes.poly) # assigning points to tessellation tiles</w:t>
      </w:r>
    </w:p>
    <w:p w14:paraId="6A610D69" w14:textId="77777777" w:rsidR="004C3137" w:rsidRPr="004A2DFA" w:rsidRDefault="004C3137" w:rsidP="00430FC2">
      <w:pPr>
        <w:spacing w:after="0"/>
        <w:rPr>
          <w:rFonts w:cstheme="minorHAnsi"/>
          <w:b/>
          <w:lang w:val="en-US"/>
        </w:rPr>
      </w:pPr>
    </w:p>
    <w:p w14:paraId="284C5761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completing the draw when NA occurs # determining the number of new points to be drawn (as from-to) </w:t>
      </w:r>
    </w:p>
    <w:p w14:paraId="13C0DCBD" w14:textId="0A088380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2&lt;-nnew+1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from … </w:t>
      </w:r>
    </w:p>
    <w:p w14:paraId="68E0F07C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3&lt;-which(is.na(a1)) </w:t>
      </w:r>
    </w:p>
    <w:p w14:paraId="1876BD3C" w14:textId="6DA7CE1E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4&lt;-a2+length(a3)-1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to … </w:t>
      </w:r>
    </w:p>
    <w:p w14:paraId="1E4667C3" w14:textId="61AB0B55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pred2&lt;-SpatialPoints(dane1.out[a2:a4, 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7:58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)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new points </w:t>
      </w:r>
    </w:p>
    <w:p w14:paraId="0E0769D4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points.pred2)&lt;-CRS("+proj=longlat +datum=NAD83") # spherical </w:t>
      </w:r>
    </w:p>
    <w:p w14:paraId="4D739027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pred2&lt;-spTransform(points.pred2, CRS("+proj=merc +datum=NAD83")) </w:t>
      </w:r>
    </w:p>
    <w:p w14:paraId="4AED9A44" w14:textId="2EE4E2B9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5&lt;-over(points.pred2, tes.poly)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utting new points on the tile </w:t>
      </w:r>
    </w:p>
    <w:p w14:paraId="02FFD4E3" w14:textId="5B3BD087" w:rsidR="004C3137" w:rsidRPr="004A2DFA" w:rsidRDefault="004C313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 xml:space="preserve">a1[which(is.na(a1))]&lt;-a5 </w:t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Pr="004A2DFA">
        <w:rPr>
          <w:rFonts w:cstheme="minorHAnsi"/>
          <w:lang w:val="en-GB"/>
        </w:rPr>
        <w:t># overwriting with new points</w:t>
      </w:r>
    </w:p>
    <w:p w14:paraId="2B96C54F" w14:textId="77777777" w:rsidR="004C3137" w:rsidRPr="004A2DFA" w:rsidRDefault="004C3137" w:rsidP="00430FC2">
      <w:pPr>
        <w:spacing w:after="0"/>
        <w:rPr>
          <w:rFonts w:cstheme="minorHAnsi"/>
          <w:lang w:val="en-GB"/>
        </w:rPr>
      </w:pPr>
    </w:p>
    <w:p w14:paraId="521C2E0F" w14:textId="2A9625C0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loop for forecasts for new points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there is a separate match for each point </w:t>
      </w:r>
    </w:p>
    <w:p w14:paraId="1E1FD56F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(i in 1:nnew){ </w:t>
      </w:r>
    </w:p>
    <w:p w14:paraId="464BD0F3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oint by point - assigning new data to the old data set </w:t>
      </w:r>
    </w:p>
    <w:p w14:paraId="659BDB02" w14:textId="77777777" w:rsidR="004C3137" w:rsidRPr="004A2DFA" w:rsidRDefault="004C3137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lastRenderedPageBreak/>
        <w:t xml:space="preserve">dane.x.new&lt;-dane.x </w:t>
      </w:r>
    </w:p>
    <w:p w14:paraId="272DC8AD" w14:textId="77777777" w:rsidR="004C3137" w:rsidRPr="004A2DFA" w:rsidRDefault="004C3137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xxx&lt;-dane1.out[i, ] </w:t>
      </w:r>
    </w:p>
    <w:p w14:paraId="22784C5F" w14:textId="77777777" w:rsidR="004C3137" w:rsidRPr="004A2DFA" w:rsidRDefault="004C3137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dane.x.new[a1[i],]&lt;-xxx </w:t>
      </w:r>
    </w:p>
    <w:p w14:paraId="7C16A2D6" w14:textId="77777777" w:rsidR="004C3137" w:rsidRPr="004A2DFA" w:rsidRDefault="004C3137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ownames(dane.x.new)&lt;-1:dim(dane.x.new)[1] </w:t>
      </w:r>
    </w:p>
    <w:p w14:paraId="0B71F324" w14:textId="77777777" w:rsidR="004C3137" w:rsidRPr="004A2DFA" w:rsidRDefault="004C3137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</w:p>
    <w:p w14:paraId="2D89683F" w14:textId="77777777" w:rsidR="004C3137" w:rsidRPr="004A2DFA" w:rsidRDefault="004C313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# prediction for out-of-sample calibrated SDM model</w:t>
      </w:r>
    </w:p>
    <w:p w14:paraId="0B710D42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ed&lt;-spatialreg::predict.sarlm(model.sdm, newdata=dane.x.new, listw=pkt.k.sym.listw, legacy.mixed=TRUE) </w:t>
      </w:r>
    </w:p>
    <w:p w14:paraId="0B1664B0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752160E4" w14:textId="0FAD9CE8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ed[a1[i]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rediction for a new point </w:t>
      </w:r>
    </w:p>
    <w:p w14:paraId="1C8F0A6F" w14:textId="07F4F6A4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xxx[,26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empirical y value of the new point </w:t>
      </w:r>
    </w:p>
    <w:p w14:paraId="369004B0" w14:textId="52D12A5D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i,1]&lt;- pred[a1[i]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redicted value of y </w:t>
      </w:r>
    </w:p>
    <w:p w14:paraId="4E10AEE6" w14:textId="288A0271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i,2]&lt;- xxx[, 26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empirical value of y </w:t>
      </w:r>
    </w:p>
    <w:p w14:paraId="71129B06" w14:textId="742F2EF1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i,3]&lt;-xxx[, 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7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x coordinates </w:t>
      </w:r>
    </w:p>
    <w:p w14:paraId="71D21D7A" w14:textId="387D2EAF" w:rsidR="004C3137" w:rsidRPr="004A2DFA" w:rsidRDefault="00F15BF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forecasts1[i,4]&lt;-xxx[, 58</w:t>
      </w:r>
      <w:r w:rsidR="004C3137"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4C3137"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y coordinates </w:t>
      </w:r>
    </w:p>
    <w:p w14:paraId="24C1CB88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} </w:t>
      </w:r>
    </w:p>
    <w:p w14:paraId="39A9DDC6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,5]&lt;-(forecasts1[,1]-forecasts1[,2])^2 </w:t>
      </w:r>
    </w:p>
    <w:p w14:paraId="44ADC5B4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AMSE.sdm&lt;-(mean(forecasts1[,5]))^0.5 </w:t>
      </w:r>
    </w:p>
    <w:p w14:paraId="59865CE3" w14:textId="77777777" w:rsidR="004C3137" w:rsidRPr="004A2DFA" w:rsidRDefault="004C313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head(forecasts1)</w:t>
      </w:r>
    </w:p>
    <w:p w14:paraId="12A649C8" w14:textId="77777777" w:rsidR="004C3137" w:rsidRPr="004A2DFA" w:rsidRDefault="004C313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AMSE.sdm</w:t>
      </w:r>
    </w:p>
    <w:p w14:paraId="106944EB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</w:p>
    <w:p w14:paraId="318594E2" w14:textId="77777777" w:rsidR="00DB2848" w:rsidRPr="004A2DFA" w:rsidRDefault="00DB2848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#########################################################</w:t>
      </w:r>
    </w:p>
    <w:p w14:paraId="6CAD6DB4" w14:textId="77777777" w:rsidR="007D50B4" w:rsidRPr="004A2DFA" w:rsidRDefault="007D50B4" w:rsidP="00430FC2">
      <w:pPr>
        <w:pStyle w:val="Nagwek2"/>
        <w:spacing w:before="0"/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</w:pPr>
      <w:bookmarkStart w:id="9" w:name="_Toc77450054"/>
      <w:r w:rsidRPr="004A2DFA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># all RAMSE together – for models and for forecasts</w:t>
      </w:r>
      <w:bookmarkEnd w:id="9"/>
    </w:p>
    <w:p w14:paraId="545676CB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RAMSE.ols</w:t>
      </w:r>
    </w:p>
    <w:p w14:paraId="141832E0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RAMSE.sem</w:t>
      </w:r>
    </w:p>
    <w:p w14:paraId="7F6468C7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RAMSE.sar</w:t>
      </w:r>
    </w:p>
    <w:p w14:paraId="4A149D58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RAMSE.sdm</w:t>
      </w:r>
    </w:p>
    <w:p w14:paraId="13E506F9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</w:p>
    <w:p w14:paraId="5449354E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RAMSE.med.ols</w:t>
      </w:r>
    </w:p>
    <w:p w14:paraId="178EC9AE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RAMSE.med.sem</w:t>
      </w:r>
    </w:p>
    <w:p w14:paraId="5BDBD19B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RAMSE.med.sar</w:t>
      </w:r>
    </w:p>
    <w:p w14:paraId="1B050665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RAMSE.med.sdm</w:t>
      </w:r>
    </w:p>
    <w:p w14:paraId="2AD3176D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</w:p>
    <w:p w14:paraId="7F36760D" w14:textId="77777777" w:rsidR="00563CB7" w:rsidRPr="004A2DFA" w:rsidRDefault="00563CB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###########################################</w:t>
      </w:r>
    </w:p>
    <w:p w14:paraId="675BDF89" w14:textId="238DCB1E" w:rsidR="00563CB7" w:rsidRPr="004A2DFA" w:rsidRDefault="00563CB7" w:rsidP="00430FC2">
      <w:pPr>
        <w:pStyle w:val="Nagwek2"/>
        <w:spacing w:before="0"/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</w:pPr>
      <w:bookmarkStart w:id="10" w:name="_Toc77450055"/>
      <w:r w:rsidRPr="004A2DFA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 xml:space="preserve"># full sample SDM </w:t>
      </w:r>
      <w:r w:rsidR="00FB16A5" w:rsidRPr="004A2DFA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 xml:space="preserve">- </w:t>
      </w:r>
      <w:r w:rsidRPr="004A2DFA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 xml:space="preserve">to </w:t>
      </w:r>
      <w:r w:rsidR="00FB16A5" w:rsidRPr="004A2DFA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 xml:space="preserve">get </w:t>
      </w:r>
      <w:r w:rsidRPr="004A2DFA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>RAMSE of forecast</w:t>
      </w:r>
      <w:r w:rsidR="00FB16A5" w:rsidRPr="004A2DFA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 xml:space="preserve"> from </w:t>
      </w:r>
      <w:r w:rsidR="00234733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 xml:space="preserve">the </w:t>
      </w:r>
      <w:r w:rsidR="00FB16A5" w:rsidRPr="004A2DFA">
        <w:rPr>
          <w:rFonts w:asciiTheme="minorHAnsi" w:eastAsia="Times New Roman" w:hAnsiTheme="minorHAnsi" w:cstheme="minorHAnsi"/>
          <w:sz w:val="22"/>
          <w:szCs w:val="22"/>
          <w:lang w:val="en-GB" w:eastAsia="ru-RU"/>
        </w:rPr>
        <w:t>full-sample model</w:t>
      </w:r>
      <w:bookmarkEnd w:id="10"/>
    </w:p>
    <w:p w14:paraId="4A9B6CB3" w14:textId="77777777" w:rsidR="004C3137" w:rsidRPr="004A2DFA" w:rsidRDefault="004C313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b/>
          <w:lang w:val="en-GB" w:eastAsia="ru-RU"/>
        </w:rPr>
      </w:pPr>
    </w:p>
    <w:p w14:paraId="47A5F860" w14:textId="77777777" w:rsidR="004C3137" w:rsidRPr="004A2DFA" w:rsidRDefault="004C313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eastAsia="Times New Roman" w:cstheme="minorHAnsi"/>
          <w:lang w:val="en-GB" w:eastAsia="ru-RU"/>
        </w:rPr>
        <w:t># tessellation of observations from the selected best model</w:t>
      </w:r>
    </w:p>
    <w:p w14:paraId="4536638D" w14:textId="7B2916ED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oints&lt;-data.frame(x=dane1.in[ ,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 xml:space="preserve"> 57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], y=dane1.in[ ,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 xml:space="preserve"> 58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) </w:t>
      </w:r>
    </w:p>
    <w:p w14:paraId="5295E88C" w14:textId="410B8576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sp&lt;-SpatialPoints(points)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new points in sp class - spherical </w:t>
      </w:r>
    </w:p>
    <w:p w14:paraId="5C0711E8" w14:textId="606EE03F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points.sp)&lt;-CRS("+proj=longlat +datum=NAD83")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spherical </w:t>
      </w:r>
    </w:p>
    <w:p w14:paraId="1646E353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sp&lt;-spTransform(points.sp, CRS("+proj=merc +datum=NAD83")) # planar </w:t>
      </w:r>
    </w:p>
    <w:p w14:paraId="388BAC29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egion.ppp&lt;-ppp(x=points.sp@coords[,1], y=points.sp@coords[,2], window=region.owin) # points of ppp class </w:t>
      </w:r>
    </w:p>
    <w:p w14:paraId="615885E5" w14:textId="6152DF34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egion.tes&lt;-dirichlet(region.ppp)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Dirichlet tesselation </w:t>
      </w:r>
    </w:p>
    <w:p w14:paraId="1C159CB4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04295832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tes.poly&lt;-as(region.tes, "SpatialPolygons") </w:t>
      </w:r>
    </w:p>
    <w:p w14:paraId="41292F7C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tes.poly)&lt;-CRS("+proj=merc +datum=NAD83") </w:t>
      </w:r>
    </w:p>
    <w:p w14:paraId="640F8029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tes.poly&lt;-spTransform(tes.poly, CRS("+proj=merc +datum=NAD83")) #planar </w:t>
      </w:r>
    </w:p>
    <w:p w14:paraId="41B4961D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47EF9B9E" w14:textId="09A23A91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lot(region.tes, main=" ")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># tessellation plot</w:t>
      </w:r>
    </w:p>
    <w:p w14:paraId="4E31E85F" w14:textId="77777777" w:rsidR="004C3137" w:rsidRPr="004A2DFA" w:rsidRDefault="004C313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cstheme="minorHAnsi"/>
          <w:lang w:val="en-GB"/>
        </w:rPr>
        <w:lastRenderedPageBreak/>
        <w:t>plot(region.ppp, add=TRUE, pch=".", col="darkblue", cex=2)</w:t>
      </w:r>
    </w:p>
    <w:p w14:paraId="6BAC5488" w14:textId="77777777" w:rsidR="004C3137" w:rsidRPr="004A2DFA" w:rsidRDefault="004C313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</w:p>
    <w:p w14:paraId="4D33E54F" w14:textId="59748502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nnew&lt;-100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number of new points in the forecast </w:t>
      </w:r>
    </w:p>
    <w:p w14:paraId="5AF0E3EF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&lt;-matrix(0, nrow=nnew, ncol=5) </w:t>
      </w:r>
    </w:p>
    <w:p w14:paraId="666538AA" w14:textId="77777777" w:rsidR="004C3137" w:rsidRPr="004A2DFA" w:rsidRDefault="004C3137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cstheme="minorHAnsi"/>
          <w:lang w:val="en-GB"/>
        </w:rPr>
        <w:t>colnames(forecasts1)&lt;-c("predicted y","real y","crds x","crds y", "diff")</w:t>
      </w:r>
    </w:p>
    <w:p w14:paraId="7C05A14D" w14:textId="77777777" w:rsidR="00A46022" w:rsidRPr="004A2DFA" w:rsidRDefault="00A46022" w:rsidP="00A4602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pkt.k.sym.listw&lt;-nb2listw(make.sym.nb(knn2nb(knearneigh(crds, k=5, longlat = NULL)))) # knn=5</w:t>
      </w:r>
    </w:p>
    <w:p w14:paraId="086BC5BF" w14:textId="77777777" w:rsidR="004C3137" w:rsidRPr="004A2DFA" w:rsidRDefault="004C313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>eq&lt;-roa~empl+prod+constr</w:t>
      </w:r>
      <w:r w:rsidRPr="004A2DFA">
        <w:rPr>
          <w:rFonts w:cstheme="minorHAnsi"/>
          <w:lang w:val="en-US"/>
        </w:rPr>
        <w:t>+serv+dist</w:t>
      </w:r>
    </w:p>
    <w:p w14:paraId="298DF446" w14:textId="77777777" w:rsidR="004C3137" w:rsidRPr="004A2DFA" w:rsidRDefault="004C313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.sdm</w:t>
      </w:r>
      <w:r w:rsidR="00100F6B" w:rsidRPr="004A2DFA">
        <w:rPr>
          <w:rFonts w:cstheme="minorHAnsi"/>
          <w:lang w:val="en-US"/>
        </w:rPr>
        <w:t>.full</w:t>
      </w:r>
      <w:r w:rsidRPr="004A2DFA">
        <w:rPr>
          <w:rFonts w:cstheme="minorHAnsi"/>
          <w:lang w:val="en-US"/>
        </w:rPr>
        <w:t>&lt;-lagsarlm(eq, data=dane.x, pkt.k.sym.listw, method=</w:t>
      </w:r>
      <w:r w:rsidRPr="004A2DFA">
        <w:rPr>
          <w:rFonts w:eastAsia="Times New Roman" w:cstheme="minorHAnsi"/>
          <w:lang w:val="en-US" w:eastAsia="pl-PL"/>
        </w:rPr>
        <w:t>"LU", type="mixed"</w:t>
      </w:r>
      <w:r w:rsidRPr="004A2DFA">
        <w:rPr>
          <w:rFonts w:cstheme="minorHAnsi"/>
          <w:lang w:val="en-US"/>
        </w:rPr>
        <w:t>)</w:t>
      </w:r>
    </w:p>
    <w:p w14:paraId="45E0EAA2" w14:textId="77777777" w:rsidR="004C3137" w:rsidRPr="004A2DFA" w:rsidRDefault="004C313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ran.test(model.s</w:t>
      </w:r>
      <w:r w:rsidR="00100F6B" w:rsidRPr="004A2DFA">
        <w:rPr>
          <w:rFonts w:cstheme="minorHAnsi"/>
          <w:lang w:val="en-US"/>
        </w:rPr>
        <w:t>dm.full</w:t>
      </w:r>
      <w:r w:rsidRPr="004A2DFA">
        <w:rPr>
          <w:rFonts w:cstheme="minorHAnsi"/>
          <w:lang w:val="en-US"/>
        </w:rPr>
        <w:t>$residuals, pkt.k.sym.listw)</w:t>
      </w:r>
    </w:p>
    <w:p w14:paraId="60963472" w14:textId="77777777" w:rsidR="004C3137" w:rsidRPr="004A2DFA" w:rsidRDefault="004C3137" w:rsidP="00430FC2">
      <w:pPr>
        <w:spacing w:after="0"/>
        <w:rPr>
          <w:rFonts w:cstheme="minorHAnsi"/>
          <w:lang w:val="en-US"/>
        </w:rPr>
      </w:pPr>
    </w:p>
    <w:p w14:paraId="7D66F352" w14:textId="77777777" w:rsidR="004C3137" w:rsidRPr="004A2DFA" w:rsidRDefault="004C3137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selection of out-of-sample points for predictions</w:t>
      </w:r>
    </w:p>
    <w:p w14:paraId="71917EEE" w14:textId="00724A65" w:rsidR="004C3137" w:rsidRPr="004A2DFA" w:rsidRDefault="004C313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 xml:space="preserve">points.pred&lt;-SpatialPoints(dane1.out[1:nnew, </w:t>
      </w:r>
      <w:r w:rsidR="00F15BF7">
        <w:rPr>
          <w:rFonts w:cstheme="minorHAnsi"/>
          <w:lang w:val="en-US"/>
        </w:rPr>
        <w:t>57:58</w:t>
      </w:r>
      <w:r w:rsidRPr="004A2DFA">
        <w:rPr>
          <w:rFonts w:cstheme="minorHAnsi"/>
          <w:lang w:val="en-US"/>
        </w:rPr>
        <w:t xml:space="preserve">]) </w:t>
      </w:r>
      <w:r w:rsidR="00234733">
        <w:rPr>
          <w:rFonts w:cstheme="minorHAnsi"/>
          <w:lang w:val="en-US"/>
        </w:rPr>
        <w:tab/>
      </w:r>
      <w:r w:rsidR="00234733">
        <w:rPr>
          <w:rFonts w:cstheme="minorHAnsi"/>
          <w:lang w:val="en-US"/>
        </w:rPr>
        <w:tab/>
      </w:r>
      <w:r w:rsidRPr="004A2DFA">
        <w:rPr>
          <w:rFonts w:cstheme="minorHAnsi"/>
          <w:lang w:val="en-US"/>
        </w:rPr>
        <w:t># selection of a new point</w:t>
      </w:r>
    </w:p>
    <w:p w14:paraId="75BF7142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roj4string(points.pred)&lt;-CRS("+proj=longlat +datum=NAD83") # spherical projection</w:t>
      </w:r>
    </w:p>
    <w:p w14:paraId="4C68FA78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pred&lt;-spTransform(points.pred, CRS("+proj=merc +datum=NAD83")) </w:t>
      </w:r>
    </w:p>
    <w:p w14:paraId="725DB36B" w14:textId="3F4064A1" w:rsidR="004C3137" w:rsidRPr="004A2DFA" w:rsidRDefault="004C313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 xml:space="preserve">a1&lt;-over(points.pred, tes.poly) </w:t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Pr="004A2DFA">
        <w:rPr>
          <w:rFonts w:cstheme="minorHAnsi"/>
          <w:lang w:val="en-GB"/>
        </w:rPr>
        <w:t># assigning points to tessellation tiles</w:t>
      </w:r>
    </w:p>
    <w:p w14:paraId="0FB90A4F" w14:textId="77777777" w:rsidR="004C3137" w:rsidRPr="004A2DFA" w:rsidRDefault="004C3137" w:rsidP="00430FC2">
      <w:pPr>
        <w:spacing w:after="0"/>
        <w:rPr>
          <w:rFonts w:cstheme="minorHAnsi"/>
          <w:b/>
          <w:lang w:val="en-US"/>
        </w:rPr>
      </w:pPr>
    </w:p>
    <w:p w14:paraId="48CD24AF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completing the draw when NA occurs # determining the number of new points to be drawn (as from-to) </w:t>
      </w:r>
    </w:p>
    <w:p w14:paraId="010518F5" w14:textId="76E7BF49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2&lt;-nnew+1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from … </w:t>
      </w:r>
    </w:p>
    <w:p w14:paraId="3B9B1824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3&lt;-which(is.na(a1)) </w:t>
      </w:r>
    </w:p>
    <w:p w14:paraId="47F9EC34" w14:textId="5DDF4710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4&lt;-a2+length(a3)-1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to … </w:t>
      </w:r>
    </w:p>
    <w:p w14:paraId="59E76500" w14:textId="0E3F4ECD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pred2&lt;-SpatialPoints(dane1.out[a2:a4, 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7:58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)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new points </w:t>
      </w:r>
    </w:p>
    <w:p w14:paraId="1D1A903C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points.pred2)&lt;-CRS("+proj=longlat +datum=NAD83") # spherical </w:t>
      </w:r>
    </w:p>
    <w:p w14:paraId="1F1C2278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pred2&lt;-spTransform(points.pred2, CRS("+proj=merc +datum=NAD83")) </w:t>
      </w:r>
    </w:p>
    <w:p w14:paraId="14D57867" w14:textId="4C93190A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a5&lt;-over(points.pred2, tes.poly)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utting new points on the tile </w:t>
      </w:r>
    </w:p>
    <w:p w14:paraId="1EC93350" w14:textId="2EDAA986" w:rsidR="004C3137" w:rsidRPr="004A2DFA" w:rsidRDefault="004C313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 xml:space="preserve">a1[which(is.na(a1))]&lt;-a5 </w:t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="00234733">
        <w:rPr>
          <w:rFonts w:cstheme="minorHAnsi"/>
          <w:lang w:val="en-GB"/>
        </w:rPr>
        <w:tab/>
      </w:r>
      <w:r w:rsidRPr="004A2DFA">
        <w:rPr>
          <w:rFonts w:cstheme="minorHAnsi"/>
          <w:lang w:val="en-GB"/>
        </w:rPr>
        <w:t># overwriting with new points</w:t>
      </w:r>
    </w:p>
    <w:p w14:paraId="27C2525D" w14:textId="77777777" w:rsidR="004C3137" w:rsidRPr="004A2DFA" w:rsidRDefault="004C3137" w:rsidP="00430FC2">
      <w:pPr>
        <w:spacing w:after="0"/>
        <w:rPr>
          <w:rFonts w:cstheme="minorHAnsi"/>
          <w:lang w:val="en-GB"/>
        </w:rPr>
      </w:pPr>
    </w:p>
    <w:p w14:paraId="64DE8C81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loop for forecasts for new points # there is a separate match for each point </w:t>
      </w:r>
    </w:p>
    <w:p w14:paraId="48C11F15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(i in 1:nnew){ </w:t>
      </w:r>
    </w:p>
    <w:p w14:paraId="33D249E3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oint by point - assigning new data to the old data set </w:t>
      </w:r>
    </w:p>
    <w:p w14:paraId="25695A77" w14:textId="77777777" w:rsidR="004C3137" w:rsidRPr="004A2DFA" w:rsidRDefault="004C3137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dane.x.new&lt;-dane.x </w:t>
      </w:r>
    </w:p>
    <w:p w14:paraId="55C04844" w14:textId="77777777" w:rsidR="004C3137" w:rsidRPr="004A2DFA" w:rsidRDefault="004C3137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xxx&lt;-dane1.out[i, ] </w:t>
      </w:r>
    </w:p>
    <w:p w14:paraId="4CA14C04" w14:textId="77777777" w:rsidR="004C3137" w:rsidRPr="004A2DFA" w:rsidRDefault="004C3137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dane.x.new[a1[i],]&lt;-xxx </w:t>
      </w:r>
    </w:p>
    <w:p w14:paraId="62EE2432" w14:textId="77777777" w:rsidR="004C3137" w:rsidRPr="004A2DFA" w:rsidRDefault="004C3137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ownames(dane.x.new)&lt;-1:dim(dane.x.new)[1] </w:t>
      </w:r>
    </w:p>
    <w:p w14:paraId="64EF7DD6" w14:textId="77777777" w:rsidR="004C3137" w:rsidRPr="004A2DFA" w:rsidRDefault="004C3137" w:rsidP="00430FC2">
      <w:pPr>
        <w:pStyle w:val="Default"/>
        <w:spacing w:line="276" w:lineRule="auto"/>
        <w:ind w:left="708"/>
        <w:rPr>
          <w:rFonts w:asciiTheme="minorHAnsi" w:hAnsiTheme="minorHAnsi" w:cstheme="minorHAnsi"/>
          <w:sz w:val="22"/>
          <w:szCs w:val="22"/>
          <w:lang w:val="en-GB"/>
        </w:rPr>
      </w:pPr>
    </w:p>
    <w:p w14:paraId="52BB5541" w14:textId="77777777" w:rsidR="004C3137" w:rsidRPr="004A2DFA" w:rsidRDefault="004C313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# prediction for out-of-sample calibrated SDM model</w:t>
      </w:r>
    </w:p>
    <w:p w14:paraId="77C288A2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ed&lt;-spatialreg::predict.sarlm(model.sdm, newdata=dane.x.new, listw=pkt.k.sym.listw, legacy.mixed=TRUE) </w:t>
      </w:r>
    </w:p>
    <w:p w14:paraId="7D00AFE0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1E681C7D" w14:textId="44D61916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ed[a1[i]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rediction for a new point </w:t>
      </w:r>
    </w:p>
    <w:p w14:paraId="1B19A17B" w14:textId="49A06D8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xxx[,26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empirical y value of the new point </w:t>
      </w:r>
    </w:p>
    <w:p w14:paraId="4154BCC2" w14:textId="65B29162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i,1]&lt;- pred[a1[i]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predicted value of y </w:t>
      </w:r>
    </w:p>
    <w:p w14:paraId="6ADA267B" w14:textId="135BB27E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i,2]&lt;- xxx[, 26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empirical value of y </w:t>
      </w:r>
    </w:p>
    <w:p w14:paraId="4E032BE0" w14:textId="4243D256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i,3]&lt;-xxx[, </w:t>
      </w:r>
      <w:r w:rsidR="00F15BF7">
        <w:rPr>
          <w:rFonts w:asciiTheme="minorHAnsi" w:hAnsiTheme="minorHAnsi" w:cstheme="minorHAnsi"/>
          <w:sz w:val="22"/>
          <w:szCs w:val="22"/>
          <w:lang w:val="en-GB"/>
        </w:rPr>
        <w:t>57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x coordinates </w:t>
      </w:r>
    </w:p>
    <w:p w14:paraId="6AB71F7E" w14:textId="0FBD3AA2" w:rsidR="004C3137" w:rsidRPr="004A2DFA" w:rsidRDefault="00F15BF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 xml:space="preserve">forecasts1[i,4]&lt;-xxx[, </w:t>
      </w:r>
      <w:r w:rsidR="004C3137" w:rsidRPr="004A2DFA">
        <w:rPr>
          <w:rFonts w:asciiTheme="minorHAnsi" w:hAnsiTheme="minorHAnsi" w:cstheme="minorHAnsi"/>
          <w:sz w:val="22"/>
          <w:szCs w:val="22"/>
          <w:lang w:val="en-GB"/>
        </w:rPr>
        <w:t>5</w:t>
      </w:r>
      <w:r>
        <w:rPr>
          <w:rFonts w:asciiTheme="minorHAnsi" w:hAnsiTheme="minorHAnsi" w:cstheme="minorHAnsi"/>
          <w:sz w:val="22"/>
          <w:szCs w:val="22"/>
          <w:lang w:val="en-GB"/>
        </w:rPr>
        <w:t>8</w:t>
      </w:r>
      <w:r w:rsidR="004C3137"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] </w:t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234733">
        <w:rPr>
          <w:rFonts w:asciiTheme="minorHAnsi" w:hAnsiTheme="minorHAnsi" w:cstheme="minorHAnsi"/>
          <w:sz w:val="22"/>
          <w:szCs w:val="22"/>
          <w:lang w:val="en-GB"/>
        </w:rPr>
        <w:tab/>
      </w:r>
      <w:r w:rsidR="004C3137"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# y coordinates </w:t>
      </w:r>
    </w:p>
    <w:p w14:paraId="0E400CED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} </w:t>
      </w:r>
    </w:p>
    <w:p w14:paraId="4A3CA601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forecasts1[,5]&lt;-(forecasts1[,1]-forecasts1[,2])^2 </w:t>
      </w:r>
    </w:p>
    <w:p w14:paraId="13B96043" w14:textId="77777777" w:rsidR="004C3137" w:rsidRPr="004A2DFA" w:rsidRDefault="004C3137" w:rsidP="00430FC2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RAMSE.sdm</w:t>
      </w:r>
      <w:r w:rsidR="00100F6B" w:rsidRPr="004A2DFA">
        <w:rPr>
          <w:rFonts w:asciiTheme="minorHAnsi" w:hAnsiTheme="minorHAnsi" w:cstheme="minorHAnsi"/>
          <w:sz w:val="22"/>
          <w:szCs w:val="22"/>
          <w:lang w:val="en-GB"/>
        </w:rPr>
        <w:t>.full</w:t>
      </w: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&lt;-(mean(forecasts1[,5]))^0.5 </w:t>
      </w:r>
    </w:p>
    <w:p w14:paraId="49AEB365" w14:textId="77777777" w:rsidR="004C3137" w:rsidRPr="004A2DFA" w:rsidRDefault="004C313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head(forecasts1)</w:t>
      </w:r>
    </w:p>
    <w:p w14:paraId="38F48799" w14:textId="7C513CB5" w:rsidR="00FC5E45" w:rsidRPr="004A2DFA" w:rsidRDefault="004C313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AMSE.sdm</w:t>
      </w:r>
      <w:r w:rsidR="00100F6B" w:rsidRPr="004A2DFA">
        <w:rPr>
          <w:rFonts w:cstheme="minorHAnsi"/>
          <w:lang w:val="en-GB"/>
        </w:rPr>
        <w:t>.full</w:t>
      </w:r>
    </w:p>
    <w:p w14:paraId="317EE87D" w14:textId="2A02EB70" w:rsidR="00E641A6" w:rsidRPr="004A2DFA" w:rsidRDefault="004704E9" w:rsidP="00430FC2">
      <w:pPr>
        <w:pStyle w:val="Nagwek1"/>
        <w:pageBreakBefore/>
        <w:spacing w:before="0"/>
        <w:rPr>
          <w:rFonts w:asciiTheme="minorHAnsi" w:hAnsiTheme="minorHAnsi" w:cstheme="minorHAnsi"/>
          <w:sz w:val="22"/>
          <w:szCs w:val="22"/>
          <w:lang w:val="en-GB"/>
        </w:rPr>
      </w:pPr>
      <w:bookmarkStart w:id="11" w:name="_Toc77450056"/>
      <w:r w:rsidRPr="004A2DFA">
        <w:rPr>
          <w:rFonts w:asciiTheme="minorHAnsi" w:hAnsiTheme="minorHAnsi" w:cstheme="minorHAnsi"/>
          <w:sz w:val="22"/>
          <w:szCs w:val="22"/>
          <w:lang w:val="en-GB"/>
        </w:rPr>
        <w:lastRenderedPageBreak/>
        <w:t># Figure 1</w:t>
      </w:r>
      <w:bookmarkEnd w:id="11"/>
    </w:p>
    <w:p w14:paraId="4D0EE727" w14:textId="01F12295" w:rsidR="00E641A6" w:rsidRPr="00035A47" w:rsidRDefault="00A46022" w:rsidP="00430FC2">
      <w:pPr>
        <w:spacing w:after="0"/>
        <w:rPr>
          <w:rFonts w:cstheme="minorHAnsi"/>
          <w:b/>
          <w:lang w:val="en-GB"/>
        </w:rPr>
      </w:pPr>
      <w:r w:rsidRPr="00035A47">
        <w:rPr>
          <w:rFonts w:cstheme="minorHAnsi"/>
          <w:b/>
          <w:lang w:val="en-GB"/>
        </w:rPr>
        <w:t># This plot was produced outside R</w:t>
      </w:r>
    </w:p>
    <w:p w14:paraId="1AC85013" w14:textId="77777777" w:rsidR="00A46022" w:rsidRPr="004A2DFA" w:rsidRDefault="00A46022" w:rsidP="00430FC2">
      <w:pPr>
        <w:spacing w:after="0"/>
        <w:rPr>
          <w:rFonts w:cstheme="minorHAnsi"/>
          <w:lang w:val="en-GB"/>
        </w:rPr>
      </w:pPr>
    </w:p>
    <w:p w14:paraId="0622A810" w14:textId="68C93914" w:rsidR="004704E9" w:rsidRPr="004A2DFA" w:rsidRDefault="00E641A6" w:rsidP="00430FC2">
      <w:pPr>
        <w:spacing w:after="0"/>
        <w:jc w:val="center"/>
        <w:rPr>
          <w:rFonts w:cstheme="minorHAnsi"/>
          <w:lang w:val="en-GB"/>
        </w:rPr>
      </w:pPr>
      <w:r w:rsidRPr="004A2DFA">
        <w:rPr>
          <w:rFonts w:cstheme="minorHAnsi"/>
          <w:noProof/>
          <w:lang w:eastAsia="pl-PL"/>
        </w:rPr>
        <w:drawing>
          <wp:inline distT="0" distB="0" distL="0" distR="0" wp14:anchorId="0A9F99CC" wp14:editId="27DBDF4F">
            <wp:extent cx="5333426" cy="4408989"/>
            <wp:effectExtent l="0" t="0" r="635" b="0"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4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5355" cy="4435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1802D08D" w14:textId="6FA5F41C" w:rsidR="00FC5E45" w:rsidRPr="004A2DFA" w:rsidRDefault="00FC5E45" w:rsidP="00430FC2">
      <w:pPr>
        <w:pStyle w:val="Nagwek1"/>
        <w:pageBreakBefore/>
        <w:spacing w:before="0"/>
        <w:rPr>
          <w:rFonts w:asciiTheme="minorHAnsi" w:hAnsiTheme="minorHAnsi" w:cstheme="minorHAnsi"/>
          <w:sz w:val="22"/>
          <w:szCs w:val="22"/>
          <w:lang w:val="en-GB"/>
        </w:rPr>
      </w:pPr>
      <w:bookmarkStart w:id="12" w:name="_Toc77450057"/>
      <w:r w:rsidRPr="004A2DFA">
        <w:rPr>
          <w:rFonts w:asciiTheme="minorHAnsi" w:hAnsiTheme="minorHAnsi" w:cstheme="minorHAnsi"/>
          <w:sz w:val="22"/>
          <w:szCs w:val="22"/>
          <w:lang w:val="en-GB"/>
        </w:rPr>
        <w:lastRenderedPageBreak/>
        <w:t xml:space="preserve"># Figure </w:t>
      </w:r>
      <w:r w:rsidR="004704E9" w:rsidRPr="004A2DFA">
        <w:rPr>
          <w:rFonts w:asciiTheme="minorHAnsi" w:hAnsiTheme="minorHAnsi" w:cstheme="minorHAnsi"/>
          <w:sz w:val="22"/>
          <w:szCs w:val="22"/>
          <w:lang w:val="en-GB"/>
        </w:rPr>
        <w:t>2</w:t>
      </w:r>
      <w:bookmarkEnd w:id="12"/>
    </w:p>
    <w:p w14:paraId="60D3ABEE" w14:textId="45C98BAD" w:rsidR="00A46022" w:rsidRDefault="00A46022" w:rsidP="00430FC2">
      <w:pPr>
        <w:spacing w:after="0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# This plot presents analysed data in geographical context – with coordinates and neighbours</w:t>
      </w:r>
    </w:p>
    <w:p w14:paraId="6000331A" w14:textId="0F15AE43" w:rsidR="00A46022" w:rsidRDefault="00A46022" w:rsidP="00430FC2">
      <w:pPr>
        <w:spacing w:after="0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# It uses Open Data for boundaries of Poland, Belarus and Ukraine</w:t>
      </w:r>
    </w:p>
    <w:p w14:paraId="35214DCD" w14:textId="77777777" w:rsidR="00A46022" w:rsidRDefault="00A46022" w:rsidP="00430FC2">
      <w:pPr>
        <w:spacing w:after="0"/>
        <w:rPr>
          <w:rFonts w:cstheme="minorHAnsi"/>
          <w:b/>
          <w:lang w:val="en-GB"/>
        </w:rPr>
      </w:pPr>
    </w:p>
    <w:p w14:paraId="3F076E24" w14:textId="0B47E974" w:rsidR="00FC5E45" w:rsidRPr="004A2DFA" w:rsidRDefault="00FC5E45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 xml:space="preserve"># </w:t>
      </w:r>
      <w:r w:rsidR="003E58E8" w:rsidRPr="004A2DFA">
        <w:rPr>
          <w:rFonts w:cstheme="minorHAnsi"/>
          <w:b/>
          <w:lang w:val="en-GB"/>
        </w:rPr>
        <w:t>reading additional shapefile maps of administrative borders</w:t>
      </w:r>
    </w:p>
    <w:p w14:paraId="1B192868" w14:textId="77777777" w:rsidR="00FC5E45" w:rsidRPr="004A2DFA" w:rsidRDefault="00FC5E45" w:rsidP="00430FC2">
      <w:pPr>
        <w:autoSpaceDE w:val="0"/>
        <w:autoSpaceDN w:val="0"/>
        <w:adjustRightInd w:val="0"/>
        <w:spacing w:after="0"/>
        <w:rPr>
          <w:rFonts w:cstheme="minorHAnsi"/>
        </w:rPr>
      </w:pPr>
      <w:r w:rsidRPr="004A2DFA">
        <w:rPr>
          <w:rFonts w:cstheme="minorHAnsi"/>
        </w:rPr>
        <w:t xml:space="preserve">ukr&lt;-readOGR(".", "UKR_adm0") # 16 jedn. </w:t>
      </w:r>
    </w:p>
    <w:p w14:paraId="2F2FE2A4" w14:textId="77777777" w:rsidR="00FC5E45" w:rsidRPr="004A2DFA" w:rsidRDefault="00FC5E45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ukr&lt;- spTransform(ukr, CRS("+proj=longlat +datum=NAD83"))</w:t>
      </w:r>
    </w:p>
    <w:p w14:paraId="5B1684A5" w14:textId="77777777" w:rsidR="00FC5E45" w:rsidRPr="004A2DFA" w:rsidRDefault="00FC5E45" w:rsidP="00430FC2">
      <w:pPr>
        <w:autoSpaceDE w:val="0"/>
        <w:autoSpaceDN w:val="0"/>
        <w:adjustRightInd w:val="0"/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 xml:space="preserve">blr&lt;-readOGR(".", "BLR_adm0") # 16 jedn. </w:t>
      </w:r>
    </w:p>
    <w:p w14:paraId="09EB8A55" w14:textId="77777777" w:rsidR="00FC5E45" w:rsidRPr="004A2DFA" w:rsidRDefault="00FC5E45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blr&lt;- spTransform(blr, CRS("+proj=longlat +datum=NAD83"))</w:t>
      </w:r>
    </w:p>
    <w:p w14:paraId="2C2690EF" w14:textId="77777777" w:rsidR="00FC5E45" w:rsidRPr="004A2DFA" w:rsidRDefault="00FC5E45" w:rsidP="00430FC2">
      <w:pPr>
        <w:autoSpaceDE w:val="0"/>
        <w:autoSpaceDN w:val="0"/>
        <w:adjustRightInd w:val="0"/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 xml:space="preserve">pol&lt;-readOGR(".", "POL_adm0") # 16 jedn. </w:t>
      </w:r>
    </w:p>
    <w:p w14:paraId="5E92E130" w14:textId="77777777" w:rsidR="00FC5E45" w:rsidRPr="004A2DFA" w:rsidRDefault="00FC5E45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pol&lt;- spTransform(pol, CRS("+proj=longlat +datum=NAD83"))</w:t>
      </w:r>
    </w:p>
    <w:p w14:paraId="43D5C967" w14:textId="77777777" w:rsidR="00FC5E45" w:rsidRPr="004A2DFA" w:rsidRDefault="00FC5E45" w:rsidP="00430FC2">
      <w:pPr>
        <w:spacing w:after="0"/>
        <w:rPr>
          <w:rFonts w:cstheme="minorHAnsi"/>
          <w:lang w:val="en-GB"/>
        </w:rPr>
      </w:pPr>
    </w:p>
    <w:p w14:paraId="1C62A166" w14:textId="6BE62012" w:rsidR="00957CCC" w:rsidRPr="004A2DFA" w:rsidRDefault="00957CCC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cutting map to select interesting lubelskie region</w:t>
      </w:r>
    </w:p>
    <w:p w14:paraId="7B9C3B86" w14:textId="7751E8F3" w:rsidR="00FC5E45" w:rsidRPr="004A2DFA" w:rsidRDefault="00FC5E45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oj.df&lt;-as.data.frame(woj)</w:t>
      </w:r>
    </w:p>
    <w:p w14:paraId="33A46BFB" w14:textId="77777777" w:rsidR="00FC5E45" w:rsidRPr="004A2DFA" w:rsidRDefault="00FC5E45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woj.lub&lt;-woj[woj.df$jpt_nazwa_=="lubelskie",]</w:t>
      </w:r>
    </w:p>
    <w:p w14:paraId="45CF5007" w14:textId="77777777" w:rsidR="00FC5E45" w:rsidRPr="004A2DFA" w:rsidRDefault="00FC5E45" w:rsidP="00430FC2">
      <w:pPr>
        <w:spacing w:after="0"/>
        <w:rPr>
          <w:rFonts w:cstheme="minorHAnsi"/>
        </w:rPr>
      </w:pPr>
    </w:p>
    <w:p w14:paraId="3D3E0033" w14:textId="27C9FEDC" w:rsidR="00FC5E45" w:rsidRPr="004A2DFA" w:rsidRDefault="00FC5E45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plot</w:t>
      </w:r>
    </w:p>
    <w:p w14:paraId="5587897F" w14:textId="77777777" w:rsidR="00FC5E45" w:rsidRPr="004A2DFA" w:rsidRDefault="00FC5E45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lot(woj.lub, xlim=c(21, 24.3))</w:t>
      </w:r>
    </w:p>
    <w:p w14:paraId="4BB2A614" w14:textId="77777777" w:rsidR="00FC5E45" w:rsidRPr="004A2DFA" w:rsidRDefault="00FC5E45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dane[,12:13], pch=".", cex=1.5)</w:t>
      </w:r>
    </w:p>
    <w:p w14:paraId="1F9A180C" w14:textId="77777777" w:rsidR="00FC5E45" w:rsidRPr="004A2DFA" w:rsidRDefault="00FC5E45" w:rsidP="00430FC2">
      <w:pPr>
        <w:spacing w:after="0"/>
        <w:jc w:val="both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degAxis(1) # using sp::</w:t>
      </w:r>
    </w:p>
    <w:p w14:paraId="75994279" w14:textId="77777777" w:rsidR="00FC5E45" w:rsidRPr="004A2DFA" w:rsidRDefault="00FC5E45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egAxis(2)</w:t>
      </w:r>
    </w:p>
    <w:p w14:paraId="13980C0E" w14:textId="77777777" w:rsidR="00FC5E45" w:rsidRPr="004A2DFA" w:rsidRDefault="00FC5E45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lot(gridlines(woj.lub), add = TRUE) # using sp::</w:t>
      </w:r>
    </w:p>
    <w:p w14:paraId="4B131E5F" w14:textId="77777777" w:rsidR="00FC5E45" w:rsidRPr="004A2DFA" w:rsidRDefault="00FC5E45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maps::map.scale(x=20.91, y=52.3, ratio=FALSE, relwidth=0.2) #using maps::</w:t>
      </w:r>
    </w:p>
    <w:p w14:paraId="3780FF93" w14:textId="77777777" w:rsidR="00FC5E45" w:rsidRPr="004A2DFA" w:rsidRDefault="00FC5E45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mpassRose(21.32, 51.8,rot=0,cex=1) # using sp::</w:t>
      </w:r>
    </w:p>
    <w:p w14:paraId="6AD974CE" w14:textId="77777777" w:rsidR="00FC5E45" w:rsidRPr="004A2DFA" w:rsidRDefault="00FC5E45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lot(woj, add=TRUE)</w:t>
      </w:r>
    </w:p>
    <w:p w14:paraId="74D7F213" w14:textId="77777777" w:rsidR="00FC5E45" w:rsidRPr="004A2DFA" w:rsidRDefault="00FC5E45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text(23.75, 52.3, label="Belarus", font=2)</w:t>
      </w:r>
    </w:p>
    <w:p w14:paraId="1B6EB70B" w14:textId="77777777" w:rsidR="00FC5E45" w:rsidRPr="004A2DFA" w:rsidRDefault="00FC5E45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text(23.96, 51.3, label="Ukraine", font=2)</w:t>
      </w:r>
    </w:p>
    <w:p w14:paraId="63B8D36A" w14:textId="77777777" w:rsidR="00FC5E45" w:rsidRPr="004A2DFA" w:rsidRDefault="00FC5E45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text(21.3, 51.3, label="Mazovian</w:t>
      </w:r>
    </w:p>
    <w:p w14:paraId="44938644" w14:textId="77777777" w:rsidR="00FC5E45" w:rsidRPr="004A2DFA" w:rsidRDefault="00FC5E45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egion", font=3)</w:t>
      </w:r>
    </w:p>
    <w:p w14:paraId="6A92AE33" w14:textId="77777777" w:rsidR="00FC5E45" w:rsidRPr="004A2DFA" w:rsidRDefault="00FC5E45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text(21.3, 50.7, label="Świętokrzyskie</w:t>
      </w:r>
    </w:p>
    <w:p w14:paraId="1831D005" w14:textId="77777777" w:rsidR="00FC5E45" w:rsidRPr="004A2DFA" w:rsidRDefault="00FC5E45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egion", font=3)</w:t>
      </w:r>
    </w:p>
    <w:p w14:paraId="4A05FC19" w14:textId="77777777" w:rsidR="00FC5E45" w:rsidRPr="004A2DFA" w:rsidRDefault="00FC5E45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text(21.64, 50.3, label="Podkarpackie</w:t>
      </w:r>
    </w:p>
    <w:p w14:paraId="62A53255" w14:textId="77777777" w:rsidR="00FC5E45" w:rsidRPr="004A2DFA" w:rsidRDefault="00FC5E45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egion", font=3)</w:t>
      </w:r>
    </w:p>
    <w:p w14:paraId="2DD38ABF" w14:textId="77777777" w:rsidR="00A46022" w:rsidRDefault="00A46022" w:rsidP="00430FC2">
      <w:pPr>
        <w:spacing w:after="0"/>
        <w:rPr>
          <w:rFonts w:cstheme="minorHAnsi"/>
          <w:lang w:val="en-GB"/>
        </w:rPr>
      </w:pPr>
    </w:p>
    <w:p w14:paraId="7910D099" w14:textId="0B8CA646" w:rsidR="00FC5E45" w:rsidRPr="004A2DFA" w:rsidRDefault="00FC5E45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plot(ukr, add=TRUE, lwd=2, xlim=c(21, 24))</w:t>
      </w:r>
    </w:p>
    <w:p w14:paraId="151F6882" w14:textId="77777777" w:rsidR="00FC5E45" w:rsidRPr="004A2DFA" w:rsidRDefault="00FC5E45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plot(blr, add=TRUE, lwd=2, xlim=c(21, 24))</w:t>
      </w:r>
    </w:p>
    <w:p w14:paraId="70F8FE7E" w14:textId="77777777" w:rsidR="00FC5E45" w:rsidRPr="004A2DFA" w:rsidRDefault="00FC5E45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plot(pol, add=TRUE, lwd=2)</w:t>
      </w:r>
    </w:p>
    <w:p w14:paraId="1F3A49CA" w14:textId="77777777" w:rsidR="00A46022" w:rsidRDefault="00A46022" w:rsidP="00430FC2">
      <w:pPr>
        <w:spacing w:after="0"/>
        <w:rPr>
          <w:rFonts w:cstheme="minorHAnsi"/>
          <w:lang w:val="en-GB"/>
        </w:rPr>
      </w:pPr>
    </w:p>
    <w:p w14:paraId="385828FB" w14:textId="13B844F6" w:rsidR="00FC5E45" w:rsidRPr="004A2DFA" w:rsidRDefault="00FC5E45" w:rsidP="00430FC2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1", type="jpg")</w:t>
      </w:r>
    </w:p>
    <w:p w14:paraId="292901F2" w14:textId="77777777" w:rsidR="00FC5E45" w:rsidRPr="004A2DFA" w:rsidRDefault="00FC5E45" w:rsidP="00430FC2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1", type="tif")</w:t>
      </w:r>
    </w:p>
    <w:p w14:paraId="253C75CF" w14:textId="77777777" w:rsidR="00FC5E45" w:rsidRPr="004A2DFA" w:rsidRDefault="00FC5E45" w:rsidP="00430FC2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1", type="png")</w:t>
      </w:r>
    </w:p>
    <w:p w14:paraId="1B805853" w14:textId="77777777" w:rsidR="00FC5E45" w:rsidRPr="004A2DFA" w:rsidRDefault="00FC5E45" w:rsidP="00430FC2">
      <w:pPr>
        <w:spacing w:after="0"/>
        <w:rPr>
          <w:rFonts w:cstheme="minorHAnsi"/>
          <w:b/>
          <w:color w:val="000000"/>
          <w:lang w:val="en-GB"/>
        </w:rPr>
      </w:pPr>
      <w:r w:rsidRPr="004A2DFA">
        <w:rPr>
          <w:rFonts w:cstheme="minorHAnsi"/>
          <w:b/>
          <w:lang w:val="en-GB"/>
        </w:rPr>
        <w:t>savePlot(filename=</w:t>
      </w:r>
      <w:r w:rsidRPr="004A2DFA">
        <w:rPr>
          <w:rFonts w:cstheme="minorHAnsi"/>
          <w:b/>
          <w:color w:val="000000"/>
          <w:lang w:val="en-GB"/>
        </w:rPr>
        <w:t>"Fig01", type="eps") # best quality</w:t>
      </w:r>
    </w:p>
    <w:p w14:paraId="25C91EA1" w14:textId="77777777" w:rsidR="00FC5E45" w:rsidRPr="004A2DFA" w:rsidRDefault="00FC5E45" w:rsidP="00430F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center"/>
        <w:rPr>
          <w:rFonts w:eastAsia="Times New Roman" w:cstheme="minorHAnsi"/>
          <w:lang w:val="en-GB" w:eastAsia="ru-RU"/>
        </w:rPr>
      </w:pPr>
      <w:r w:rsidRPr="004A2DFA">
        <w:rPr>
          <w:rFonts w:cstheme="minorHAnsi"/>
          <w:noProof/>
          <w:lang w:eastAsia="pl-PL"/>
        </w:rPr>
        <w:lastRenderedPageBreak/>
        <w:drawing>
          <wp:inline distT="0" distB="0" distL="0" distR="0" wp14:anchorId="24CC9126" wp14:editId="27AE9D32">
            <wp:extent cx="4394200" cy="4387267"/>
            <wp:effectExtent l="0" t="0" r="635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22706" cy="4415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8BBFD" w14:textId="52A3D62E" w:rsidR="00FC5E45" w:rsidRPr="004A2DFA" w:rsidRDefault="00BA5CF8" w:rsidP="00430FC2">
      <w:pPr>
        <w:pStyle w:val="Nagwek1"/>
        <w:keepNext w:val="0"/>
        <w:pageBreakBefore/>
        <w:spacing w:before="0"/>
        <w:rPr>
          <w:rFonts w:asciiTheme="minorHAnsi" w:hAnsiTheme="minorHAnsi" w:cstheme="minorHAnsi"/>
          <w:sz w:val="22"/>
          <w:szCs w:val="22"/>
          <w:lang w:val="en-GB"/>
        </w:rPr>
      </w:pPr>
      <w:bookmarkStart w:id="13" w:name="_Toc77450058"/>
      <w:r w:rsidRPr="004A2DFA">
        <w:rPr>
          <w:rFonts w:asciiTheme="minorHAnsi" w:hAnsiTheme="minorHAnsi" w:cstheme="minorHAnsi"/>
          <w:sz w:val="22"/>
          <w:szCs w:val="22"/>
          <w:lang w:val="en-GB"/>
        </w:rPr>
        <w:lastRenderedPageBreak/>
        <w:t xml:space="preserve"># Figure </w:t>
      </w:r>
      <w:r w:rsidR="004704E9" w:rsidRPr="004A2DFA">
        <w:rPr>
          <w:rFonts w:asciiTheme="minorHAnsi" w:hAnsiTheme="minorHAnsi" w:cstheme="minorHAnsi"/>
          <w:sz w:val="22"/>
          <w:szCs w:val="22"/>
          <w:lang w:val="en-GB"/>
        </w:rPr>
        <w:t>3</w:t>
      </w:r>
      <w:bookmarkEnd w:id="13"/>
    </w:p>
    <w:p w14:paraId="7A77BC44" w14:textId="3A50CE4F" w:rsidR="00E50515" w:rsidRPr="00A46022" w:rsidRDefault="00A46022" w:rsidP="00430FC2">
      <w:pPr>
        <w:spacing w:after="0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# </w:t>
      </w:r>
      <w:r w:rsidR="00E50515" w:rsidRPr="00A46022">
        <w:rPr>
          <w:rFonts w:cstheme="minorHAnsi"/>
          <w:lang w:val="en-GB"/>
        </w:rPr>
        <w:t xml:space="preserve">It presents the estimation results for </w:t>
      </w:r>
      <w:r w:rsidR="00035A47">
        <w:rPr>
          <w:rFonts w:cstheme="minorHAnsi"/>
          <w:lang w:val="en-GB"/>
        </w:rPr>
        <w:t xml:space="preserve">an </w:t>
      </w:r>
      <w:r w:rsidR="00E50515" w:rsidRPr="00A46022">
        <w:rPr>
          <w:rFonts w:cstheme="minorHAnsi"/>
          <w:lang w:val="en-GB"/>
        </w:rPr>
        <w:t>increasing number of observations</w:t>
      </w:r>
      <w:r w:rsidR="00FC21BD" w:rsidRPr="00A46022">
        <w:rPr>
          <w:rFonts w:cstheme="minorHAnsi"/>
          <w:lang w:val="en-GB"/>
        </w:rPr>
        <w:t xml:space="preserve"> (expanding window)</w:t>
      </w:r>
      <w:r w:rsidR="00E50515" w:rsidRPr="00A46022">
        <w:rPr>
          <w:rFonts w:cstheme="minorHAnsi"/>
          <w:lang w:val="en-GB"/>
        </w:rPr>
        <w:t>. It summari</w:t>
      </w:r>
      <w:r w:rsidR="00035A47">
        <w:rPr>
          <w:rFonts w:cstheme="minorHAnsi"/>
          <w:lang w:val="en-GB"/>
        </w:rPr>
        <w:t>s</w:t>
      </w:r>
      <w:r w:rsidR="00E50515" w:rsidRPr="00A46022">
        <w:rPr>
          <w:rFonts w:cstheme="minorHAnsi"/>
          <w:lang w:val="en-GB"/>
        </w:rPr>
        <w:t xml:space="preserve">es 37 regressions with </w:t>
      </w:r>
      <w:r w:rsidR="00035A47">
        <w:rPr>
          <w:rFonts w:cstheme="minorHAnsi"/>
          <w:lang w:val="en-GB"/>
        </w:rPr>
        <w:t xml:space="preserve">the </w:t>
      </w:r>
      <w:r w:rsidR="00E50515" w:rsidRPr="00A46022">
        <w:rPr>
          <w:rFonts w:cstheme="minorHAnsi"/>
          <w:lang w:val="en-GB"/>
        </w:rPr>
        <w:t>step of 1000 obs. (for 1.000, 2.000, 3.000, ….30.000, …., 36.000, 37.000 obs.)</w:t>
      </w:r>
    </w:p>
    <w:p w14:paraId="65278B5E" w14:textId="40ABB00B" w:rsidR="00430FC2" w:rsidRPr="004A2DFA" w:rsidRDefault="00430FC2" w:rsidP="00430FC2">
      <w:pPr>
        <w:spacing w:after="0"/>
        <w:rPr>
          <w:rFonts w:cstheme="minorHAnsi"/>
          <w:b/>
          <w:lang w:val="en-GB"/>
        </w:rPr>
      </w:pPr>
    </w:p>
    <w:p w14:paraId="158D7A7A" w14:textId="27D7A217" w:rsidR="000838A8" w:rsidRPr="00035A47" w:rsidRDefault="000838A8" w:rsidP="00430FC2">
      <w:pPr>
        <w:spacing w:after="0"/>
        <w:rPr>
          <w:rFonts w:cstheme="minorHAnsi"/>
          <w:b/>
          <w:lang w:val="en-GB"/>
        </w:rPr>
      </w:pPr>
      <w:r w:rsidRPr="00035A47">
        <w:rPr>
          <w:rFonts w:cstheme="minorHAnsi"/>
          <w:b/>
          <w:lang w:val="en-GB"/>
        </w:rPr>
        <w:t xml:space="preserve"># </w:t>
      </w:r>
      <w:r w:rsidR="00A46022" w:rsidRPr="00035A47">
        <w:rPr>
          <w:rFonts w:cstheme="minorHAnsi"/>
          <w:b/>
          <w:lang w:val="en-GB"/>
        </w:rPr>
        <w:t xml:space="preserve">simulation </w:t>
      </w:r>
      <w:r w:rsidRPr="00035A47">
        <w:rPr>
          <w:rFonts w:cstheme="minorHAnsi"/>
          <w:b/>
          <w:lang w:val="en-GB"/>
        </w:rPr>
        <w:t>code below takes ca. 1 hour to get all estimates</w:t>
      </w:r>
    </w:p>
    <w:p w14:paraId="6091DC36" w14:textId="636C98AD" w:rsidR="000838A8" w:rsidRPr="00035A47" w:rsidRDefault="000838A8" w:rsidP="00430FC2">
      <w:pPr>
        <w:spacing w:after="0"/>
        <w:rPr>
          <w:rFonts w:cstheme="minorHAnsi"/>
          <w:b/>
          <w:lang w:val="en-GB"/>
        </w:rPr>
      </w:pPr>
      <w:r w:rsidRPr="00035A47">
        <w:rPr>
          <w:rFonts w:cstheme="minorHAnsi"/>
          <w:b/>
          <w:lang w:val="en-GB"/>
        </w:rPr>
        <w:t># alternatively one c</w:t>
      </w:r>
      <w:r w:rsidR="00035A47" w:rsidRPr="00035A47">
        <w:rPr>
          <w:rFonts w:cstheme="minorHAnsi"/>
          <w:b/>
          <w:lang w:val="en-GB"/>
        </w:rPr>
        <w:t xml:space="preserve">an upload results from </w:t>
      </w:r>
      <w:hyperlink r:id="rId14" w:history="1">
        <w:r w:rsidR="00035A47" w:rsidRPr="00035A47">
          <w:rPr>
            <w:rStyle w:val="Hipercze"/>
            <w:rFonts w:cstheme="minorHAnsi"/>
            <w:b/>
            <w:lang w:val="en-GB"/>
          </w:rPr>
          <w:t>https://app.sugarsync.com/iris/wf/D1836703_09668593_7523736</w:t>
        </w:r>
      </w:hyperlink>
      <w:r w:rsidR="00035A47" w:rsidRPr="00035A47">
        <w:rPr>
          <w:rFonts w:cstheme="minorHAnsi"/>
          <w:b/>
          <w:lang w:val="en-GB"/>
        </w:rPr>
        <w:t xml:space="preserve"> </w:t>
      </w:r>
    </w:p>
    <w:p w14:paraId="68408905" w14:textId="57C54AD6" w:rsidR="00A46022" w:rsidRPr="00AC21BF" w:rsidRDefault="00A46022" w:rsidP="00430FC2">
      <w:pPr>
        <w:spacing w:after="0"/>
        <w:rPr>
          <w:rFonts w:cstheme="minorHAnsi"/>
          <w:b/>
          <w:lang w:val="en-GB"/>
        </w:rPr>
      </w:pPr>
      <w:r w:rsidRPr="00035A47">
        <w:rPr>
          <w:rFonts w:cstheme="minorHAnsi"/>
          <w:b/>
          <w:lang w:val="en-GB"/>
        </w:rPr>
        <w:t># please note that simulation might slightly differ from saved results due to randomness</w:t>
      </w:r>
      <w:r w:rsidRPr="00AC21BF">
        <w:rPr>
          <w:rFonts w:cstheme="minorHAnsi"/>
          <w:b/>
          <w:lang w:val="en-GB"/>
        </w:rPr>
        <w:t xml:space="preserve"> inherited in code</w:t>
      </w:r>
    </w:p>
    <w:p w14:paraId="3F196DF7" w14:textId="11874839" w:rsidR="00960738" w:rsidRPr="004A2DFA" w:rsidRDefault="00F60874" w:rsidP="00960738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</w:t>
      </w:r>
      <w:r w:rsidR="00960738" w:rsidRPr="004A2DFA">
        <w:rPr>
          <w:rFonts w:cstheme="minorHAnsi"/>
          <w:lang w:val="en-GB"/>
        </w:rPr>
        <w:t>oef</w:t>
      </w:r>
      <w:r w:rsidRPr="004A2DFA">
        <w:rPr>
          <w:rFonts w:cstheme="minorHAnsi"/>
          <w:lang w:val="en-GB"/>
        </w:rPr>
        <w:t>.</w:t>
      </w:r>
      <w:r w:rsidR="00960738" w:rsidRPr="004A2DFA">
        <w:rPr>
          <w:rFonts w:cstheme="minorHAnsi"/>
          <w:lang w:val="en-GB"/>
        </w:rPr>
        <w:t xml:space="preserve">OLS&lt;-read.csv("coefOLS.csv", sep=";", dec=",", header=TRUE) </w:t>
      </w:r>
    </w:p>
    <w:p w14:paraId="18DD8C61" w14:textId="0122241E" w:rsidR="00960738" w:rsidRPr="004A2DFA" w:rsidRDefault="00F60874" w:rsidP="00960738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</w:t>
      </w:r>
      <w:r w:rsidR="00960738" w:rsidRPr="004A2DFA">
        <w:rPr>
          <w:rFonts w:cstheme="minorHAnsi"/>
          <w:lang w:val="en-GB"/>
        </w:rPr>
        <w:t>oef</w:t>
      </w:r>
      <w:r w:rsidRPr="004A2DFA">
        <w:rPr>
          <w:rFonts w:cstheme="minorHAnsi"/>
          <w:lang w:val="en-GB"/>
        </w:rPr>
        <w:t>.</w:t>
      </w:r>
      <w:r w:rsidR="00960738" w:rsidRPr="004A2DFA">
        <w:rPr>
          <w:rFonts w:cstheme="minorHAnsi"/>
          <w:lang w:val="en-GB"/>
        </w:rPr>
        <w:t xml:space="preserve">SAR&lt;-read.csv("coefSAR.csv", sep=";", dec=",", header=TRUE) </w:t>
      </w:r>
    </w:p>
    <w:p w14:paraId="45663375" w14:textId="1CE342EA" w:rsidR="00960738" w:rsidRPr="004A2DFA" w:rsidRDefault="00F60874" w:rsidP="00960738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</w:t>
      </w:r>
      <w:r w:rsidR="00960738" w:rsidRPr="004A2DFA">
        <w:rPr>
          <w:rFonts w:cstheme="minorHAnsi"/>
          <w:lang w:val="en-GB"/>
        </w:rPr>
        <w:t>oef</w:t>
      </w:r>
      <w:r w:rsidRPr="004A2DFA">
        <w:rPr>
          <w:rFonts w:cstheme="minorHAnsi"/>
          <w:lang w:val="en-GB"/>
        </w:rPr>
        <w:t>.</w:t>
      </w:r>
      <w:r w:rsidR="00960738" w:rsidRPr="004A2DFA">
        <w:rPr>
          <w:rFonts w:cstheme="minorHAnsi"/>
          <w:lang w:val="en-GB"/>
        </w:rPr>
        <w:t xml:space="preserve">SDM&lt;-read.csv("coefSDM.csv", sep=";", dec=",", header=TRUE) </w:t>
      </w:r>
    </w:p>
    <w:p w14:paraId="250C3A7E" w14:textId="721E3A47" w:rsidR="00960738" w:rsidRPr="004A2DFA" w:rsidRDefault="00F60874" w:rsidP="00960738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</w:t>
      </w:r>
      <w:r w:rsidR="00960738" w:rsidRPr="004A2DFA">
        <w:rPr>
          <w:rFonts w:cstheme="minorHAnsi"/>
          <w:lang w:val="en-GB"/>
        </w:rPr>
        <w:t>oef</w:t>
      </w:r>
      <w:r w:rsidRPr="004A2DFA">
        <w:rPr>
          <w:rFonts w:cstheme="minorHAnsi"/>
          <w:lang w:val="en-GB"/>
        </w:rPr>
        <w:t>.</w:t>
      </w:r>
      <w:r w:rsidR="00960738" w:rsidRPr="004A2DFA">
        <w:rPr>
          <w:rFonts w:cstheme="minorHAnsi"/>
          <w:lang w:val="en-GB"/>
        </w:rPr>
        <w:t xml:space="preserve">SEM&lt;-read.csv("coefSEM.csv", sep=";", dec=",", header=TRUE) </w:t>
      </w:r>
    </w:p>
    <w:p w14:paraId="4F527833" w14:textId="7B2C3843" w:rsidR="00960738" w:rsidRPr="004A2DFA" w:rsidRDefault="00F60874" w:rsidP="00960738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</w:t>
      </w:r>
      <w:r w:rsidR="00960738" w:rsidRPr="004A2DFA">
        <w:rPr>
          <w:rFonts w:cstheme="minorHAnsi"/>
          <w:lang w:val="en-GB"/>
        </w:rPr>
        <w:t>rror</w:t>
      </w:r>
      <w:r w:rsidRPr="004A2DFA">
        <w:rPr>
          <w:rFonts w:cstheme="minorHAnsi"/>
          <w:lang w:val="en-GB"/>
        </w:rPr>
        <w:t>.</w:t>
      </w:r>
      <w:r w:rsidR="00960738" w:rsidRPr="004A2DFA">
        <w:rPr>
          <w:rFonts w:cstheme="minorHAnsi"/>
          <w:lang w:val="en-GB"/>
        </w:rPr>
        <w:t xml:space="preserve">OLS&lt;-read.csv("errorOLS.csv", sep=";", dec=",", header=TRUE) </w:t>
      </w:r>
    </w:p>
    <w:p w14:paraId="29DA25E1" w14:textId="772F83FA" w:rsidR="00960738" w:rsidRPr="004A2DFA" w:rsidRDefault="00F60874" w:rsidP="00960738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</w:t>
      </w:r>
      <w:r w:rsidR="00960738" w:rsidRPr="004A2DFA">
        <w:rPr>
          <w:rFonts w:cstheme="minorHAnsi"/>
          <w:lang w:val="en-GB"/>
        </w:rPr>
        <w:t>rror</w:t>
      </w:r>
      <w:r w:rsidRPr="004A2DFA">
        <w:rPr>
          <w:rFonts w:cstheme="minorHAnsi"/>
          <w:lang w:val="en-GB"/>
        </w:rPr>
        <w:t>.</w:t>
      </w:r>
      <w:r w:rsidR="00960738" w:rsidRPr="004A2DFA">
        <w:rPr>
          <w:rFonts w:cstheme="minorHAnsi"/>
          <w:lang w:val="en-GB"/>
        </w:rPr>
        <w:t xml:space="preserve">SAR&lt;-read.csv("errorSAR.csv", sep=";", dec=",", header=TRUE) </w:t>
      </w:r>
    </w:p>
    <w:p w14:paraId="30EBEB0D" w14:textId="731CD7C5" w:rsidR="00960738" w:rsidRPr="004A2DFA" w:rsidRDefault="00F60874" w:rsidP="00960738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</w:t>
      </w:r>
      <w:r w:rsidR="00960738" w:rsidRPr="004A2DFA">
        <w:rPr>
          <w:rFonts w:cstheme="minorHAnsi"/>
          <w:lang w:val="en-GB"/>
        </w:rPr>
        <w:t>rror</w:t>
      </w:r>
      <w:r w:rsidRPr="004A2DFA">
        <w:rPr>
          <w:rFonts w:cstheme="minorHAnsi"/>
          <w:lang w:val="en-GB"/>
        </w:rPr>
        <w:t>.</w:t>
      </w:r>
      <w:r w:rsidR="00960738" w:rsidRPr="004A2DFA">
        <w:rPr>
          <w:rFonts w:cstheme="minorHAnsi"/>
          <w:lang w:val="en-GB"/>
        </w:rPr>
        <w:t xml:space="preserve">SDM&lt;-read.csv("errorSDM.csv", sep=";", dec=",", header=TRUE) </w:t>
      </w:r>
    </w:p>
    <w:p w14:paraId="65A5220B" w14:textId="524C8B54" w:rsidR="00960738" w:rsidRPr="004A2DFA" w:rsidRDefault="00F60874" w:rsidP="00960738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</w:t>
      </w:r>
      <w:r w:rsidR="00960738" w:rsidRPr="004A2DFA">
        <w:rPr>
          <w:rFonts w:cstheme="minorHAnsi"/>
          <w:lang w:val="en-GB"/>
        </w:rPr>
        <w:t>rror</w:t>
      </w:r>
      <w:r w:rsidRPr="004A2DFA">
        <w:rPr>
          <w:rFonts w:cstheme="minorHAnsi"/>
          <w:lang w:val="en-GB"/>
        </w:rPr>
        <w:t>.</w:t>
      </w:r>
      <w:r w:rsidR="00960738" w:rsidRPr="004A2DFA">
        <w:rPr>
          <w:rFonts w:cstheme="minorHAnsi"/>
          <w:lang w:val="en-GB"/>
        </w:rPr>
        <w:t xml:space="preserve">SEM&lt;-read.csv("errorSEM.csv", sep=";", dec=",", header=TRUE) </w:t>
      </w:r>
    </w:p>
    <w:p w14:paraId="1F02BBCF" w14:textId="76B1D17A" w:rsidR="00960738" w:rsidRPr="004A2DFA" w:rsidRDefault="00F60874" w:rsidP="00960738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</w:t>
      </w:r>
      <w:r w:rsidR="00960738" w:rsidRPr="004A2DFA">
        <w:rPr>
          <w:rFonts w:cstheme="minorHAnsi"/>
          <w:lang w:val="en-GB"/>
        </w:rPr>
        <w:t>ther</w:t>
      </w:r>
      <w:r w:rsidRPr="004A2DFA">
        <w:rPr>
          <w:rFonts w:cstheme="minorHAnsi"/>
          <w:lang w:val="en-GB"/>
        </w:rPr>
        <w:t>.</w:t>
      </w:r>
      <w:r w:rsidR="00960738" w:rsidRPr="004A2DFA">
        <w:rPr>
          <w:rFonts w:cstheme="minorHAnsi"/>
          <w:lang w:val="en-GB"/>
        </w:rPr>
        <w:t xml:space="preserve">OLS&lt;-read.csv("otherOLS.csv", sep=";", dec=",", header=TRUE) </w:t>
      </w:r>
    </w:p>
    <w:p w14:paraId="46EBC4C0" w14:textId="310A26DA" w:rsidR="00960738" w:rsidRPr="004A2DFA" w:rsidRDefault="00F60874" w:rsidP="00960738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</w:t>
      </w:r>
      <w:r w:rsidR="00960738" w:rsidRPr="004A2DFA">
        <w:rPr>
          <w:rFonts w:cstheme="minorHAnsi"/>
          <w:lang w:val="en-GB"/>
        </w:rPr>
        <w:t>ther</w:t>
      </w:r>
      <w:r w:rsidRPr="004A2DFA">
        <w:rPr>
          <w:rFonts w:cstheme="minorHAnsi"/>
          <w:lang w:val="en-GB"/>
        </w:rPr>
        <w:t>.</w:t>
      </w:r>
      <w:r w:rsidR="00960738" w:rsidRPr="004A2DFA">
        <w:rPr>
          <w:rFonts w:cstheme="minorHAnsi"/>
          <w:lang w:val="en-GB"/>
        </w:rPr>
        <w:t xml:space="preserve">SAR&lt;-read.csv("otherSAR.csv", sep=";", dec=",", header=TRUE) </w:t>
      </w:r>
    </w:p>
    <w:p w14:paraId="5DE7CE58" w14:textId="310ACED9" w:rsidR="00960738" w:rsidRPr="004A2DFA" w:rsidRDefault="00F60874" w:rsidP="00960738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</w:t>
      </w:r>
      <w:r w:rsidR="00960738" w:rsidRPr="004A2DFA">
        <w:rPr>
          <w:rFonts w:cstheme="minorHAnsi"/>
          <w:lang w:val="en-GB"/>
        </w:rPr>
        <w:t>ther</w:t>
      </w:r>
      <w:r w:rsidRPr="004A2DFA">
        <w:rPr>
          <w:rFonts w:cstheme="minorHAnsi"/>
          <w:lang w:val="en-GB"/>
        </w:rPr>
        <w:t>.</w:t>
      </w:r>
      <w:r w:rsidR="00960738" w:rsidRPr="004A2DFA">
        <w:rPr>
          <w:rFonts w:cstheme="minorHAnsi"/>
          <w:lang w:val="en-GB"/>
        </w:rPr>
        <w:t xml:space="preserve">SDM&lt;-read.csv("otherSDM.csv", sep=";", dec=",", header=TRUE) </w:t>
      </w:r>
    </w:p>
    <w:p w14:paraId="20E3E295" w14:textId="01542259" w:rsidR="00960738" w:rsidRPr="004A2DFA" w:rsidRDefault="00F60874" w:rsidP="00960738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</w:t>
      </w:r>
      <w:r w:rsidR="00960738" w:rsidRPr="004A2DFA">
        <w:rPr>
          <w:rFonts w:cstheme="minorHAnsi"/>
          <w:lang w:val="en-GB"/>
        </w:rPr>
        <w:t>ther</w:t>
      </w:r>
      <w:r w:rsidRPr="004A2DFA">
        <w:rPr>
          <w:rFonts w:cstheme="minorHAnsi"/>
          <w:lang w:val="en-GB"/>
        </w:rPr>
        <w:t>.</w:t>
      </w:r>
      <w:r w:rsidR="00960738" w:rsidRPr="004A2DFA">
        <w:rPr>
          <w:rFonts w:cstheme="minorHAnsi"/>
          <w:lang w:val="en-GB"/>
        </w:rPr>
        <w:t xml:space="preserve">SEM&lt;-read.csv("otherSEM.csv", sep=";", dec=",", header=TRUE) </w:t>
      </w:r>
    </w:p>
    <w:p w14:paraId="1A39975E" w14:textId="77777777" w:rsidR="000838A8" w:rsidRPr="004A2DFA" w:rsidRDefault="000838A8" w:rsidP="00430FC2">
      <w:pPr>
        <w:spacing w:after="0"/>
        <w:rPr>
          <w:rFonts w:cstheme="minorHAnsi"/>
          <w:b/>
          <w:lang w:val="en-GB"/>
        </w:rPr>
      </w:pPr>
    </w:p>
    <w:p w14:paraId="32C8C97A" w14:textId="71DAD983" w:rsidR="00EC456F" w:rsidRPr="004A2DFA" w:rsidRDefault="00EC456F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simulation</w:t>
      </w:r>
      <w:r w:rsidR="00A46022">
        <w:rPr>
          <w:rFonts w:cstheme="minorHAnsi"/>
          <w:b/>
          <w:lang w:val="en-GB"/>
        </w:rPr>
        <w:t xml:space="preserve"> – to replicate calculations saved in files above</w:t>
      </w:r>
    </w:p>
    <w:p w14:paraId="458D66AD" w14:textId="0C2CEE90" w:rsidR="00206F3E" w:rsidRPr="004A2DFA" w:rsidRDefault="00206F3E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general parameters</w:t>
      </w:r>
    </w:p>
    <w:p w14:paraId="2D62F663" w14:textId="208265F0" w:rsidR="00B263AB" w:rsidRPr="004A2DFA" w:rsidRDefault="00B263AB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 xml:space="preserve">ITER&lt;-37 </w:t>
      </w:r>
      <w:r w:rsidR="00D33275" w:rsidRPr="004A2DFA">
        <w:rPr>
          <w:rFonts w:cstheme="minorHAnsi"/>
          <w:lang w:val="en-GB"/>
        </w:rPr>
        <w:tab/>
      </w:r>
      <w:r w:rsidR="00D33275" w:rsidRPr="004A2DFA">
        <w:rPr>
          <w:rFonts w:cstheme="minorHAnsi"/>
          <w:lang w:val="en-GB"/>
        </w:rPr>
        <w:tab/>
      </w:r>
      <w:r w:rsidR="00D33275" w:rsidRPr="004A2DFA">
        <w:rPr>
          <w:rFonts w:cstheme="minorHAnsi"/>
          <w:lang w:val="en-GB"/>
        </w:rPr>
        <w:tab/>
      </w:r>
      <w:r w:rsidR="00D33275" w:rsidRPr="004A2DFA">
        <w:rPr>
          <w:rFonts w:cstheme="minorHAnsi"/>
          <w:lang w:val="en-GB"/>
        </w:rPr>
        <w:tab/>
      </w:r>
      <w:r w:rsidRPr="004A2DFA">
        <w:rPr>
          <w:rFonts w:cstheme="minorHAnsi"/>
          <w:lang w:val="en-GB"/>
        </w:rPr>
        <w:t># how many models to estimate, observations/STEP</w:t>
      </w:r>
    </w:p>
    <w:p w14:paraId="489306E9" w14:textId="00BE00E2" w:rsidR="00B263AB" w:rsidRPr="004A2DFA" w:rsidRDefault="00B263AB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STEP&lt;-1000</w:t>
      </w:r>
      <w:r w:rsidR="00D33275" w:rsidRPr="004A2DFA">
        <w:rPr>
          <w:rFonts w:cstheme="minorHAnsi"/>
          <w:lang w:val="en-GB"/>
        </w:rPr>
        <w:tab/>
      </w:r>
      <w:r w:rsidRPr="004A2DFA">
        <w:rPr>
          <w:rFonts w:cstheme="minorHAnsi"/>
          <w:lang w:val="en-GB"/>
        </w:rPr>
        <w:t xml:space="preserve"> </w:t>
      </w:r>
      <w:r w:rsidR="00D33275" w:rsidRPr="004A2DFA">
        <w:rPr>
          <w:rFonts w:cstheme="minorHAnsi"/>
          <w:lang w:val="en-GB"/>
        </w:rPr>
        <w:tab/>
      </w:r>
      <w:r w:rsidR="00D33275" w:rsidRPr="004A2DFA">
        <w:rPr>
          <w:rFonts w:cstheme="minorHAnsi"/>
          <w:lang w:val="en-GB"/>
        </w:rPr>
        <w:tab/>
      </w:r>
      <w:r w:rsidR="00D33275" w:rsidRPr="004A2DFA">
        <w:rPr>
          <w:rFonts w:cstheme="minorHAnsi"/>
          <w:lang w:val="en-GB"/>
        </w:rPr>
        <w:tab/>
      </w:r>
      <w:r w:rsidRPr="004A2DFA">
        <w:rPr>
          <w:rFonts w:cstheme="minorHAnsi"/>
          <w:lang w:val="en-GB"/>
        </w:rPr>
        <w:t xml:space="preserve"># step, how many more observations in next iteration </w:t>
      </w:r>
    </w:p>
    <w:p w14:paraId="69061E51" w14:textId="59F09ABC" w:rsidR="00D33275" w:rsidRPr="004A2DFA" w:rsidRDefault="00D33275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 xml:space="preserve">eq&lt;-roa~empl+prod+constr+serv+dist </w:t>
      </w:r>
      <w:r w:rsidRPr="004A2DFA">
        <w:rPr>
          <w:rFonts w:cstheme="minorHAnsi"/>
          <w:lang w:val="en-US"/>
        </w:rPr>
        <w:tab/>
        <w:t>#equation to estimate</w:t>
      </w:r>
    </w:p>
    <w:p w14:paraId="4B7CF568" w14:textId="77777777" w:rsidR="00B263AB" w:rsidRPr="004A2DFA" w:rsidRDefault="00B263AB" w:rsidP="00430FC2">
      <w:pPr>
        <w:spacing w:after="0"/>
        <w:rPr>
          <w:rFonts w:cstheme="minorHAnsi"/>
          <w:lang w:val="en-US"/>
        </w:rPr>
      </w:pPr>
    </w:p>
    <w:p w14:paraId="13DF6BAE" w14:textId="77777777" w:rsidR="00B263AB" w:rsidRPr="004A2DFA" w:rsidRDefault="00B263AB" w:rsidP="00430FC2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set of SEM models</w:t>
      </w:r>
    </w:p>
    <w:p w14:paraId="4A55F9E4" w14:textId="77777777" w:rsidR="00D33275" w:rsidRPr="004A2DFA" w:rsidRDefault="00D33275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 objects to save results</w:t>
      </w:r>
    </w:p>
    <w:p w14:paraId="7D329DF7" w14:textId="09D05663" w:rsidR="00B263AB" w:rsidRPr="004A2DFA" w:rsidRDefault="00FE2DD0" w:rsidP="00430FC2">
      <w:pPr>
        <w:spacing w:after="0"/>
        <w:ind w:left="708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</w:t>
      </w:r>
      <w:r w:rsidR="00B263AB" w:rsidRPr="004A2DFA">
        <w:rPr>
          <w:rFonts w:cstheme="minorHAnsi"/>
          <w:lang w:val="en-GB"/>
        </w:rPr>
        <w:t>oef</w:t>
      </w:r>
      <w:r w:rsidRPr="004A2DFA">
        <w:rPr>
          <w:rFonts w:cstheme="minorHAnsi"/>
          <w:lang w:val="en-GB"/>
        </w:rPr>
        <w:t>.sem</w:t>
      </w:r>
      <w:r w:rsidR="00B263AB" w:rsidRPr="004A2DFA">
        <w:rPr>
          <w:rFonts w:cstheme="minorHAnsi"/>
          <w:lang w:val="en-GB"/>
        </w:rPr>
        <w:t>&lt;-matrix(0, nrow=</w:t>
      </w:r>
      <w:r w:rsidR="00D33275" w:rsidRPr="004A2DFA">
        <w:rPr>
          <w:rFonts w:cstheme="minorHAnsi"/>
          <w:lang w:val="en-GB"/>
        </w:rPr>
        <w:t>7</w:t>
      </w:r>
      <w:r w:rsidR="00B263AB" w:rsidRPr="004A2DFA">
        <w:rPr>
          <w:rFonts w:cstheme="minorHAnsi"/>
          <w:lang w:val="en-GB"/>
        </w:rPr>
        <w:t>, ncol=ITER</w:t>
      </w:r>
      <w:r w:rsidR="00FE3D69" w:rsidRPr="004A2DFA">
        <w:rPr>
          <w:rFonts w:cstheme="minorHAnsi"/>
          <w:lang w:val="en-GB"/>
        </w:rPr>
        <w:t>) # coefficients + lambda</w:t>
      </w:r>
    </w:p>
    <w:p w14:paraId="19E30FEF" w14:textId="3D78B7C5" w:rsidR="00B263AB" w:rsidRPr="004A2DFA" w:rsidRDefault="00B263AB" w:rsidP="00430FC2">
      <w:pPr>
        <w:spacing w:after="0"/>
        <w:ind w:left="708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</w:t>
      </w:r>
      <w:r w:rsidR="00FE2DD0" w:rsidRPr="004A2DFA">
        <w:rPr>
          <w:rFonts w:cstheme="minorHAnsi"/>
          <w:lang w:val="en-GB"/>
        </w:rPr>
        <w:t>.sem</w:t>
      </w:r>
      <w:r w:rsidRPr="004A2DFA">
        <w:rPr>
          <w:rFonts w:cstheme="minorHAnsi"/>
          <w:lang w:val="en-GB"/>
        </w:rPr>
        <w:t>&lt;-matrix(0, nrow=</w:t>
      </w:r>
      <w:r w:rsidR="00FE2DD0" w:rsidRPr="004A2DFA">
        <w:rPr>
          <w:rFonts w:cstheme="minorHAnsi"/>
          <w:lang w:val="en-GB"/>
        </w:rPr>
        <w:t>6</w:t>
      </w:r>
      <w:r w:rsidRPr="004A2DFA">
        <w:rPr>
          <w:rFonts w:cstheme="minorHAnsi"/>
          <w:lang w:val="en-GB"/>
        </w:rPr>
        <w:t>, ncol=ITER)</w:t>
      </w:r>
      <w:r w:rsidR="00D33275" w:rsidRPr="004A2DFA">
        <w:rPr>
          <w:rFonts w:cstheme="minorHAnsi"/>
          <w:lang w:val="en-GB"/>
        </w:rPr>
        <w:t xml:space="preserve"> # coefficients</w:t>
      </w:r>
    </w:p>
    <w:p w14:paraId="1CEC09AD" w14:textId="7716700E" w:rsidR="00F402F5" w:rsidRPr="004A2DFA" w:rsidRDefault="00F402F5" w:rsidP="00430FC2">
      <w:pPr>
        <w:spacing w:after="0"/>
        <w:ind w:left="708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ther</w:t>
      </w:r>
      <w:r w:rsidR="00FE2DD0" w:rsidRPr="004A2DFA">
        <w:rPr>
          <w:rFonts w:cstheme="minorHAnsi"/>
          <w:lang w:val="en-GB"/>
        </w:rPr>
        <w:t>.sem</w:t>
      </w:r>
      <w:r w:rsidRPr="004A2DFA">
        <w:rPr>
          <w:rFonts w:cstheme="minorHAnsi"/>
          <w:lang w:val="en-GB"/>
        </w:rPr>
        <w:t>&lt;-matrix(0, nrow=</w:t>
      </w:r>
      <w:r w:rsidR="00FE2DD0" w:rsidRPr="004A2DFA">
        <w:rPr>
          <w:rFonts w:cstheme="minorHAnsi"/>
          <w:lang w:val="en-GB"/>
        </w:rPr>
        <w:t>2</w:t>
      </w:r>
      <w:r w:rsidRPr="004A2DFA">
        <w:rPr>
          <w:rFonts w:cstheme="minorHAnsi"/>
          <w:lang w:val="en-GB"/>
        </w:rPr>
        <w:t>, ncol=ITER) # time</w:t>
      </w:r>
      <w:r w:rsidR="00FE3D69" w:rsidRPr="004A2DFA">
        <w:rPr>
          <w:rFonts w:cstheme="minorHAnsi"/>
          <w:lang w:val="en-GB"/>
        </w:rPr>
        <w:t xml:space="preserve"> + Moran</w:t>
      </w:r>
    </w:p>
    <w:p w14:paraId="1A6B7FD1" w14:textId="77777777" w:rsidR="00D33275" w:rsidRPr="004A2DFA" w:rsidRDefault="00D33275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 loop for expanding window</w:t>
      </w:r>
    </w:p>
    <w:p w14:paraId="6F4F8F47" w14:textId="77777777" w:rsidR="00D33275" w:rsidRPr="004A2DFA" w:rsidRDefault="00B263AB" w:rsidP="00430FC2">
      <w:pPr>
        <w:spacing w:after="0"/>
        <w:ind w:firstLine="708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ITER)</w:t>
      </w:r>
    </w:p>
    <w:p w14:paraId="5FA80E1D" w14:textId="32728B1C" w:rsidR="00B263AB" w:rsidRPr="004A2DFA" w:rsidRDefault="00B263AB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{   # 1:37 by 1000 obs.</w:t>
      </w:r>
    </w:p>
    <w:p w14:paraId="4D32538A" w14:textId="42B5E9D7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up&lt;-i*STEP</w:t>
      </w:r>
    </w:p>
    <w:p w14:paraId="1EBBA948" w14:textId="77777777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danex&lt;-dane1[1:up,]</w:t>
      </w:r>
    </w:p>
    <w:p w14:paraId="2059E1F6" w14:textId="5C863413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tart.time&lt;-Sys.time()</w:t>
      </w:r>
    </w:p>
    <w:p w14:paraId="333E53B0" w14:textId="1A0C7ACE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rds&lt;-as.matrix(danex[,5</w:t>
      </w:r>
      <w:r w:rsidR="00FE2DD0" w:rsidRPr="004A2DFA">
        <w:rPr>
          <w:rFonts w:cstheme="minorHAnsi"/>
          <w:lang w:val="en-US"/>
        </w:rPr>
        <w:t>7</w:t>
      </w:r>
      <w:r w:rsidRPr="004A2DFA">
        <w:rPr>
          <w:rFonts w:cstheme="minorHAnsi"/>
          <w:lang w:val="en-US"/>
        </w:rPr>
        <w:t>:</w:t>
      </w:r>
      <w:r w:rsidR="00FE2DD0" w:rsidRPr="004A2DFA">
        <w:rPr>
          <w:rFonts w:cstheme="minorHAnsi"/>
          <w:lang w:val="en-US"/>
        </w:rPr>
        <w:t>58</w:t>
      </w:r>
      <w:r w:rsidRPr="004A2DFA">
        <w:rPr>
          <w:rFonts w:cstheme="minorHAnsi"/>
          <w:lang w:val="en-US"/>
        </w:rPr>
        <w:t>])</w:t>
      </w:r>
    </w:p>
    <w:p w14:paraId="738842C4" w14:textId="74C92D4C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kt.k.sym.listw&lt;-nb2listw(</w:t>
      </w:r>
      <w:r w:rsidR="00FE2DD0" w:rsidRPr="004A2DFA">
        <w:rPr>
          <w:rFonts w:cstheme="minorHAnsi"/>
          <w:lang w:val="en-US"/>
        </w:rPr>
        <w:t>make.sym.nb(knn2nb(knearneigh(crds, k=5, longlat=NULL)))</w:t>
      </w:r>
      <w:r w:rsidRPr="004A2DFA">
        <w:rPr>
          <w:rFonts w:cstheme="minorHAnsi"/>
          <w:lang w:val="en-US"/>
        </w:rPr>
        <w:t>)</w:t>
      </w:r>
    </w:p>
    <w:p w14:paraId="4D765270" w14:textId="77777777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1&lt;-errorsarlm(eq, data=danex, pkt.k.sym.listw, method="LU")</w:t>
      </w:r>
    </w:p>
    <w:p w14:paraId="4F4568A1" w14:textId="61BE8418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nd.time&lt;-Sys.time()</w:t>
      </w:r>
    </w:p>
    <w:p w14:paraId="34CBCF71" w14:textId="77777777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ime.taken &lt;- difftime(end.time, start.time, units="secs")</w:t>
      </w:r>
    </w:p>
    <w:p w14:paraId="5CC979A1" w14:textId="77777777" w:rsidR="00FE2DD0" w:rsidRPr="004A2DFA" w:rsidRDefault="00FE2DD0" w:rsidP="00430FC2">
      <w:pPr>
        <w:spacing w:after="0"/>
        <w:ind w:firstLine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ran&lt;-moran.test(model1$residuals, pkt.k.sym.listw)</w:t>
      </w:r>
    </w:p>
    <w:p w14:paraId="394FF581" w14:textId="77777777" w:rsidR="00FE2DD0" w:rsidRPr="004A2DFA" w:rsidRDefault="00FE2DD0" w:rsidP="00430FC2">
      <w:pPr>
        <w:spacing w:after="0"/>
        <w:ind w:left="708"/>
        <w:jc w:val="both"/>
        <w:rPr>
          <w:rFonts w:cstheme="minorHAnsi"/>
          <w:lang w:val="en-US"/>
        </w:rPr>
      </w:pPr>
    </w:p>
    <w:p w14:paraId="09E1EB8F" w14:textId="033065F9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</w:t>
      </w:r>
      <w:r w:rsidR="00FE2DD0" w:rsidRPr="004A2DFA">
        <w:rPr>
          <w:rFonts w:cstheme="minorHAnsi"/>
          <w:lang w:val="en-US"/>
        </w:rPr>
        <w:t>.sem</w:t>
      </w:r>
      <w:r w:rsidRPr="004A2DFA">
        <w:rPr>
          <w:rFonts w:cstheme="minorHAnsi"/>
          <w:lang w:val="en-US"/>
        </w:rPr>
        <w:t>[1:6,i]&lt;-model1$coefficients</w:t>
      </w:r>
    </w:p>
    <w:p w14:paraId="3B1687B2" w14:textId="318C5B49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</w:t>
      </w:r>
      <w:r w:rsidR="00FE2DD0" w:rsidRPr="004A2DFA">
        <w:rPr>
          <w:rFonts w:cstheme="minorHAnsi"/>
          <w:lang w:val="en-US"/>
        </w:rPr>
        <w:t>.sem</w:t>
      </w:r>
      <w:r w:rsidRPr="004A2DFA">
        <w:rPr>
          <w:rFonts w:cstheme="minorHAnsi"/>
          <w:lang w:val="en-US"/>
        </w:rPr>
        <w:t>[7,i]&lt;-model1$lambda</w:t>
      </w:r>
    </w:p>
    <w:p w14:paraId="612B71C8" w14:textId="2FF8F08C" w:rsidR="00FE2DD0" w:rsidRPr="004A2DFA" w:rsidRDefault="00FE2DD0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rror.sem[,i]&lt;-model1$rest.se</w:t>
      </w:r>
    </w:p>
    <w:p w14:paraId="6A607AB9" w14:textId="6F05F3B0" w:rsidR="00B263AB" w:rsidRPr="004A2DFA" w:rsidRDefault="00FE2DD0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.sem</w:t>
      </w:r>
      <w:r w:rsidR="00B263AB" w:rsidRPr="004A2DFA">
        <w:rPr>
          <w:rFonts w:cstheme="minorHAnsi"/>
          <w:lang w:val="en-US"/>
        </w:rPr>
        <w:t>[</w:t>
      </w:r>
      <w:r w:rsidRPr="004A2DFA">
        <w:rPr>
          <w:rFonts w:cstheme="minorHAnsi"/>
          <w:lang w:val="en-US"/>
        </w:rPr>
        <w:t>1</w:t>
      </w:r>
      <w:r w:rsidR="00B263AB" w:rsidRPr="004A2DFA">
        <w:rPr>
          <w:rFonts w:cstheme="minorHAnsi"/>
          <w:lang w:val="en-US"/>
        </w:rPr>
        <w:t>,i]&lt;-time.taken</w:t>
      </w:r>
    </w:p>
    <w:p w14:paraId="557DBD61" w14:textId="40DD1124" w:rsidR="00FE2DD0" w:rsidRPr="004A2DFA" w:rsidRDefault="00FE2DD0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lastRenderedPageBreak/>
        <w:t>other.sem[2,i]&lt;-moran$p.value</w:t>
      </w:r>
    </w:p>
    <w:p w14:paraId="6A709D7A" w14:textId="77777777" w:rsidR="00B263AB" w:rsidRPr="004A2DFA" w:rsidRDefault="00B263AB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}</w:t>
      </w:r>
    </w:p>
    <w:p w14:paraId="6E7DC27F" w14:textId="70D48162" w:rsidR="00FE2DD0" w:rsidRPr="004A2DFA" w:rsidRDefault="00FE2DD0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 saving objects with results</w:t>
      </w:r>
    </w:p>
    <w:p w14:paraId="27AB532F" w14:textId="6BCE902B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rite.table(coef</w:t>
      </w:r>
      <w:r w:rsidR="00FE2DD0" w:rsidRPr="004A2DFA">
        <w:rPr>
          <w:rFonts w:cstheme="minorHAnsi"/>
          <w:lang w:val="en-US"/>
        </w:rPr>
        <w:t>.sem</w:t>
      </w:r>
      <w:r w:rsidRPr="004A2DFA">
        <w:rPr>
          <w:rFonts w:cstheme="minorHAnsi"/>
          <w:lang w:val="en-US"/>
        </w:rPr>
        <w:t>, file="coefSEM.csv", sep = ",", col.names=TRUE)</w:t>
      </w:r>
    </w:p>
    <w:p w14:paraId="72A2EFAA" w14:textId="0C922CDA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rite.table(error</w:t>
      </w:r>
      <w:r w:rsidR="00FE2DD0" w:rsidRPr="004A2DFA">
        <w:rPr>
          <w:rFonts w:cstheme="minorHAnsi"/>
          <w:lang w:val="en-US"/>
        </w:rPr>
        <w:t>.sem</w:t>
      </w:r>
      <w:r w:rsidRPr="004A2DFA">
        <w:rPr>
          <w:rFonts w:cstheme="minorHAnsi"/>
          <w:lang w:val="en-US"/>
        </w:rPr>
        <w:t>, file="errorSEM.csv", sep = ",", col.names=TRUE)</w:t>
      </w:r>
    </w:p>
    <w:p w14:paraId="60AC1D24" w14:textId="4FF16835" w:rsidR="00FE2DD0" w:rsidRPr="004A2DFA" w:rsidRDefault="00FE2DD0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rite.table(other.sem, file="otherSEM.csv", sep = ",", col.names=TRUE)</w:t>
      </w:r>
    </w:p>
    <w:p w14:paraId="183D5EBB" w14:textId="77777777" w:rsidR="00FE2DD0" w:rsidRPr="004A2DFA" w:rsidRDefault="00FE2DD0" w:rsidP="00430FC2">
      <w:pPr>
        <w:spacing w:after="0"/>
        <w:jc w:val="both"/>
        <w:rPr>
          <w:rFonts w:cstheme="minorHAnsi"/>
          <w:lang w:val="en-US"/>
        </w:rPr>
      </w:pPr>
    </w:p>
    <w:p w14:paraId="40CC2904" w14:textId="77777777" w:rsidR="00B263AB" w:rsidRPr="004A2DFA" w:rsidRDefault="00B263AB" w:rsidP="00430FC2">
      <w:pPr>
        <w:spacing w:after="0"/>
        <w:jc w:val="both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set of SAR models</w:t>
      </w:r>
    </w:p>
    <w:p w14:paraId="174FF4EE" w14:textId="77777777" w:rsidR="00B7560D" w:rsidRPr="004A2DFA" w:rsidRDefault="00B7560D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 objects to save results</w:t>
      </w:r>
    </w:p>
    <w:p w14:paraId="71741DCF" w14:textId="250C0FA9" w:rsidR="00B7560D" w:rsidRPr="004A2DFA" w:rsidRDefault="00B7560D" w:rsidP="00430FC2">
      <w:pPr>
        <w:spacing w:after="0"/>
        <w:ind w:left="708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ar&lt;-matrix(0, nrow=7, ncol=ITER) # coefficients + rho</w:t>
      </w:r>
    </w:p>
    <w:p w14:paraId="0EA875C1" w14:textId="51527E42" w:rsidR="00B7560D" w:rsidRPr="004A2DFA" w:rsidRDefault="00B7560D" w:rsidP="00430FC2">
      <w:pPr>
        <w:spacing w:after="0"/>
        <w:ind w:left="708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ar&lt;-matrix(0, nrow=6, ncol=ITER) # coefficients</w:t>
      </w:r>
    </w:p>
    <w:p w14:paraId="6FBA21C9" w14:textId="04DFD75D" w:rsidR="00B7560D" w:rsidRPr="004A2DFA" w:rsidRDefault="00B7560D" w:rsidP="00430FC2">
      <w:pPr>
        <w:spacing w:after="0"/>
        <w:ind w:left="708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ther.sar&lt;-matrix(0, nrow=2, ncol=ITER) # time + Moran</w:t>
      </w:r>
    </w:p>
    <w:p w14:paraId="52AF1075" w14:textId="77777777" w:rsidR="00B7560D" w:rsidRPr="004A2DFA" w:rsidRDefault="00B7560D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 loop for expanding window</w:t>
      </w:r>
    </w:p>
    <w:p w14:paraId="21173CD6" w14:textId="77777777" w:rsidR="00B7560D" w:rsidRPr="004A2DFA" w:rsidRDefault="00B7560D" w:rsidP="00430FC2">
      <w:pPr>
        <w:spacing w:after="0"/>
        <w:ind w:firstLine="708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ITER)</w:t>
      </w:r>
    </w:p>
    <w:p w14:paraId="1385998A" w14:textId="77777777" w:rsidR="00B7560D" w:rsidRPr="004A2DFA" w:rsidRDefault="00B7560D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{   # 1:37 by 1000 obs.</w:t>
      </w:r>
    </w:p>
    <w:p w14:paraId="075FF4AA" w14:textId="77777777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up&lt;-i*STEP</w:t>
      </w:r>
    </w:p>
    <w:p w14:paraId="0739D3B6" w14:textId="77777777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danex&lt;-dane1[1:up,]</w:t>
      </w:r>
    </w:p>
    <w:p w14:paraId="507B9833" w14:textId="77777777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tart.time&lt;-Sys.time()</w:t>
      </w:r>
    </w:p>
    <w:p w14:paraId="308AC760" w14:textId="77777777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rds&lt;-as.matrix(danex[,57:58])</w:t>
      </w:r>
    </w:p>
    <w:p w14:paraId="570F8876" w14:textId="77777777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kt.k.sym.listw&lt;-nb2listw(make.sym.nb(knn2nb(knearneigh(crds, k=5, longlat=NULL))))</w:t>
      </w:r>
    </w:p>
    <w:p w14:paraId="09F307DD" w14:textId="6B558D8E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1&lt;-</w:t>
      </w:r>
      <w:r w:rsidR="00206F3E" w:rsidRPr="004A2DFA">
        <w:rPr>
          <w:rFonts w:cstheme="minorHAnsi"/>
          <w:lang w:val="en-US"/>
        </w:rPr>
        <w:t>lag</w:t>
      </w:r>
      <w:r w:rsidRPr="004A2DFA">
        <w:rPr>
          <w:rFonts w:cstheme="minorHAnsi"/>
          <w:lang w:val="en-US"/>
        </w:rPr>
        <w:t>sarlm(eq, data=danex, pkt.k.sym.listw, method="LU")</w:t>
      </w:r>
    </w:p>
    <w:p w14:paraId="4B815977" w14:textId="77777777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nd.time&lt;-Sys.time()</w:t>
      </w:r>
    </w:p>
    <w:p w14:paraId="3C51FC34" w14:textId="77777777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ime.taken &lt;- difftime(end.time, start.time, units="secs")</w:t>
      </w:r>
    </w:p>
    <w:p w14:paraId="304525CB" w14:textId="77777777" w:rsidR="00B7560D" w:rsidRPr="004A2DFA" w:rsidRDefault="00B7560D" w:rsidP="00430FC2">
      <w:pPr>
        <w:spacing w:after="0"/>
        <w:ind w:firstLine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ran&lt;-moran.test(model1$residuals, pkt.k.sym.listw)</w:t>
      </w:r>
    </w:p>
    <w:p w14:paraId="67C79A7C" w14:textId="77777777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US"/>
        </w:rPr>
      </w:pPr>
    </w:p>
    <w:p w14:paraId="6F7E7AA9" w14:textId="62EAC2EE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</w:t>
      </w:r>
      <w:r w:rsidR="00206F3E" w:rsidRPr="004A2DFA">
        <w:rPr>
          <w:rFonts w:cstheme="minorHAnsi"/>
          <w:lang w:val="en-US"/>
        </w:rPr>
        <w:t>ar</w:t>
      </w:r>
      <w:r w:rsidRPr="004A2DFA">
        <w:rPr>
          <w:rFonts w:cstheme="minorHAnsi"/>
          <w:lang w:val="en-US"/>
        </w:rPr>
        <w:t>[1:6,i]&lt;-model1$coefficients</w:t>
      </w:r>
    </w:p>
    <w:p w14:paraId="623489A6" w14:textId="579C61A2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</w:t>
      </w:r>
      <w:r w:rsidR="00206F3E" w:rsidRPr="004A2DFA">
        <w:rPr>
          <w:rFonts w:cstheme="minorHAnsi"/>
          <w:lang w:val="en-US"/>
        </w:rPr>
        <w:t>ar[7,i]&lt;-model1$rho</w:t>
      </w:r>
    </w:p>
    <w:p w14:paraId="149180A5" w14:textId="66BC8825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rror.s</w:t>
      </w:r>
      <w:r w:rsidR="00206F3E" w:rsidRPr="004A2DFA">
        <w:rPr>
          <w:rFonts w:cstheme="minorHAnsi"/>
          <w:lang w:val="en-US"/>
        </w:rPr>
        <w:t>ar</w:t>
      </w:r>
      <w:r w:rsidRPr="004A2DFA">
        <w:rPr>
          <w:rFonts w:cstheme="minorHAnsi"/>
          <w:lang w:val="en-US"/>
        </w:rPr>
        <w:t>[,i]&lt;-model1$rest.se</w:t>
      </w:r>
    </w:p>
    <w:p w14:paraId="2D00FD87" w14:textId="078EAE42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.s</w:t>
      </w:r>
      <w:r w:rsidR="00206F3E" w:rsidRPr="004A2DFA">
        <w:rPr>
          <w:rFonts w:cstheme="minorHAnsi"/>
          <w:lang w:val="en-US"/>
        </w:rPr>
        <w:t>ar</w:t>
      </w:r>
      <w:r w:rsidRPr="004A2DFA">
        <w:rPr>
          <w:rFonts w:cstheme="minorHAnsi"/>
          <w:lang w:val="en-US"/>
        </w:rPr>
        <w:t>[1,i]&lt;-time.taken</w:t>
      </w:r>
    </w:p>
    <w:p w14:paraId="1A0AF7BE" w14:textId="224CDDA1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.s</w:t>
      </w:r>
      <w:r w:rsidR="00206F3E" w:rsidRPr="004A2DFA">
        <w:rPr>
          <w:rFonts w:cstheme="minorHAnsi"/>
          <w:lang w:val="en-US"/>
        </w:rPr>
        <w:t>ar</w:t>
      </w:r>
      <w:r w:rsidRPr="004A2DFA">
        <w:rPr>
          <w:rFonts w:cstheme="minorHAnsi"/>
          <w:lang w:val="en-US"/>
        </w:rPr>
        <w:t>[2,i]&lt;-moran$p.value</w:t>
      </w:r>
    </w:p>
    <w:p w14:paraId="31CEE361" w14:textId="77777777" w:rsidR="00B7560D" w:rsidRPr="004A2DFA" w:rsidRDefault="00B7560D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}</w:t>
      </w:r>
    </w:p>
    <w:p w14:paraId="68F5D248" w14:textId="77777777" w:rsidR="00B7560D" w:rsidRPr="004A2DFA" w:rsidRDefault="00B7560D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 saving objects with results</w:t>
      </w:r>
    </w:p>
    <w:p w14:paraId="39911063" w14:textId="33B12BCE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rite.table(coef.s</w:t>
      </w:r>
      <w:r w:rsidR="00206F3E" w:rsidRPr="004A2DFA">
        <w:rPr>
          <w:rFonts w:cstheme="minorHAnsi"/>
          <w:lang w:val="en-US"/>
        </w:rPr>
        <w:t>ar</w:t>
      </w:r>
      <w:r w:rsidRPr="004A2DFA">
        <w:rPr>
          <w:rFonts w:cstheme="minorHAnsi"/>
          <w:lang w:val="en-US"/>
        </w:rPr>
        <w:t>, file="coefS</w:t>
      </w:r>
      <w:r w:rsidR="00206F3E" w:rsidRPr="004A2DFA">
        <w:rPr>
          <w:rFonts w:cstheme="minorHAnsi"/>
          <w:lang w:val="en-US"/>
        </w:rPr>
        <w:t>AR</w:t>
      </w:r>
      <w:r w:rsidRPr="004A2DFA">
        <w:rPr>
          <w:rFonts w:cstheme="minorHAnsi"/>
          <w:lang w:val="en-US"/>
        </w:rPr>
        <w:t>.csv", sep = ",", col.names=TRUE)</w:t>
      </w:r>
    </w:p>
    <w:p w14:paraId="0D2E85F4" w14:textId="44FA88C6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rite.table(error.s</w:t>
      </w:r>
      <w:r w:rsidR="00206F3E" w:rsidRPr="004A2DFA">
        <w:rPr>
          <w:rFonts w:cstheme="minorHAnsi"/>
          <w:lang w:val="en-US"/>
        </w:rPr>
        <w:t>ar</w:t>
      </w:r>
      <w:r w:rsidRPr="004A2DFA">
        <w:rPr>
          <w:rFonts w:cstheme="minorHAnsi"/>
          <w:lang w:val="en-US"/>
        </w:rPr>
        <w:t>, file="errorS</w:t>
      </w:r>
      <w:r w:rsidR="00206F3E" w:rsidRPr="004A2DFA">
        <w:rPr>
          <w:rFonts w:cstheme="minorHAnsi"/>
          <w:lang w:val="en-US"/>
        </w:rPr>
        <w:t>AR</w:t>
      </w:r>
      <w:r w:rsidRPr="004A2DFA">
        <w:rPr>
          <w:rFonts w:cstheme="minorHAnsi"/>
          <w:lang w:val="en-US"/>
        </w:rPr>
        <w:t>.csv", sep = ",", col.names=TRUE)</w:t>
      </w:r>
    </w:p>
    <w:p w14:paraId="4CD588E7" w14:textId="04E39D8F" w:rsidR="00B7560D" w:rsidRPr="004A2DFA" w:rsidRDefault="00B7560D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rite.table(other.s</w:t>
      </w:r>
      <w:r w:rsidR="00206F3E" w:rsidRPr="004A2DFA">
        <w:rPr>
          <w:rFonts w:cstheme="minorHAnsi"/>
          <w:lang w:val="en-US"/>
        </w:rPr>
        <w:t>ar</w:t>
      </w:r>
      <w:r w:rsidRPr="004A2DFA">
        <w:rPr>
          <w:rFonts w:cstheme="minorHAnsi"/>
          <w:lang w:val="en-US"/>
        </w:rPr>
        <w:t>, file="otherS</w:t>
      </w:r>
      <w:r w:rsidR="00206F3E" w:rsidRPr="004A2DFA">
        <w:rPr>
          <w:rFonts w:cstheme="minorHAnsi"/>
          <w:lang w:val="en-US"/>
        </w:rPr>
        <w:t>AR</w:t>
      </w:r>
      <w:r w:rsidRPr="004A2DFA">
        <w:rPr>
          <w:rFonts w:cstheme="minorHAnsi"/>
          <w:lang w:val="en-US"/>
        </w:rPr>
        <w:t>.csv", sep = ",", col.names=TRUE)</w:t>
      </w:r>
    </w:p>
    <w:p w14:paraId="3B8F1614" w14:textId="77777777" w:rsidR="00B7560D" w:rsidRPr="004A2DFA" w:rsidRDefault="00B7560D" w:rsidP="00430FC2">
      <w:pPr>
        <w:spacing w:after="0"/>
        <w:jc w:val="both"/>
        <w:rPr>
          <w:rFonts w:cstheme="minorHAnsi"/>
          <w:lang w:val="en-US"/>
        </w:rPr>
      </w:pPr>
    </w:p>
    <w:p w14:paraId="1ED6F102" w14:textId="77777777" w:rsidR="00B263AB" w:rsidRPr="004A2DFA" w:rsidRDefault="00B263AB" w:rsidP="00430FC2">
      <w:pPr>
        <w:spacing w:after="0"/>
        <w:jc w:val="both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set of SDM models</w:t>
      </w:r>
    </w:p>
    <w:p w14:paraId="36EE25BE" w14:textId="77777777" w:rsidR="00206F3E" w:rsidRPr="004A2DFA" w:rsidRDefault="00206F3E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 objects to save results</w:t>
      </w:r>
    </w:p>
    <w:p w14:paraId="692AB77F" w14:textId="1BE28A5F" w:rsidR="00206F3E" w:rsidRPr="004A2DFA" w:rsidRDefault="00206F3E" w:rsidP="00430FC2">
      <w:pPr>
        <w:spacing w:after="0"/>
        <w:ind w:left="708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dm&lt;-matrix(0, nrow=12, ncol=ITER) # coefficients + rho + thetas</w:t>
      </w:r>
    </w:p>
    <w:p w14:paraId="26CE7C4C" w14:textId="7167CDB3" w:rsidR="00206F3E" w:rsidRPr="004A2DFA" w:rsidRDefault="00206F3E" w:rsidP="00430FC2">
      <w:pPr>
        <w:spacing w:after="0"/>
        <w:ind w:left="708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&lt;-matrix(0, nrow=11, ncol=ITER) # coefficients</w:t>
      </w:r>
    </w:p>
    <w:p w14:paraId="5A833E6F" w14:textId="51D734A1" w:rsidR="00206F3E" w:rsidRPr="004A2DFA" w:rsidRDefault="00206F3E" w:rsidP="00430FC2">
      <w:pPr>
        <w:spacing w:after="0"/>
        <w:ind w:left="708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ther.sdm&lt;-matrix(0, nrow=2, ncol=ITER) # time + Moran</w:t>
      </w:r>
    </w:p>
    <w:p w14:paraId="77FF0575" w14:textId="77777777" w:rsidR="00206F3E" w:rsidRPr="004A2DFA" w:rsidRDefault="00206F3E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 loop for expanding window</w:t>
      </w:r>
    </w:p>
    <w:p w14:paraId="0D81513E" w14:textId="77777777" w:rsidR="00206F3E" w:rsidRPr="004A2DFA" w:rsidRDefault="00206F3E" w:rsidP="00430FC2">
      <w:pPr>
        <w:spacing w:after="0"/>
        <w:ind w:firstLine="708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ITER)</w:t>
      </w:r>
    </w:p>
    <w:p w14:paraId="35167531" w14:textId="77777777" w:rsidR="00206F3E" w:rsidRPr="004A2DFA" w:rsidRDefault="00206F3E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{   # 1:37 by 1000 obs.</w:t>
      </w:r>
    </w:p>
    <w:p w14:paraId="399A9F16" w14:textId="77777777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up&lt;-i*STEP</w:t>
      </w:r>
    </w:p>
    <w:p w14:paraId="7BD5D100" w14:textId="77777777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danex&lt;-dane1[1:up,]</w:t>
      </w:r>
    </w:p>
    <w:p w14:paraId="54BFEE2D" w14:textId="77777777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tart.time&lt;-Sys.time()</w:t>
      </w:r>
    </w:p>
    <w:p w14:paraId="622113E1" w14:textId="77777777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rds&lt;-as.matrix(danex[,57:58])</w:t>
      </w:r>
    </w:p>
    <w:p w14:paraId="2A048F48" w14:textId="77777777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lastRenderedPageBreak/>
        <w:t>pkt.k.sym.listw&lt;-nb2listw(make.sym.nb(knn2nb(knearneigh(crds, k=5, longlat=NULL))))</w:t>
      </w:r>
    </w:p>
    <w:p w14:paraId="0BF99041" w14:textId="6758830F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1&lt;-lagsarlm(eq, data=danex, pkt.k.sym.listw, method="LU", type="mixed")</w:t>
      </w:r>
    </w:p>
    <w:p w14:paraId="001FD1F4" w14:textId="77777777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nd.time&lt;-Sys.time()</w:t>
      </w:r>
    </w:p>
    <w:p w14:paraId="5FC623ED" w14:textId="77777777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ime.taken &lt;- difftime(end.time, start.time, units="secs")</w:t>
      </w:r>
    </w:p>
    <w:p w14:paraId="4F5D3455" w14:textId="77777777" w:rsidR="00206F3E" w:rsidRPr="004A2DFA" w:rsidRDefault="00206F3E" w:rsidP="00430FC2">
      <w:pPr>
        <w:spacing w:after="0"/>
        <w:ind w:firstLine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ran&lt;-moran.test(model1$residuals, pkt.k.sym.listw)</w:t>
      </w:r>
    </w:p>
    <w:p w14:paraId="45AD850F" w14:textId="77777777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US"/>
        </w:rPr>
      </w:pPr>
    </w:p>
    <w:p w14:paraId="2CD664AC" w14:textId="047C8765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dm[1:11,i]&lt;-model1$coefficients</w:t>
      </w:r>
    </w:p>
    <w:p w14:paraId="37E0D441" w14:textId="0815330D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dm[12,i]&lt;-model1$rho</w:t>
      </w:r>
    </w:p>
    <w:p w14:paraId="473B9D2D" w14:textId="774147E9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rror.sdm[,i]&lt;-model1$rest.se</w:t>
      </w:r>
    </w:p>
    <w:p w14:paraId="55099FD6" w14:textId="08286768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.sdm[1,i]&lt;-time.taken</w:t>
      </w:r>
    </w:p>
    <w:p w14:paraId="6D45C26F" w14:textId="0C124B62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.sdm[2,i]&lt;-moran$p.value</w:t>
      </w:r>
    </w:p>
    <w:p w14:paraId="28411988" w14:textId="77777777" w:rsidR="00206F3E" w:rsidRPr="004A2DFA" w:rsidRDefault="00206F3E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}</w:t>
      </w:r>
    </w:p>
    <w:p w14:paraId="647D3DF6" w14:textId="77777777" w:rsidR="00206F3E" w:rsidRPr="004A2DFA" w:rsidRDefault="00206F3E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 saving objects with results</w:t>
      </w:r>
    </w:p>
    <w:p w14:paraId="33BEF21D" w14:textId="730AF930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rite.table(coef.sdm, file="coefSDM.csv", sep = ",", col.names=TRUE)</w:t>
      </w:r>
    </w:p>
    <w:p w14:paraId="3F5B2404" w14:textId="3E5E29D3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rite.table(error.sdm, file="errorSDM.csv", sep = ",", col.names=TRUE)</w:t>
      </w:r>
    </w:p>
    <w:p w14:paraId="2681935C" w14:textId="444513AC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rite.table(other.sdm, file="otherSDM.csv", sep = ",", col.names=TRUE)</w:t>
      </w:r>
    </w:p>
    <w:p w14:paraId="0BBE2CDF" w14:textId="77777777" w:rsidR="00206F3E" w:rsidRPr="004A2DFA" w:rsidRDefault="00206F3E" w:rsidP="00430FC2">
      <w:pPr>
        <w:spacing w:after="0"/>
        <w:jc w:val="both"/>
        <w:rPr>
          <w:rFonts w:cstheme="minorHAnsi"/>
          <w:lang w:val="en-US"/>
        </w:rPr>
      </w:pPr>
    </w:p>
    <w:p w14:paraId="03B353A0" w14:textId="3E562CC3" w:rsidR="00B263AB" w:rsidRPr="004A2DFA" w:rsidRDefault="00B263AB" w:rsidP="00430FC2">
      <w:pPr>
        <w:spacing w:after="0"/>
        <w:jc w:val="both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set of OLS models</w:t>
      </w:r>
    </w:p>
    <w:p w14:paraId="0C1154D2" w14:textId="072DF373" w:rsidR="00EC6131" w:rsidRPr="004A2DFA" w:rsidRDefault="00EC6131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 objects to save results</w:t>
      </w:r>
    </w:p>
    <w:p w14:paraId="119BD594" w14:textId="361CDB2E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ols&lt;-matrix(0, nrow=6, ncol=ITER) #coefficients</w:t>
      </w:r>
    </w:p>
    <w:p w14:paraId="225D536F" w14:textId="629972F7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rror.ols&lt;-matrix(0, nrow=</w:t>
      </w:r>
      <w:r w:rsidR="00FE3D69" w:rsidRPr="004A2DFA">
        <w:rPr>
          <w:rFonts w:cstheme="minorHAnsi"/>
          <w:lang w:val="en-US"/>
        </w:rPr>
        <w:t>6</w:t>
      </w:r>
      <w:r w:rsidRPr="004A2DFA">
        <w:rPr>
          <w:rFonts w:cstheme="minorHAnsi"/>
          <w:lang w:val="en-US"/>
        </w:rPr>
        <w:t>, ncol=ITER)</w:t>
      </w:r>
    </w:p>
    <w:p w14:paraId="479E0500" w14:textId="205A7FC5" w:rsidR="00B263AB" w:rsidRPr="004A2DFA" w:rsidRDefault="00EC6131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</w:t>
      </w:r>
      <w:r w:rsidR="00B263AB" w:rsidRPr="004A2DFA">
        <w:rPr>
          <w:rFonts w:cstheme="minorHAnsi"/>
          <w:lang w:val="en-US"/>
        </w:rPr>
        <w:t>.ols&lt;-matrix(0, nrow=</w:t>
      </w:r>
      <w:r w:rsidR="00FE3D69" w:rsidRPr="004A2DFA">
        <w:rPr>
          <w:rFonts w:cstheme="minorHAnsi"/>
          <w:lang w:val="en-US"/>
        </w:rPr>
        <w:t>3</w:t>
      </w:r>
      <w:r w:rsidR="00B263AB" w:rsidRPr="004A2DFA">
        <w:rPr>
          <w:rFonts w:cstheme="minorHAnsi"/>
          <w:lang w:val="en-US"/>
        </w:rPr>
        <w:t>, ncol=ITER)  # R2+time</w:t>
      </w:r>
      <w:r w:rsidR="00FE3D69" w:rsidRPr="004A2DFA">
        <w:rPr>
          <w:rFonts w:cstheme="minorHAnsi"/>
          <w:lang w:val="en-US"/>
        </w:rPr>
        <w:t xml:space="preserve"> + Moran</w:t>
      </w:r>
    </w:p>
    <w:p w14:paraId="52DF88C3" w14:textId="171CEFB5" w:rsidR="00B263AB" w:rsidRPr="004A2DFA" w:rsidRDefault="00B263AB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 loop</w:t>
      </w:r>
      <w:r w:rsidR="00EC6131" w:rsidRPr="004A2DFA">
        <w:rPr>
          <w:rFonts w:cstheme="minorHAnsi"/>
          <w:lang w:val="en-US"/>
        </w:rPr>
        <w:t xml:space="preserve"> for expanding window</w:t>
      </w:r>
    </w:p>
    <w:p w14:paraId="0A672AE6" w14:textId="77777777" w:rsidR="00EC6131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ITER)</w:t>
      </w:r>
    </w:p>
    <w:p w14:paraId="648E71C3" w14:textId="1E2EF484" w:rsidR="00B263AB" w:rsidRPr="004A2DFA" w:rsidRDefault="00B263AB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{   # 1:370</w:t>
      </w:r>
    </w:p>
    <w:p w14:paraId="47AF2646" w14:textId="15859DC2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up&lt;-i*STEP</w:t>
      </w:r>
    </w:p>
    <w:p w14:paraId="255C1C81" w14:textId="77777777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danex&lt;-dane1[1:up,]</w:t>
      </w:r>
    </w:p>
    <w:p w14:paraId="59BE48DE" w14:textId="29888E2A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tart.time&lt;-Sys.time()</w:t>
      </w:r>
    </w:p>
    <w:p w14:paraId="40B2B778" w14:textId="13868D7F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1&lt;-lm(eq, data=danex)</w:t>
      </w:r>
    </w:p>
    <w:p w14:paraId="233559BA" w14:textId="53288C81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nd.time&lt;-Sys.time()</w:t>
      </w:r>
    </w:p>
    <w:p w14:paraId="50BFF3F5" w14:textId="0A6B4A02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ime.taken&lt;-difftime(end.time, start.time, units="secs")</w:t>
      </w:r>
    </w:p>
    <w:p w14:paraId="143EB493" w14:textId="07458FFD" w:rsidR="00B263AB" w:rsidRPr="004A2DFA" w:rsidRDefault="00B263AB" w:rsidP="00430FC2">
      <w:pPr>
        <w:spacing w:after="0"/>
        <w:jc w:val="both"/>
        <w:rPr>
          <w:rFonts w:cstheme="minorHAnsi"/>
          <w:lang w:val="en-US"/>
        </w:rPr>
      </w:pPr>
    </w:p>
    <w:p w14:paraId="2482373E" w14:textId="79488EF5" w:rsidR="00FE3D69" w:rsidRPr="004A2DFA" w:rsidRDefault="00FE3D69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rds&lt;-as.matrix(danex[,57:58])</w:t>
      </w:r>
    </w:p>
    <w:p w14:paraId="7F8F3BCC" w14:textId="77777777" w:rsidR="00206F3E" w:rsidRPr="004A2DFA" w:rsidRDefault="00206F3E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kt.k.sym.listw&lt;-nb2listw(make.sym.nb(knn2nb(knearneigh(crds, k=5, longlat=NULL))))</w:t>
      </w:r>
    </w:p>
    <w:p w14:paraId="60AC704B" w14:textId="26F4C9D7" w:rsidR="00FE3D69" w:rsidRPr="004A2DFA" w:rsidRDefault="00FE3D69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ab/>
        <w:t>moran&lt;-moran.test(model1$residuals, pkt.k.sym.listw)</w:t>
      </w:r>
    </w:p>
    <w:p w14:paraId="4F12D28B" w14:textId="77777777" w:rsidR="00FE3D69" w:rsidRPr="004A2DFA" w:rsidRDefault="00FE3D69" w:rsidP="00430FC2">
      <w:pPr>
        <w:spacing w:after="0"/>
        <w:ind w:left="708"/>
        <w:jc w:val="both"/>
        <w:rPr>
          <w:rFonts w:cstheme="minorHAnsi"/>
          <w:lang w:val="en-US"/>
        </w:rPr>
      </w:pPr>
    </w:p>
    <w:p w14:paraId="3CB4B16E" w14:textId="3DCF3FF4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ols[,</w:t>
      </w:r>
      <w:r w:rsidR="00FE3D69" w:rsidRPr="004A2DFA">
        <w:rPr>
          <w:rFonts w:cstheme="minorHAnsi"/>
          <w:lang w:val="en-US"/>
        </w:rPr>
        <w:t>i</w:t>
      </w:r>
      <w:r w:rsidRPr="004A2DFA">
        <w:rPr>
          <w:rFonts w:cstheme="minorHAnsi"/>
          <w:lang w:val="en-US"/>
        </w:rPr>
        <w:t>]&lt;-summary(model1)$coefficients[,1]</w:t>
      </w:r>
    </w:p>
    <w:p w14:paraId="7B07A93E" w14:textId="554FB40A" w:rsidR="00B263AB" w:rsidRPr="004A2DFA" w:rsidRDefault="00B263AB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rror.ols[,</w:t>
      </w:r>
      <w:r w:rsidR="00FE3D69" w:rsidRPr="004A2DFA">
        <w:rPr>
          <w:rFonts w:cstheme="minorHAnsi"/>
          <w:lang w:val="en-US"/>
        </w:rPr>
        <w:t>i</w:t>
      </w:r>
      <w:r w:rsidRPr="004A2DFA">
        <w:rPr>
          <w:rFonts w:cstheme="minorHAnsi"/>
          <w:lang w:val="en-US"/>
        </w:rPr>
        <w:t>]&lt;-summary(model1)$coefficients[,2]</w:t>
      </w:r>
    </w:p>
    <w:p w14:paraId="159F4B6E" w14:textId="31B9AF64" w:rsidR="00B263AB" w:rsidRPr="004A2DFA" w:rsidRDefault="00EC6131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</w:t>
      </w:r>
      <w:r w:rsidR="00B263AB" w:rsidRPr="004A2DFA">
        <w:rPr>
          <w:rFonts w:cstheme="minorHAnsi"/>
          <w:lang w:val="en-US"/>
        </w:rPr>
        <w:t>.ols[1</w:t>
      </w:r>
      <w:r w:rsidR="00FE3D69" w:rsidRPr="004A2DFA">
        <w:rPr>
          <w:rFonts w:cstheme="minorHAnsi"/>
          <w:lang w:val="en-US"/>
        </w:rPr>
        <w:t>,i</w:t>
      </w:r>
      <w:r w:rsidR="00B263AB" w:rsidRPr="004A2DFA">
        <w:rPr>
          <w:rFonts w:cstheme="minorHAnsi"/>
          <w:lang w:val="en-US"/>
        </w:rPr>
        <w:t>]&lt;-summary(model1)$r.squared</w:t>
      </w:r>
    </w:p>
    <w:p w14:paraId="355B87E8" w14:textId="696D8967" w:rsidR="00B263AB" w:rsidRPr="004A2DFA" w:rsidRDefault="00EC6131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</w:t>
      </w:r>
      <w:r w:rsidR="00B263AB" w:rsidRPr="004A2DFA">
        <w:rPr>
          <w:rFonts w:cstheme="minorHAnsi"/>
          <w:lang w:val="en-US"/>
        </w:rPr>
        <w:t>.ols[</w:t>
      </w:r>
      <w:r w:rsidR="00FE3D69" w:rsidRPr="004A2DFA">
        <w:rPr>
          <w:rFonts w:cstheme="minorHAnsi"/>
          <w:lang w:val="en-US"/>
        </w:rPr>
        <w:t>2,i</w:t>
      </w:r>
      <w:r w:rsidR="00B263AB" w:rsidRPr="004A2DFA">
        <w:rPr>
          <w:rFonts w:cstheme="minorHAnsi"/>
          <w:lang w:val="en-US"/>
        </w:rPr>
        <w:t>]&lt;-time.taken</w:t>
      </w:r>
    </w:p>
    <w:p w14:paraId="7217A109" w14:textId="078BC72C" w:rsidR="00FE3D69" w:rsidRPr="004A2DFA" w:rsidRDefault="00FE3D69" w:rsidP="00430FC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.ols[3,i]&lt;-moran$p.value</w:t>
      </w:r>
    </w:p>
    <w:p w14:paraId="0B39C9FB" w14:textId="77777777" w:rsidR="00B263AB" w:rsidRPr="004A2DFA" w:rsidRDefault="00B263AB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}</w:t>
      </w:r>
    </w:p>
    <w:p w14:paraId="4B39F5B5" w14:textId="77777777" w:rsidR="00A46022" w:rsidRPr="004A2DFA" w:rsidRDefault="00A46022" w:rsidP="00A4602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 saving objects with results</w:t>
      </w:r>
    </w:p>
    <w:p w14:paraId="58A123BC" w14:textId="0B37B182" w:rsidR="00B263AB" w:rsidRPr="004A2DFA" w:rsidRDefault="00B263AB" w:rsidP="00A4602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rite.table(coef</w:t>
      </w:r>
      <w:r w:rsidR="00EC6131" w:rsidRPr="004A2DFA">
        <w:rPr>
          <w:rFonts w:cstheme="minorHAnsi"/>
          <w:lang w:val="en-US"/>
        </w:rPr>
        <w:t>.ols</w:t>
      </w:r>
      <w:r w:rsidRPr="004A2DFA">
        <w:rPr>
          <w:rFonts w:cstheme="minorHAnsi"/>
          <w:lang w:val="en-US"/>
        </w:rPr>
        <w:t>, file="coef</w:t>
      </w:r>
      <w:r w:rsidR="00EC6131" w:rsidRPr="004A2DFA">
        <w:rPr>
          <w:rFonts w:cstheme="minorHAnsi"/>
          <w:lang w:val="en-US"/>
        </w:rPr>
        <w:t>OLS</w:t>
      </w:r>
      <w:r w:rsidRPr="004A2DFA">
        <w:rPr>
          <w:rFonts w:cstheme="minorHAnsi"/>
          <w:lang w:val="en-US"/>
        </w:rPr>
        <w:t>.csv", sep = ",", col.names=TRUE)</w:t>
      </w:r>
    </w:p>
    <w:p w14:paraId="38E4C288" w14:textId="4670C284" w:rsidR="00B263AB" w:rsidRPr="004A2DFA" w:rsidRDefault="00B263AB" w:rsidP="00A4602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rite.table(error</w:t>
      </w:r>
      <w:r w:rsidR="00EC6131" w:rsidRPr="004A2DFA">
        <w:rPr>
          <w:rFonts w:cstheme="minorHAnsi"/>
          <w:lang w:val="en-US"/>
        </w:rPr>
        <w:t>.ols</w:t>
      </w:r>
      <w:r w:rsidRPr="004A2DFA">
        <w:rPr>
          <w:rFonts w:cstheme="minorHAnsi"/>
          <w:lang w:val="en-US"/>
        </w:rPr>
        <w:t>, file="error</w:t>
      </w:r>
      <w:r w:rsidR="00EC6131" w:rsidRPr="004A2DFA">
        <w:rPr>
          <w:rFonts w:cstheme="minorHAnsi"/>
          <w:lang w:val="en-US"/>
        </w:rPr>
        <w:t>OLS</w:t>
      </w:r>
      <w:r w:rsidRPr="004A2DFA">
        <w:rPr>
          <w:rFonts w:cstheme="minorHAnsi"/>
          <w:lang w:val="en-US"/>
        </w:rPr>
        <w:t>.csv", sep = ",", col.names=TRUE)</w:t>
      </w:r>
    </w:p>
    <w:p w14:paraId="3B07BB8A" w14:textId="545D3698" w:rsidR="00B263AB" w:rsidRPr="004A2DFA" w:rsidRDefault="00B263AB" w:rsidP="00A46022">
      <w:pPr>
        <w:spacing w:after="0"/>
        <w:ind w:left="708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rite.table(</w:t>
      </w:r>
      <w:r w:rsidR="00EC6131" w:rsidRPr="004A2DFA">
        <w:rPr>
          <w:rFonts w:cstheme="minorHAnsi"/>
          <w:lang w:val="en-US"/>
        </w:rPr>
        <w:t>other.ols,</w:t>
      </w:r>
      <w:r w:rsidRPr="004A2DFA">
        <w:rPr>
          <w:rFonts w:cstheme="minorHAnsi"/>
          <w:lang w:val="en-US"/>
        </w:rPr>
        <w:t xml:space="preserve"> file="</w:t>
      </w:r>
      <w:r w:rsidR="00EC6131" w:rsidRPr="004A2DFA">
        <w:rPr>
          <w:rFonts w:cstheme="minorHAnsi"/>
          <w:lang w:val="en-US"/>
        </w:rPr>
        <w:t>otherOLS.</w:t>
      </w:r>
      <w:r w:rsidRPr="004A2DFA">
        <w:rPr>
          <w:rFonts w:cstheme="minorHAnsi"/>
          <w:lang w:val="en-US"/>
        </w:rPr>
        <w:t>csv", sep = ",", col.names=TRUE)</w:t>
      </w:r>
    </w:p>
    <w:p w14:paraId="1B86C20B" w14:textId="5ACE2391" w:rsidR="00B263AB" w:rsidRDefault="00B263AB" w:rsidP="00430FC2">
      <w:pPr>
        <w:spacing w:after="0"/>
        <w:jc w:val="both"/>
        <w:rPr>
          <w:rFonts w:cstheme="minorHAnsi"/>
          <w:lang w:val="en-US"/>
        </w:rPr>
      </w:pPr>
    </w:p>
    <w:p w14:paraId="31376A29" w14:textId="77777777" w:rsidR="00035A47" w:rsidRPr="004A2DFA" w:rsidRDefault="00035A47" w:rsidP="00430FC2">
      <w:pPr>
        <w:spacing w:after="0"/>
        <w:jc w:val="both"/>
        <w:rPr>
          <w:rFonts w:cstheme="minorHAnsi"/>
          <w:lang w:val="en-US"/>
        </w:rPr>
      </w:pPr>
    </w:p>
    <w:p w14:paraId="5AA58CAE" w14:textId="3BD7181F" w:rsidR="008955AB" w:rsidRPr="004A2DFA" w:rsidRDefault="008955AB" w:rsidP="00430FC2">
      <w:pPr>
        <w:spacing w:after="0"/>
        <w:jc w:val="both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lastRenderedPageBreak/>
        <w:t># plot of coefficients</w:t>
      </w:r>
    </w:p>
    <w:p w14:paraId="3717D521" w14:textId="4C4D007A" w:rsidR="00364642" w:rsidRPr="004A2DFA" w:rsidRDefault="00364642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nn&lt;-1:37</w:t>
      </w:r>
    </w:p>
    <w:p w14:paraId="6C4EC24C" w14:textId="1C85EB6B" w:rsidR="008955AB" w:rsidRPr="004A2DFA" w:rsidRDefault="008955AB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lot(</w:t>
      </w:r>
      <w:r w:rsidR="00364642" w:rsidRPr="004A2DFA">
        <w:rPr>
          <w:rFonts w:cstheme="minorHAnsi"/>
          <w:lang w:val="en-US"/>
        </w:rPr>
        <w:t xml:space="preserve">nn*1000, </w:t>
      </w:r>
      <w:r w:rsidRPr="004A2DFA">
        <w:rPr>
          <w:rFonts w:cstheme="minorHAnsi"/>
          <w:lang w:val="en-US"/>
        </w:rPr>
        <w:t>coef.ols[3,], type="l"</w:t>
      </w:r>
      <w:r w:rsidR="00163892" w:rsidRPr="004A2DFA">
        <w:rPr>
          <w:rFonts w:cstheme="minorHAnsi"/>
          <w:lang w:val="en-US"/>
        </w:rPr>
        <w:t>, xlab="size of dataset", ylab="beta coefficient"</w:t>
      </w:r>
      <w:r w:rsidR="00223385" w:rsidRPr="004A2DFA">
        <w:rPr>
          <w:rFonts w:cstheme="minorHAnsi"/>
          <w:lang w:val="en-US"/>
        </w:rPr>
        <w:t>, ylim=c(1.</w:t>
      </w:r>
      <w:r w:rsidR="000838A8" w:rsidRPr="004A2DFA">
        <w:rPr>
          <w:rFonts w:cstheme="minorHAnsi"/>
          <w:lang w:val="en-US"/>
        </w:rPr>
        <w:t>5</w:t>
      </w:r>
      <w:r w:rsidR="00223385" w:rsidRPr="004A2DFA">
        <w:rPr>
          <w:rFonts w:cstheme="minorHAnsi"/>
          <w:lang w:val="en-US"/>
        </w:rPr>
        <w:t>, 1.8)</w:t>
      </w:r>
      <w:r w:rsidR="00E66280" w:rsidRPr="004A2DFA">
        <w:rPr>
          <w:rFonts w:cstheme="minorHAnsi"/>
          <w:lang w:val="en-US"/>
        </w:rPr>
        <w:t>, col="red"</w:t>
      </w:r>
      <w:r w:rsidRPr="004A2DFA">
        <w:rPr>
          <w:rFonts w:cstheme="minorHAnsi"/>
          <w:lang w:val="en-US"/>
        </w:rPr>
        <w:t>)</w:t>
      </w:r>
    </w:p>
    <w:p w14:paraId="5A21058A" w14:textId="6CB27E13" w:rsidR="00E66280" w:rsidRPr="004A2DFA" w:rsidRDefault="00E66280" w:rsidP="00E66280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nn*1000, coef.sar[3,], lty=1, col="black")</w:t>
      </w:r>
    </w:p>
    <w:p w14:paraId="27AF335A" w14:textId="274D140E" w:rsidR="008955AB" w:rsidRPr="004A2DFA" w:rsidRDefault="008955AB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</w:t>
      </w:r>
      <w:r w:rsidR="00364642" w:rsidRPr="004A2DFA">
        <w:rPr>
          <w:rFonts w:cstheme="minorHAnsi"/>
          <w:lang w:val="en-US"/>
        </w:rPr>
        <w:t xml:space="preserve">nn*1000, </w:t>
      </w:r>
      <w:r w:rsidRPr="004A2DFA">
        <w:rPr>
          <w:rFonts w:cstheme="minorHAnsi"/>
          <w:lang w:val="en-US"/>
        </w:rPr>
        <w:t>coef.sem[3,], lty=</w:t>
      </w:r>
      <w:r w:rsidR="00E66280" w:rsidRPr="004A2DFA">
        <w:rPr>
          <w:rFonts w:cstheme="minorHAnsi"/>
          <w:lang w:val="en-US"/>
        </w:rPr>
        <w:t>2</w:t>
      </w:r>
      <w:r w:rsidRPr="004A2DFA">
        <w:rPr>
          <w:rFonts w:cstheme="minorHAnsi"/>
          <w:lang w:val="en-US"/>
        </w:rPr>
        <w:t>, col="</w:t>
      </w:r>
      <w:r w:rsidR="00E66280" w:rsidRPr="004A2DFA">
        <w:rPr>
          <w:rFonts w:cstheme="minorHAnsi"/>
          <w:lang w:val="en-US"/>
        </w:rPr>
        <w:t>grey20</w:t>
      </w:r>
      <w:r w:rsidRPr="004A2DFA">
        <w:rPr>
          <w:rFonts w:cstheme="minorHAnsi"/>
          <w:lang w:val="en-US"/>
        </w:rPr>
        <w:t>")</w:t>
      </w:r>
    </w:p>
    <w:p w14:paraId="173D2CED" w14:textId="0355C1CF" w:rsidR="008955AB" w:rsidRPr="004A2DFA" w:rsidRDefault="008955AB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</w:t>
      </w:r>
      <w:r w:rsidR="00364642" w:rsidRPr="004A2DFA">
        <w:rPr>
          <w:rFonts w:cstheme="minorHAnsi"/>
          <w:lang w:val="en-US"/>
        </w:rPr>
        <w:t xml:space="preserve">nn*1000, </w:t>
      </w:r>
      <w:r w:rsidRPr="004A2DFA">
        <w:rPr>
          <w:rFonts w:cstheme="minorHAnsi"/>
          <w:lang w:val="en-US"/>
        </w:rPr>
        <w:t>coef.sdm[3,], lty=3, col="</w:t>
      </w:r>
      <w:r w:rsidR="00E66280" w:rsidRPr="004A2DFA">
        <w:rPr>
          <w:rFonts w:cstheme="minorHAnsi"/>
          <w:lang w:val="en-US"/>
        </w:rPr>
        <w:t>grey20</w:t>
      </w:r>
      <w:r w:rsidRPr="004A2DFA">
        <w:rPr>
          <w:rFonts w:cstheme="minorHAnsi"/>
          <w:lang w:val="en-US"/>
        </w:rPr>
        <w:t>")</w:t>
      </w:r>
    </w:p>
    <w:p w14:paraId="21E159B3" w14:textId="2E7823BD" w:rsidR="008955AB" w:rsidRPr="004A2DFA" w:rsidRDefault="008955AB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egend(</w:t>
      </w:r>
      <w:r w:rsidR="000838A8" w:rsidRPr="004A2DFA">
        <w:rPr>
          <w:rFonts w:cstheme="minorHAnsi"/>
          <w:lang w:val="en-US"/>
        </w:rPr>
        <w:t>30</w:t>
      </w:r>
      <w:r w:rsidR="00364642" w:rsidRPr="004A2DFA">
        <w:rPr>
          <w:rFonts w:cstheme="minorHAnsi"/>
          <w:lang w:val="en-US"/>
        </w:rPr>
        <w:t>000</w:t>
      </w:r>
      <w:r w:rsidR="000838A8" w:rsidRPr="004A2DFA">
        <w:rPr>
          <w:rFonts w:cstheme="minorHAnsi"/>
          <w:lang w:val="en-US"/>
        </w:rPr>
        <w:t>, 1.65</w:t>
      </w:r>
      <w:r w:rsidRPr="004A2DFA">
        <w:rPr>
          <w:rFonts w:cstheme="minorHAnsi"/>
          <w:lang w:val="en-US"/>
        </w:rPr>
        <w:t>, legend=c("OLS", "S</w:t>
      </w:r>
      <w:r w:rsidR="00E66280" w:rsidRPr="004A2DFA">
        <w:rPr>
          <w:rFonts w:cstheme="minorHAnsi"/>
          <w:lang w:val="en-US"/>
        </w:rPr>
        <w:t>AR</w:t>
      </w:r>
      <w:r w:rsidRPr="004A2DFA">
        <w:rPr>
          <w:rFonts w:cstheme="minorHAnsi"/>
          <w:lang w:val="en-US"/>
        </w:rPr>
        <w:t>", "S</w:t>
      </w:r>
      <w:r w:rsidR="00E66280" w:rsidRPr="004A2DFA">
        <w:rPr>
          <w:rFonts w:cstheme="minorHAnsi"/>
          <w:lang w:val="en-US"/>
        </w:rPr>
        <w:t>EM</w:t>
      </w:r>
      <w:r w:rsidRPr="004A2DFA">
        <w:rPr>
          <w:rFonts w:cstheme="minorHAnsi"/>
          <w:lang w:val="en-US"/>
        </w:rPr>
        <w:t>", "SDM"</w:t>
      </w:r>
      <w:r w:rsidR="000838A8" w:rsidRPr="004A2DFA">
        <w:rPr>
          <w:rFonts w:cstheme="minorHAnsi"/>
          <w:lang w:val="en-US"/>
        </w:rPr>
        <w:t>), lty</w:t>
      </w:r>
      <w:r w:rsidRPr="004A2DFA">
        <w:rPr>
          <w:rFonts w:cstheme="minorHAnsi"/>
          <w:lang w:val="en-US"/>
        </w:rPr>
        <w:t>=c(1, 1,2,3), col=c("</w:t>
      </w:r>
      <w:r w:rsidR="00E66280" w:rsidRPr="004A2DFA">
        <w:rPr>
          <w:rFonts w:cstheme="minorHAnsi"/>
          <w:lang w:val="en-US"/>
        </w:rPr>
        <w:t>red</w:t>
      </w:r>
      <w:r w:rsidRPr="004A2DFA">
        <w:rPr>
          <w:rFonts w:cstheme="minorHAnsi"/>
          <w:lang w:val="en-US"/>
        </w:rPr>
        <w:t>", "</w:t>
      </w:r>
      <w:r w:rsidR="00E66280" w:rsidRPr="004A2DFA">
        <w:rPr>
          <w:rFonts w:cstheme="minorHAnsi"/>
          <w:lang w:val="en-US"/>
        </w:rPr>
        <w:t>black</w:t>
      </w:r>
      <w:r w:rsidRPr="004A2DFA">
        <w:rPr>
          <w:rFonts w:cstheme="minorHAnsi"/>
          <w:lang w:val="en-US"/>
        </w:rPr>
        <w:t>", "</w:t>
      </w:r>
      <w:r w:rsidR="00E66280" w:rsidRPr="004A2DFA">
        <w:rPr>
          <w:rFonts w:cstheme="minorHAnsi"/>
          <w:lang w:val="en-US"/>
        </w:rPr>
        <w:t>grey20</w:t>
      </w:r>
      <w:r w:rsidRPr="004A2DFA">
        <w:rPr>
          <w:rFonts w:cstheme="minorHAnsi"/>
          <w:lang w:val="en-US"/>
        </w:rPr>
        <w:t>", "</w:t>
      </w:r>
      <w:r w:rsidR="00E66280" w:rsidRPr="004A2DFA">
        <w:rPr>
          <w:rFonts w:cstheme="minorHAnsi"/>
          <w:lang w:val="en-US"/>
        </w:rPr>
        <w:t>grey20</w:t>
      </w:r>
      <w:r w:rsidRPr="004A2DFA">
        <w:rPr>
          <w:rFonts w:cstheme="minorHAnsi"/>
          <w:lang w:val="en-US"/>
        </w:rPr>
        <w:t>"), bty="n")</w:t>
      </w:r>
    </w:p>
    <w:p w14:paraId="5D3AF667" w14:textId="78997115" w:rsidR="008955AB" w:rsidRPr="004A2DFA" w:rsidRDefault="008955AB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abline(h=(</w:t>
      </w:r>
      <w:r w:rsidR="000838A8" w:rsidRPr="004A2DFA">
        <w:rPr>
          <w:rFonts w:cstheme="minorHAnsi"/>
          <w:lang w:val="en-US"/>
        </w:rPr>
        <w:t>30:36</w:t>
      </w:r>
      <w:r w:rsidRPr="004A2DFA">
        <w:rPr>
          <w:rFonts w:cstheme="minorHAnsi"/>
          <w:lang w:val="en-US"/>
        </w:rPr>
        <w:t>)*</w:t>
      </w:r>
      <w:r w:rsidR="000838A8" w:rsidRPr="004A2DFA">
        <w:rPr>
          <w:rFonts w:cstheme="minorHAnsi"/>
          <w:lang w:val="en-US"/>
        </w:rPr>
        <w:t>5/100</w:t>
      </w:r>
      <w:r w:rsidRPr="004A2DFA">
        <w:rPr>
          <w:rFonts w:cstheme="minorHAnsi"/>
          <w:lang w:val="en-US"/>
        </w:rPr>
        <w:t>, lty=3, col="grey80")</w:t>
      </w:r>
    </w:p>
    <w:p w14:paraId="319430CF" w14:textId="45707792" w:rsidR="00F60874" w:rsidRPr="004A2DFA" w:rsidRDefault="00F60874" w:rsidP="00430FC2">
      <w:pPr>
        <w:spacing w:after="0"/>
        <w:rPr>
          <w:rFonts w:cstheme="minorHAnsi"/>
          <w:lang w:val="en-US"/>
        </w:rPr>
      </w:pPr>
    </w:p>
    <w:p w14:paraId="74513573" w14:textId="1FDC20D8" w:rsidR="00F60874" w:rsidRPr="004A2DFA" w:rsidRDefault="00F60874" w:rsidP="00F60874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3a", type="jpg")</w:t>
      </w:r>
    </w:p>
    <w:p w14:paraId="6A7C6AD8" w14:textId="02979E01" w:rsidR="00F60874" w:rsidRPr="004A2DFA" w:rsidRDefault="00F60874" w:rsidP="00F60874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3a", type="tif")</w:t>
      </w:r>
    </w:p>
    <w:p w14:paraId="421BDA3A" w14:textId="15A2EC9E" w:rsidR="00F60874" w:rsidRPr="004A2DFA" w:rsidRDefault="00F60874" w:rsidP="00F60874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3a", type="png")</w:t>
      </w:r>
    </w:p>
    <w:p w14:paraId="418FC347" w14:textId="65E87623" w:rsidR="00F60874" w:rsidRPr="004A2DFA" w:rsidRDefault="00F60874" w:rsidP="00F60874">
      <w:pPr>
        <w:spacing w:after="0"/>
        <w:rPr>
          <w:rFonts w:cstheme="minorHAnsi"/>
          <w:b/>
          <w:color w:val="000000"/>
          <w:lang w:val="en-GB"/>
        </w:rPr>
      </w:pPr>
      <w:r w:rsidRPr="004A2DFA">
        <w:rPr>
          <w:rFonts w:cstheme="minorHAnsi"/>
          <w:b/>
          <w:lang w:val="en-GB"/>
        </w:rPr>
        <w:t>savePlot(filename=</w:t>
      </w:r>
      <w:r w:rsidRPr="004A2DFA">
        <w:rPr>
          <w:rFonts w:cstheme="minorHAnsi"/>
          <w:b/>
          <w:color w:val="000000"/>
          <w:lang w:val="en-GB"/>
        </w:rPr>
        <w:t>"Fig03a", type="eps") # best quality</w:t>
      </w:r>
    </w:p>
    <w:p w14:paraId="6B31F433" w14:textId="475A30B3" w:rsidR="008955AB" w:rsidRPr="004A2DFA" w:rsidRDefault="008955AB" w:rsidP="00430FC2">
      <w:pPr>
        <w:spacing w:after="0"/>
        <w:jc w:val="both"/>
        <w:rPr>
          <w:rFonts w:cstheme="minorHAnsi"/>
          <w:lang w:val="en-US"/>
        </w:rPr>
      </w:pPr>
    </w:p>
    <w:p w14:paraId="6A0B1153" w14:textId="06CE3614" w:rsidR="000838A8" w:rsidRPr="004A2DFA" w:rsidRDefault="00E66280" w:rsidP="00F60874">
      <w:pPr>
        <w:spacing w:after="0"/>
        <w:jc w:val="center"/>
        <w:rPr>
          <w:rFonts w:cstheme="minorHAnsi"/>
          <w:lang w:val="en-US"/>
        </w:rPr>
      </w:pPr>
      <w:r w:rsidRPr="004A2DFA">
        <w:rPr>
          <w:rFonts w:cstheme="minorHAnsi"/>
          <w:noProof/>
          <w:lang w:eastAsia="pl-PL"/>
        </w:rPr>
        <w:drawing>
          <wp:inline distT="0" distB="0" distL="0" distR="0" wp14:anchorId="2FFD4B46" wp14:editId="0D169BA3">
            <wp:extent cx="3091815" cy="3304873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05116" cy="331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BDAE9" w14:textId="0FC97044" w:rsidR="000838A8" w:rsidRPr="004A2DFA" w:rsidRDefault="000838A8" w:rsidP="00430FC2">
      <w:pPr>
        <w:spacing w:after="0"/>
        <w:jc w:val="both"/>
        <w:rPr>
          <w:rFonts w:cstheme="minorHAnsi"/>
          <w:lang w:val="en-US"/>
        </w:rPr>
      </w:pPr>
    </w:p>
    <w:p w14:paraId="4FFCA99F" w14:textId="689D43DD" w:rsidR="007E399C" w:rsidRPr="004A2DFA" w:rsidRDefault="007E399C" w:rsidP="007E399C">
      <w:pPr>
        <w:spacing w:after="0"/>
        <w:jc w:val="both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plot of standard errors</w:t>
      </w:r>
    </w:p>
    <w:p w14:paraId="666D2FBC" w14:textId="30F0D937" w:rsidR="00A46022" w:rsidRDefault="00A46022" w:rsidP="00364642">
      <w:pPr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># transposition of dataset for easier plotting</w:t>
      </w:r>
    </w:p>
    <w:p w14:paraId="6A2D1C1E" w14:textId="4AB39523" w:rsidR="00364642" w:rsidRPr="004A2DFA" w:rsidRDefault="00364642" w:rsidP="0036464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rrorOLS.t&lt;-t(error.ols)</w:t>
      </w:r>
    </w:p>
    <w:p w14:paraId="6C974000" w14:textId="3E9C01F3" w:rsidR="00364642" w:rsidRPr="004A2DFA" w:rsidRDefault="00364642" w:rsidP="0036464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rrorSEM.t&lt;-t(error.sem)</w:t>
      </w:r>
    </w:p>
    <w:p w14:paraId="017F400E" w14:textId="1128B75F" w:rsidR="00364642" w:rsidRPr="004A2DFA" w:rsidRDefault="00364642" w:rsidP="0036464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rrorSAR.t&lt;-t(error.sar)</w:t>
      </w:r>
    </w:p>
    <w:p w14:paraId="09C91CE6" w14:textId="28FB9510" w:rsidR="00364642" w:rsidRPr="004A2DFA" w:rsidRDefault="00364642" w:rsidP="0036464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rrorSDM.t&lt;-t(error.sdm)</w:t>
      </w:r>
    </w:p>
    <w:p w14:paraId="21CFBBBB" w14:textId="77777777" w:rsidR="00364642" w:rsidRPr="004A2DFA" w:rsidRDefault="00364642" w:rsidP="007E399C">
      <w:pPr>
        <w:spacing w:after="0" w:line="240" w:lineRule="auto"/>
        <w:rPr>
          <w:rFonts w:cstheme="minorHAnsi"/>
          <w:b/>
          <w:highlight w:val="yellow"/>
          <w:lang w:val="en-US"/>
        </w:rPr>
      </w:pPr>
    </w:p>
    <w:p w14:paraId="0B8A5426" w14:textId="4E7F2A6A" w:rsidR="00A46022" w:rsidRDefault="00A46022" w:rsidP="00364642">
      <w:pPr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# values of SE of coefficients derived from sqrt(2) rule and using SE from first estimation (for n=1000) </w:t>
      </w:r>
    </w:p>
    <w:p w14:paraId="6B13096D" w14:textId="0268DA46" w:rsidR="00364642" w:rsidRPr="004A2DFA" w:rsidRDefault="00364642" w:rsidP="0036464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p&lt;-c(1000, 2000, 4000, 8000, 16000, 32000)</w:t>
      </w:r>
    </w:p>
    <w:p w14:paraId="545D8179" w14:textId="77777777" w:rsidR="00364642" w:rsidRPr="004A2DFA" w:rsidRDefault="00364642" w:rsidP="0036464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pp.SEM&lt;-c(errorSEM.t[1,3], errorSEM.t[1,3]/(2^0.5)^1, errorSEM.t[1,3]/(2^0.5)^2, errorSEM.t[1,3]/(2^0.5)^3, errorSEM.t[1,3]/(2^0.5)^4, errorSEM.t[1,3]/(2^0.5)^5)</w:t>
      </w:r>
    </w:p>
    <w:p w14:paraId="223CE7EF" w14:textId="77777777" w:rsidR="00364642" w:rsidRPr="004A2DFA" w:rsidRDefault="00364642" w:rsidP="0036464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pp.SAR&lt;-c(errorSAR.t[1,3], errorSAR.t[1,3]/(2^0.5)^1, errorSAR.t[1,3]/(2^0.5)^2, errorSAR.t[1,3]/(2^0.5)^3, errorSAR.t[1,3]/(2^0.5)^4, errorSAR.t[1,3]/(2^0.5)^5)</w:t>
      </w:r>
    </w:p>
    <w:p w14:paraId="159A81A9" w14:textId="77777777" w:rsidR="00364642" w:rsidRPr="004A2DFA" w:rsidRDefault="00364642" w:rsidP="0036464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pp.SDM&lt;-c(errorSDM.t[1,3], errorSDM.t[1,3]/(2^0.5)^1, errorSDM.t[1,3]/(2^0.5)^2, errorSDM.t[1,3]/(2^0.5)^3, errorSDM.t[1,3]/(2^0.5)^4, errorSDM.t[1,3]/(2^0.5)^5)</w:t>
      </w:r>
    </w:p>
    <w:p w14:paraId="636CEEF5" w14:textId="705E2DEF" w:rsidR="00364642" w:rsidRPr="004A2DFA" w:rsidRDefault="00E66280" w:rsidP="0036464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pp.OLS</w:t>
      </w:r>
      <w:r w:rsidR="00364642" w:rsidRPr="004A2DFA">
        <w:rPr>
          <w:rFonts w:cstheme="minorHAnsi"/>
          <w:lang w:val="en-US"/>
        </w:rPr>
        <w:t>&lt;-c(errorOLS.t[1,3], errorOLS.t[1,3]/(2^0.5)^1, errorOLS.t[1,3]/(2^0.5)^2, errorOLS.t[1,3]/(2^0.5)^3, errorOLS.t[1,3]/(2^0.5)^4, errorOLS.t[1,3]/(2^0.5)^5)</w:t>
      </w:r>
    </w:p>
    <w:p w14:paraId="6518208B" w14:textId="77777777" w:rsidR="00364642" w:rsidRPr="004A2DFA" w:rsidRDefault="00364642" w:rsidP="00364642">
      <w:pPr>
        <w:spacing w:after="0" w:line="240" w:lineRule="auto"/>
        <w:rPr>
          <w:rFonts w:cstheme="minorHAnsi"/>
          <w:lang w:val="en-US"/>
        </w:rPr>
      </w:pPr>
    </w:p>
    <w:p w14:paraId="32168984" w14:textId="7FAAC012" w:rsidR="00A46022" w:rsidRPr="004A2DFA" w:rsidRDefault="00A46022" w:rsidP="00A4602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nn&lt;-1:37</w:t>
      </w:r>
      <w:r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ab/>
        <w:t xml:space="preserve"> # number of points on x axis</w:t>
      </w:r>
    </w:p>
    <w:p w14:paraId="0C3A3481" w14:textId="4AD4C44D" w:rsidR="00E66280" w:rsidRPr="004A2DFA" w:rsidRDefault="00E66280" w:rsidP="00E66280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 xml:space="preserve">plot(nn*1000, errorOLS.t[,3], type="l", xlab="size of dataset", ylab="SE of beta coefficient", ylim=c(0, 0.07), col="red", lty=1, lwd=2) </w:t>
      </w:r>
    </w:p>
    <w:p w14:paraId="2FFD0225" w14:textId="2B9984C5" w:rsidR="00E66280" w:rsidRPr="004A2DFA" w:rsidRDefault="00E66280" w:rsidP="00E66280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pp, ppp.OLS, lty=1, col="red", lwd=1)</w:t>
      </w:r>
    </w:p>
    <w:p w14:paraId="5A2A0055" w14:textId="39F5D1E6" w:rsidR="00E66280" w:rsidRPr="004A2DFA" w:rsidRDefault="00E66280" w:rsidP="00E66280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nn*1000, errorSAR.t[,3], lwd=2, lty=1)</w:t>
      </w:r>
    </w:p>
    <w:p w14:paraId="185BAACD" w14:textId="63505764" w:rsidR="00E66280" w:rsidRPr="004A2DFA" w:rsidRDefault="00E66280" w:rsidP="00E66280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pp, ppp.SAR, lwd=</w:t>
      </w:r>
      <w:r w:rsidR="006C0805" w:rsidRPr="004A2DFA">
        <w:rPr>
          <w:rFonts w:cstheme="minorHAnsi"/>
          <w:lang w:val="en-US"/>
        </w:rPr>
        <w:t>1</w:t>
      </w:r>
      <w:r w:rsidRPr="004A2DFA">
        <w:rPr>
          <w:rFonts w:cstheme="minorHAnsi"/>
          <w:lang w:val="en-US"/>
        </w:rPr>
        <w:t>, lty=1)</w:t>
      </w:r>
    </w:p>
    <w:p w14:paraId="1F4563EF" w14:textId="021389E0" w:rsidR="00E66280" w:rsidRPr="004A2DFA" w:rsidRDefault="00E66280" w:rsidP="00E66280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 xml:space="preserve">lines(nn*1000, errorSEM.t[,3], col="grey20", lwd=2, lty=2) </w:t>
      </w:r>
    </w:p>
    <w:p w14:paraId="44178EEE" w14:textId="3545B233" w:rsidR="00E66280" w:rsidRPr="004A2DFA" w:rsidRDefault="00E66280" w:rsidP="00E66280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pp, ppp.SEM, col="grey20", lty=2)</w:t>
      </w:r>
    </w:p>
    <w:p w14:paraId="48CC246A" w14:textId="6B442855" w:rsidR="00E66280" w:rsidRPr="004A2DFA" w:rsidRDefault="00E66280" w:rsidP="00E66280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nn*1000, errorSDM.t[,3], lwd=2, col="grey20", lty=3)</w:t>
      </w:r>
    </w:p>
    <w:p w14:paraId="5A9DD657" w14:textId="2F6D0766" w:rsidR="00E66280" w:rsidRPr="004A2DFA" w:rsidRDefault="00E66280" w:rsidP="00E66280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pp, ppp.SDM, lwd=1, lty=3, col="grey20")</w:t>
      </w:r>
    </w:p>
    <w:p w14:paraId="791D6038" w14:textId="77777777" w:rsidR="00E66280" w:rsidRPr="004A2DFA" w:rsidRDefault="00E66280" w:rsidP="00364642">
      <w:pPr>
        <w:spacing w:after="0" w:line="240" w:lineRule="auto"/>
        <w:rPr>
          <w:rFonts w:cstheme="minorHAnsi"/>
          <w:lang w:val="en-US"/>
        </w:rPr>
      </w:pPr>
    </w:p>
    <w:p w14:paraId="5FB0E335" w14:textId="59A65BB6" w:rsidR="00364642" w:rsidRPr="004A2DFA" w:rsidRDefault="006C0805" w:rsidP="006C0805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</w:t>
      </w:r>
      <w:r w:rsidR="00364642" w:rsidRPr="004A2DFA">
        <w:rPr>
          <w:rFonts w:cstheme="minorHAnsi"/>
          <w:lang w:val="en-US"/>
        </w:rPr>
        <w:t>egend("topright", c(</w:t>
      </w:r>
      <w:r w:rsidRPr="004A2DFA">
        <w:rPr>
          <w:rFonts w:cstheme="minorHAnsi"/>
          <w:lang w:val="en-US"/>
        </w:rPr>
        <w:t xml:space="preserve">"OLS empirical SE", "OLS theoretical SE", </w:t>
      </w:r>
      <w:r w:rsidR="00364642" w:rsidRPr="004A2DFA">
        <w:rPr>
          <w:rFonts w:cstheme="minorHAnsi"/>
          <w:lang w:val="en-US"/>
        </w:rPr>
        <w:t>"S</w:t>
      </w:r>
      <w:r w:rsidRPr="004A2DFA">
        <w:rPr>
          <w:rFonts w:cstheme="minorHAnsi"/>
          <w:lang w:val="en-US"/>
        </w:rPr>
        <w:t>AR</w:t>
      </w:r>
      <w:r w:rsidR="00364642" w:rsidRPr="004A2DFA">
        <w:rPr>
          <w:rFonts w:cstheme="minorHAnsi"/>
          <w:lang w:val="en-US"/>
        </w:rPr>
        <w:t xml:space="preserve"> empirical SE","S</w:t>
      </w:r>
      <w:r w:rsidRPr="004A2DFA">
        <w:rPr>
          <w:rFonts w:cstheme="minorHAnsi"/>
          <w:lang w:val="en-US"/>
        </w:rPr>
        <w:t>AR</w:t>
      </w:r>
      <w:r w:rsidR="00364642" w:rsidRPr="004A2DFA">
        <w:rPr>
          <w:rFonts w:cstheme="minorHAnsi"/>
          <w:lang w:val="en-US"/>
        </w:rPr>
        <w:t xml:space="preserve"> theoretical SE", "S</w:t>
      </w:r>
      <w:r w:rsidRPr="004A2DFA">
        <w:rPr>
          <w:rFonts w:cstheme="minorHAnsi"/>
          <w:lang w:val="en-US"/>
        </w:rPr>
        <w:t>EM</w:t>
      </w:r>
      <w:r w:rsidR="00364642" w:rsidRPr="004A2DFA">
        <w:rPr>
          <w:rFonts w:cstheme="minorHAnsi"/>
          <w:lang w:val="en-US"/>
        </w:rPr>
        <w:t xml:space="preserve"> empirical SE","S</w:t>
      </w:r>
      <w:r w:rsidRPr="004A2DFA">
        <w:rPr>
          <w:rFonts w:cstheme="minorHAnsi"/>
          <w:lang w:val="en-US"/>
        </w:rPr>
        <w:t>EM</w:t>
      </w:r>
      <w:r w:rsidR="00364642" w:rsidRPr="004A2DFA">
        <w:rPr>
          <w:rFonts w:cstheme="minorHAnsi"/>
          <w:lang w:val="en-US"/>
        </w:rPr>
        <w:t xml:space="preserve"> theoretical SE","SDM empirical SE","SDM theoretical SE"), col=c("</w:t>
      </w:r>
      <w:r w:rsidRPr="004A2DFA">
        <w:rPr>
          <w:rFonts w:cstheme="minorHAnsi"/>
          <w:lang w:val="en-US"/>
        </w:rPr>
        <w:t>red</w:t>
      </w:r>
      <w:r w:rsidR="00364642" w:rsidRPr="004A2DFA">
        <w:rPr>
          <w:rFonts w:cstheme="minorHAnsi"/>
          <w:lang w:val="en-US"/>
        </w:rPr>
        <w:t>","</w:t>
      </w:r>
      <w:r w:rsidRPr="004A2DFA">
        <w:rPr>
          <w:rFonts w:cstheme="minorHAnsi"/>
          <w:lang w:val="en-US"/>
        </w:rPr>
        <w:t>red</w:t>
      </w:r>
      <w:r w:rsidR="00364642" w:rsidRPr="004A2DFA">
        <w:rPr>
          <w:rFonts w:cstheme="minorHAnsi"/>
          <w:lang w:val="en-US"/>
        </w:rPr>
        <w:t>", "black","black","grey</w:t>
      </w:r>
      <w:r w:rsidRPr="004A2DFA">
        <w:rPr>
          <w:rFonts w:cstheme="minorHAnsi"/>
          <w:lang w:val="en-US"/>
        </w:rPr>
        <w:t>2</w:t>
      </w:r>
      <w:r w:rsidR="00364642" w:rsidRPr="004A2DFA">
        <w:rPr>
          <w:rFonts w:cstheme="minorHAnsi"/>
          <w:lang w:val="en-US"/>
        </w:rPr>
        <w:t>0","grey</w:t>
      </w:r>
      <w:r w:rsidRPr="004A2DFA">
        <w:rPr>
          <w:rFonts w:cstheme="minorHAnsi"/>
          <w:lang w:val="en-US"/>
        </w:rPr>
        <w:t>2</w:t>
      </w:r>
      <w:r w:rsidR="00364642" w:rsidRPr="004A2DFA">
        <w:rPr>
          <w:rFonts w:cstheme="minorHAnsi"/>
          <w:lang w:val="en-US"/>
        </w:rPr>
        <w:t>0", "</w:t>
      </w:r>
      <w:r w:rsidRPr="004A2DFA">
        <w:rPr>
          <w:rFonts w:cstheme="minorHAnsi"/>
          <w:lang w:val="en-US"/>
        </w:rPr>
        <w:t>grey20</w:t>
      </w:r>
      <w:r w:rsidR="00364642" w:rsidRPr="004A2DFA">
        <w:rPr>
          <w:rFonts w:cstheme="minorHAnsi"/>
          <w:lang w:val="en-US"/>
        </w:rPr>
        <w:t>", "</w:t>
      </w:r>
      <w:r w:rsidRPr="004A2DFA">
        <w:rPr>
          <w:rFonts w:cstheme="minorHAnsi"/>
          <w:lang w:val="en-US"/>
        </w:rPr>
        <w:t>grey20</w:t>
      </w:r>
      <w:r w:rsidR="00364642" w:rsidRPr="004A2DFA">
        <w:rPr>
          <w:rFonts w:cstheme="minorHAnsi"/>
          <w:lang w:val="en-US"/>
        </w:rPr>
        <w:t>"), lwd=c(</w:t>
      </w:r>
      <w:r w:rsidRPr="004A2DFA">
        <w:rPr>
          <w:rFonts w:cstheme="minorHAnsi"/>
          <w:lang w:val="en-US"/>
        </w:rPr>
        <w:t>2</w:t>
      </w:r>
      <w:r w:rsidR="00364642" w:rsidRPr="004A2DFA">
        <w:rPr>
          <w:rFonts w:cstheme="minorHAnsi"/>
          <w:lang w:val="en-US"/>
        </w:rPr>
        <w:t>,1, 2,</w:t>
      </w:r>
      <w:r w:rsidRPr="004A2DFA">
        <w:rPr>
          <w:rFonts w:cstheme="minorHAnsi"/>
          <w:lang w:val="en-US"/>
        </w:rPr>
        <w:t>1</w:t>
      </w:r>
      <w:r w:rsidR="00364642" w:rsidRPr="004A2DFA">
        <w:rPr>
          <w:rFonts w:cstheme="minorHAnsi"/>
          <w:lang w:val="en-US"/>
        </w:rPr>
        <w:t xml:space="preserve">, 2, </w:t>
      </w:r>
      <w:r w:rsidRPr="004A2DFA">
        <w:rPr>
          <w:rFonts w:cstheme="minorHAnsi"/>
          <w:lang w:val="en-US"/>
        </w:rPr>
        <w:t>1</w:t>
      </w:r>
      <w:r w:rsidR="00364642" w:rsidRPr="004A2DFA">
        <w:rPr>
          <w:rFonts w:cstheme="minorHAnsi"/>
          <w:lang w:val="en-US"/>
        </w:rPr>
        <w:t xml:space="preserve">, </w:t>
      </w:r>
      <w:r w:rsidRPr="004A2DFA">
        <w:rPr>
          <w:rFonts w:cstheme="minorHAnsi"/>
          <w:lang w:val="en-US"/>
        </w:rPr>
        <w:t>2</w:t>
      </w:r>
      <w:r w:rsidR="00364642" w:rsidRPr="004A2DFA">
        <w:rPr>
          <w:rFonts w:cstheme="minorHAnsi"/>
          <w:lang w:val="en-US"/>
        </w:rPr>
        <w:t>,1), lty=c(1,</w:t>
      </w:r>
      <w:r w:rsidRPr="004A2DFA">
        <w:rPr>
          <w:rFonts w:cstheme="minorHAnsi"/>
          <w:lang w:val="en-US"/>
        </w:rPr>
        <w:t>1</w:t>
      </w:r>
      <w:r w:rsidR="00364642" w:rsidRPr="004A2DFA">
        <w:rPr>
          <w:rFonts w:cstheme="minorHAnsi"/>
          <w:lang w:val="en-US"/>
        </w:rPr>
        <w:t>,1,</w:t>
      </w:r>
      <w:r w:rsidRPr="004A2DFA">
        <w:rPr>
          <w:rFonts w:cstheme="minorHAnsi"/>
          <w:lang w:val="en-US"/>
        </w:rPr>
        <w:t>1</w:t>
      </w:r>
      <w:r w:rsidR="00364642" w:rsidRPr="004A2DFA">
        <w:rPr>
          <w:rFonts w:cstheme="minorHAnsi"/>
          <w:lang w:val="en-US"/>
        </w:rPr>
        <w:t>,</w:t>
      </w:r>
      <w:r w:rsidRPr="004A2DFA">
        <w:rPr>
          <w:rFonts w:cstheme="minorHAnsi"/>
          <w:lang w:val="en-US"/>
        </w:rPr>
        <w:t>2</w:t>
      </w:r>
      <w:r w:rsidR="00364642" w:rsidRPr="004A2DFA">
        <w:rPr>
          <w:rFonts w:cstheme="minorHAnsi"/>
          <w:lang w:val="en-US"/>
        </w:rPr>
        <w:t>,2,</w:t>
      </w:r>
      <w:r w:rsidRPr="004A2DFA">
        <w:rPr>
          <w:rFonts w:cstheme="minorHAnsi"/>
          <w:lang w:val="en-US"/>
        </w:rPr>
        <w:t>3</w:t>
      </w:r>
      <w:r w:rsidR="00364642" w:rsidRPr="004A2DFA">
        <w:rPr>
          <w:rFonts w:cstheme="minorHAnsi"/>
          <w:lang w:val="en-US"/>
        </w:rPr>
        <w:t>,</w:t>
      </w:r>
      <w:r w:rsidRPr="004A2DFA">
        <w:rPr>
          <w:rFonts w:cstheme="minorHAnsi"/>
          <w:lang w:val="en-US"/>
        </w:rPr>
        <w:t>3</w:t>
      </w:r>
      <w:r w:rsidR="00364642" w:rsidRPr="004A2DFA">
        <w:rPr>
          <w:rFonts w:cstheme="minorHAnsi"/>
          <w:lang w:val="en-US"/>
        </w:rPr>
        <w:t>), bty="n")</w:t>
      </w:r>
    </w:p>
    <w:p w14:paraId="2009629D" w14:textId="77777777" w:rsidR="00364642" w:rsidRPr="004A2DFA" w:rsidRDefault="00364642" w:rsidP="006C0805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abline(h=(0:7)/100, lty=3, col="grey80")</w:t>
      </w:r>
    </w:p>
    <w:p w14:paraId="0812535F" w14:textId="77777777" w:rsidR="00364642" w:rsidRPr="004A2DFA" w:rsidRDefault="00364642" w:rsidP="007E399C">
      <w:pPr>
        <w:spacing w:after="0" w:line="240" w:lineRule="auto"/>
        <w:rPr>
          <w:rFonts w:cstheme="minorHAnsi"/>
          <w:b/>
          <w:highlight w:val="yellow"/>
          <w:lang w:val="en-US"/>
        </w:rPr>
      </w:pPr>
    </w:p>
    <w:p w14:paraId="3279F128" w14:textId="5FDF2D4D" w:rsidR="006C0805" w:rsidRPr="004A2DFA" w:rsidRDefault="006C0805" w:rsidP="006C0805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3b", type="jpg")</w:t>
      </w:r>
    </w:p>
    <w:p w14:paraId="0B255291" w14:textId="3FC4C48D" w:rsidR="006C0805" w:rsidRPr="004A2DFA" w:rsidRDefault="006C0805" w:rsidP="006C0805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3b", type="tif")</w:t>
      </w:r>
    </w:p>
    <w:p w14:paraId="31DD3FA5" w14:textId="40FF4C59" w:rsidR="006C0805" w:rsidRPr="004A2DFA" w:rsidRDefault="006C0805" w:rsidP="006C0805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3b", type="png")</w:t>
      </w:r>
    </w:p>
    <w:p w14:paraId="0FDF74E9" w14:textId="072AB5DB" w:rsidR="006C0805" w:rsidRPr="004A2DFA" w:rsidRDefault="006C0805" w:rsidP="006C0805">
      <w:pPr>
        <w:spacing w:after="0"/>
        <w:rPr>
          <w:rFonts w:cstheme="minorHAnsi"/>
          <w:b/>
          <w:color w:val="000000"/>
          <w:lang w:val="en-GB"/>
        </w:rPr>
      </w:pPr>
      <w:r w:rsidRPr="004A2DFA">
        <w:rPr>
          <w:rFonts w:cstheme="minorHAnsi"/>
          <w:b/>
          <w:lang w:val="en-GB"/>
        </w:rPr>
        <w:t>savePlot(filename=</w:t>
      </w:r>
      <w:r w:rsidRPr="004A2DFA">
        <w:rPr>
          <w:rFonts w:cstheme="minorHAnsi"/>
          <w:b/>
          <w:color w:val="000000"/>
          <w:lang w:val="en-GB"/>
        </w:rPr>
        <w:t>"Fig03b", type="eps") # best quality</w:t>
      </w:r>
    </w:p>
    <w:p w14:paraId="0C8F3F98" w14:textId="77777777" w:rsidR="00B63B6F" w:rsidRPr="004A2DFA" w:rsidRDefault="00B63B6F" w:rsidP="006C0805">
      <w:pPr>
        <w:spacing w:after="0"/>
        <w:rPr>
          <w:rFonts w:cstheme="minorHAnsi"/>
          <w:b/>
          <w:color w:val="000000"/>
          <w:lang w:val="en-GB"/>
        </w:rPr>
      </w:pPr>
    </w:p>
    <w:p w14:paraId="32CEEAF1" w14:textId="69E1471F" w:rsidR="00364642" w:rsidRPr="004A2DFA" w:rsidRDefault="006C0805" w:rsidP="006C0805">
      <w:pPr>
        <w:spacing w:after="0" w:line="240" w:lineRule="auto"/>
        <w:jc w:val="center"/>
        <w:rPr>
          <w:rFonts w:cstheme="minorHAnsi"/>
          <w:b/>
          <w:highlight w:val="yellow"/>
          <w:lang w:val="en-US"/>
        </w:rPr>
      </w:pPr>
      <w:r w:rsidRPr="004A2DFA">
        <w:rPr>
          <w:rFonts w:cstheme="minorHAnsi"/>
          <w:noProof/>
          <w:lang w:eastAsia="pl-PL"/>
        </w:rPr>
        <w:drawing>
          <wp:inline distT="0" distB="0" distL="0" distR="0" wp14:anchorId="02725AE4" wp14:editId="118D950E">
            <wp:extent cx="3200811" cy="3421380"/>
            <wp:effectExtent l="0" t="0" r="0" b="7620"/>
            <wp:docPr id="2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10663" cy="3431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BDF88" w14:textId="77777777" w:rsidR="00B63B6F" w:rsidRPr="004A2DFA" w:rsidRDefault="00B63B6F" w:rsidP="00B63B6F">
      <w:pPr>
        <w:spacing w:after="0"/>
        <w:jc w:val="both"/>
        <w:rPr>
          <w:rFonts w:eastAsiaTheme="minorEastAsia" w:cstheme="minorHAnsi"/>
          <w:b/>
          <w:lang w:val="en-US"/>
        </w:rPr>
      </w:pPr>
    </w:p>
    <w:p w14:paraId="27B81D1D" w14:textId="77777777" w:rsidR="00592E6C" w:rsidRPr="004A2DFA" w:rsidRDefault="00592E6C" w:rsidP="00430FC2">
      <w:pPr>
        <w:spacing w:after="0"/>
        <w:rPr>
          <w:rFonts w:cstheme="minorHAnsi"/>
          <w:lang w:val="en-US"/>
        </w:rPr>
      </w:pPr>
    </w:p>
    <w:p w14:paraId="66B7CDCB" w14:textId="5C631557" w:rsidR="00B6779C" w:rsidRPr="004A2DFA" w:rsidRDefault="00B6779C" w:rsidP="007E399C">
      <w:pPr>
        <w:pStyle w:val="Nagwek1"/>
        <w:keepNext w:val="0"/>
        <w:pageBreakBefore/>
        <w:spacing w:before="0"/>
        <w:rPr>
          <w:rFonts w:asciiTheme="minorHAnsi" w:hAnsiTheme="minorHAnsi" w:cstheme="minorHAnsi"/>
          <w:sz w:val="22"/>
          <w:szCs w:val="22"/>
          <w:lang w:val="en-GB"/>
        </w:rPr>
      </w:pPr>
      <w:bookmarkStart w:id="14" w:name="_Toc77450059"/>
      <w:r w:rsidRPr="004A2DFA">
        <w:rPr>
          <w:rFonts w:asciiTheme="minorHAnsi" w:hAnsiTheme="minorHAnsi" w:cstheme="minorHAnsi"/>
          <w:sz w:val="22"/>
          <w:szCs w:val="22"/>
          <w:lang w:val="en-GB"/>
        </w:rPr>
        <w:lastRenderedPageBreak/>
        <w:t># Figure 4</w:t>
      </w:r>
      <w:bookmarkEnd w:id="14"/>
    </w:p>
    <w:p w14:paraId="1CC59170" w14:textId="20B1FBD2" w:rsidR="00FC21BD" w:rsidRDefault="00AC21BF" w:rsidP="00430FC2">
      <w:pPr>
        <w:keepNext/>
        <w:spacing w:after="0"/>
        <w:jc w:val="both"/>
        <w:rPr>
          <w:rFonts w:eastAsiaTheme="minorEastAsia" w:cstheme="minorHAnsi"/>
          <w:b/>
          <w:lang w:val="en-US"/>
        </w:rPr>
      </w:pPr>
      <w:r>
        <w:rPr>
          <w:rFonts w:eastAsiaTheme="minorEastAsia" w:cstheme="minorHAnsi"/>
          <w:b/>
          <w:lang w:val="en-US"/>
        </w:rPr>
        <w:t># This code visuali</w:t>
      </w:r>
      <w:r w:rsidR="00035A47">
        <w:rPr>
          <w:rFonts w:eastAsiaTheme="minorEastAsia" w:cstheme="minorHAnsi"/>
          <w:b/>
          <w:lang w:val="en-US"/>
        </w:rPr>
        <w:t>s</w:t>
      </w:r>
      <w:r>
        <w:rPr>
          <w:rFonts w:eastAsiaTheme="minorEastAsia" w:cstheme="minorHAnsi"/>
          <w:b/>
          <w:lang w:val="en-US"/>
        </w:rPr>
        <w:t xml:space="preserve">es the computational time depending on </w:t>
      </w:r>
      <w:r w:rsidR="00035A47">
        <w:rPr>
          <w:rFonts w:eastAsiaTheme="minorEastAsia" w:cstheme="minorHAnsi"/>
          <w:b/>
          <w:lang w:val="en-US"/>
        </w:rPr>
        <w:t xml:space="preserve">a </w:t>
      </w:r>
      <w:r>
        <w:rPr>
          <w:rFonts w:eastAsiaTheme="minorEastAsia" w:cstheme="minorHAnsi"/>
          <w:b/>
          <w:lang w:val="en-US"/>
        </w:rPr>
        <w:t>sample size</w:t>
      </w:r>
    </w:p>
    <w:p w14:paraId="7D5E7B72" w14:textId="4E5474A8" w:rsidR="00AC21BF" w:rsidRDefault="00AC21BF" w:rsidP="00430FC2">
      <w:pPr>
        <w:keepNext/>
        <w:spacing w:after="0"/>
        <w:jc w:val="both"/>
        <w:rPr>
          <w:rFonts w:eastAsiaTheme="minorEastAsia" w:cstheme="minorHAnsi"/>
          <w:b/>
          <w:lang w:val="en-US"/>
        </w:rPr>
      </w:pPr>
      <w:r>
        <w:rPr>
          <w:rFonts w:eastAsiaTheme="minorEastAsia" w:cstheme="minorHAnsi"/>
          <w:b/>
          <w:lang w:val="en-US"/>
        </w:rPr>
        <w:t># it uses data saved in objects or in files – data were prepared as in Fig.3</w:t>
      </w:r>
    </w:p>
    <w:p w14:paraId="190C2960" w14:textId="77777777" w:rsidR="00AC21BF" w:rsidRPr="004A2DFA" w:rsidRDefault="00AC21BF" w:rsidP="00430FC2">
      <w:pPr>
        <w:keepNext/>
        <w:spacing w:after="0"/>
        <w:jc w:val="both"/>
        <w:rPr>
          <w:rFonts w:eastAsiaTheme="minorEastAsia" w:cstheme="minorHAnsi"/>
          <w:b/>
          <w:lang w:val="en-US"/>
        </w:rPr>
      </w:pPr>
    </w:p>
    <w:p w14:paraId="1C5E7BA5" w14:textId="0AD9EB20" w:rsidR="00E05A2C" w:rsidRPr="004A2DFA" w:rsidRDefault="00E05A2C" w:rsidP="00E05A2C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 xml:space="preserve">otherOLS.t&lt;-t(other.ols) </w:t>
      </w:r>
      <w:r w:rsidR="00A14CCE" w:rsidRPr="004A2DFA">
        <w:rPr>
          <w:rFonts w:cstheme="minorHAnsi"/>
          <w:lang w:val="en-US"/>
        </w:rPr>
        <w:tab/>
      </w:r>
      <w:r w:rsidRPr="004A2DFA">
        <w:rPr>
          <w:rFonts w:cstheme="minorHAnsi"/>
          <w:lang w:val="en-US"/>
        </w:rPr>
        <w:t># time in row/column 2</w:t>
      </w:r>
    </w:p>
    <w:p w14:paraId="6FBA37B0" w14:textId="09F4EF8E" w:rsidR="00E05A2C" w:rsidRPr="004A2DFA" w:rsidRDefault="00E05A2C" w:rsidP="00E05A2C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SEM.t&lt;-t(other.sem)</w:t>
      </w:r>
      <w:r w:rsidR="00A14CCE" w:rsidRPr="004A2DFA">
        <w:rPr>
          <w:rFonts w:cstheme="minorHAnsi"/>
          <w:lang w:val="en-US"/>
        </w:rPr>
        <w:t xml:space="preserve"> </w:t>
      </w:r>
      <w:r w:rsidR="00A14CCE" w:rsidRPr="004A2DFA">
        <w:rPr>
          <w:rFonts w:cstheme="minorHAnsi"/>
          <w:lang w:val="en-US"/>
        </w:rPr>
        <w:tab/>
        <w:t># time in row/column 1</w:t>
      </w:r>
    </w:p>
    <w:p w14:paraId="55F75778" w14:textId="5CDBCD31" w:rsidR="00E05A2C" w:rsidRPr="004A2DFA" w:rsidRDefault="00E05A2C" w:rsidP="00E05A2C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SAR.t&lt;-t(other.sar)</w:t>
      </w:r>
      <w:r w:rsidR="00A14CCE" w:rsidRPr="004A2DFA">
        <w:rPr>
          <w:rFonts w:cstheme="minorHAnsi"/>
          <w:lang w:val="en-US"/>
        </w:rPr>
        <w:t xml:space="preserve"> </w:t>
      </w:r>
      <w:r w:rsidR="00A14CCE" w:rsidRPr="004A2DFA">
        <w:rPr>
          <w:rFonts w:cstheme="minorHAnsi"/>
          <w:lang w:val="en-US"/>
        </w:rPr>
        <w:tab/>
        <w:t># time in row/column 1</w:t>
      </w:r>
    </w:p>
    <w:p w14:paraId="0CE36C3D" w14:textId="5A0BC26A" w:rsidR="00E05A2C" w:rsidRPr="004A2DFA" w:rsidRDefault="00E05A2C" w:rsidP="00E05A2C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SDM.t&lt;-t(other.sdm)</w:t>
      </w:r>
      <w:r w:rsidR="00A14CCE" w:rsidRPr="004A2DFA">
        <w:rPr>
          <w:rFonts w:cstheme="minorHAnsi"/>
          <w:lang w:val="en-US"/>
        </w:rPr>
        <w:t xml:space="preserve"> </w:t>
      </w:r>
      <w:r w:rsidR="00A14CCE" w:rsidRPr="004A2DFA">
        <w:rPr>
          <w:rFonts w:cstheme="minorHAnsi"/>
          <w:lang w:val="en-US"/>
        </w:rPr>
        <w:tab/>
        <w:t># time in row/column 1</w:t>
      </w:r>
    </w:p>
    <w:p w14:paraId="4D533BA5" w14:textId="77777777" w:rsidR="00E05A2C" w:rsidRPr="004A2DFA" w:rsidRDefault="00E05A2C" w:rsidP="00430FC2">
      <w:pPr>
        <w:keepNext/>
        <w:spacing w:after="0"/>
        <w:jc w:val="both"/>
        <w:rPr>
          <w:rFonts w:eastAsiaTheme="minorEastAsia" w:cstheme="minorHAnsi"/>
          <w:b/>
          <w:lang w:val="en-US"/>
        </w:rPr>
      </w:pPr>
    </w:p>
    <w:p w14:paraId="63F479E7" w14:textId="77777777" w:rsidR="0083354A" w:rsidRPr="004A2DFA" w:rsidRDefault="0083354A" w:rsidP="0083354A">
      <w:pPr>
        <w:spacing w:after="0" w:line="240" w:lineRule="auto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for ols models</w:t>
      </w:r>
    </w:p>
    <w:p w14:paraId="34F56FE8" w14:textId="77777777" w:rsidR="0083354A" w:rsidRPr="004A2DFA" w:rsidRDefault="0083354A" w:rsidP="0083354A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lot((1:37)*1000, otherOLS.t[,2], type="l", main="Computation time [sec] of single OLS</w:t>
      </w:r>
    </w:p>
    <w:p w14:paraId="46D2DAB7" w14:textId="5C25F4A4" w:rsidR="0083354A" w:rsidRDefault="0083354A" w:rsidP="0083354A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ith 5 explanatory variables", xlab="size of dataset", ylab="time in seconds")</w:t>
      </w:r>
    </w:p>
    <w:p w14:paraId="37272F50" w14:textId="77777777" w:rsidR="00AC21BF" w:rsidRPr="004A2DFA" w:rsidRDefault="00AC21BF" w:rsidP="0083354A">
      <w:pPr>
        <w:spacing w:after="0" w:line="240" w:lineRule="auto"/>
        <w:rPr>
          <w:rFonts w:cstheme="minorHAnsi"/>
          <w:lang w:val="en-US"/>
        </w:rPr>
      </w:pPr>
    </w:p>
    <w:p w14:paraId="33B0908F" w14:textId="07416D56" w:rsidR="00A14CCE" w:rsidRPr="004A2DFA" w:rsidRDefault="00A14CCE" w:rsidP="00E05A2C">
      <w:pPr>
        <w:spacing w:after="0" w:line="240" w:lineRule="auto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for spatial models</w:t>
      </w:r>
    </w:p>
    <w:p w14:paraId="3EA6B843" w14:textId="2FB34703" w:rsidR="00E05A2C" w:rsidRPr="004A2DFA" w:rsidRDefault="00E05A2C" w:rsidP="00E05A2C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lot((1:3</w:t>
      </w:r>
      <w:r w:rsidR="00A14CCE" w:rsidRPr="004A2DFA">
        <w:rPr>
          <w:rFonts w:cstheme="minorHAnsi"/>
          <w:lang w:val="en-US"/>
        </w:rPr>
        <w:t>6</w:t>
      </w:r>
      <w:r w:rsidRPr="004A2DFA">
        <w:rPr>
          <w:rFonts w:cstheme="minorHAnsi"/>
          <w:lang w:val="en-US"/>
        </w:rPr>
        <w:t xml:space="preserve">)*1000, </w:t>
      </w:r>
      <w:r w:rsidR="00A14CCE" w:rsidRPr="004A2DFA">
        <w:rPr>
          <w:rFonts w:cstheme="minorHAnsi"/>
          <w:lang w:val="en-US"/>
        </w:rPr>
        <w:t>other</w:t>
      </w:r>
      <w:r w:rsidRPr="004A2DFA">
        <w:rPr>
          <w:rFonts w:cstheme="minorHAnsi"/>
          <w:lang w:val="en-US"/>
        </w:rPr>
        <w:t>SEM.t[</w:t>
      </w:r>
      <w:r w:rsidR="00A14CCE" w:rsidRPr="004A2DFA">
        <w:rPr>
          <w:rFonts w:cstheme="minorHAnsi"/>
          <w:lang w:val="en-US"/>
        </w:rPr>
        <w:t>-1</w:t>
      </w:r>
      <w:r w:rsidRPr="004A2DFA">
        <w:rPr>
          <w:rFonts w:cstheme="minorHAnsi"/>
          <w:lang w:val="en-US"/>
        </w:rPr>
        <w:t>,</w:t>
      </w:r>
      <w:r w:rsidR="00A14CCE" w:rsidRPr="004A2DFA">
        <w:rPr>
          <w:rFonts w:cstheme="minorHAnsi"/>
          <w:lang w:val="en-US"/>
        </w:rPr>
        <w:t>1</w:t>
      </w:r>
      <w:r w:rsidRPr="004A2DFA">
        <w:rPr>
          <w:rFonts w:cstheme="minorHAnsi"/>
          <w:lang w:val="en-US"/>
        </w:rPr>
        <w:t>], type="l", main="Computation time [sec] of single model</w:t>
      </w:r>
    </w:p>
    <w:p w14:paraId="1CF7B763" w14:textId="5174CF06" w:rsidR="00E05A2C" w:rsidRPr="004A2DFA" w:rsidRDefault="00E05A2C" w:rsidP="00E05A2C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ith 5 explanatory variables and W knn=5", xlab="size of dataset", ylab="time in seconds", ylim=c(0,</w:t>
      </w:r>
      <w:r w:rsidR="00A14CCE" w:rsidRPr="004A2DFA">
        <w:rPr>
          <w:rFonts w:cstheme="minorHAnsi"/>
          <w:lang w:val="en-US"/>
        </w:rPr>
        <w:t>4</w:t>
      </w:r>
      <w:r w:rsidRPr="004A2DFA">
        <w:rPr>
          <w:rFonts w:cstheme="minorHAnsi"/>
          <w:lang w:val="en-US"/>
        </w:rPr>
        <w:t>0))</w:t>
      </w:r>
    </w:p>
    <w:p w14:paraId="66430AA8" w14:textId="5EFB62C4" w:rsidR="00E05A2C" w:rsidRPr="004A2DFA" w:rsidRDefault="00E05A2C" w:rsidP="00E05A2C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(1:3</w:t>
      </w:r>
      <w:r w:rsidR="00A14CCE" w:rsidRPr="004A2DFA">
        <w:rPr>
          <w:rFonts w:cstheme="minorHAnsi"/>
          <w:lang w:val="en-US"/>
        </w:rPr>
        <w:t>6</w:t>
      </w:r>
      <w:r w:rsidRPr="004A2DFA">
        <w:rPr>
          <w:rFonts w:cstheme="minorHAnsi"/>
          <w:lang w:val="en-US"/>
        </w:rPr>
        <w:t xml:space="preserve">)*1000, </w:t>
      </w:r>
      <w:r w:rsidR="00A14CCE" w:rsidRPr="004A2DFA">
        <w:rPr>
          <w:rFonts w:cstheme="minorHAnsi"/>
          <w:lang w:val="en-US"/>
        </w:rPr>
        <w:t>other</w:t>
      </w:r>
      <w:r w:rsidRPr="004A2DFA">
        <w:rPr>
          <w:rFonts w:cstheme="minorHAnsi"/>
          <w:lang w:val="en-US"/>
        </w:rPr>
        <w:t>SAR.t[</w:t>
      </w:r>
      <w:r w:rsidR="00A14CCE" w:rsidRPr="004A2DFA">
        <w:rPr>
          <w:rFonts w:cstheme="minorHAnsi"/>
          <w:lang w:val="en-US"/>
        </w:rPr>
        <w:t>-1</w:t>
      </w:r>
      <w:r w:rsidRPr="004A2DFA">
        <w:rPr>
          <w:rFonts w:cstheme="minorHAnsi"/>
          <w:lang w:val="en-US"/>
        </w:rPr>
        <w:t>,</w:t>
      </w:r>
      <w:r w:rsidR="00A14CCE" w:rsidRPr="004A2DFA">
        <w:rPr>
          <w:rFonts w:cstheme="minorHAnsi"/>
          <w:lang w:val="en-US"/>
        </w:rPr>
        <w:t>1</w:t>
      </w:r>
      <w:r w:rsidRPr="004A2DFA">
        <w:rPr>
          <w:rFonts w:cstheme="minorHAnsi"/>
          <w:lang w:val="en-US"/>
        </w:rPr>
        <w:t>], lwd=2)</w:t>
      </w:r>
    </w:p>
    <w:p w14:paraId="34FCC9FD" w14:textId="6D2B33C1" w:rsidR="00E05A2C" w:rsidRPr="004A2DFA" w:rsidRDefault="00E05A2C" w:rsidP="00E05A2C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(1:3</w:t>
      </w:r>
      <w:r w:rsidR="00A14CCE" w:rsidRPr="004A2DFA">
        <w:rPr>
          <w:rFonts w:cstheme="minorHAnsi"/>
          <w:lang w:val="en-US"/>
        </w:rPr>
        <w:t>6</w:t>
      </w:r>
      <w:r w:rsidRPr="004A2DFA">
        <w:rPr>
          <w:rFonts w:cstheme="minorHAnsi"/>
          <w:lang w:val="en-US"/>
        </w:rPr>
        <w:t xml:space="preserve">)*1000, </w:t>
      </w:r>
      <w:r w:rsidR="00A14CCE" w:rsidRPr="004A2DFA">
        <w:rPr>
          <w:rFonts w:cstheme="minorHAnsi"/>
          <w:lang w:val="en-US"/>
        </w:rPr>
        <w:t>otherS</w:t>
      </w:r>
      <w:r w:rsidRPr="004A2DFA">
        <w:rPr>
          <w:rFonts w:cstheme="minorHAnsi"/>
          <w:lang w:val="en-US"/>
        </w:rPr>
        <w:t>DM.t[</w:t>
      </w:r>
      <w:r w:rsidR="00A14CCE" w:rsidRPr="004A2DFA">
        <w:rPr>
          <w:rFonts w:cstheme="minorHAnsi"/>
          <w:lang w:val="en-US"/>
        </w:rPr>
        <w:t>-1</w:t>
      </w:r>
      <w:r w:rsidRPr="004A2DFA">
        <w:rPr>
          <w:rFonts w:cstheme="minorHAnsi"/>
          <w:lang w:val="en-US"/>
        </w:rPr>
        <w:t>,1], lwd=3)</w:t>
      </w:r>
    </w:p>
    <w:p w14:paraId="60DDCB85" w14:textId="77777777" w:rsidR="00E05A2C" w:rsidRPr="004A2DFA" w:rsidRDefault="00E05A2C" w:rsidP="00E05A2C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egend("topleft", legend=c("SEM", "SAR", "SDM"), lwd=c(1,2,3), bty="n")</w:t>
      </w:r>
    </w:p>
    <w:p w14:paraId="37D59AA3" w14:textId="4DDFBFE4" w:rsidR="00E05A2C" w:rsidRDefault="00E05A2C" w:rsidP="00E05A2C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abline(h=(0:</w:t>
      </w:r>
      <w:r w:rsidR="00A14CCE" w:rsidRPr="004A2DFA">
        <w:rPr>
          <w:rFonts w:cstheme="minorHAnsi"/>
          <w:lang w:val="en-US"/>
        </w:rPr>
        <w:t>8</w:t>
      </w:r>
      <w:r w:rsidRPr="004A2DFA">
        <w:rPr>
          <w:rFonts w:cstheme="minorHAnsi"/>
          <w:lang w:val="en-US"/>
        </w:rPr>
        <w:t>)*5, lty=3, col="grey80")</w:t>
      </w:r>
    </w:p>
    <w:p w14:paraId="1BD16BA4" w14:textId="03DA405D" w:rsidR="00AC21BF" w:rsidRDefault="00AC21BF" w:rsidP="00E05A2C">
      <w:pPr>
        <w:spacing w:after="0" w:line="240" w:lineRule="auto"/>
        <w:rPr>
          <w:rFonts w:cstheme="minorHAnsi"/>
          <w:lang w:val="en-US"/>
        </w:rPr>
      </w:pPr>
    </w:p>
    <w:p w14:paraId="66E3D240" w14:textId="77777777" w:rsidR="00AC21BF" w:rsidRPr="004A2DFA" w:rsidRDefault="00AC21BF" w:rsidP="00E05A2C">
      <w:pPr>
        <w:spacing w:after="0" w:line="240" w:lineRule="auto"/>
        <w:rPr>
          <w:rFonts w:cstheme="minorHAnsi"/>
          <w:lang w:val="en-US"/>
        </w:rPr>
      </w:pPr>
    </w:p>
    <w:p w14:paraId="189A3995" w14:textId="3E160806" w:rsidR="00E05A2C" w:rsidRPr="004A2DFA" w:rsidRDefault="00AC21BF" w:rsidP="00AC21BF">
      <w:pPr>
        <w:spacing w:after="0" w:line="240" w:lineRule="auto"/>
        <w:jc w:val="center"/>
        <w:rPr>
          <w:rFonts w:cstheme="minorHAnsi"/>
          <w:lang w:val="en-US"/>
        </w:rPr>
      </w:pPr>
      <w:r w:rsidRPr="004A2DFA">
        <w:rPr>
          <w:rFonts w:cstheme="minorHAnsi"/>
          <w:noProof/>
          <w:lang w:eastAsia="pl-PL"/>
        </w:rPr>
        <w:drawing>
          <wp:inline distT="0" distB="0" distL="0" distR="0" wp14:anchorId="2BF68897" wp14:editId="2BE2CAB8">
            <wp:extent cx="2700000" cy="2700000"/>
            <wp:effectExtent l="0" t="0" r="5715" b="5715"/>
            <wp:docPr id="33" name="Obraz 3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27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2DFA">
        <w:rPr>
          <w:rFonts w:cstheme="minorHAnsi"/>
          <w:noProof/>
          <w:lang w:eastAsia="pl-PL"/>
        </w:rPr>
        <w:drawing>
          <wp:inline distT="0" distB="0" distL="0" distR="0" wp14:anchorId="6E3EAC4A" wp14:editId="7564721D">
            <wp:extent cx="2700000" cy="2700000"/>
            <wp:effectExtent l="0" t="0" r="5715" b="5715"/>
            <wp:docPr id="32" name="Obraz 3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27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CEB4E" w14:textId="6B015C53" w:rsidR="00FC21BD" w:rsidRPr="004A2DFA" w:rsidRDefault="00FC21BD" w:rsidP="00430FC2">
      <w:pPr>
        <w:keepNext/>
        <w:spacing w:after="0"/>
        <w:jc w:val="center"/>
        <w:rPr>
          <w:rFonts w:eastAsiaTheme="minorEastAsia" w:cstheme="minorHAnsi"/>
          <w:lang w:val="en-US"/>
        </w:rPr>
      </w:pPr>
    </w:p>
    <w:p w14:paraId="113BDE63" w14:textId="52ADD8D7" w:rsidR="00FC21BD" w:rsidRPr="004A2DFA" w:rsidRDefault="00FC21BD" w:rsidP="00430FC2">
      <w:pPr>
        <w:keepNext/>
        <w:spacing w:after="0"/>
        <w:jc w:val="both"/>
        <w:rPr>
          <w:rFonts w:cstheme="minorHAnsi"/>
          <w:lang w:val="en-US"/>
        </w:rPr>
      </w:pPr>
    </w:p>
    <w:p w14:paraId="60368AE3" w14:textId="77777777" w:rsidR="00FC21BD" w:rsidRPr="004A2DFA" w:rsidRDefault="00FC21BD" w:rsidP="00430FC2">
      <w:pPr>
        <w:spacing w:after="0"/>
        <w:rPr>
          <w:rFonts w:cstheme="minorHAnsi"/>
          <w:lang w:val="en-GB"/>
        </w:rPr>
      </w:pPr>
    </w:p>
    <w:p w14:paraId="531E7536" w14:textId="70B9B223" w:rsidR="00B6779C" w:rsidRPr="004A2DFA" w:rsidRDefault="00B6779C" w:rsidP="00430FC2">
      <w:pPr>
        <w:pStyle w:val="Nagwek1"/>
        <w:keepNext w:val="0"/>
        <w:pageBreakBefore/>
        <w:spacing w:before="0"/>
        <w:rPr>
          <w:rFonts w:asciiTheme="minorHAnsi" w:hAnsiTheme="minorHAnsi" w:cstheme="minorHAnsi"/>
          <w:sz w:val="22"/>
          <w:szCs w:val="22"/>
          <w:lang w:val="en-GB"/>
        </w:rPr>
      </w:pPr>
      <w:bookmarkStart w:id="15" w:name="_Toc77450060"/>
      <w:r w:rsidRPr="004A2DFA">
        <w:rPr>
          <w:rFonts w:asciiTheme="minorHAnsi" w:hAnsiTheme="minorHAnsi" w:cstheme="minorHAnsi"/>
          <w:sz w:val="22"/>
          <w:szCs w:val="22"/>
          <w:lang w:val="en-GB"/>
        </w:rPr>
        <w:lastRenderedPageBreak/>
        <w:t># Figure 5</w:t>
      </w:r>
      <w:bookmarkEnd w:id="15"/>
    </w:p>
    <w:p w14:paraId="00D94CC5" w14:textId="2C9DF720" w:rsidR="004B0857" w:rsidRDefault="00AC21BF" w:rsidP="00430FC2">
      <w:pPr>
        <w:spacing w:after="0"/>
        <w:jc w:val="both"/>
        <w:rPr>
          <w:rFonts w:eastAsiaTheme="minorEastAsia" w:cstheme="minorHAnsi"/>
          <w:b/>
          <w:lang w:val="en-US"/>
        </w:rPr>
      </w:pPr>
      <w:r>
        <w:rPr>
          <w:rFonts w:eastAsiaTheme="minorEastAsia" w:cstheme="minorHAnsi"/>
          <w:b/>
          <w:lang w:val="en-US"/>
        </w:rPr>
        <w:t># This code illustrates analysed points divided with k</w:t>
      </w:r>
      <w:r w:rsidR="00035A47">
        <w:rPr>
          <w:rFonts w:eastAsiaTheme="minorEastAsia" w:cstheme="minorHAnsi"/>
          <w:b/>
          <w:lang w:val="en-US"/>
        </w:rPr>
        <w:t>-</w:t>
      </w:r>
      <w:r>
        <w:rPr>
          <w:rFonts w:eastAsiaTheme="minorEastAsia" w:cstheme="minorHAnsi"/>
          <w:b/>
          <w:lang w:val="en-US"/>
        </w:rPr>
        <w:t>means into spatial partitions</w:t>
      </w:r>
    </w:p>
    <w:p w14:paraId="35F2BB36" w14:textId="77777777" w:rsidR="00AC21BF" w:rsidRPr="004A2DFA" w:rsidRDefault="00AC21BF" w:rsidP="00430FC2">
      <w:pPr>
        <w:spacing w:after="0"/>
        <w:jc w:val="both"/>
        <w:rPr>
          <w:rFonts w:eastAsiaTheme="minorEastAsia" w:cstheme="minorHAnsi"/>
          <w:b/>
          <w:lang w:val="en-US"/>
        </w:rPr>
      </w:pPr>
    </w:p>
    <w:p w14:paraId="1F8B58B4" w14:textId="51C43CD9" w:rsidR="004B0857" w:rsidRPr="004A2DFA" w:rsidRDefault="004B0857" w:rsidP="00430FC2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partitioning of points into clusters with 100</w:t>
      </w:r>
      <w:r w:rsidR="00DA231E" w:rsidRPr="004A2DFA">
        <w:rPr>
          <w:rFonts w:cstheme="minorHAnsi"/>
          <w:b/>
          <w:lang w:val="en-US"/>
        </w:rPr>
        <w:t>0</w:t>
      </w:r>
      <w:r w:rsidRPr="004A2DFA">
        <w:rPr>
          <w:rFonts w:cstheme="minorHAnsi"/>
          <w:b/>
          <w:lang w:val="en-US"/>
        </w:rPr>
        <w:t xml:space="preserve"> points each</w:t>
      </w:r>
    </w:p>
    <w:p w14:paraId="41DBA7A7" w14:textId="50222DF1" w:rsidR="004B0857" w:rsidRPr="004A2DFA" w:rsidRDefault="004B085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groups&lt;-kmeans(dane1.in[,</w:t>
      </w:r>
      <w:r w:rsidR="00F15BF7">
        <w:rPr>
          <w:rFonts w:cstheme="minorHAnsi"/>
          <w:lang w:val="en-US"/>
        </w:rPr>
        <w:t xml:space="preserve"> 57</w:t>
      </w:r>
      <w:r w:rsidRPr="004A2DFA">
        <w:rPr>
          <w:rFonts w:cstheme="minorHAnsi"/>
          <w:lang w:val="en-US"/>
        </w:rPr>
        <w:t>:</w:t>
      </w:r>
      <w:r w:rsidR="00F15BF7">
        <w:rPr>
          <w:rFonts w:cstheme="minorHAnsi"/>
          <w:lang w:val="en-US"/>
        </w:rPr>
        <w:t>58</w:t>
      </w:r>
      <w:r w:rsidRPr="004A2DFA">
        <w:rPr>
          <w:rFonts w:cstheme="minorHAnsi"/>
          <w:lang w:val="en-US"/>
        </w:rPr>
        <w:t>], dim(dane1.in)[1]/100</w:t>
      </w:r>
      <w:r w:rsidR="00DA231E" w:rsidRPr="004A2DFA">
        <w:rPr>
          <w:rFonts w:cstheme="minorHAnsi"/>
          <w:lang w:val="en-US"/>
        </w:rPr>
        <w:t>0</w:t>
      </w:r>
      <w:r w:rsidRPr="004A2DFA">
        <w:rPr>
          <w:rFonts w:cstheme="minorHAnsi"/>
          <w:lang w:val="en-US"/>
        </w:rPr>
        <w:t>)</w:t>
      </w:r>
      <w:r w:rsidR="00035A47">
        <w:rPr>
          <w:rFonts w:cstheme="minorHAnsi"/>
          <w:lang w:val="en-US"/>
        </w:rPr>
        <w:t xml:space="preserve"> </w:t>
      </w:r>
      <w:r w:rsidR="00035A47">
        <w:rPr>
          <w:rFonts w:cstheme="minorHAnsi"/>
          <w:lang w:val="en-US"/>
        </w:rPr>
        <w:tab/>
        <w:t># k-means algorithm</w:t>
      </w:r>
    </w:p>
    <w:p w14:paraId="22BB7FAC" w14:textId="5E63470F" w:rsidR="004B0857" w:rsidRPr="004A2DFA" w:rsidRDefault="004B085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1.in$kmean&lt;-groups$cluster</w:t>
      </w:r>
      <w:r w:rsidR="00035A47">
        <w:rPr>
          <w:rFonts w:cstheme="minorHAnsi"/>
          <w:lang w:val="en-US"/>
        </w:rPr>
        <w:tab/>
      </w:r>
      <w:r w:rsidR="00035A47">
        <w:rPr>
          <w:rFonts w:cstheme="minorHAnsi"/>
          <w:lang w:val="en-US"/>
        </w:rPr>
        <w:tab/>
      </w:r>
      <w:r w:rsidR="00035A47">
        <w:rPr>
          <w:rFonts w:cstheme="minorHAnsi"/>
          <w:lang w:val="en-US"/>
        </w:rPr>
        <w:tab/>
      </w:r>
      <w:r w:rsidR="00035A47">
        <w:rPr>
          <w:rFonts w:cstheme="minorHAnsi"/>
          <w:lang w:val="en-US"/>
        </w:rPr>
        <w:tab/>
        <w:t># vector of cluster IDs</w:t>
      </w:r>
    </w:p>
    <w:p w14:paraId="405E32B5" w14:textId="77777777" w:rsidR="004B0857" w:rsidRPr="004A2DFA" w:rsidRDefault="004B0857" w:rsidP="00430FC2">
      <w:pPr>
        <w:spacing w:after="0"/>
        <w:jc w:val="both"/>
        <w:rPr>
          <w:rFonts w:eastAsiaTheme="minorEastAsia" w:cstheme="minorHAnsi"/>
          <w:b/>
          <w:lang w:val="en-US"/>
        </w:rPr>
      </w:pPr>
    </w:p>
    <w:p w14:paraId="3BA85765" w14:textId="3D752773" w:rsidR="004B0857" w:rsidRPr="004A2DFA" w:rsidRDefault="00DA231E" w:rsidP="00430F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color w:val="000000"/>
          <w:lang w:val="en-GB" w:eastAsia="pl-PL"/>
        </w:rPr>
      </w:pPr>
      <w:r w:rsidRPr="004A2DFA">
        <w:rPr>
          <w:rFonts w:eastAsia="Times New Roman" w:cstheme="minorHAnsi"/>
          <w:color w:val="000000"/>
          <w:lang w:val="en-GB" w:eastAsia="pl-PL"/>
        </w:rPr>
        <w:t>cols&lt;-rep(</w:t>
      </w:r>
      <w:r w:rsidR="004B0857" w:rsidRPr="004A2DFA">
        <w:rPr>
          <w:rFonts w:eastAsia="Times New Roman" w:cstheme="minorHAnsi"/>
          <w:color w:val="000000"/>
          <w:lang w:val="en-GB" w:eastAsia="pl-PL"/>
        </w:rPr>
        <w:t>grey.colors(</w:t>
      </w:r>
      <w:r w:rsidRPr="004A2DFA">
        <w:rPr>
          <w:rFonts w:eastAsia="Times New Roman" w:cstheme="minorHAnsi"/>
          <w:color w:val="000000"/>
          <w:lang w:val="en-GB" w:eastAsia="pl-PL"/>
        </w:rPr>
        <w:t xml:space="preserve">30), times=5) </w:t>
      </w:r>
      <w:r w:rsidR="00035A47">
        <w:rPr>
          <w:rFonts w:eastAsia="Times New Roman" w:cstheme="minorHAnsi"/>
          <w:color w:val="000000"/>
          <w:lang w:val="en-GB" w:eastAsia="pl-PL"/>
        </w:rPr>
        <w:tab/>
      </w:r>
      <w:r w:rsidR="00035A47">
        <w:rPr>
          <w:rFonts w:eastAsia="Times New Roman" w:cstheme="minorHAnsi"/>
          <w:color w:val="000000"/>
          <w:lang w:val="en-GB" w:eastAsia="pl-PL"/>
        </w:rPr>
        <w:tab/>
      </w:r>
      <w:r w:rsidR="00035A47">
        <w:rPr>
          <w:rFonts w:eastAsia="Times New Roman" w:cstheme="minorHAnsi"/>
          <w:color w:val="000000"/>
          <w:lang w:val="en-GB" w:eastAsia="pl-PL"/>
        </w:rPr>
        <w:tab/>
        <w:t xml:space="preserve">   </w:t>
      </w:r>
      <w:r w:rsidRPr="004A2DFA">
        <w:rPr>
          <w:rFonts w:eastAsia="Times New Roman" w:cstheme="minorHAnsi"/>
          <w:color w:val="000000"/>
          <w:lang w:val="en-GB" w:eastAsia="pl-PL"/>
        </w:rPr>
        <w:t># vector of colours</w:t>
      </w:r>
    </w:p>
    <w:p w14:paraId="02B4CDF3" w14:textId="0FB9D64A" w:rsidR="004B0857" w:rsidRPr="004A2DFA" w:rsidRDefault="00DA231E" w:rsidP="00430F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color w:val="000000"/>
          <w:lang w:val="en-GB" w:eastAsia="pl-PL"/>
        </w:rPr>
      </w:pPr>
      <w:r w:rsidRPr="004A2DFA">
        <w:rPr>
          <w:rFonts w:eastAsia="Times New Roman" w:cstheme="minorHAnsi"/>
          <w:color w:val="000000"/>
          <w:lang w:val="en-GB" w:eastAsia="pl-PL"/>
        </w:rPr>
        <w:t xml:space="preserve">cols&lt;-sample(cols, </w:t>
      </w:r>
      <w:r w:rsidRPr="004A2DFA">
        <w:rPr>
          <w:rFonts w:cstheme="minorHAnsi"/>
          <w:lang w:val="en-US"/>
        </w:rPr>
        <w:t>max(dane1.in$kmean)</w:t>
      </w:r>
      <w:r w:rsidRPr="004A2DFA">
        <w:rPr>
          <w:rFonts w:eastAsia="Times New Roman" w:cstheme="minorHAnsi"/>
          <w:color w:val="000000"/>
          <w:lang w:val="en-GB" w:eastAsia="pl-PL"/>
        </w:rPr>
        <w:t>)</w:t>
      </w:r>
      <w:r w:rsidR="00035A47">
        <w:rPr>
          <w:rFonts w:eastAsia="Times New Roman" w:cstheme="minorHAnsi"/>
          <w:color w:val="000000"/>
          <w:lang w:val="en-GB" w:eastAsia="pl-PL"/>
        </w:rPr>
        <w:tab/>
      </w:r>
      <w:r w:rsidR="00035A47">
        <w:rPr>
          <w:rFonts w:eastAsia="Times New Roman" w:cstheme="minorHAnsi"/>
          <w:color w:val="000000"/>
          <w:lang w:val="en-GB" w:eastAsia="pl-PL"/>
        </w:rPr>
        <w:tab/>
        <w:t xml:space="preserve">   # mixing colours</w:t>
      </w:r>
    </w:p>
    <w:p w14:paraId="319381CC" w14:textId="77777777" w:rsidR="00DA231E" w:rsidRPr="004A2DFA" w:rsidRDefault="00DA231E" w:rsidP="00430F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color w:val="000000"/>
          <w:lang w:val="en-GB" w:eastAsia="pl-PL"/>
        </w:rPr>
      </w:pPr>
    </w:p>
    <w:p w14:paraId="286A9D3A" w14:textId="075B285C" w:rsidR="004B0857" w:rsidRPr="004A2DFA" w:rsidRDefault="004B0857" w:rsidP="00430FC2">
      <w:pPr>
        <w:autoSpaceDE w:val="0"/>
        <w:autoSpaceDN w:val="0"/>
        <w:adjustRightInd w:val="0"/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brks&lt;-1:max(dane1.in$</w:t>
      </w:r>
      <w:r w:rsidR="00DA231E" w:rsidRPr="004A2DFA">
        <w:rPr>
          <w:rFonts w:cstheme="minorHAnsi"/>
          <w:lang w:val="en-US"/>
        </w:rPr>
        <w:t>kmean</w:t>
      </w:r>
      <w:r w:rsidRPr="004A2DFA">
        <w:rPr>
          <w:rFonts w:cstheme="minorHAnsi"/>
          <w:lang w:val="en-US"/>
        </w:rPr>
        <w:t>)</w:t>
      </w:r>
      <w:r w:rsidR="00035A47">
        <w:rPr>
          <w:rFonts w:cstheme="minorHAnsi"/>
          <w:lang w:val="en-US"/>
        </w:rPr>
        <w:tab/>
      </w:r>
      <w:r w:rsidR="00035A47">
        <w:rPr>
          <w:rFonts w:cstheme="minorHAnsi"/>
          <w:lang w:val="en-US"/>
        </w:rPr>
        <w:tab/>
      </w:r>
      <w:r w:rsidR="00035A47">
        <w:rPr>
          <w:rFonts w:cstheme="minorHAnsi"/>
          <w:lang w:val="en-US"/>
        </w:rPr>
        <w:tab/>
      </w:r>
      <w:r w:rsidR="00035A47">
        <w:rPr>
          <w:rFonts w:cstheme="minorHAnsi"/>
          <w:lang w:val="en-US"/>
        </w:rPr>
        <w:tab/>
      </w:r>
      <w:r w:rsidR="00035A47">
        <w:rPr>
          <w:rFonts w:cstheme="minorHAnsi"/>
          <w:lang w:val="en-US"/>
        </w:rPr>
        <w:tab/>
        <w:t># intervals for colours</w:t>
      </w:r>
    </w:p>
    <w:p w14:paraId="67CD035D" w14:textId="5033AA2B" w:rsidR="004B0857" w:rsidRPr="004A2DFA" w:rsidRDefault="004B0857" w:rsidP="00430FC2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oj.df&lt;-as.data.frame(woj)</w:t>
      </w:r>
      <w:r w:rsidR="00035A47">
        <w:rPr>
          <w:rFonts w:cstheme="minorHAnsi"/>
          <w:lang w:val="en-GB"/>
        </w:rPr>
        <w:tab/>
      </w:r>
      <w:r w:rsidR="00035A47">
        <w:rPr>
          <w:rFonts w:cstheme="minorHAnsi"/>
          <w:lang w:val="en-GB"/>
        </w:rPr>
        <w:tab/>
      </w:r>
      <w:r w:rsidR="00035A47">
        <w:rPr>
          <w:rFonts w:cstheme="minorHAnsi"/>
          <w:lang w:val="en-GB"/>
        </w:rPr>
        <w:tab/>
      </w:r>
      <w:r w:rsidR="00035A47">
        <w:rPr>
          <w:rFonts w:cstheme="minorHAnsi"/>
          <w:lang w:val="en-GB"/>
        </w:rPr>
        <w:tab/>
      </w:r>
      <w:r w:rsidR="00035A47">
        <w:rPr>
          <w:rFonts w:cstheme="minorHAnsi"/>
          <w:lang w:val="en-GB"/>
        </w:rPr>
        <w:tab/>
        <w:t># single region</w:t>
      </w:r>
    </w:p>
    <w:p w14:paraId="3F07044A" w14:textId="77777777" w:rsidR="004B0857" w:rsidRPr="004A2DFA" w:rsidRDefault="004B0857" w:rsidP="00430FC2">
      <w:pPr>
        <w:spacing w:after="0"/>
        <w:rPr>
          <w:rFonts w:cstheme="minorHAnsi"/>
        </w:rPr>
      </w:pPr>
      <w:r w:rsidRPr="004A2DFA">
        <w:rPr>
          <w:rFonts w:cstheme="minorHAnsi"/>
        </w:rPr>
        <w:t>woj.lub&lt;-woj[woj.df$jpt_nazwa_=="lubelskie",]</w:t>
      </w:r>
    </w:p>
    <w:p w14:paraId="0B3C6E3E" w14:textId="77777777" w:rsidR="004B0857" w:rsidRPr="004A2DFA" w:rsidRDefault="004B0857" w:rsidP="00430FC2">
      <w:pPr>
        <w:spacing w:after="0"/>
        <w:rPr>
          <w:rFonts w:cstheme="minorHAnsi"/>
        </w:rPr>
      </w:pPr>
    </w:p>
    <w:p w14:paraId="3691BF3E" w14:textId="3750D083" w:rsidR="004B0857" w:rsidRPr="004A2DFA" w:rsidRDefault="004B0857" w:rsidP="00430FC2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lot(woj.lub)</w:t>
      </w:r>
      <w:r w:rsidR="00035A47">
        <w:rPr>
          <w:rFonts w:cstheme="minorHAnsi"/>
          <w:lang w:val="en-US"/>
        </w:rPr>
        <w:tab/>
      </w:r>
      <w:r w:rsidR="00035A47">
        <w:rPr>
          <w:rFonts w:cstheme="minorHAnsi"/>
          <w:lang w:val="en-US"/>
        </w:rPr>
        <w:tab/>
      </w:r>
      <w:r w:rsidR="00035A47">
        <w:rPr>
          <w:rFonts w:cstheme="minorHAnsi"/>
          <w:lang w:val="en-US"/>
        </w:rPr>
        <w:tab/>
      </w:r>
      <w:r w:rsidR="00035A47">
        <w:rPr>
          <w:rFonts w:cstheme="minorHAnsi"/>
          <w:lang w:val="en-US"/>
        </w:rPr>
        <w:tab/>
      </w:r>
      <w:r w:rsidR="00035A47">
        <w:rPr>
          <w:rFonts w:cstheme="minorHAnsi"/>
          <w:lang w:val="en-US"/>
        </w:rPr>
        <w:tab/>
      </w:r>
      <w:r w:rsidR="00035A47">
        <w:rPr>
          <w:rFonts w:cstheme="minorHAnsi"/>
          <w:lang w:val="en-US"/>
        </w:rPr>
        <w:tab/>
      </w:r>
      <w:r w:rsidR="00035A47">
        <w:rPr>
          <w:rFonts w:cstheme="minorHAnsi"/>
          <w:lang w:val="en-US"/>
        </w:rPr>
        <w:tab/>
        <w:t># contour map</w:t>
      </w:r>
    </w:p>
    <w:p w14:paraId="4D53FAB8" w14:textId="562DAA9E" w:rsidR="004B0857" w:rsidRPr="004A2DFA" w:rsidRDefault="004B0857" w:rsidP="00430FC2">
      <w:pPr>
        <w:autoSpaceDE w:val="0"/>
        <w:autoSpaceDN w:val="0"/>
        <w:adjustRightInd w:val="0"/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dane1.in[,</w:t>
      </w:r>
      <w:r w:rsidR="00F15BF7">
        <w:rPr>
          <w:rFonts w:cstheme="minorHAnsi"/>
          <w:lang w:val="en-US"/>
        </w:rPr>
        <w:t>57</w:t>
      </w:r>
      <w:r w:rsidRPr="004A2DFA">
        <w:rPr>
          <w:rFonts w:cstheme="minorHAnsi"/>
          <w:lang w:val="en-US"/>
        </w:rPr>
        <w:t>:5</w:t>
      </w:r>
      <w:r w:rsidR="00F15BF7">
        <w:rPr>
          <w:rFonts w:cstheme="minorHAnsi"/>
          <w:lang w:val="en-US"/>
        </w:rPr>
        <w:t>8</w:t>
      </w:r>
      <w:r w:rsidRPr="004A2DFA">
        <w:rPr>
          <w:rFonts w:cstheme="minorHAnsi"/>
          <w:lang w:val="en-US"/>
        </w:rPr>
        <w:t>], col=cols[findInterval(dane1.in$kmean, brks)], pch=".", bg=cols[findInterval(dane1.in$kmean, brks)]</w:t>
      </w:r>
      <w:r w:rsidR="00DA231E" w:rsidRPr="004A2DFA">
        <w:rPr>
          <w:rFonts w:cstheme="minorHAnsi"/>
          <w:lang w:val="en-US"/>
        </w:rPr>
        <w:t>, cex=4.5</w:t>
      </w:r>
      <w:r w:rsidRPr="004A2DFA">
        <w:rPr>
          <w:rFonts w:cstheme="minorHAnsi"/>
          <w:lang w:val="en-US"/>
        </w:rPr>
        <w:t>)</w:t>
      </w:r>
      <w:r w:rsidR="00035A47">
        <w:rPr>
          <w:rFonts w:cstheme="minorHAnsi"/>
          <w:lang w:val="en-US"/>
        </w:rPr>
        <w:tab/>
      </w:r>
      <w:r w:rsidR="00035A47">
        <w:rPr>
          <w:rFonts w:cstheme="minorHAnsi"/>
          <w:lang w:val="en-US"/>
        </w:rPr>
        <w:tab/>
        <w:t># points in colours</w:t>
      </w:r>
    </w:p>
    <w:p w14:paraId="30F4EE76" w14:textId="77777777" w:rsidR="00AC21BF" w:rsidRDefault="00AC21BF" w:rsidP="00430FC2">
      <w:pPr>
        <w:spacing w:after="0"/>
        <w:rPr>
          <w:rFonts w:cstheme="minorHAnsi"/>
          <w:lang w:val="en-GB"/>
        </w:rPr>
      </w:pPr>
    </w:p>
    <w:p w14:paraId="317EFDC6" w14:textId="1B088577" w:rsidR="004C54BB" w:rsidRPr="004A2DFA" w:rsidRDefault="004C54BB" w:rsidP="00430FC2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5", type="jpg")</w:t>
      </w:r>
    </w:p>
    <w:p w14:paraId="6FDA713D" w14:textId="516A75F2" w:rsidR="004C54BB" w:rsidRPr="004A2DFA" w:rsidRDefault="004C54BB" w:rsidP="00430FC2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5", type="tif")</w:t>
      </w:r>
    </w:p>
    <w:p w14:paraId="2A3728F9" w14:textId="580C7406" w:rsidR="004C54BB" w:rsidRPr="004A2DFA" w:rsidRDefault="004C54BB" w:rsidP="00430FC2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5", type="png")</w:t>
      </w:r>
    </w:p>
    <w:p w14:paraId="212B9D05" w14:textId="33AF050D" w:rsidR="004C54BB" w:rsidRPr="004A2DFA" w:rsidRDefault="004C54BB" w:rsidP="00430FC2">
      <w:pPr>
        <w:spacing w:after="0"/>
        <w:rPr>
          <w:rFonts w:cstheme="minorHAnsi"/>
          <w:b/>
          <w:color w:val="000000"/>
          <w:lang w:val="en-GB"/>
        </w:rPr>
      </w:pPr>
      <w:r w:rsidRPr="004A2DFA">
        <w:rPr>
          <w:rFonts w:cstheme="minorHAnsi"/>
          <w:b/>
          <w:lang w:val="en-GB"/>
        </w:rPr>
        <w:t>savePlot(filename=</w:t>
      </w:r>
      <w:r w:rsidRPr="004A2DFA">
        <w:rPr>
          <w:rFonts w:cstheme="minorHAnsi"/>
          <w:b/>
          <w:color w:val="000000"/>
          <w:lang w:val="en-GB"/>
        </w:rPr>
        <w:t>"Fig05", type="eps") # best quality</w:t>
      </w:r>
    </w:p>
    <w:p w14:paraId="3BDD7BD0" w14:textId="77777777" w:rsidR="004C54BB" w:rsidRPr="004A2DFA" w:rsidRDefault="004C54BB" w:rsidP="00430FC2">
      <w:pPr>
        <w:autoSpaceDE w:val="0"/>
        <w:autoSpaceDN w:val="0"/>
        <w:adjustRightInd w:val="0"/>
        <w:spacing w:after="0"/>
        <w:rPr>
          <w:rFonts w:cstheme="minorHAnsi"/>
          <w:lang w:val="en-GB"/>
        </w:rPr>
      </w:pPr>
    </w:p>
    <w:p w14:paraId="4E5D1900" w14:textId="72F5D3F9" w:rsidR="00DA231E" w:rsidRPr="004A2DFA" w:rsidRDefault="00DA231E" w:rsidP="00430FC2">
      <w:pPr>
        <w:spacing w:after="0"/>
        <w:jc w:val="center"/>
        <w:rPr>
          <w:rFonts w:cstheme="minorHAnsi"/>
          <w:lang w:val="en-US"/>
        </w:rPr>
      </w:pPr>
      <w:r w:rsidRPr="004A2DFA">
        <w:rPr>
          <w:rFonts w:cstheme="minorHAnsi"/>
          <w:noProof/>
          <w:lang w:eastAsia="pl-PL"/>
        </w:rPr>
        <w:drawing>
          <wp:inline distT="0" distB="0" distL="0" distR="0" wp14:anchorId="5BD1E78C" wp14:editId="3813AA69">
            <wp:extent cx="2941320" cy="3144007"/>
            <wp:effectExtent l="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46612" cy="3149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3EE9D" w14:textId="77777777" w:rsidR="00FC21BD" w:rsidRPr="004A2DFA" w:rsidRDefault="00FC21BD" w:rsidP="00430FC2">
      <w:pPr>
        <w:spacing w:after="0"/>
        <w:rPr>
          <w:rFonts w:cstheme="minorHAnsi"/>
          <w:lang w:val="en-US"/>
        </w:rPr>
      </w:pPr>
    </w:p>
    <w:p w14:paraId="1BBF442A" w14:textId="4750AE60" w:rsidR="00B6779C" w:rsidRPr="004A2DFA" w:rsidRDefault="00B6779C" w:rsidP="00430FC2">
      <w:pPr>
        <w:pStyle w:val="Nagwek1"/>
        <w:keepNext w:val="0"/>
        <w:pageBreakBefore/>
        <w:spacing w:before="0"/>
        <w:rPr>
          <w:rFonts w:asciiTheme="minorHAnsi" w:hAnsiTheme="minorHAnsi" w:cstheme="minorHAnsi"/>
          <w:sz w:val="22"/>
          <w:szCs w:val="22"/>
          <w:lang w:val="en-GB"/>
        </w:rPr>
      </w:pPr>
      <w:bookmarkStart w:id="16" w:name="_Toc77450061"/>
      <w:r w:rsidRPr="004A2DFA">
        <w:rPr>
          <w:rFonts w:asciiTheme="minorHAnsi" w:hAnsiTheme="minorHAnsi" w:cstheme="minorHAnsi"/>
          <w:sz w:val="22"/>
          <w:szCs w:val="22"/>
          <w:lang w:val="en-GB"/>
        </w:rPr>
        <w:lastRenderedPageBreak/>
        <w:t># Figure 6</w:t>
      </w:r>
      <w:bookmarkEnd w:id="16"/>
    </w:p>
    <w:p w14:paraId="0F1ECBCF" w14:textId="5657C7DC" w:rsidR="001878DD" w:rsidRPr="00AC21BF" w:rsidRDefault="00AC21BF" w:rsidP="00430FC2">
      <w:pPr>
        <w:keepNext/>
        <w:spacing w:after="0"/>
        <w:jc w:val="both"/>
        <w:rPr>
          <w:rFonts w:cstheme="minorHAnsi"/>
          <w:b/>
          <w:lang w:val="en-GB"/>
        </w:rPr>
      </w:pPr>
      <w:r w:rsidRPr="00AC21BF">
        <w:rPr>
          <w:rFonts w:cstheme="minorHAnsi"/>
          <w:b/>
          <w:lang w:val="en-US"/>
        </w:rPr>
        <w:t xml:space="preserve"># This code </w:t>
      </w:r>
      <w:r w:rsidR="001878DD" w:rsidRPr="00AC21BF">
        <w:rPr>
          <w:rFonts w:cstheme="minorHAnsi"/>
          <w:b/>
          <w:lang w:val="en-GB"/>
        </w:rPr>
        <w:t>run</w:t>
      </w:r>
      <w:r w:rsidRPr="00AC21BF">
        <w:rPr>
          <w:rFonts w:cstheme="minorHAnsi"/>
          <w:b/>
          <w:lang w:val="en-GB"/>
        </w:rPr>
        <w:t>s</w:t>
      </w:r>
      <w:r w:rsidR="001878DD" w:rsidRPr="00AC21BF">
        <w:rPr>
          <w:rFonts w:cstheme="minorHAnsi"/>
          <w:b/>
          <w:lang w:val="en-GB"/>
        </w:rPr>
        <w:t xml:space="preserve"> bootstrap OLS models and save</w:t>
      </w:r>
      <w:r>
        <w:rPr>
          <w:rFonts w:cstheme="minorHAnsi"/>
          <w:b/>
          <w:lang w:val="en-GB"/>
        </w:rPr>
        <w:t>s</w:t>
      </w:r>
      <w:r w:rsidR="001878DD" w:rsidRPr="00AC21BF">
        <w:rPr>
          <w:rFonts w:cstheme="minorHAnsi"/>
          <w:b/>
          <w:lang w:val="en-GB"/>
        </w:rPr>
        <w:t xml:space="preserve"> </w:t>
      </w:r>
      <w:r>
        <w:rPr>
          <w:rFonts w:cstheme="minorHAnsi"/>
          <w:b/>
          <w:lang w:val="en-GB"/>
        </w:rPr>
        <w:t xml:space="preserve">the </w:t>
      </w:r>
      <w:r w:rsidR="001878DD" w:rsidRPr="00AC21BF">
        <w:rPr>
          <w:rFonts w:cstheme="minorHAnsi"/>
          <w:b/>
          <w:lang w:val="en-GB"/>
        </w:rPr>
        <w:t>results – coefficients and their standard errors. On this basis</w:t>
      </w:r>
      <w:r w:rsidR="00035A47">
        <w:rPr>
          <w:rFonts w:cstheme="minorHAnsi"/>
          <w:b/>
          <w:lang w:val="en-GB"/>
        </w:rPr>
        <w:t>,</w:t>
      </w:r>
      <w:r w:rsidR="001878DD" w:rsidRPr="00AC21BF">
        <w:rPr>
          <w:rFonts w:cstheme="minorHAnsi"/>
          <w:b/>
          <w:lang w:val="en-GB"/>
        </w:rPr>
        <w:t xml:space="preserve"> </w:t>
      </w:r>
      <w:r>
        <w:rPr>
          <w:rFonts w:cstheme="minorHAnsi"/>
          <w:b/>
          <w:lang w:val="en-GB"/>
        </w:rPr>
        <w:t xml:space="preserve">one can </w:t>
      </w:r>
      <w:r w:rsidR="001878DD" w:rsidRPr="00AC21BF">
        <w:rPr>
          <w:rFonts w:cstheme="minorHAnsi"/>
          <w:b/>
          <w:lang w:val="en-GB"/>
        </w:rPr>
        <w:t>derive analysis for increasing sample. To save memory, code writes all necessary files into Working Directory,</w:t>
      </w:r>
      <w:r w:rsidR="004E1E2D" w:rsidRPr="00AC21BF">
        <w:rPr>
          <w:rFonts w:cstheme="minorHAnsi"/>
          <w:b/>
          <w:lang w:val="en-GB"/>
        </w:rPr>
        <w:t xml:space="preserve"> delete objects immediately, </w:t>
      </w:r>
      <w:r w:rsidR="001878DD" w:rsidRPr="00AC21BF">
        <w:rPr>
          <w:rFonts w:cstheme="minorHAnsi"/>
          <w:b/>
          <w:lang w:val="en-GB"/>
        </w:rPr>
        <w:t xml:space="preserve">and reads them </w:t>
      </w:r>
      <w:r w:rsidR="004E1E2D" w:rsidRPr="00AC21BF">
        <w:rPr>
          <w:rFonts w:cstheme="minorHAnsi"/>
          <w:b/>
          <w:lang w:val="en-GB"/>
        </w:rPr>
        <w:t xml:space="preserve">back </w:t>
      </w:r>
      <w:r w:rsidR="001878DD" w:rsidRPr="00AC21BF">
        <w:rPr>
          <w:rFonts w:cstheme="minorHAnsi"/>
          <w:b/>
          <w:lang w:val="en-GB"/>
        </w:rPr>
        <w:t xml:space="preserve">when needed. </w:t>
      </w:r>
    </w:p>
    <w:p w14:paraId="2DEE13E9" w14:textId="77777777" w:rsidR="001878DD" w:rsidRPr="00AC21BF" w:rsidRDefault="001878DD" w:rsidP="001878DD">
      <w:pPr>
        <w:spacing w:after="0" w:line="240" w:lineRule="auto"/>
        <w:rPr>
          <w:rFonts w:cstheme="minorHAnsi"/>
          <w:lang w:val="en-GB"/>
        </w:rPr>
      </w:pPr>
    </w:p>
    <w:p w14:paraId="0E08D24A" w14:textId="1F9A3C50" w:rsidR="004E1E2D" w:rsidRPr="00AC21BF" w:rsidRDefault="004E1E2D" w:rsidP="001878DD">
      <w:pPr>
        <w:spacing w:after="0" w:line="240" w:lineRule="auto"/>
        <w:rPr>
          <w:rFonts w:cstheme="minorHAnsi"/>
          <w:b/>
          <w:lang w:val="en-GB"/>
        </w:rPr>
      </w:pPr>
      <w:r w:rsidRPr="00AC21BF">
        <w:rPr>
          <w:rFonts w:cstheme="minorHAnsi"/>
          <w:b/>
          <w:lang w:val="en-GB"/>
        </w:rPr>
        <w:t># STAGE 1 – estimation on subsamples</w:t>
      </w:r>
    </w:p>
    <w:p w14:paraId="33816F86" w14:textId="5EBD2077" w:rsidR="004E1E2D" w:rsidRPr="00AC21BF" w:rsidRDefault="001878DD" w:rsidP="001878DD">
      <w:pPr>
        <w:spacing w:after="0" w:line="240" w:lineRule="auto"/>
        <w:rPr>
          <w:rFonts w:cstheme="minorHAnsi"/>
          <w:b/>
          <w:lang w:val="en-GB"/>
        </w:rPr>
      </w:pPr>
      <w:r w:rsidRPr="00AC21BF">
        <w:rPr>
          <w:rFonts w:cstheme="minorHAnsi"/>
          <w:b/>
          <w:lang w:val="en-GB"/>
        </w:rPr>
        <w:t xml:space="preserve"># </w:t>
      </w:r>
      <w:r w:rsidR="004E1E2D" w:rsidRPr="00AC21BF">
        <w:rPr>
          <w:rFonts w:cstheme="minorHAnsi"/>
          <w:b/>
          <w:lang w:val="en-GB"/>
        </w:rPr>
        <w:t xml:space="preserve">we build SELECTOR – matrix which indicates what observations are taken into </w:t>
      </w:r>
      <w:r w:rsidR="00035A47">
        <w:rPr>
          <w:rFonts w:cstheme="minorHAnsi"/>
          <w:b/>
          <w:lang w:val="en-GB"/>
        </w:rPr>
        <w:t xml:space="preserve">the </w:t>
      </w:r>
      <w:r w:rsidR="004E1E2D" w:rsidRPr="00AC21BF">
        <w:rPr>
          <w:rFonts w:cstheme="minorHAnsi"/>
          <w:b/>
          <w:lang w:val="en-GB"/>
        </w:rPr>
        <w:t>model in each iteration</w:t>
      </w:r>
    </w:p>
    <w:p w14:paraId="1AD37506" w14:textId="1468717A" w:rsidR="001878DD" w:rsidRPr="007F19B7" w:rsidRDefault="001878DD" w:rsidP="001878DD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 xml:space="preserve"># </w:t>
      </w:r>
      <w:r w:rsidR="004E1E2D" w:rsidRPr="007F19B7">
        <w:rPr>
          <w:rFonts w:cstheme="minorHAnsi"/>
          <w:b/>
          <w:lang w:val="en-GB"/>
        </w:rPr>
        <w:t xml:space="preserve">we estimate </w:t>
      </w:r>
      <w:r w:rsidR="004E1E2D" w:rsidRPr="007F19B7">
        <w:rPr>
          <w:rFonts w:cstheme="minorHAnsi"/>
          <w:b/>
          <w:i/>
          <w:lang w:val="en-GB"/>
        </w:rPr>
        <w:t>n.col</w:t>
      </w:r>
      <w:r w:rsidR="004E1E2D" w:rsidRPr="007F19B7">
        <w:rPr>
          <w:rFonts w:cstheme="minorHAnsi"/>
          <w:b/>
          <w:lang w:val="en-GB"/>
        </w:rPr>
        <w:t xml:space="preserve"> of models and save results</w:t>
      </w:r>
    </w:p>
    <w:p w14:paraId="3D3D32EF" w14:textId="77777777" w:rsidR="001878DD" w:rsidRPr="007F19B7" w:rsidRDefault="001878DD" w:rsidP="001878DD">
      <w:pPr>
        <w:spacing w:after="0" w:line="240" w:lineRule="auto"/>
        <w:rPr>
          <w:rFonts w:cstheme="minorHAnsi"/>
          <w:b/>
          <w:lang w:val="en-GB"/>
        </w:rPr>
      </w:pPr>
    </w:p>
    <w:p w14:paraId="6FD7C6CD" w14:textId="56CF27DF" w:rsidR="001878DD" w:rsidRPr="007F19B7" w:rsidRDefault="001878DD" w:rsidP="001878DD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 xml:space="preserve"># </w:t>
      </w:r>
      <w:r w:rsidR="00231203" w:rsidRPr="007F19B7">
        <w:rPr>
          <w:rFonts w:cstheme="minorHAnsi"/>
          <w:b/>
          <w:lang w:val="en-GB"/>
        </w:rPr>
        <w:t xml:space="preserve">SELECTOR matrix (sampling with replacement) </w:t>
      </w:r>
    </w:p>
    <w:p w14:paraId="04C12905" w14:textId="7405D714" w:rsidR="00231203" w:rsidRPr="00AC21BF" w:rsidRDefault="001878DD" w:rsidP="001878DD">
      <w:pPr>
        <w:spacing w:after="0" w:line="240" w:lineRule="auto"/>
        <w:rPr>
          <w:rFonts w:cstheme="minorHAnsi"/>
          <w:lang w:val="en-GB"/>
        </w:rPr>
      </w:pPr>
      <w:r w:rsidRPr="00AC21BF">
        <w:rPr>
          <w:rFonts w:cstheme="minorHAnsi"/>
          <w:lang w:val="en-GB"/>
        </w:rPr>
        <w:t>for(j in 1:</w:t>
      </w:r>
      <w:r w:rsidR="00DF658F" w:rsidRPr="00AC21BF">
        <w:rPr>
          <w:rFonts w:cstheme="minorHAnsi"/>
          <w:lang w:val="en-GB"/>
        </w:rPr>
        <w:t>37</w:t>
      </w:r>
      <w:r w:rsidRPr="00AC21BF">
        <w:rPr>
          <w:rFonts w:cstheme="minorHAnsi"/>
          <w:lang w:val="en-GB"/>
        </w:rPr>
        <w:t>)</w:t>
      </w:r>
      <w:r w:rsidR="00DF658F" w:rsidRPr="00AC21BF">
        <w:rPr>
          <w:rFonts w:cstheme="minorHAnsi"/>
          <w:lang w:val="en-GB"/>
        </w:rPr>
        <w:t xml:space="preserve"> # how many times we run internal loop, it depends on n.obs (n.row*max here=n.obs)</w:t>
      </w:r>
    </w:p>
    <w:p w14:paraId="43F2875B" w14:textId="49ACC9A9" w:rsidR="001878DD" w:rsidRPr="00AC21BF" w:rsidRDefault="001878DD" w:rsidP="001878DD">
      <w:pPr>
        <w:spacing w:after="0" w:line="240" w:lineRule="auto"/>
        <w:rPr>
          <w:rFonts w:cstheme="minorHAnsi"/>
          <w:lang w:val="en-GB"/>
        </w:rPr>
      </w:pPr>
      <w:r w:rsidRPr="00AC21BF">
        <w:rPr>
          <w:rFonts w:cstheme="minorHAnsi"/>
          <w:lang w:val="en-GB"/>
        </w:rPr>
        <w:t xml:space="preserve">{ </w:t>
      </w:r>
    </w:p>
    <w:p w14:paraId="4A3F82A7" w14:textId="3338ADAE" w:rsidR="001878DD" w:rsidRPr="00AC21BF" w:rsidRDefault="001878DD" w:rsidP="00231203">
      <w:pPr>
        <w:spacing w:after="0" w:line="240" w:lineRule="auto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n.col&lt;-</w:t>
      </w:r>
      <w:r w:rsidR="00DF658F" w:rsidRPr="00AC21BF">
        <w:rPr>
          <w:rFonts w:cstheme="minorHAnsi"/>
          <w:lang w:val="en-US"/>
        </w:rPr>
        <w:t>2000</w:t>
      </w:r>
      <w:r w:rsidRPr="00AC21BF">
        <w:rPr>
          <w:rFonts w:cstheme="minorHAnsi"/>
          <w:lang w:val="en-US"/>
        </w:rPr>
        <w:t xml:space="preserve"> # number of iter</w:t>
      </w:r>
      <w:r w:rsidR="00035A47">
        <w:rPr>
          <w:rFonts w:cstheme="minorHAnsi"/>
          <w:lang w:val="en-US"/>
        </w:rPr>
        <w:t>ations / number of columns # choose as you wish</w:t>
      </w:r>
    </w:p>
    <w:p w14:paraId="01841D49" w14:textId="19F95873" w:rsidR="001878DD" w:rsidRPr="00AC21BF" w:rsidRDefault="001878DD" w:rsidP="00231203">
      <w:pPr>
        <w:spacing w:after="0" w:line="240" w:lineRule="auto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n.row&lt;-j*100</w:t>
      </w:r>
      <w:r w:rsidR="00DF658F" w:rsidRPr="00AC21BF">
        <w:rPr>
          <w:rFonts w:cstheme="minorHAnsi"/>
          <w:lang w:val="en-US"/>
        </w:rPr>
        <w:t>0</w:t>
      </w:r>
      <w:r w:rsidRPr="00AC21BF">
        <w:rPr>
          <w:rFonts w:cstheme="minorHAnsi"/>
          <w:lang w:val="en-US"/>
        </w:rPr>
        <w:t xml:space="preserve"> # number of o</w:t>
      </w:r>
      <w:r w:rsidR="00DF658F" w:rsidRPr="00AC21BF">
        <w:rPr>
          <w:rFonts w:cstheme="minorHAnsi"/>
          <w:lang w:val="en-US"/>
        </w:rPr>
        <w:t>bs in a sample / number of rows, value 1000 is a STEP</w:t>
      </w:r>
    </w:p>
    <w:p w14:paraId="4F4AA4E6" w14:textId="012F7350" w:rsidR="001878DD" w:rsidRPr="00AC21BF" w:rsidRDefault="001878DD" w:rsidP="00231203">
      <w:pPr>
        <w:spacing w:after="0" w:line="240" w:lineRule="auto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selector&lt;-matrix(0, nrow=n.row, ncol=n.col)</w:t>
      </w:r>
    </w:p>
    <w:p w14:paraId="3EA82509" w14:textId="77777777" w:rsidR="00231203" w:rsidRPr="00AC21BF" w:rsidRDefault="00231203" w:rsidP="00231203">
      <w:pPr>
        <w:spacing w:after="0" w:line="240" w:lineRule="auto"/>
        <w:rPr>
          <w:rFonts w:cstheme="minorHAnsi"/>
          <w:lang w:val="en-US"/>
        </w:rPr>
      </w:pPr>
    </w:p>
    <w:p w14:paraId="05C7781C" w14:textId="3CD00BBA" w:rsidR="00231203" w:rsidRPr="00AC21BF" w:rsidRDefault="001878DD" w:rsidP="00231203">
      <w:pPr>
        <w:spacing w:after="0" w:line="240" w:lineRule="auto"/>
        <w:ind w:firstLine="708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for(i in 1:n.col)</w:t>
      </w:r>
      <w:r w:rsidR="00461DF2" w:rsidRPr="00AC21BF">
        <w:rPr>
          <w:rFonts w:cstheme="minorHAnsi"/>
          <w:lang w:val="en-US"/>
        </w:rPr>
        <w:t xml:space="preserve"> # for all iterations</w:t>
      </w:r>
    </w:p>
    <w:p w14:paraId="3C0F2DB2" w14:textId="73184978" w:rsidR="001878DD" w:rsidRPr="00AC21BF" w:rsidRDefault="001878DD" w:rsidP="00231203">
      <w:pPr>
        <w:spacing w:after="0" w:line="240" w:lineRule="auto"/>
        <w:ind w:firstLine="708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{</w:t>
      </w:r>
    </w:p>
    <w:p w14:paraId="2D58EC3E" w14:textId="77777777" w:rsidR="001878DD" w:rsidRPr="00AC21BF" w:rsidRDefault="001878DD" w:rsidP="00231203">
      <w:pPr>
        <w:spacing w:after="0" w:line="240" w:lineRule="auto"/>
        <w:ind w:firstLine="708"/>
        <w:rPr>
          <w:rFonts w:cstheme="minorHAnsi"/>
          <w:lang w:val="en-GB"/>
        </w:rPr>
      </w:pPr>
      <w:r w:rsidRPr="00AC21BF">
        <w:rPr>
          <w:rFonts w:cstheme="minorHAnsi"/>
          <w:lang w:val="en-GB"/>
        </w:rPr>
        <w:t>vec&lt;-sample(1:dim(dane1)[1], n.row, replace=FALSE)</w:t>
      </w:r>
    </w:p>
    <w:p w14:paraId="0BDF43C0" w14:textId="77777777" w:rsidR="00231203" w:rsidRPr="00AC21BF" w:rsidRDefault="001878DD" w:rsidP="00231203">
      <w:pPr>
        <w:spacing w:after="0" w:line="240" w:lineRule="auto"/>
        <w:ind w:firstLine="708"/>
        <w:rPr>
          <w:rFonts w:cstheme="minorHAnsi"/>
          <w:lang w:val="en-GB"/>
        </w:rPr>
      </w:pPr>
      <w:r w:rsidRPr="00AC21BF">
        <w:rPr>
          <w:rFonts w:cstheme="minorHAnsi"/>
          <w:lang w:val="en-GB"/>
        </w:rPr>
        <w:t>selector[,i]&lt;-vec</w:t>
      </w:r>
    </w:p>
    <w:p w14:paraId="476BD38D" w14:textId="100ADD7A" w:rsidR="001878DD" w:rsidRPr="00AC21BF" w:rsidRDefault="001878DD" w:rsidP="00231203">
      <w:pPr>
        <w:spacing w:after="0" w:line="240" w:lineRule="auto"/>
        <w:ind w:firstLine="708"/>
        <w:rPr>
          <w:rFonts w:cstheme="minorHAnsi"/>
          <w:lang w:val="en-GB"/>
        </w:rPr>
      </w:pPr>
      <w:r w:rsidRPr="00AC21BF">
        <w:rPr>
          <w:rFonts w:cstheme="minorHAnsi"/>
          <w:lang w:val="en-GB"/>
        </w:rPr>
        <w:t>}</w:t>
      </w:r>
    </w:p>
    <w:p w14:paraId="0E9F9793" w14:textId="77777777" w:rsidR="001878DD" w:rsidRPr="00AC21BF" w:rsidRDefault="001878DD" w:rsidP="001878DD">
      <w:pPr>
        <w:spacing w:after="0" w:line="240" w:lineRule="auto"/>
        <w:rPr>
          <w:rFonts w:cstheme="minorHAnsi"/>
          <w:lang w:val="en-GB"/>
        </w:rPr>
      </w:pPr>
    </w:p>
    <w:p w14:paraId="1B86A398" w14:textId="2795F1E0" w:rsidR="001878DD" w:rsidRPr="00AC21BF" w:rsidRDefault="001878DD" w:rsidP="00231203">
      <w:pPr>
        <w:spacing w:after="0" w:line="240" w:lineRule="auto"/>
        <w:ind w:firstLine="708"/>
        <w:rPr>
          <w:rFonts w:cstheme="minorHAnsi"/>
          <w:b/>
          <w:lang w:val="en-US"/>
        </w:rPr>
      </w:pPr>
      <w:r w:rsidRPr="00AC21BF">
        <w:rPr>
          <w:rFonts w:cstheme="minorHAnsi"/>
          <w:b/>
          <w:lang w:val="en-US"/>
        </w:rPr>
        <w:t xml:space="preserve"># </w:t>
      </w:r>
      <w:r w:rsidR="00231203" w:rsidRPr="00AC21BF">
        <w:rPr>
          <w:rFonts w:cstheme="minorHAnsi"/>
          <w:b/>
          <w:lang w:val="en-US"/>
        </w:rPr>
        <w:t>OLS models</w:t>
      </w:r>
    </w:p>
    <w:p w14:paraId="173EB2BF" w14:textId="21676F30" w:rsidR="001878DD" w:rsidRPr="00AC21BF" w:rsidRDefault="001878DD" w:rsidP="00231203">
      <w:pPr>
        <w:spacing w:after="0" w:line="240" w:lineRule="auto"/>
        <w:ind w:firstLine="708"/>
        <w:rPr>
          <w:rFonts w:cstheme="minorHAnsi"/>
          <w:lang w:val="en-GB"/>
        </w:rPr>
      </w:pPr>
      <w:r w:rsidRPr="00AC21BF">
        <w:rPr>
          <w:rFonts w:cstheme="minorHAnsi"/>
          <w:lang w:val="en-GB"/>
        </w:rPr>
        <w:t>coef&lt;-matrix(0, nrow=7, ncol=n.col) #</w:t>
      </w:r>
      <w:r w:rsidR="001F45A1" w:rsidRPr="00AC21BF">
        <w:rPr>
          <w:rFonts w:cstheme="minorHAnsi"/>
          <w:lang w:val="en-GB"/>
        </w:rPr>
        <w:t xml:space="preserve">coefficients </w:t>
      </w:r>
      <w:r w:rsidRPr="00AC21BF">
        <w:rPr>
          <w:rFonts w:cstheme="minorHAnsi"/>
          <w:lang w:val="en-GB"/>
        </w:rPr>
        <w:t>+ R2</w:t>
      </w:r>
    </w:p>
    <w:p w14:paraId="5A2339BF" w14:textId="77777777" w:rsidR="00231203" w:rsidRPr="00AC21BF" w:rsidRDefault="001878DD" w:rsidP="00231203">
      <w:pPr>
        <w:spacing w:after="0" w:line="240" w:lineRule="auto"/>
        <w:ind w:firstLine="708"/>
        <w:rPr>
          <w:rFonts w:cstheme="minorHAnsi"/>
          <w:lang w:val="en-GB"/>
        </w:rPr>
      </w:pPr>
      <w:r w:rsidRPr="00AC21BF">
        <w:rPr>
          <w:rFonts w:cstheme="minorHAnsi"/>
          <w:lang w:val="en-GB"/>
        </w:rPr>
        <w:t>error&lt;-matrix(0, nrow=6, ncol=n.col)</w:t>
      </w:r>
    </w:p>
    <w:p w14:paraId="5B7E9739" w14:textId="16464EFF" w:rsidR="001878DD" w:rsidRPr="00AC21BF" w:rsidRDefault="00DF658F" w:rsidP="00231203">
      <w:pPr>
        <w:spacing w:after="0" w:line="240" w:lineRule="auto"/>
        <w:ind w:firstLine="708"/>
        <w:rPr>
          <w:rFonts w:cstheme="minorHAnsi"/>
          <w:lang w:val="en-GB"/>
        </w:rPr>
      </w:pPr>
      <w:r w:rsidRPr="00AC21BF">
        <w:rPr>
          <w:rFonts w:cstheme="minorHAnsi"/>
          <w:lang w:val="en-US"/>
        </w:rPr>
        <w:t>eq&lt;-roa~empl</w:t>
      </w:r>
      <w:r w:rsidR="001878DD" w:rsidRPr="00AC21BF">
        <w:rPr>
          <w:rFonts w:cstheme="minorHAnsi"/>
          <w:lang w:val="en-US"/>
        </w:rPr>
        <w:t>+prod+constr+serv+dist</w:t>
      </w:r>
    </w:p>
    <w:p w14:paraId="227C58B9" w14:textId="77777777" w:rsidR="001878DD" w:rsidRPr="00AC21BF" w:rsidRDefault="001878DD" w:rsidP="001878DD">
      <w:pPr>
        <w:spacing w:after="0" w:line="240" w:lineRule="auto"/>
        <w:rPr>
          <w:rFonts w:cstheme="minorHAnsi"/>
          <w:lang w:val="en-US"/>
        </w:rPr>
      </w:pPr>
    </w:p>
    <w:p w14:paraId="49BE2F36" w14:textId="77777777" w:rsidR="00231203" w:rsidRPr="00AC21BF" w:rsidRDefault="001878DD" w:rsidP="00231203">
      <w:pPr>
        <w:spacing w:after="0" w:line="240" w:lineRule="auto"/>
        <w:ind w:left="1416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for(i in 1:n.col)</w:t>
      </w:r>
    </w:p>
    <w:p w14:paraId="17648415" w14:textId="5B00D37C" w:rsidR="001878DD" w:rsidRPr="00AC21BF" w:rsidRDefault="001878DD" w:rsidP="00231203">
      <w:pPr>
        <w:spacing w:after="0" w:line="240" w:lineRule="auto"/>
        <w:ind w:left="1416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{</w:t>
      </w:r>
    </w:p>
    <w:p w14:paraId="062BC910" w14:textId="77777777" w:rsidR="001878DD" w:rsidRPr="00AC21BF" w:rsidRDefault="001878DD" w:rsidP="00231203">
      <w:pPr>
        <w:spacing w:after="0" w:line="240" w:lineRule="auto"/>
        <w:ind w:left="1416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danex&lt;-dane1[</w:t>
      </w:r>
      <w:r w:rsidRPr="00AC21BF">
        <w:rPr>
          <w:rFonts w:cstheme="minorHAnsi"/>
          <w:lang w:val="en-GB"/>
        </w:rPr>
        <w:t>selector</w:t>
      </w:r>
      <w:r w:rsidRPr="00AC21BF">
        <w:rPr>
          <w:rFonts w:cstheme="minorHAnsi"/>
          <w:lang w:val="en-US"/>
        </w:rPr>
        <w:t>[,i],]</w:t>
      </w:r>
    </w:p>
    <w:p w14:paraId="58CD1D76" w14:textId="77777777" w:rsidR="001878DD" w:rsidRPr="00AC21BF" w:rsidRDefault="001878DD" w:rsidP="00231203">
      <w:pPr>
        <w:spacing w:after="0" w:line="240" w:lineRule="auto"/>
        <w:ind w:left="1416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model1&lt;-lm(eq, data=danex)</w:t>
      </w:r>
    </w:p>
    <w:p w14:paraId="4FF02FFA" w14:textId="77777777" w:rsidR="001878DD" w:rsidRPr="00AC21BF" w:rsidRDefault="001878DD" w:rsidP="00231203">
      <w:pPr>
        <w:spacing w:after="0" w:line="240" w:lineRule="auto"/>
        <w:ind w:left="1416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coef[1:6,i]&lt;-summary(model1)$coefficients[,1]</w:t>
      </w:r>
    </w:p>
    <w:p w14:paraId="4C6D6A2D" w14:textId="77777777" w:rsidR="001878DD" w:rsidRPr="00AC21BF" w:rsidRDefault="001878DD" w:rsidP="00231203">
      <w:pPr>
        <w:pStyle w:val="HTML-wstpniesformatowany"/>
        <w:ind w:left="1416"/>
        <w:rPr>
          <w:rFonts w:asciiTheme="minorHAnsi" w:hAnsiTheme="minorHAnsi" w:cstheme="minorHAnsi"/>
          <w:sz w:val="22"/>
          <w:szCs w:val="22"/>
          <w:lang w:val="en-US"/>
        </w:rPr>
      </w:pPr>
      <w:r w:rsidRPr="00AC21BF">
        <w:rPr>
          <w:rFonts w:asciiTheme="minorHAnsi" w:hAnsiTheme="minorHAnsi" w:cstheme="minorHAnsi"/>
          <w:sz w:val="22"/>
          <w:szCs w:val="22"/>
          <w:shd w:val="clear" w:color="auto" w:fill="FFFFFF"/>
          <w:lang w:val="en-US"/>
        </w:rPr>
        <w:t>coef[7,i]&lt;-summary(</w:t>
      </w:r>
      <w:r w:rsidRPr="00AC21BF">
        <w:rPr>
          <w:rFonts w:asciiTheme="minorHAnsi" w:hAnsiTheme="minorHAnsi" w:cstheme="minorHAnsi"/>
          <w:sz w:val="22"/>
          <w:szCs w:val="22"/>
          <w:lang w:val="en-US"/>
        </w:rPr>
        <w:t>model1)$r.squared</w:t>
      </w:r>
    </w:p>
    <w:p w14:paraId="1C8F30D1" w14:textId="77777777" w:rsidR="001878DD" w:rsidRPr="00AC21BF" w:rsidRDefault="001878DD" w:rsidP="00231203">
      <w:pPr>
        <w:spacing w:after="0" w:line="240" w:lineRule="auto"/>
        <w:ind w:left="1416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error[,i]&lt;-summary(model1)$coefficients[,2]</w:t>
      </w:r>
    </w:p>
    <w:p w14:paraId="6B04DBC5" w14:textId="77777777" w:rsidR="001878DD" w:rsidRPr="00AC21BF" w:rsidRDefault="001878DD" w:rsidP="00231203">
      <w:pPr>
        <w:spacing w:after="0" w:line="240" w:lineRule="auto"/>
        <w:ind w:left="1416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}</w:t>
      </w:r>
    </w:p>
    <w:p w14:paraId="34701179" w14:textId="77777777" w:rsidR="001878DD" w:rsidRPr="00AC21BF" w:rsidRDefault="001878DD" w:rsidP="001878DD">
      <w:pPr>
        <w:spacing w:after="0" w:line="240" w:lineRule="auto"/>
        <w:rPr>
          <w:rFonts w:cstheme="minorHAnsi"/>
          <w:lang w:val="en-US"/>
        </w:rPr>
      </w:pPr>
    </w:p>
    <w:p w14:paraId="5FD39E5D" w14:textId="3C14446A" w:rsidR="00231203" w:rsidRPr="00AC21BF" w:rsidRDefault="00231203" w:rsidP="00231203">
      <w:pPr>
        <w:spacing w:after="0" w:line="240" w:lineRule="auto"/>
        <w:ind w:left="1416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# saving and removing objects</w:t>
      </w:r>
    </w:p>
    <w:p w14:paraId="4A5B2101" w14:textId="7726B06E" w:rsidR="001878DD" w:rsidRPr="00AC21BF" w:rsidRDefault="001878DD" w:rsidP="00231203">
      <w:pPr>
        <w:spacing w:after="0" w:line="240" w:lineRule="auto"/>
        <w:ind w:left="1416"/>
        <w:rPr>
          <w:rFonts w:eastAsia="Times New Roman" w:cstheme="minorHAnsi"/>
          <w:lang w:val="en-US" w:eastAsia="pl-PL"/>
        </w:rPr>
      </w:pPr>
      <w:r w:rsidRPr="00AC21BF">
        <w:rPr>
          <w:rFonts w:cstheme="minorHAnsi"/>
          <w:lang w:val="en-US"/>
        </w:rPr>
        <w:t>#assign(paste(</w:t>
      </w:r>
      <w:r w:rsidRPr="00AC21BF">
        <w:rPr>
          <w:rFonts w:eastAsia="Times New Roman" w:cstheme="minorHAnsi"/>
          <w:lang w:val="en-US" w:eastAsia="pl-PL"/>
        </w:rPr>
        <w:t>"coef",</w:t>
      </w:r>
      <w:r w:rsidR="00461DF2" w:rsidRPr="00AC21BF">
        <w:rPr>
          <w:rFonts w:eastAsia="Times New Roman" w:cstheme="minorHAnsi"/>
          <w:lang w:val="en-US" w:eastAsia="pl-PL"/>
        </w:rPr>
        <w:t xml:space="preserve"> </w:t>
      </w:r>
      <w:r w:rsidRPr="00AC21BF">
        <w:rPr>
          <w:rFonts w:eastAsia="Times New Roman" w:cstheme="minorHAnsi"/>
          <w:lang w:val="en-US" w:eastAsia="pl-PL"/>
        </w:rPr>
        <w:t>j, sep=""),coef)</w:t>
      </w:r>
      <w:r w:rsidR="00231203" w:rsidRPr="00AC21BF">
        <w:rPr>
          <w:rFonts w:eastAsia="Times New Roman" w:cstheme="minorHAnsi"/>
          <w:lang w:val="en-US" w:eastAsia="pl-PL"/>
        </w:rPr>
        <w:t xml:space="preserve"> # we could save object in memory</w:t>
      </w:r>
    </w:p>
    <w:p w14:paraId="250DF93C" w14:textId="698FA92A" w:rsidR="001878DD" w:rsidRPr="00AC21BF" w:rsidRDefault="001878DD" w:rsidP="00231203">
      <w:pPr>
        <w:spacing w:after="0" w:line="240" w:lineRule="auto"/>
        <w:ind w:left="1416"/>
        <w:rPr>
          <w:rFonts w:eastAsia="Times New Roman" w:cstheme="minorHAnsi"/>
          <w:lang w:val="en-US" w:eastAsia="pl-PL"/>
        </w:rPr>
      </w:pPr>
      <w:r w:rsidRPr="00AC21BF">
        <w:rPr>
          <w:rFonts w:cstheme="minorHAnsi"/>
          <w:lang w:val="en-US"/>
        </w:rPr>
        <w:t>#assign(paste(</w:t>
      </w:r>
      <w:r w:rsidRPr="00AC21BF">
        <w:rPr>
          <w:rFonts w:eastAsia="Times New Roman" w:cstheme="minorHAnsi"/>
          <w:lang w:val="en-US" w:eastAsia="pl-PL"/>
        </w:rPr>
        <w:t>"error",</w:t>
      </w:r>
      <w:r w:rsidR="00461DF2" w:rsidRPr="00AC21BF">
        <w:rPr>
          <w:rFonts w:eastAsia="Times New Roman" w:cstheme="minorHAnsi"/>
          <w:lang w:val="en-US" w:eastAsia="pl-PL"/>
        </w:rPr>
        <w:t xml:space="preserve"> </w:t>
      </w:r>
      <w:r w:rsidRPr="00AC21BF">
        <w:rPr>
          <w:rFonts w:eastAsia="Times New Roman" w:cstheme="minorHAnsi"/>
          <w:lang w:val="en-US" w:eastAsia="pl-PL"/>
        </w:rPr>
        <w:t>j, sep=""),error)</w:t>
      </w:r>
    </w:p>
    <w:p w14:paraId="705332DE" w14:textId="77777777" w:rsidR="001878DD" w:rsidRPr="00AC21BF" w:rsidRDefault="001878DD" w:rsidP="001878DD">
      <w:pPr>
        <w:spacing w:after="0" w:line="240" w:lineRule="auto"/>
        <w:rPr>
          <w:rFonts w:eastAsia="Times New Roman" w:cstheme="minorHAnsi"/>
          <w:lang w:val="en-US" w:eastAsia="pl-PL"/>
        </w:rPr>
      </w:pPr>
    </w:p>
    <w:p w14:paraId="42D35B98" w14:textId="733E42F2" w:rsidR="001878DD" w:rsidRPr="00AC21BF" w:rsidRDefault="001878DD" w:rsidP="00231203">
      <w:pPr>
        <w:spacing w:after="0" w:line="240" w:lineRule="auto"/>
        <w:ind w:left="1416"/>
        <w:rPr>
          <w:rFonts w:eastAsia="Times New Roman" w:cstheme="minorHAnsi"/>
          <w:lang w:val="en-US" w:eastAsia="pl-PL"/>
        </w:rPr>
      </w:pPr>
      <w:r w:rsidRPr="00AC21BF">
        <w:rPr>
          <w:rFonts w:eastAsia="Times New Roman" w:cstheme="minorHAnsi"/>
          <w:lang w:val="en-US" w:eastAsia="pl-PL"/>
        </w:rPr>
        <w:t>write.csv(t(coef), file=paste</w:t>
      </w:r>
      <w:r w:rsidRPr="00AC21BF">
        <w:rPr>
          <w:rFonts w:cstheme="minorHAnsi"/>
          <w:lang w:val="en-US"/>
        </w:rPr>
        <w:t>(</w:t>
      </w:r>
      <w:r w:rsidRPr="00AC21BF">
        <w:rPr>
          <w:rFonts w:eastAsia="Times New Roman" w:cstheme="minorHAnsi"/>
          <w:lang w:val="en-US" w:eastAsia="pl-PL"/>
        </w:rPr>
        <w:t>"coef",j,".csv", sep=""))</w:t>
      </w:r>
      <w:r w:rsidR="00231203" w:rsidRPr="00AC21BF">
        <w:rPr>
          <w:rFonts w:eastAsia="Times New Roman" w:cstheme="minorHAnsi"/>
          <w:lang w:val="en-US" w:eastAsia="pl-PL"/>
        </w:rPr>
        <w:t xml:space="preserve"> # file in WD</w:t>
      </w:r>
    </w:p>
    <w:p w14:paraId="416DB441" w14:textId="77777777" w:rsidR="001878DD" w:rsidRPr="00AC21BF" w:rsidRDefault="001878DD" w:rsidP="00231203">
      <w:pPr>
        <w:spacing w:after="0" w:line="240" w:lineRule="auto"/>
        <w:ind w:left="1416"/>
        <w:rPr>
          <w:rFonts w:eastAsia="Times New Roman" w:cstheme="minorHAnsi"/>
          <w:lang w:val="en-US" w:eastAsia="pl-PL"/>
        </w:rPr>
      </w:pPr>
      <w:r w:rsidRPr="00AC21BF">
        <w:rPr>
          <w:rFonts w:eastAsia="Times New Roman" w:cstheme="minorHAnsi"/>
          <w:lang w:val="en-US" w:eastAsia="pl-PL"/>
        </w:rPr>
        <w:t>write.csv(t(error), file=paste</w:t>
      </w:r>
      <w:r w:rsidRPr="00AC21BF">
        <w:rPr>
          <w:rFonts w:cstheme="minorHAnsi"/>
          <w:lang w:val="en-US"/>
        </w:rPr>
        <w:t>(</w:t>
      </w:r>
      <w:r w:rsidRPr="00AC21BF">
        <w:rPr>
          <w:rFonts w:eastAsia="Times New Roman" w:cstheme="minorHAnsi"/>
          <w:lang w:val="en-US" w:eastAsia="pl-PL"/>
        </w:rPr>
        <w:t>"error",j,".csv", sep=""))</w:t>
      </w:r>
    </w:p>
    <w:p w14:paraId="57EBEF3F" w14:textId="77777777" w:rsidR="001878DD" w:rsidRPr="00AC21BF" w:rsidRDefault="001878DD" w:rsidP="001878DD">
      <w:pPr>
        <w:spacing w:after="0" w:line="240" w:lineRule="auto"/>
        <w:rPr>
          <w:rFonts w:eastAsia="Times New Roman" w:cstheme="minorHAnsi"/>
          <w:lang w:val="en-US" w:eastAsia="pl-PL"/>
        </w:rPr>
      </w:pPr>
    </w:p>
    <w:p w14:paraId="1146309C" w14:textId="2D509DF0" w:rsidR="001878DD" w:rsidRPr="00AC21BF" w:rsidRDefault="001878DD" w:rsidP="00231203">
      <w:pPr>
        <w:spacing w:after="0" w:line="240" w:lineRule="auto"/>
        <w:ind w:left="1416"/>
        <w:rPr>
          <w:rFonts w:cstheme="minorHAnsi"/>
          <w:lang w:val="en-GB"/>
        </w:rPr>
      </w:pPr>
      <w:r w:rsidRPr="00AC21BF">
        <w:rPr>
          <w:rFonts w:eastAsia="Times New Roman" w:cstheme="minorHAnsi"/>
          <w:lang w:val="en-US" w:eastAsia="pl-PL"/>
        </w:rPr>
        <w:t>remove(</w:t>
      </w:r>
      <w:r w:rsidRPr="00AC21BF">
        <w:rPr>
          <w:rFonts w:cstheme="minorHAnsi"/>
          <w:lang w:val="en-GB"/>
        </w:rPr>
        <w:t>coef)</w:t>
      </w:r>
      <w:r w:rsidR="00231203" w:rsidRPr="00AC21BF">
        <w:rPr>
          <w:rFonts w:cstheme="minorHAnsi"/>
          <w:lang w:val="en-GB"/>
        </w:rPr>
        <w:t xml:space="preserve"> # removing from memory</w:t>
      </w:r>
    </w:p>
    <w:p w14:paraId="4CC399A7" w14:textId="77777777" w:rsidR="001878DD" w:rsidRPr="00AC21BF" w:rsidRDefault="001878DD" w:rsidP="00231203">
      <w:pPr>
        <w:spacing w:after="0" w:line="240" w:lineRule="auto"/>
        <w:ind w:left="1416"/>
        <w:rPr>
          <w:rFonts w:cstheme="minorHAnsi"/>
          <w:lang w:val="en-GB"/>
        </w:rPr>
      </w:pPr>
      <w:r w:rsidRPr="00AC21BF">
        <w:rPr>
          <w:rFonts w:eastAsia="Times New Roman" w:cstheme="minorHAnsi"/>
          <w:lang w:val="en-US" w:eastAsia="pl-PL"/>
        </w:rPr>
        <w:t>remove(</w:t>
      </w:r>
      <w:r w:rsidRPr="00AC21BF">
        <w:rPr>
          <w:rFonts w:cstheme="minorHAnsi"/>
          <w:lang w:val="en-GB"/>
        </w:rPr>
        <w:t>error)</w:t>
      </w:r>
    </w:p>
    <w:p w14:paraId="7B1C6A88" w14:textId="77777777" w:rsidR="001878DD" w:rsidRPr="007F19B7" w:rsidRDefault="001878DD" w:rsidP="001878DD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}</w:t>
      </w:r>
    </w:p>
    <w:p w14:paraId="0C2FEEB4" w14:textId="77777777" w:rsidR="001878DD" w:rsidRPr="007F19B7" w:rsidRDefault="001878DD" w:rsidP="001878DD">
      <w:pPr>
        <w:spacing w:after="0" w:line="240" w:lineRule="auto"/>
        <w:rPr>
          <w:rFonts w:cstheme="minorHAnsi"/>
          <w:lang w:val="en-GB"/>
        </w:rPr>
      </w:pPr>
    </w:p>
    <w:p w14:paraId="0A059C9E" w14:textId="035B3163" w:rsidR="00AC21BF" w:rsidRPr="007F19B7" w:rsidRDefault="001878DD" w:rsidP="001878DD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>#</w:t>
      </w:r>
      <w:r w:rsidR="00AC21BF" w:rsidRPr="007F19B7">
        <w:rPr>
          <w:rFonts w:cstheme="minorHAnsi"/>
          <w:b/>
          <w:lang w:val="en-GB"/>
        </w:rPr>
        <w:t xml:space="preserve"> STAGE 2: checking different scenarios depending on sample size and number of iterations </w:t>
      </w:r>
    </w:p>
    <w:p w14:paraId="3E4F5EDF" w14:textId="7CF5A01E" w:rsidR="00AC21BF" w:rsidRPr="007F19B7" w:rsidRDefault="00AC21BF" w:rsidP="001878DD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># iterations are in fact to select n.col1 results from all n.col available results</w:t>
      </w:r>
    </w:p>
    <w:p w14:paraId="760C99A1" w14:textId="6289B09C" w:rsidR="00AC21BF" w:rsidRPr="007F19B7" w:rsidRDefault="00AC21BF" w:rsidP="001878DD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 xml:space="preserve"># the ratio of SE is to divide SE in </w:t>
      </w:r>
      <w:r w:rsidR="00035A47">
        <w:rPr>
          <w:rFonts w:cstheme="minorHAnsi"/>
          <w:b/>
          <w:lang w:val="en-GB"/>
        </w:rPr>
        <w:t xml:space="preserve">a </w:t>
      </w:r>
      <w:r w:rsidRPr="007F19B7">
        <w:rPr>
          <w:rFonts w:cstheme="minorHAnsi"/>
          <w:b/>
          <w:lang w:val="en-GB"/>
        </w:rPr>
        <w:t>given model by SE in full sample model</w:t>
      </w:r>
    </w:p>
    <w:p w14:paraId="1CB1C1CF" w14:textId="7682F6D8" w:rsidR="00AC21BF" w:rsidRPr="007F19B7" w:rsidRDefault="00AC21BF" w:rsidP="001878DD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># this ratio is saved in individual tables</w:t>
      </w:r>
    </w:p>
    <w:p w14:paraId="11B40E4D" w14:textId="77777777" w:rsidR="001878DD" w:rsidRPr="007F19B7" w:rsidRDefault="001878DD" w:rsidP="001878DD">
      <w:pPr>
        <w:spacing w:after="0" w:line="240" w:lineRule="auto"/>
        <w:rPr>
          <w:rFonts w:cstheme="minorHAnsi"/>
          <w:lang w:val="en-GB"/>
        </w:rPr>
      </w:pPr>
    </w:p>
    <w:p w14:paraId="43955459" w14:textId="4559690A" w:rsidR="001878DD" w:rsidRPr="007F19B7" w:rsidRDefault="00DF658F" w:rsidP="001878DD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ile&lt;-(1:20</w:t>
      </w:r>
      <w:r w:rsidR="001878DD" w:rsidRPr="007F19B7">
        <w:rPr>
          <w:rFonts w:cstheme="minorHAnsi"/>
          <w:lang w:val="en-GB"/>
        </w:rPr>
        <w:t>)*100</w:t>
      </w:r>
      <w:r w:rsidRPr="007F19B7">
        <w:rPr>
          <w:rFonts w:cstheme="minorHAnsi"/>
          <w:lang w:val="en-GB"/>
        </w:rPr>
        <w:t xml:space="preserve">  </w:t>
      </w:r>
      <w:r w:rsidR="00AC21BF" w:rsidRPr="007F19B7">
        <w:rPr>
          <w:rFonts w:cstheme="minorHAnsi"/>
          <w:lang w:val="en-GB"/>
        </w:rPr>
        <w:tab/>
      </w:r>
      <w:r w:rsidRPr="007F19B7">
        <w:rPr>
          <w:rFonts w:cstheme="minorHAnsi"/>
          <w:lang w:val="en-GB"/>
        </w:rPr>
        <w:t># 20*1000=2000 = n.col</w:t>
      </w:r>
      <w:r w:rsidR="00AC21BF" w:rsidRPr="007F19B7">
        <w:rPr>
          <w:rFonts w:cstheme="minorHAnsi"/>
          <w:lang w:val="en-GB"/>
        </w:rPr>
        <w:t xml:space="preserve"> (n.col=numer of iterations)</w:t>
      </w:r>
    </w:p>
    <w:p w14:paraId="52D1B2E5" w14:textId="77777777" w:rsidR="001878DD" w:rsidRPr="007F19B7" w:rsidRDefault="001878DD" w:rsidP="001878DD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ile</w:t>
      </w:r>
    </w:p>
    <w:p w14:paraId="51C8EFDB" w14:textId="77777777" w:rsidR="001878DD" w:rsidRPr="007F19B7" w:rsidRDefault="001878DD" w:rsidP="001878DD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lastRenderedPageBreak/>
        <w:t>ileile&lt;-length(ile)</w:t>
      </w:r>
    </w:p>
    <w:p w14:paraId="24A67748" w14:textId="77777777" w:rsidR="001878DD" w:rsidRPr="00AC21BF" w:rsidRDefault="001878DD" w:rsidP="001878DD">
      <w:pPr>
        <w:spacing w:after="0" w:line="240" w:lineRule="auto"/>
        <w:rPr>
          <w:rFonts w:cstheme="minorHAnsi"/>
          <w:lang w:val="en-GB"/>
        </w:rPr>
      </w:pPr>
      <w:r w:rsidRPr="00AC21BF">
        <w:rPr>
          <w:rFonts w:cstheme="minorHAnsi"/>
          <w:lang w:val="en-GB"/>
        </w:rPr>
        <w:t>ileile</w:t>
      </w:r>
    </w:p>
    <w:p w14:paraId="213ACD04" w14:textId="67100C38" w:rsidR="001878DD" w:rsidRPr="00AC21BF" w:rsidRDefault="001878DD" w:rsidP="001878DD">
      <w:pPr>
        <w:spacing w:after="0" w:line="240" w:lineRule="auto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beta1.mean&lt;- matrix(0, ncol=37, nrow=ileile)</w:t>
      </w:r>
      <w:r w:rsidR="00AC21BF">
        <w:rPr>
          <w:rFonts w:cstheme="minorHAnsi"/>
          <w:lang w:val="en-US"/>
        </w:rPr>
        <w:tab/>
      </w:r>
      <w:r w:rsidR="00AC21BF">
        <w:rPr>
          <w:rFonts w:cstheme="minorHAnsi"/>
          <w:lang w:val="en-US"/>
        </w:rPr>
        <w:tab/>
        <w:t># output for beta</w:t>
      </w:r>
    </w:p>
    <w:p w14:paraId="67D7CD58" w14:textId="4B430883" w:rsidR="001878DD" w:rsidRPr="007F19B7" w:rsidRDefault="001878DD" w:rsidP="001878DD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beta1.std&lt;- matrix(0, ncol=37, nrow=ileile)</w:t>
      </w:r>
      <w:r w:rsidR="00AC21BF" w:rsidRPr="007F19B7">
        <w:rPr>
          <w:rFonts w:cstheme="minorHAnsi"/>
          <w:lang w:val="en-GB"/>
        </w:rPr>
        <w:tab/>
      </w:r>
      <w:r w:rsidR="00AC21BF" w:rsidRPr="007F19B7">
        <w:rPr>
          <w:rFonts w:cstheme="minorHAnsi"/>
          <w:lang w:val="en-GB"/>
        </w:rPr>
        <w:tab/>
        <w:t># output for SE</w:t>
      </w:r>
    </w:p>
    <w:p w14:paraId="5CEDA054" w14:textId="6EAFED4C" w:rsidR="001878DD" w:rsidRPr="007F19B7" w:rsidRDefault="001878DD" w:rsidP="001878DD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 xml:space="preserve">rownames(beta1.mean)&lt;-ile  </w:t>
      </w:r>
      <w:r w:rsidR="00AC21BF" w:rsidRPr="007F19B7">
        <w:rPr>
          <w:rFonts w:cstheme="minorHAnsi"/>
          <w:lang w:val="en-GB"/>
        </w:rPr>
        <w:tab/>
      </w:r>
      <w:r w:rsidR="00AC21BF" w:rsidRPr="007F19B7">
        <w:rPr>
          <w:rFonts w:cstheme="minorHAnsi"/>
          <w:lang w:val="en-GB"/>
        </w:rPr>
        <w:tab/>
      </w:r>
      <w:r w:rsidR="00AC21BF" w:rsidRPr="007F19B7">
        <w:rPr>
          <w:rFonts w:cstheme="minorHAnsi"/>
          <w:lang w:val="en-GB"/>
        </w:rPr>
        <w:tab/>
      </w:r>
      <w:r w:rsidR="00AC21BF" w:rsidRPr="007F19B7">
        <w:rPr>
          <w:rFonts w:cstheme="minorHAnsi"/>
          <w:lang w:val="en-GB"/>
        </w:rPr>
        <w:tab/>
      </w:r>
      <w:r w:rsidRPr="007F19B7">
        <w:rPr>
          <w:rFonts w:cstheme="minorHAnsi"/>
          <w:lang w:val="en-GB"/>
        </w:rPr>
        <w:t xml:space="preserve"># </w:t>
      </w:r>
      <w:r w:rsidR="00AC21BF" w:rsidRPr="007F19B7">
        <w:rPr>
          <w:rFonts w:cstheme="minorHAnsi"/>
          <w:lang w:val="en-GB"/>
        </w:rPr>
        <w:t>how many replications in rows for beta</w:t>
      </w:r>
    </w:p>
    <w:p w14:paraId="4D3FAFC9" w14:textId="1F299483" w:rsidR="00AC21BF" w:rsidRPr="007F19B7" w:rsidRDefault="001878DD" w:rsidP="001878DD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 xml:space="preserve">colnames(beta1.mean)&lt;-(1:37)*1000  </w:t>
      </w:r>
      <w:r w:rsidR="00AC21BF" w:rsidRPr="007F19B7">
        <w:rPr>
          <w:rFonts w:cstheme="minorHAnsi"/>
          <w:lang w:val="en-GB"/>
        </w:rPr>
        <w:tab/>
      </w:r>
      <w:r w:rsidR="00AC21BF" w:rsidRPr="007F19B7">
        <w:rPr>
          <w:rFonts w:cstheme="minorHAnsi"/>
          <w:lang w:val="en-GB"/>
        </w:rPr>
        <w:tab/>
      </w:r>
      <w:r w:rsidR="00AC21BF" w:rsidRPr="007F19B7">
        <w:rPr>
          <w:rFonts w:cstheme="minorHAnsi"/>
          <w:lang w:val="en-GB"/>
        </w:rPr>
        <w:tab/>
      </w:r>
      <w:r w:rsidRPr="007F19B7">
        <w:rPr>
          <w:rFonts w:cstheme="minorHAnsi"/>
          <w:lang w:val="en-GB"/>
        </w:rPr>
        <w:t xml:space="preserve"># </w:t>
      </w:r>
      <w:r w:rsidR="00AC21BF" w:rsidRPr="007F19B7">
        <w:rPr>
          <w:rFonts w:cstheme="minorHAnsi"/>
          <w:lang w:val="en-GB"/>
        </w:rPr>
        <w:t>what is the sample size for beta</w:t>
      </w:r>
    </w:p>
    <w:p w14:paraId="01B30D54" w14:textId="26E8FB92" w:rsidR="001878DD" w:rsidRPr="007F19B7" w:rsidRDefault="00AC21BF" w:rsidP="001878DD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r</w:t>
      </w:r>
      <w:r w:rsidR="001878DD" w:rsidRPr="007F19B7">
        <w:rPr>
          <w:rFonts w:cstheme="minorHAnsi"/>
          <w:lang w:val="en-GB"/>
        </w:rPr>
        <w:t xml:space="preserve">ownames(beta1.std)&lt;-ile  </w:t>
      </w:r>
      <w:r w:rsidRPr="007F19B7">
        <w:rPr>
          <w:rFonts w:cstheme="minorHAnsi"/>
          <w:lang w:val="en-GB"/>
        </w:rPr>
        <w:tab/>
      </w:r>
      <w:r w:rsidRPr="007F19B7">
        <w:rPr>
          <w:rFonts w:cstheme="minorHAnsi"/>
          <w:lang w:val="en-GB"/>
        </w:rPr>
        <w:tab/>
      </w:r>
      <w:r w:rsidRPr="007F19B7">
        <w:rPr>
          <w:rFonts w:cstheme="minorHAnsi"/>
          <w:lang w:val="en-GB"/>
        </w:rPr>
        <w:tab/>
      </w:r>
      <w:r w:rsidRPr="007F19B7">
        <w:rPr>
          <w:rFonts w:cstheme="minorHAnsi"/>
          <w:lang w:val="en-GB"/>
        </w:rPr>
        <w:tab/>
      </w:r>
      <w:r w:rsidR="001878DD" w:rsidRPr="007F19B7">
        <w:rPr>
          <w:rFonts w:cstheme="minorHAnsi"/>
          <w:lang w:val="en-GB"/>
        </w:rPr>
        <w:t xml:space="preserve"># </w:t>
      </w:r>
      <w:r w:rsidRPr="007F19B7">
        <w:rPr>
          <w:rFonts w:cstheme="minorHAnsi"/>
          <w:lang w:val="en-GB"/>
        </w:rPr>
        <w:t>how many replications in rows for SE</w:t>
      </w:r>
    </w:p>
    <w:p w14:paraId="4D12F188" w14:textId="43C3D7E4" w:rsidR="001878DD" w:rsidRPr="00AC21BF" w:rsidRDefault="001878DD" w:rsidP="001878DD">
      <w:pPr>
        <w:spacing w:after="0" w:line="240" w:lineRule="auto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 xml:space="preserve">colnames(beta1.std)&lt;-(1:37)*1000  </w:t>
      </w:r>
      <w:r w:rsidR="00AC21BF">
        <w:rPr>
          <w:rFonts w:cstheme="minorHAnsi"/>
          <w:lang w:val="en-US"/>
        </w:rPr>
        <w:tab/>
      </w:r>
      <w:r w:rsidR="00AC21BF">
        <w:rPr>
          <w:rFonts w:cstheme="minorHAnsi"/>
          <w:lang w:val="en-US"/>
        </w:rPr>
        <w:tab/>
      </w:r>
      <w:r w:rsidR="00AC21BF">
        <w:rPr>
          <w:rFonts w:cstheme="minorHAnsi"/>
          <w:lang w:val="en-US"/>
        </w:rPr>
        <w:tab/>
        <w:t xml:space="preserve"># </w:t>
      </w:r>
      <w:r w:rsidR="00AC21BF" w:rsidRPr="007F19B7">
        <w:rPr>
          <w:rFonts w:cstheme="minorHAnsi"/>
          <w:lang w:val="en-GB"/>
        </w:rPr>
        <w:t>what is the sample size for SE</w:t>
      </w:r>
    </w:p>
    <w:p w14:paraId="6AC8DA14" w14:textId="395E826D" w:rsidR="001878DD" w:rsidRPr="00AC21BF" w:rsidRDefault="001878DD" w:rsidP="001878DD">
      <w:pPr>
        <w:spacing w:after="0" w:line="240" w:lineRule="auto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 xml:space="preserve">n.col&lt;-2000 </w:t>
      </w:r>
      <w:r w:rsidR="00AC21BF">
        <w:rPr>
          <w:rFonts w:cstheme="minorHAnsi"/>
          <w:lang w:val="en-US"/>
        </w:rPr>
        <w:tab/>
      </w:r>
      <w:r w:rsidR="00AC21BF">
        <w:rPr>
          <w:rFonts w:cstheme="minorHAnsi"/>
          <w:lang w:val="en-US"/>
        </w:rPr>
        <w:tab/>
      </w:r>
      <w:r w:rsidR="00AC21BF">
        <w:rPr>
          <w:rFonts w:cstheme="minorHAnsi"/>
          <w:lang w:val="en-US"/>
        </w:rPr>
        <w:tab/>
      </w:r>
      <w:r w:rsidR="00AC21BF">
        <w:rPr>
          <w:rFonts w:cstheme="minorHAnsi"/>
          <w:lang w:val="en-US"/>
        </w:rPr>
        <w:tab/>
      </w:r>
      <w:r w:rsidR="00AC21BF">
        <w:rPr>
          <w:rFonts w:cstheme="minorHAnsi"/>
          <w:lang w:val="en-US"/>
        </w:rPr>
        <w:tab/>
      </w:r>
      <w:r w:rsidR="00AC21BF">
        <w:rPr>
          <w:rFonts w:cstheme="minorHAnsi"/>
          <w:lang w:val="en-US"/>
        </w:rPr>
        <w:tab/>
      </w:r>
      <w:r w:rsidRPr="00AC21BF">
        <w:rPr>
          <w:rFonts w:cstheme="minorHAnsi"/>
          <w:lang w:val="en-US"/>
        </w:rPr>
        <w:t># number of iter</w:t>
      </w:r>
      <w:r w:rsidR="00AC21BF">
        <w:rPr>
          <w:rFonts w:cstheme="minorHAnsi"/>
          <w:lang w:val="en-US"/>
        </w:rPr>
        <w:t>ations / number of columns</w:t>
      </w:r>
    </w:p>
    <w:p w14:paraId="366322C8" w14:textId="77777777" w:rsidR="001878DD" w:rsidRPr="00AC21BF" w:rsidRDefault="001878DD" w:rsidP="001878DD">
      <w:pPr>
        <w:spacing w:after="0" w:line="240" w:lineRule="auto"/>
        <w:rPr>
          <w:rFonts w:cstheme="minorHAnsi"/>
          <w:lang w:val="en-US"/>
        </w:rPr>
      </w:pPr>
    </w:p>
    <w:p w14:paraId="143A33B1" w14:textId="77777777" w:rsidR="001878DD" w:rsidRPr="00AC21BF" w:rsidRDefault="001878DD" w:rsidP="001878DD">
      <w:pPr>
        <w:spacing w:after="0" w:line="240" w:lineRule="auto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 xml:space="preserve">for(j in 1:37){ </w:t>
      </w:r>
    </w:p>
    <w:p w14:paraId="17DDC965" w14:textId="77777777" w:rsidR="001878DD" w:rsidRPr="00AC21BF" w:rsidRDefault="001878DD" w:rsidP="001878DD">
      <w:pPr>
        <w:spacing w:after="0" w:line="240" w:lineRule="auto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for(i in 1:ileile){</w:t>
      </w:r>
    </w:p>
    <w:p w14:paraId="3283F518" w14:textId="77777777" w:rsidR="001878DD" w:rsidRPr="00AC21BF" w:rsidRDefault="001878DD" w:rsidP="001878DD">
      <w:pPr>
        <w:spacing w:after="0" w:line="240" w:lineRule="auto"/>
        <w:rPr>
          <w:rFonts w:cstheme="minorHAnsi"/>
          <w:lang w:val="en-GB"/>
        </w:rPr>
      </w:pPr>
      <w:r w:rsidRPr="00AC21BF">
        <w:rPr>
          <w:rFonts w:cstheme="minorHAnsi"/>
          <w:lang w:val="en-US"/>
        </w:rPr>
        <w:t xml:space="preserve">vec.rand&lt;-sample(1:n.col, ile[i], </w:t>
      </w:r>
      <w:r w:rsidRPr="00AC21BF">
        <w:rPr>
          <w:rFonts w:cstheme="minorHAnsi"/>
          <w:lang w:val="en-GB"/>
        </w:rPr>
        <w:t>replace=FALSE)</w:t>
      </w:r>
    </w:p>
    <w:p w14:paraId="0B5E658D" w14:textId="77777777" w:rsidR="001878DD" w:rsidRPr="00AC21BF" w:rsidRDefault="001878DD" w:rsidP="001878DD">
      <w:pPr>
        <w:spacing w:after="0" w:line="240" w:lineRule="auto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beta.lim&lt;-read.csv(paste("coef",j, ".csv", sep=""), header=TRUE, sep=",", dec=".")</w:t>
      </w:r>
    </w:p>
    <w:p w14:paraId="3F6A7ECE" w14:textId="77777777" w:rsidR="001878DD" w:rsidRPr="00AC21BF" w:rsidRDefault="001878DD" w:rsidP="001878DD">
      <w:pPr>
        <w:spacing w:after="0" w:line="240" w:lineRule="auto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>beta.part&lt;-beta.lim[vec.rand,]</w:t>
      </w:r>
    </w:p>
    <w:p w14:paraId="738F8198" w14:textId="6454E4E7" w:rsidR="001878DD" w:rsidRPr="00AC21BF" w:rsidRDefault="001878DD" w:rsidP="001878DD">
      <w:pPr>
        <w:spacing w:after="0" w:line="240" w:lineRule="auto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 xml:space="preserve">av.beta&lt;- apply(beta.part, MARGIN=2, mean) </w:t>
      </w:r>
      <w:r w:rsidR="00AD5CA3">
        <w:rPr>
          <w:rFonts w:cstheme="minorHAnsi"/>
          <w:lang w:val="en-US"/>
        </w:rPr>
        <w:tab/>
      </w:r>
      <w:r w:rsidR="00AD5CA3">
        <w:rPr>
          <w:rFonts w:cstheme="minorHAnsi"/>
          <w:lang w:val="en-US"/>
        </w:rPr>
        <w:tab/>
      </w:r>
      <w:r w:rsidRPr="00AC21BF">
        <w:rPr>
          <w:rFonts w:cstheme="minorHAnsi"/>
          <w:lang w:val="en-US"/>
        </w:rPr>
        <w:t xml:space="preserve"># </w:t>
      </w:r>
      <w:r w:rsidR="00AD5CA3">
        <w:rPr>
          <w:rFonts w:cstheme="minorHAnsi"/>
          <w:lang w:val="en-US"/>
        </w:rPr>
        <w:t>mean in columns</w:t>
      </w:r>
    </w:p>
    <w:p w14:paraId="636B9F79" w14:textId="344B2E82" w:rsidR="001878DD" w:rsidRPr="00AC21BF" w:rsidRDefault="001878DD" w:rsidP="001878DD">
      <w:pPr>
        <w:spacing w:after="0" w:line="240" w:lineRule="auto"/>
        <w:rPr>
          <w:rFonts w:cstheme="minorHAnsi"/>
          <w:lang w:val="en-US"/>
        </w:rPr>
      </w:pPr>
      <w:r w:rsidRPr="00AC21BF">
        <w:rPr>
          <w:rFonts w:cstheme="minorHAnsi"/>
          <w:lang w:val="en-US"/>
        </w:rPr>
        <w:t xml:space="preserve">std.beta&lt;-apply(beta.part, MARGIN=2, sd) </w:t>
      </w:r>
      <w:r w:rsidR="00AD5CA3">
        <w:rPr>
          <w:rFonts w:cstheme="minorHAnsi"/>
          <w:lang w:val="en-US"/>
        </w:rPr>
        <w:tab/>
      </w:r>
      <w:r w:rsidR="00AD5CA3">
        <w:rPr>
          <w:rFonts w:cstheme="minorHAnsi"/>
          <w:lang w:val="en-US"/>
        </w:rPr>
        <w:tab/>
      </w:r>
      <w:r w:rsidRPr="00AC21BF">
        <w:rPr>
          <w:rFonts w:cstheme="minorHAnsi"/>
          <w:lang w:val="en-US"/>
        </w:rPr>
        <w:t xml:space="preserve"># </w:t>
      </w:r>
      <w:r w:rsidR="00AD5CA3">
        <w:rPr>
          <w:rFonts w:cstheme="minorHAnsi"/>
          <w:lang w:val="en-US"/>
        </w:rPr>
        <w:t>std in columns</w:t>
      </w:r>
    </w:p>
    <w:p w14:paraId="32D1DD85" w14:textId="77777777" w:rsidR="001878DD" w:rsidRPr="00AC21BF" w:rsidRDefault="001878DD" w:rsidP="001878DD">
      <w:pPr>
        <w:spacing w:after="0" w:line="240" w:lineRule="auto"/>
        <w:rPr>
          <w:rFonts w:cstheme="minorHAnsi"/>
          <w:lang w:val="en-US"/>
        </w:rPr>
      </w:pPr>
    </w:p>
    <w:p w14:paraId="382BF4C2" w14:textId="77777777" w:rsidR="001878DD" w:rsidRPr="00AC21BF" w:rsidRDefault="001878DD" w:rsidP="001878DD">
      <w:pPr>
        <w:spacing w:after="0" w:line="240" w:lineRule="auto"/>
        <w:rPr>
          <w:rFonts w:cstheme="minorHAnsi"/>
        </w:rPr>
      </w:pPr>
      <w:r w:rsidRPr="00AC21BF">
        <w:rPr>
          <w:rFonts w:cstheme="minorHAnsi"/>
        </w:rPr>
        <w:t>beta1.mean[i,j]&lt;-av.beta[2]</w:t>
      </w:r>
    </w:p>
    <w:p w14:paraId="09598E39" w14:textId="77777777" w:rsidR="001878DD" w:rsidRPr="00AC21BF" w:rsidRDefault="001878DD" w:rsidP="001878DD">
      <w:pPr>
        <w:spacing w:after="0" w:line="240" w:lineRule="auto"/>
        <w:rPr>
          <w:rFonts w:cstheme="minorHAnsi"/>
        </w:rPr>
      </w:pPr>
      <w:r w:rsidRPr="00AC21BF">
        <w:rPr>
          <w:rFonts w:cstheme="minorHAnsi"/>
        </w:rPr>
        <w:t>beta1.std[i,j]&lt;-std.beta[2]</w:t>
      </w:r>
    </w:p>
    <w:p w14:paraId="4BB1C8B8" w14:textId="77777777" w:rsidR="001878DD" w:rsidRPr="007F19B7" w:rsidRDefault="001878DD" w:rsidP="001878DD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}}</w:t>
      </w:r>
    </w:p>
    <w:p w14:paraId="37ED16C2" w14:textId="77777777" w:rsidR="000B75A6" w:rsidRPr="007F19B7" w:rsidRDefault="001878DD" w:rsidP="004A2DFA">
      <w:pPr>
        <w:rPr>
          <w:rFonts w:cstheme="minorHAnsi"/>
          <w:shd w:val="clear" w:color="auto" w:fill="FFFFFF"/>
          <w:lang w:val="en-GB"/>
        </w:rPr>
      </w:pPr>
      <w:r w:rsidRPr="007F19B7">
        <w:rPr>
          <w:rFonts w:cstheme="minorHAnsi"/>
          <w:lang w:val="en-GB"/>
        </w:rPr>
        <w:t>######################################</w:t>
      </w:r>
      <w:bookmarkStart w:id="17" w:name="_Toc507313108"/>
      <w:r w:rsidR="000B75A6" w:rsidRPr="007F19B7">
        <w:rPr>
          <w:rFonts w:cstheme="minorHAnsi"/>
          <w:shd w:val="clear" w:color="auto" w:fill="FFFFFF"/>
          <w:lang w:val="en-GB"/>
        </w:rPr>
        <w:t xml:space="preserve"># </w:t>
      </w:r>
    </w:p>
    <w:p w14:paraId="6F322200" w14:textId="6826526F" w:rsidR="000B75A6" w:rsidRPr="007F19B7" w:rsidRDefault="00AD5CA3" w:rsidP="000B75A6">
      <w:pPr>
        <w:pStyle w:val="Nagwek2"/>
        <w:pageBreakBefore/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</w:pPr>
      <w:bookmarkStart w:id="18" w:name="_Toc77450062"/>
      <w:r w:rsidRPr="007F19B7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lastRenderedPageBreak/>
        <w:t xml:space="preserve"># </w:t>
      </w:r>
      <w:r w:rsidR="000B75A6" w:rsidRPr="007F19B7">
        <w:rPr>
          <w:rFonts w:asciiTheme="minorHAnsi" w:hAnsiTheme="minorHAnsi" w:cstheme="minorHAnsi"/>
          <w:sz w:val="22"/>
          <w:szCs w:val="22"/>
          <w:shd w:val="clear" w:color="auto" w:fill="FFFFFF"/>
          <w:lang w:val="en-GB"/>
        </w:rPr>
        <w:t>Fig. 6a</w:t>
      </w:r>
      <w:bookmarkEnd w:id="17"/>
      <w:bookmarkEnd w:id="18"/>
    </w:p>
    <w:p w14:paraId="38DEB839" w14:textId="197EDB9D" w:rsidR="00AD38CE" w:rsidRPr="00AD5CA3" w:rsidRDefault="00AD5CA3" w:rsidP="000B75A6">
      <w:pPr>
        <w:spacing w:after="0" w:line="240" w:lineRule="auto"/>
        <w:rPr>
          <w:rFonts w:cstheme="minorHAnsi"/>
          <w:b/>
          <w:lang w:val="en-US"/>
        </w:rPr>
      </w:pPr>
      <w:r w:rsidRPr="00AD5CA3">
        <w:rPr>
          <w:rFonts w:cstheme="minorHAnsi"/>
          <w:b/>
          <w:lang w:val="en-US"/>
        </w:rPr>
        <w:t xml:space="preserve"># This code is to analyse </w:t>
      </w:r>
      <w:r>
        <w:rPr>
          <w:rFonts w:cstheme="minorHAnsi"/>
          <w:b/>
          <w:lang w:val="en-US"/>
        </w:rPr>
        <w:t>SE</w:t>
      </w:r>
      <w:r w:rsidRPr="00AD5CA3">
        <w:rPr>
          <w:rFonts w:cstheme="minorHAnsi"/>
          <w:b/>
          <w:lang w:val="en-US"/>
        </w:rPr>
        <w:t xml:space="preserve"> </w:t>
      </w:r>
      <w:r>
        <w:rPr>
          <w:rFonts w:cstheme="minorHAnsi"/>
          <w:b/>
          <w:lang w:val="en-US"/>
        </w:rPr>
        <w:t xml:space="preserve">of </w:t>
      </w:r>
      <w:r w:rsidRPr="00AD5CA3">
        <w:rPr>
          <w:rFonts w:cstheme="minorHAnsi"/>
          <w:b/>
          <w:lang w:val="en-US"/>
        </w:rPr>
        <w:t>coefficients from bootstrap</w:t>
      </w:r>
    </w:p>
    <w:p w14:paraId="37402355" w14:textId="77777777" w:rsidR="00AD5CA3" w:rsidRPr="004A2DFA" w:rsidRDefault="00AD5CA3" w:rsidP="000B75A6">
      <w:pPr>
        <w:spacing w:after="0" w:line="240" w:lineRule="auto"/>
        <w:rPr>
          <w:rFonts w:cstheme="minorHAnsi"/>
          <w:b/>
          <w:highlight w:val="yellow"/>
          <w:lang w:val="en-US"/>
        </w:rPr>
      </w:pPr>
    </w:p>
    <w:p w14:paraId="514281A5" w14:textId="60BC998A" w:rsidR="00AD38CE" w:rsidRPr="00AD5CA3" w:rsidRDefault="00AD38CE" w:rsidP="00AD38CE">
      <w:pPr>
        <w:spacing w:after="0" w:line="240" w:lineRule="auto"/>
        <w:rPr>
          <w:rFonts w:cstheme="minorHAnsi"/>
          <w:b/>
          <w:lang w:val="en-US"/>
        </w:rPr>
      </w:pPr>
      <w:r w:rsidRPr="00AD5CA3">
        <w:rPr>
          <w:rFonts w:cstheme="minorHAnsi"/>
          <w:b/>
          <w:lang w:val="en-US"/>
        </w:rPr>
        <w:t># reading files with coefficients for (1:37)*1000  observations and 2000 iterations for each datasize</w:t>
      </w:r>
    </w:p>
    <w:p w14:paraId="0F95CCF2" w14:textId="1A50D539" w:rsidR="00E75108" w:rsidRPr="00AD5CA3" w:rsidRDefault="00E75108" w:rsidP="00AD38CE">
      <w:pPr>
        <w:spacing w:after="0" w:line="240" w:lineRule="auto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av.SE&lt;-matrix(0, nrow=37, ncol=</w:t>
      </w:r>
      <w:r w:rsidR="00033AD0" w:rsidRPr="00AD5CA3">
        <w:rPr>
          <w:rFonts w:cstheme="minorHAnsi"/>
          <w:lang w:val="en-US"/>
        </w:rPr>
        <w:t>3</w:t>
      </w:r>
      <w:r w:rsidRPr="00AD5CA3">
        <w:rPr>
          <w:rFonts w:cstheme="minorHAnsi"/>
          <w:lang w:val="en-US"/>
        </w:rPr>
        <w:t>)</w:t>
      </w:r>
    </w:p>
    <w:p w14:paraId="2332A6A9" w14:textId="588D27F9" w:rsidR="00033AD0" w:rsidRPr="00AD5CA3" w:rsidRDefault="00033AD0" w:rsidP="00AD38CE">
      <w:pPr>
        <w:spacing w:after="0" w:line="240" w:lineRule="auto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colnames(av.SE)&lt;-c("nobs", "sd_of_coef", "mean_of_sd")</w:t>
      </w:r>
    </w:p>
    <w:p w14:paraId="0E40B03C" w14:textId="43956F60" w:rsidR="00033AD0" w:rsidRPr="00AD5CA3" w:rsidRDefault="00033AD0" w:rsidP="00033AD0">
      <w:pPr>
        <w:spacing w:after="0" w:line="240" w:lineRule="auto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av.SE[,1]&lt;-(1:37)*1000</w:t>
      </w:r>
    </w:p>
    <w:p w14:paraId="4D51B7BC" w14:textId="1EA52990" w:rsidR="00AD38CE" w:rsidRPr="00AD5CA3" w:rsidRDefault="00AD38CE" w:rsidP="00AD38CE">
      <w:pPr>
        <w:spacing w:after="0" w:line="240" w:lineRule="auto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for(</w:t>
      </w:r>
      <w:r w:rsidR="00E75108" w:rsidRPr="00AD5CA3">
        <w:rPr>
          <w:rFonts w:cstheme="minorHAnsi"/>
          <w:lang w:val="en-US"/>
        </w:rPr>
        <w:t>i</w:t>
      </w:r>
      <w:r w:rsidRPr="00AD5CA3">
        <w:rPr>
          <w:rFonts w:cstheme="minorHAnsi"/>
          <w:lang w:val="en-US"/>
        </w:rPr>
        <w:t xml:space="preserve"> in 1:37){ </w:t>
      </w:r>
    </w:p>
    <w:p w14:paraId="17C6A9BA" w14:textId="728457BF" w:rsidR="00AD38CE" w:rsidRPr="00AD5CA3" w:rsidRDefault="001F45A1" w:rsidP="00AD5CA3">
      <w:pPr>
        <w:spacing w:after="0" w:line="240" w:lineRule="auto"/>
        <w:ind w:left="708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coef</w:t>
      </w:r>
      <w:r w:rsidR="00AD38CE" w:rsidRPr="00AD5CA3">
        <w:rPr>
          <w:rFonts w:cstheme="minorHAnsi"/>
          <w:lang w:val="en-US"/>
        </w:rPr>
        <w:t>.temp&lt;-read.csv(paste("</w:t>
      </w:r>
      <w:r w:rsidRPr="00AD5CA3">
        <w:rPr>
          <w:rFonts w:cstheme="minorHAnsi"/>
          <w:lang w:val="en-US"/>
        </w:rPr>
        <w:t>coef</w:t>
      </w:r>
      <w:r w:rsidR="00AD38CE" w:rsidRPr="00AD5CA3">
        <w:rPr>
          <w:rFonts w:cstheme="minorHAnsi"/>
          <w:lang w:val="en-US"/>
        </w:rPr>
        <w:t>",</w:t>
      </w:r>
      <w:r w:rsidR="00033AD0" w:rsidRPr="00AD5CA3">
        <w:rPr>
          <w:rFonts w:cstheme="minorHAnsi"/>
          <w:lang w:val="en-US"/>
        </w:rPr>
        <w:t xml:space="preserve"> i</w:t>
      </w:r>
      <w:r w:rsidR="00AD38CE" w:rsidRPr="00AD5CA3">
        <w:rPr>
          <w:rFonts w:cstheme="minorHAnsi"/>
          <w:lang w:val="en-US"/>
        </w:rPr>
        <w:t>, ".csv", sep=""), header=TRUE, sep=",", dec=".")</w:t>
      </w:r>
    </w:p>
    <w:p w14:paraId="6D51DF87" w14:textId="467C24D5" w:rsidR="00AD38CE" w:rsidRPr="007F19B7" w:rsidRDefault="00AD38CE" w:rsidP="00AD5CA3">
      <w:pPr>
        <w:spacing w:after="0" w:line="240" w:lineRule="auto"/>
        <w:ind w:left="708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av.</w:t>
      </w:r>
      <w:r w:rsidR="00E75108" w:rsidRPr="007F19B7">
        <w:rPr>
          <w:rFonts w:cstheme="minorHAnsi"/>
          <w:lang w:val="en-GB"/>
        </w:rPr>
        <w:t>SE.temp</w:t>
      </w:r>
      <w:r w:rsidRPr="007F19B7">
        <w:rPr>
          <w:rFonts w:cstheme="minorHAnsi"/>
          <w:lang w:val="en-GB"/>
        </w:rPr>
        <w:t>&lt;-apply(</w:t>
      </w:r>
      <w:r w:rsidR="001F45A1" w:rsidRPr="007F19B7">
        <w:rPr>
          <w:rFonts w:cstheme="minorHAnsi"/>
          <w:lang w:val="en-GB"/>
        </w:rPr>
        <w:t>coef</w:t>
      </w:r>
      <w:r w:rsidRPr="007F19B7">
        <w:rPr>
          <w:rFonts w:cstheme="minorHAnsi"/>
          <w:lang w:val="en-GB"/>
        </w:rPr>
        <w:t xml:space="preserve">.temp, MARGIN=2, </w:t>
      </w:r>
      <w:r w:rsidR="001F45A1" w:rsidRPr="007F19B7">
        <w:rPr>
          <w:rFonts w:cstheme="minorHAnsi"/>
          <w:lang w:val="en-GB"/>
        </w:rPr>
        <w:t>sd</w:t>
      </w:r>
      <w:r w:rsidRPr="007F19B7">
        <w:rPr>
          <w:rFonts w:cstheme="minorHAnsi"/>
          <w:lang w:val="en-GB"/>
        </w:rPr>
        <w:t xml:space="preserve">) # </w:t>
      </w:r>
      <w:r w:rsidR="00AD5CA3" w:rsidRPr="007F19B7">
        <w:rPr>
          <w:rFonts w:cstheme="minorHAnsi"/>
          <w:lang w:val="en-GB"/>
        </w:rPr>
        <w:t>mean in columns</w:t>
      </w:r>
    </w:p>
    <w:p w14:paraId="24911A7C" w14:textId="43234BF6" w:rsidR="00E75108" w:rsidRPr="00AD5CA3" w:rsidRDefault="00E75108" w:rsidP="00AD5CA3">
      <w:pPr>
        <w:spacing w:after="0" w:line="240" w:lineRule="auto"/>
        <w:ind w:left="708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av.SE.temp</w:t>
      </w:r>
    </w:p>
    <w:p w14:paraId="6D79E6A5" w14:textId="756E1869" w:rsidR="00AD38CE" w:rsidRPr="00AD5CA3" w:rsidRDefault="00E75108" w:rsidP="00AD5CA3">
      <w:pPr>
        <w:spacing w:after="0" w:line="240" w:lineRule="auto"/>
        <w:ind w:left="708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av.SE</w:t>
      </w:r>
      <w:r w:rsidR="00AD38CE" w:rsidRPr="00AD5CA3">
        <w:rPr>
          <w:rFonts w:cstheme="minorHAnsi"/>
          <w:lang w:val="en-US"/>
        </w:rPr>
        <w:t>[i,</w:t>
      </w:r>
      <w:r w:rsidR="00033AD0" w:rsidRPr="00AD5CA3">
        <w:rPr>
          <w:rFonts w:cstheme="minorHAnsi"/>
          <w:lang w:val="en-US"/>
        </w:rPr>
        <w:t>2</w:t>
      </w:r>
      <w:r w:rsidRPr="00AD5CA3">
        <w:rPr>
          <w:rFonts w:cstheme="minorHAnsi"/>
          <w:lang w:val="en-US"/>
        </w:rPr>
        <w:t>]&lt;-av.SE.temp</w:t>
      </w:r>
      <w:r w:rsidR="00AD38CE" w:rsidRPr="00AD5CA3">
        <w:rPr>
          <w:rFonts w:cstheme="minorHAnsi"/>
          <w:lang w:val="en-US"/>
        </w:rPr>
        <w:t>[</w:t>
      </w:r>
      <w:r w:rsidR="00FE6FD7" w:rsidRPr="00AD5CA3">
        <w:rPr>
          <w:rFonts w:cstheme="minorHAnsi"/>
          <w:lang w:val="en-US"/>
        </w:rPr>
        <w:t>4</w:t>
      </w:r>
      <w:r w:rsidR="00AD38CE" w:rsidRPr="00AD5CA3">
        <w:rPr>
          <w:rFonts w:cstheme="minorHAnsi"/>
          <w:lang w:val="en-US"/>
        </w:rPr>
        <w:t>]</w:t>
      </w:r>
    </w:p>
    <w:p w14:paraId="1A9F568A" w14:textId="468945EA" w:rsidR="00AD38CE" w:rsidRPr="00AD5CA3" w:rsidRDefault="00E75108" w:rsidP="00AD38CE">
      <w:pPr>
        <w:spacing w:after="0" w:line="240" w:lineRule="auto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}</w:t>
      </w:r>
    </w:p>
    <w:p w14:paraId="5F141560" w14:textId="77777777" w:rsidR="00FE6FD7" w:rsidRPr="00AD5CA3" w:rsidRDefault="00FE6FD7" w:rsidP="00033AD0">
      <w:pPr>
        <w:spacing w:after="0" w:line="240" w:lineRule="auto"/>
        <w:rPr>
          <w:rFonts w:cstheme="minorHAnsi"/>
          <w:lang w:val="en-US"/>
        </w:rPr>
      </w:pPr>
    </w:p>
    <w:p w14:paraId="3D39EE22" w14:textId="776A7AC8" w:rsidR="00FE6FD7" w:rsidRPr="00AD5CA3" w:rsidRDefault="00FE6FD7" w:rsidP="00FE6FD7">
      <w:pPr>
        <w:spacing w:after="0" w:line="240" w:lineRule="auto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first.error&lt;- av.SE[1,2]</w:t>
      </w:r>
    </w:p>
    <w:p w14:paraId="63A086A8" w14:textId="378B8688" w:rsidR="00FE6FD7" w:rsidRPr="00AD5CA3" w:rsidRDefault="00FE6FD7" w:rsidP="00FE6FD7">
      <w:pPr>
        <w:spacing w:after="0" w:line="240" w:lineRule="auto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pp&lt;-c(1000, 2000, 4000, 8000, 16000, 32000</w:t>
      </w:r>
      <w:r w:rsidR="004622AC" w:rsidRPr="00AD5CA3">
        <w:rPr>
          <w:rFonts w:cstheme="minorHAnsi"/>
          <w:lang w:val="en-US"/>
        </w:rPr>
        <w:t>, 40000</w:t>
      </w:r>
      <w:r w:rsidRPr="00AD5CA3">
        <w:rPr>
          <w:rFonts w:cstheme="minorHAnsi"/>
          <w:lang w:val="en-US"/>
        </w:rPr>
        <w:t>)</w:t>
      </w:r>
    </w:p>
    <w:p w14:paraId="205ABB77" w14:textId="01D23921" w:rsidR="00FE6FD7" w:rsidRPr="00AD5CA3" w:rsidRDefault="00FE6FD7" w:rsidP="00FE6FD7">
      <w:pPr>
        <w:spacing w:after="0" w:line="240" w:lineRule="auto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SE.theor&lt;-c(first.error, first.error/(2^0.5)^1, first.error/(2^0.5)^2, first.error/(2^0.5)^3, first.error/(2^0.5)^4, first.error/(2^0.5)^5</w:t>
      </w:r>
      <w:r w:rsidR="004622AC" w:rsidRPr="00AD5CA3">
        <w:rPr>
          <w:rFonts w:cstheme="minorHAnsi"/>
          <w:lang w:val="en-US"/>
        </w:rPr>
        <w:t xml:space="preserve">, </w:t>
      </w:r>
      <w:r w:rsidR="004622AC" w:rsidRPr="00AD5CA3">
        <w:rPr>
          <w:rFonts w:cstheme="minorHAnsi"/>
          <w:shd w:val="clear" w:color="auto" w:fill="FFFFFF"/>
          <w:lang w:val="en-US"/>
        </w:rPr>
        <w:t>error.real[3]</w:t>
      </w:r>
      <w:r w:rsidRPr="00AD5CA3">
        <w:rPr>
          <w:rFonts w:cstheme="minorHAnsi"/>
          <w:lang w:val="en-US"/>
        </w:rPr>
        <w:t>)</w:t>
      </w:r>
    </w:p>
    <w:p w14:paraId="79DFF1CD" w14:textId="77777777" w:rsidR="00033AD0" w:rsidRPr="00AD5CA3" w:rsidRDefault="00033AD0" w:rsidP="000B75A6">
      <w:pPr>
        <w:spacing w:after="0" w:line="240" w:lineRule="auto"/>
        <w:rPr>
          <w:rFonts w:cstheme="minorHAnsi"/>
          <w:b/>
          <w:lang w:val="en-US"/>
        </w:rPr>
      </w:pPr>
    </w:p>
    <w:p w14:paraId="295CA484" w14:textId="6B984C05" w:rsidR="000B75A6" w:rsidRPr="007F19B7" w:rsidRDefault="000B75A6" w:rsidP="000B75A6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 xml:space="preserve"># </w:t>
      </w:r>
      <w:r w:rsidR="00AD5CA3" w:rsidRPr="007F19B7">
        <w:rPr>
          <w:rFonts w:cstheme="minorHAnsi"/>
          <w:b/>
          <w:lang w:val="en-GB"/>
        </w:rPr>
        <w:t>model on full data</w:t>
      </w:r>
    </w:p>
    <w:p w14:paraId="622023A8" w14:textId="609016B4" w:rsidR="000B75A6" w:rsidRPr="00AD5CA3" w:rsidRDefault="000B75A6" w:rsidP="000B75A6">
      <w:pPr>
        <w:spacing w:after="0" w:line="240" w:lineRule="auto"/>
        <w:rPr>
          <w:rFonts w:cstheme="minorHAnsi"/>
          <w:lang w:val="en-GB"/>
        </w:rPr>
      </w:pPr>
      <w:r w:rsidRPr="00AD5CA3">
        <w:rPr>
          <w:rFonts w:cstheme="minorHAnsi"/>
          <w:lang w:val="en-US"/>
        </w:rPr>
        <w:t>eq&lt;-r</w:t>
      </w:r>
      <w:r w:rsidRPr="00AD5CA3">
        <w:rPr>
          <w:rFonts w:cstheme="minorHAnsi"/>
          <w:lang w:val="en-GB"/>
        </w:rPr>
        <w:t>oa~empl+prod+constr+serv+dist</w:t>
      </w:r>
    </w:p>
    <w:p w14:paraId="0604DDB8" w14:textId="77777777" w:rsidR="000B75A6" w:rsidRPr="00AD5CA3" w:rsidRDefault="000B75A6" w:rsidP="000B75A6">
      <w:pPr>
        <w:spacing w:after="0" w:line="240" w:lineRule="auto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danex&lt;-dane1</w:t>
      </w:r>
    </w:p>
    <w:p w14:paraId="03BA8EB9" w14:textId="77777777" w:rsidR="000B75A6" w:rsidRPr="00AD5CA3" w:rsidRDefault="000B75A6" w:rsidP="000B75A6">
      <w:pPr>
        <w:spacing w:after="0" w:line="240" w:lineRule="auto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model1&lt;-lm(eq, data=danex)</w:t>
      </w:r>
    </w:p>
    <w:p w14:paraId="27020F7F" w14:textId="77777777" w:rsidR="000B75A6" w:rsidRPr="00AD5CA3" w:rsidRDefault="000B75A6" w:rsidP="000B75A6">
      <w:pPr>
        <w:spacing w:after="0" w:line="240" w:lineRule="auto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coef.real&lt;-matrix(0,nrow=6, ncol=1)</w:t>
      </w:r>
    </w:p>
    <w:p w14:paraId="15194F22" w14:textId="77777777" w:rsidR="000B75A6" w:rsidRPr="00AD5CA3" w:rsidRDefault="000B75A6" w:rsidP="000B75A6">
      <w:pPr>
        <w:spacing w:after="0" w:line="240" w:lineRule="auto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error.real&lt;- matrix(0,nrow=6, ncol=1)</w:t>
      </w:r>
    </w:p>
    <w:p w14:paraId="06FD9695" w14:textId="77777777" w:rsidR="000B75A6" w:rsidRPr="00AD5CA3" w:rsidRDefault="000B75A6" w:rsidP="000B75A6">
      <w:pPr>
        <w:spacing w:after="0" w:line="240" w:lineRule="auto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coef.real&lt;-summary(model1)$coefficients[,1]</w:t>
      </w:r>
    </w:p>
    <w:p w14:paraId="498693B1" w14:textId="77777777" w:rsidR="000B75A6" w:rsidRPr="00AD5CA3" w:rsidRDefault="000B75A6" w:rsidP="000B75A6">
      <w:pPr>
        <w:spacing w:after="0" w:line="240" w:lineRule="auto"/>
        <w:rPr>
          <w:rFonts w:cstheme="minorHAnsi"/>
          <w:lang w:val="en-US"/>
        </w:rPr>
      </w:pPr>
      <w:r w:rsidRPr="00AD5CA3">
        <w:rPr>
          <w:rFonts w:cstheme="minorHAnsi"/>
          <w:lang w:val="en-US"/>
        </w:rPr>
        <w:t>error.real&lt;-summary(model1)$coefficients[,2]</w:t>
      </w:r>
    </w:p>
    <w:p w14:paraId="2CFAD5C0" w14:textId="77777777" w:rsidR="000B75A6" w:rsidRPr="00AD5CA3" w:rsidRDefault="000B75A6" w:rsidP="000B75A6">
      <w:pPr>
        <w:spacing w:after="0" w:line="240" w:lineRule="auto"/>
        <w:rPr>
          <w:rFonts w:cstheme="minorHAnsi"/>
          <w:b/>
          <w:lang w:val="en-GB"/>
        </w:rPr>
      </w:pPr>
    </w:p>
    <w:p w14:paraId="2DE6E89D" w14:textId="376B292F" w:rsidR="000B75A6" w:rsidRPr="007F19B7" w:rsidRDefault="000B75A6" w:rsidP="000B75A6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 xml:space="preserve"># </w:t>
      </w:r>
      <w:r w:rsidR="00AD5CA3" w:rsidRPr="007F19B7">
        <w:rPr>
          <w:rFonts w:cstheme="minorHAnsi"/>
          <w:b/>
          <w:lang w:val="en-GB"/>
        </w:rPr>
        <w:t>plot of SE – theoretical, bootstrao and full sample</w:t>
      </w:r>
    </w:p>
    <w:p w14:paraId="0E769BEA" w14:textId="0D3FF842" w:rsidR="000B75A6" w:rsidRPr="00AD5CA3" w:rsidRDefault="000B75A6" w:rsidP="000B75A6">
      <w:pPr>
        <w:spacing w:after="0" w:line="240" w:lineRule="auto"/>
        <w:rPr>
          <w:rFonts w:cstheme="minorHAnsi"/>
          <w:shd w:val="clear" w:color="auto" w:fill="FFFFFF"/>
          <w:lang w:val="en-US"/>
        </w:rPr>
      </w:pPr>
      <w:r w:rsidRPr="00AD5CA3">
        <w:rPr>
          <w:rFonts w:cstheme="minorHAnsi"/>
          <w:lang w:val="en-US"/>
        </w:rPr>
        <w:t>plot(</w:t>
      </w:r>
      <w:r w:rsidR="00033AD0" w:rsidRPr="00AD5CA3">
        <w:rPr>
          <w:rFonts w:cstheme="minorHAnsi"/>
          <w:lang w:val="en-US"/>
        </w:rPr>
        <w:t>av.SE[,1]</w:t>
      </w:r>
      <w:r w:rsidRPr="00AD5CA3">
        <w:rPr>
          <w:rFonts w:cstheme="minorHAnsi"/>
          <w:lang w:val="en-US"/>
        </w:rPr>
        <w:t xml:space="preserve">, </w:t>
      </w:r>
      <w:r w:rsidR="00033AD0" w:rsidRPr="00AD5CA3">
        <w:rPr>
          <w:rFonts w:cstheme="minorHAnsi"/>
          <w:lang w:val="en-US"/>
        </w:rPr>
        <w:t>av.SE[,2],</w:t>
      </w:r>
      <w:r w:rsidRPr="00AD5CA3">
        <w:rPr>
          <w:rFonts w:cstheme="minorHAnsi"/>
          <w:lang w:val="en-US"/>
        </w:rPr>
        <w:t xml:space="preserve"> type=</w:t>
      </w:r>
      <w:r w:rsidRPr="00AD5CA3">
        <w:rPr>
          <w:rFonts w:cstheme="minorHAnsi"/>
          <w:shd w:val="clear" w:color="auto" w:fill="FFFFFF"/>
          <w:lang w:val="en-US"/>
        </w:rPr>
        <w:t xml:space="preserve">"l", lty=2, xlab="no of observations in bootstrap subsample", ylab="std.dev of coefficient", main="Theoretical, bootstrapped and full model </w:t>
      </w:r>
    </w:p>
    <w:p w14:paraId="7748216B" w14:textId="77777777" w:rsidR="000B75A6" w:rsidRPr="00AD5CA3" w:rsidRDefault="000B75A6" w:rsidP="000B75A6">
      <w:pPr>
        <w:spacing w:after="0" w:line="240" w:lineRule="auto"/>
        <w:rPr>
          <w:rFonts w:cstheme="minorHAnsi"/>
          <w:shd w:val="clear" w:color="auto" w:fill="FFFFFF"/>
          <w:lang w:val="en-US"/>
        </w:rPr>
      </w:pPr>
      <w:r w:rsidRPr="00AD5CA3">
        <w:rPr>
          <w:rFonts w:cstheme="minorHAnsi"/>
          <w:shd w:val="clear" w:color="auto" w:fill="FFFFFF"/>
          <w:lang w:val="en-US"/>
        </w:rPr>
        <w:t>variance of coefficient")</w:t>
      </w:r>
    </w:p>
    <w:p w14:paraId="2536F5AB" w14:textId="40501D9B" w:rsidR="000B75A6" w:rsidRPr="00AD5CA3" w:rsidRDefault="000B75A6" w:rsidP="000B75A6">
      <w:pPr>
        <w:spacing w:after="0" w:line="240" w:lineRule="auto"/>
        <w:rPr>
          <w:rFonts w:cstheme="minorHAnsi"/>
          <w:shd w:val="clear" w:color="auto" w:fill="FFFFFF"/>
          <w:lang w:val="en-US"/>
        </w:rPr>
      </w:pPr>
      <w:r w:rsidRPr="00AD5CA3">
        <w:rPr>
          <w:rFonts w:cstheme="minorHAnsi"/>
          <w:lang w:val="en-US"/>
        </w:rPr>
        <w:t>lines(</w:t>
      </w:r>
      <w:r w:rsidR="00FE6FD7" w:rsidRPr="00AD5CA3">
        <w:rPr>
          <w:rFonts w:cstheme="minorHAnsi"/>
          <w:lang w:val="en-US"/>
        </w:rPr>
        <w:t>pp</w:t>
      </w:r>
      <w:r w:rsidRPr="00AD5CA3">
        <w:rPr>
          <w:rFonts w:cstheme="minorHAnsi"/>
          <w:lang w:val="en-US"/>
        </w:rPr>
        <w:t xml:space="preserve">, </w:t>
      </w:r>
      <w:r w:rsidR="00033AD0" w:rsidRPr="00AD5CA3">
        <w:rPr>
          <w:rFonts w:cstheme="minorHAnsi"/>
          <w:lang w:val="en-US"/>
        </w:rPr>
        <w:t>SE</w:t>
      </w:r>
      <w:r w:rsidR="00FE6FD7" w:rsidRPr="00AD5CA3">
        <w:rPr>
          <w:rFonts w:cstheme="minorHAnsi"/>
          <w:lang w:val="en-US"/>
        </w:rPr>
        <w:t>.theor</w:t>
      </w:r>
      <w:r w:rsidRPr="00AD5CA3">
        <w:rPr>
          <w:rFonts w:cstheme="minorHAnsi"/>
          <w:lang w:val="en-US"/>
        </w:rPr>
        <w:t>, lty=1</w:t>
      </w:r>
      <w:r w:rsidRPr="00AD5CA3">
        <w:rPr>
          <w:rFonts w:cstheme="minorHAnsi"/>
          <w:shd w:val="clear" w:color="auto" w:fill="FFFFFF"/>
          <w:lang w:val="en-US"/>
        </w:rPr>
        <w:t>)</w:t>
      </w:r>
    </w:p>
    <w:p w14:paraId="271365DC" w14:textId="77777777" w:rsidR="00033AD0" w:rsidRPr="00AD5CA3" w:rsidRDefault="00033AD0" w:rsidP="000B75A6">
      <w:pPr>
        <w:spacing w:after="0" w:line="240" w:lineRule="auto"/>
        <w:rPr>
          <w:rFonts w:cstheme="minorHAnsi"/>
          <w:lang w:val="en-US"/>
        </w:rPr>
      </w:pPr>
    </w:p>
    <w:p w14:paraId="487B54E5" w14:textId="13EDDBBC" w:rsidR="000B75A6" w:rsidRPr="00AD5CA3" w:rsidRDefault="000B75A6" w:rsidP="000B75A6">
      <w:pPr>
        <w:spacing w:after="0" w:line="240" w:lineRule="auto"/>
        <w:rPr>
          <w:rFonts w:cstheme="minorHAnsi"/>
          <w:shd w:val="clear" w:color="auto" w:fill="FFFFFF"/>
          <w:lang w:val="en-US"/>
        </w:rPr>
      </w:pPr>
      <w:r w:rsidRPr="00AD5CA3">
        <w:rPr>
          <w:rFonts w:cstheme="minorHAnsi"/>
          <w:lang w:val="en-US"/>
        </w:rPr>
        <w:t>legend(</w:t>
      </w:r>
      <w:r w:rsidRPr="00AD5CA3">
        <w:rPr>
          <w:rFonts w:cstheme="minorHAnsi"/>
          <w:shd w:val="clear" w:color="auto" w:fill="FFFFFF"/>
          <w:lang w:val="en-US"/>
        </w:rPr>
        <w:t>"topright", c("theoretical std.dev","bootstrap std.dev</w:t>
      </w:r>
    </w:p>
    <w:p w14:paraId="3E74C2BD" w14:textId="77777777" w:rsidR="000B75A6" w:rsidRPr="00AD5CA3" w:rsidRDefault="000B75A6" w:rsidP="000B75A6">
      <w:pPr>
        <w:spacing w:after="0" w:line="240" w:lineRule="auto"/>
        <w:rPr>
          <w:rFonts w:cstheme="minorHAnsi"/>
          <w:shd w:val="clear" w:color="auto" w:fill="FFFFFF"/>
          <w:lang w:val="en-US"/>
        </w:rPr>
      </w:pPr>
      <w:r w:rsidRPr="00AD5CA3">
        <w:rPr>
          <w:rFonts w:cstheme="minorHAnsi"/>
          <w:shd w:val="clear" w:color="auto" w:fill="FFFFFF"/>
          <w:lang w:val="en-US"/>
        </w:rPr>
        <w:t>(2000 replications)", "full model std.dev"  ), lty=c(1,2, 1), lwd=c(1,1, 2), bty="n")</w:t>
      </w:r>
    </w:p>
    <w:p w14:paraId="0652578E" w14:textId="1D116284" w:rsidR="00033AD0" w:rsidRPr="00AD5CA3" w:rsidRDefault="00033AD0" w:rsidP="00033AD0">
      <w:pPr>
        <w:spacing w:after="0" w:line="240" w:lineRule="auto"/>
        <w:rPr>
          <w:rFonts w:cstheme="minorHAnsi"/>
          <w:shd w:val="clear" w:color="auto" w:fill="FFFFFF"/>
          <w:lang w:val="en-US"/>
        </w:rPr>
      </w:pPr>
      <w:r w:rsidRPr="00AD5CA3">
        <w:rPr>
          <w:rFonts w:cstheme="minorHAnsi"/>
          <w:shd w:val="clear" w:color="auto" w:fill="FFFFFF"/>
          <w:lang w:val="en-US"/>
        </w:rPr>
        <w:t>abline(h=error.real[3], lwd=2)</w:t>
      </w:r>
    </w:p>
    <w:p w14:paraId="0DF9AB67" w14:textId="77777777" w:rsidR="000B75A6" w:rsidRPr="00AD5CA3" w:rsidRDefault="000B75A6" w:rsidP="000B75A6">
      <w:pPr>
        <w:spacing w:after="0" w:line="240" w:lineRule="auto"/>
        <w:rPr>
          <w:rFonts w:cstheme="minorHAnsi"/>
          <w:shd w:val="clear" w:color="auto" w:fill="FFFFFF"/>
          <w:lang w:val="en-US"/>
        </w:rPr>
      </w:pPr>
      <w:r w:rsidRPr="00AD5CA3">
        <w:rPr>
          <w:rFonts w:cstheme="minorHAnsi"/>
          <w:shd w:val="clear" w:color="auto" w:fill="FFFFFF"/>
          <w:lang w:val="en-US"/>
        </w:rPr>
        <w:t>abline(v=(1:7)*5000, lty=2, col="grey80")</w:t>
      </w:r>
    </w:p>
    <w:p w14:paraId="3E314C16" w14:textId="6C0DC30F" w:rsidR="000B75A6" w:rsidRPr="00AD5CA3" w:rsidRDefault="000B75A6" w:rsidP="000B75A6">
      <w:pPr>
        <w:spacing w:after="0" w:line="240" w:lineRule="auto"/>
        <w:rPr>
          <w:rFonts w:cstheme="minorHAnsi"/>
          <w:shd w:val="clear" w:color="auto" w:fill="FFFFFF"/>
          <w:lang w:val="en-US"/>
        </w:rPr>
      </w:pPr>
      <w:r w:rsidRPr="00AD5CA3">
        <w:rPr>
          <w:rFonts w:cstheme="minorHAnsi"/>
          <w:shd w:val="clear" w:color="auto" w:fill="FFFFFF"/>
          <w:lang w:val="en-US"/>
        </w:rPr>
        <w:t>abline(h=(1:7)*0.0</w:t>
      </w:r>
      <w:r w:rsidR="004622AC" w:rsidRPr="00AD5CA3">
        <w:rPr>
          <w:rFonts w:cstheme="minorHAnsi"/>
          <w:shd w:val="clear" w:color="auto" w:fill="FFFFFF"/>
          <w:lang w:val="en-US"/>
        </w:rPr>
        <w:t>2</w:t>
      </w:r>
      <w:r w:rsidRPr="00AD5CA3">
        <w:rPr>
          <w:rFonts w:cstheme="minorHAnsi"/>
          <w:shd w:val="clear" w:color="auto" w:fill="FFFFFF"/>
          <w:lang w:val="en-US"/>
        </w:rPr>
        <w:t>, lty=2, col="grey80")</w:t>
      </w:r>
    </w:p>
    <w:p w14:paraId="6700F5E8" w14:textId="5B6D5D4E" w:rsidR="00A01402" w:rsidRPr="00AD5CA3" w:rsidRDefault="00A01402" w:rsidP="000B75A6">
      <w:pPr>
        <w:spacing w:after="0" w:line="240" w:lineRule="auto"/>
        <w:rPr>
          <w:rFonts w:cstheme="minorHAnsi"/>
          <w:shd w:val="clear" w:color="auto" w:fill="FFFFFF"/>
          <w:lang w:val="en-US"/>
        </w:rPr>
      </w:pPr>
    </w:p>
    <w:p w14:paraId="4E0C5C44" w14:textId="5F24FBE1" w:rsidR="00A01402" w:rsidRPr="00AD5CA3" w:rsidRDefault="00A01402" w:rsidP="00A01402">
      <w:pPr>
        <w:spacing w:after="0"/>
        <w:rPr>
          <w:rFonts w:cstheme="minorHAnsi"/>
          <w:lang w:val="en-GB"/>
        </w:rPr>
      </w:pPr>
      <w:r w:rsidRPr="00AD5CA3">
        <w:rPr>
          <w:rFonts w:cstheme="minorHAnsi"/>
          <w:lang w:val="en-GB"/>
        </w:rPr>
        <w:t>savePlot(filename="Fig06a", type="jpg")</w:t>
      </w:r>
    </w:p>
    <w:p w14:paraId="4B3C6A41" w14:textId="76DD3C68" w:rsidR="00A01402" w:rsidRPr="00AD5CA3" w:rsidRDefault="00A01402" w:rsidP="00A01402">
      <w:pPr>
        <w:spacing w:after="0"/>
        <w:rPr>
          <w:rFonts w:cstheme="minorHAnsi"/>
          <w:lang w:val="en-GB"/>
        </w:rPr>
      </w:pPr>
      <w:r w:rsidRPr="00AD5CA3">
        <w:rPr>
          <w:rFonts w:cstheme="minorHAnsi"/>
          <w:lang w:val="en-GB"/>
        </w:rPr>
        <w:t>savePlot(filename="Fig06a", type="tif")</w:t>
      </w:r>
    </w:p>
    <w:p w14:paraId="67C51960" w14:textId="41AA150B" w:rsidR="00A01402" w:rsidRPr="00AD5CA3" w:rsidRDefault="00A01402" w:rsidP="00A01402">
      <w:pPr>
        <w:spacing w:after="0"/>
        <w:rPr>
          <w:rFonts w:cstheme="minorHAnsi"/>
          <w:lang w:val="en-GB"/>
        </w:rPr>
      </w:pPr>
      <w:r w:rsidRPr="00AD5CA3">
        <w:rPr>
          <w:rFonts w:cstheme="minorHAnsi"/>
          <w:lang w:val="en-GB"/>
        </w:rPr>
        <w:t>savePlot(filename="Fig06a", type="png")</w:t>
      </w:r>
    </w:p>
    <w:p w14:paraId="0F6B68F2" w14:textId="5F65CE3E" w:rsidR="00A01402" w:rsidRPr="00AD5CA3" w:rsidRDefault="00A01402" w:rsidP="00A01402">
      <w:pPr>
        <w:spacing w:after="0"/>
        <w:rPr>
          <w:rFonts w:cstheme="minorHAnsi"/>
          <w:b/>
          <w:lang w:val="en-GB"/>
        </w:rPr>
      </w:pPr>
      <w:r w:rsidRPr="00AD5CA3">
        <w:rPr>
          <w:rFonts w:cstheme="minorHAnsi"/>
          <w:b/>
          <w:lang w:val="en-GB"/>
        </w:rPr>
        <w:t>savePlot(filename="Fig06a", type="eps") # best quality</w:t>
      </w:r>
    </w:p>
    <w:p w14:paraId="0DA15F2B" w14:textId="77777777" w:rsidR="00A01402" w:rsidRPr="00AD5CA3" w:rsidRDefault="00A01402" w:rsidP="000B75A6">
      <w:pPr>
        <w:spacing w:after="0" w:line="240" w:lineRule="auto"/>
        <w:rPr>
          <w:rFonts w:cstheme="minorHAnsi"/>
          <w:lang w:val="en-GB"/>
        </w:rPr>
      </w:pPr>
    </w:p>
    <w:p w14:paraId="0440AE47" w14:textId="77777777" w:rsidR="000B75A6" w:rsidRPr="004A2DFA" w:rsidRDefault="000B75A6" w:rsidP="000B75A6">
      <w:pPr>
        <w:spacing w:after="0" w:line="240" w:lineRule="auto"/>
        <w:rPr>
          <w:rFonts w:cstheme="minorHAnsi"/>
          <w:lang w:val="en-US"/>
        </w:rPr>
      </w:pPr>
    </w:p>
    <w:p w14:paraId="406A9BCE" w14:textId="1D8345A8" w:rsidR="000B75A6" w:rsidRPr="004A2DFA" w:rsidRDefault="004622AC" w:rsidP="000B75A6">
      <w:pPr>
        <w:spacing w:after="0" w:line="240" w:lineRule="auto"/>
        <w:jc w:val="center"/>
        <w:rPr>
          <w:rFonts w:cstheme="minorHAnsi"/>
          <w:b/>
          <w:lang w:val="en-US"/>
        </w:rPr>
      </w:pPr>
      <w:r w:rsidRPr="004A2DFA">
        <w:rPr>
          <w:rFonts w:cstheme="minorHAnsi"/>
          <w:noProof/>
          <w:lang w:eastAsia="pl-PL"/>
        </w:rPr>
        <w:lastRenderedPageBreak/>
        <w:drawing>
          <wp:inline distT="0" distB="0" distL="0" distR="0" wp14:anchorId="50140091" wp14:editId="4C358645">
            <wp:extent cx="3279775" cy="3274599"/>
            <wp:effectExtent l="0" t="0" r="0" b="254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96593" cy="329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808A6" w14:textId="77777777" w:rsidR="000B75A6" w:rsidRPr="004A2DFA" w:rsidRDefault="000B75A6" w:rsidP="000B75A6">
      <w:pPr>
        <w:spacing w:after="0" w:line="240" w:lineRule="auto"/>
        <w:rPr>
          <w:rFonts w:cstheme="minorHAnsi"/>
          <w:b/>
          <w:lang w:val="en-US"/>
        </w:rPr>
      </w:pPr>
    </w:p>
    <w:p w14:paraId="0393E8F5" w14:textId="77777777" w:rsidR="000B75A6" w:rsidRPr="004A2DFA" w:rsidRDefault="000B75A6" w:rsidP="000B75A6">
      <w:pPr>
        <w:spacing w:after="0" w:line="240" w:lineRule="auto"/>
        <w:rPr>
          <w:rFonts w:cstheme="minorHAnsi"/>
          <w:b/>
          <w:lang w:val="en-US"/>
        </w:rPr>
      </w:pPr>
    </w:p>
    <w:p w14:paraId="6AA3EBD4" w14:textId="18AFA898" w:rsidR="001878DD" w:rsidRPr="007F19B7" w:rsidRDefault="001878DD" w:rsidP="000B75A6">
      <w:pPr>
        <w:pStyle w:val="Nagwek2"/>
        <w:pageBreakBefore/>
        <w:rPr>
          <w:rFonts w:asciiTheme="minorHAnsi" w:hAnsiTheme="minorHAnsi" w:cstheme="minorHAnsi"/>
          <w:sz w:val="22"/>
          <w:szCs w:val="22"/>
          <w:lang w:val="en-GB"/>
        </w:rPr>
      </w:pPr>
      <w:bookmarkStart w:id="19" w:name="_Toc507313107"/>
      <w:bookmarkStart w:id="20" w:name="_Toc77450063"/>
      <w:r w:rsidRPr="007F19B7">
        <w:rPr>
          <w:rFonts w:asciiTheme="minorHAnsi" w:hAnsiTheme="minorHAnsi" w:cstheme="minorHAnsi"/>
          <w:sz w:val="22"/>
          <w:szCs w:val="22"/>
          <w:lang w:val="en-GB"/>
        </w:rPr>
        <w:lastRenderedPageBreak/>
        <w:t xml:space="preserve"># </w:t>
      </w:r>
      <w:r w:rsidR="000B75A6" w:rsidRPr="007F19B7">
        <w:rPr>
          <w:rFonts w:asciiTheme="minorHAnsi" w:hAnsiTheme="minorHAnsi" w:cstheme="minorHAnsi"/>
          <w:sz w:val="22"/>
          <w:szCs w:val="22"/>
          <w:lang w:val="en-GB"/>
        </w:rPr>
        <w:t>Fig. 6b</w:t>
      </w:r>
      <w:bookmarkEnd w:id="19"/>
      <w:bookmarkEnd w:id="20"/>
    </w:p>
    <w:p w14:paraId="095D3745" w14:textId="29EFB7B5" w:rsidR="00AD5CA3" w:rsidRPr="007F19B7" w:rsidRDefault="00AD5CA3" w:rsidP="001878DD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 xml:space="preserve"># This code presents the SE of bootstrap depending on </w:t>
      </w:r>
      <w:r w:rsidR="00035A47">
        <w:rPr>
          <w:rFonts w:cstheme="minorHAnsi"/>
          <w:b/>
          <w:lang w:val="en-GB"/>
        </w:rPr>
        <w:t xml:space="preserve">a </w:t>
      </w:r>
      <w:r w:rsidRPr="007F19B7">
        <w:rPr>
          <w:rFonts w:cstheme="minorHAnsi"/>
          <w:b/>
          <w:lang w:val="en-GB"/>
        </w:rPr>
        <w:t>num</w:t>
      </w:r>
      <w:r w:rsidR="00035A47">
        <w:rPr>
          <w:rFonts w:cstheme="minorHAnsi"/>
          <w:b/>
          <w:lang w:val="en-GB"/>
        </w:rPr>
        <w:t>b</w:t>
      </w:r>
      <w:r w:rsidRPr="007F19B7">
        <w:rPr>
          <w:rFonts w:cstheme="minorHAnsi"/>
          <w:b/>
          <w:lang w:val="en-GB"/>
        </w:rPr>
        <w:t>er of replications (iterations) and sample size</w:t>
      </w:r>
    </w:p>
    <w:p w14:paraId="44155A78" w14:textId="77777777" w:rsidR="00AD5CA3" w:rsidRPr="007F19B7" w:rsidRDefault="00AD5CA3" w:rsidP="001878DD">
      <w:pPr>
        <w:spacing w:after="0" w:line="240" w:lineRule="auto"/>
        <w:rPr>
          <w:rFonts w:cstheme="minorHAnsi"/>
          <w:lang w:val="en-GB"/>
        </w:rPr>
      </w:pPr>
    </w:p>
    <w:p w14:paraId="2D9B1934" w14:textId="0BCB17D0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7F19B7">
        <w:rPr>
          <w:rFonts w:cstheme="minorHAnsi"/>
          <w:lang w:val="en-GB"/>
        </w:rPr>
        <w:t>plot(ile, beta1.std[1:20,1], type="l", ylim=c(0,0.04), xlab="numer of replications", ylab="variance of estimator", main="Va</w:t>
      </w:r>
      <w:r w:rsidRPr="004A2DFA">
        <w:rPr>
          <w:rFonts w:cstheme="minorHAnsi"/>
          <w:lang w:val="en-US"/>
        </w:rPr>
        <w:t xml:space="preserve">riance of coefficient dependent on </w:t>
      </w:r>
    </w:p>
    <w:p w14:paraId="3222BD07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replications (i) and subsample size (s)")</w:t>
      </w:r>
    </w:p>
    <w:p w14:paraId="79BA86E9" w14:textId="77777777" w:rsidR="001878DD" w:rsidRPr="004A2DFA" w:rsidRDefault="001878DD" w:rsidP="001878DD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lines(ile, beta1.std[1:20,5])</w:t>
      </w:r>
    </w:p>
    <w:p w14:paraId="03D6A2E4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ile, beta1.std[1:20,10])</w:t>
      </w:r>
    </w:p>
    <w:p w14:paraId="5C33BD3F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ile, beta1.std[1:20,15])</w:t>
      </w:r>
    </w:p>
    <w:p w14:paraId="47F01179" w14:textId="77777777" w:rsidR="001878DD" w:rsidRPr="004A2DFA" w:rsidRDefault="001878DD" w:rsidP="001878DD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lines(ile, beta1.std[1:20,20])</w:t>
      </w:r>
    </w:p>
    <w:p w14:paraId="5FDB24E6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ile, beta1.std[1:20,25])</w:t>
      </w:r>
    </w:p>
    <w:p w14:paraId="75237281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ile, beta1.std[1:20,30])</w:t>
      </w:r>
    </w:p>
    <w:p w14:paraId="6BECAEBB" w14:textId="77777777" w:rsidR="001878DD" w:rsidRPr="004A2DFA" w:rsidRDefault="001878DD" w:rsidP="001878DD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lines(ile, beta1.std[1:20,35])</w:t>
      </w:r>
    </w:p>
    <w:p w14:paraId="71F81D1D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ext(1900, beta1.std[20,1]+0.0008, "s=1000", cex=0.7)</w:t>
      </w:r>
    </w:p>
    <w:p w14:paraId="5681D200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ext(1900, beta1.std[20,5]+0.0008, "s=5000", cex=0.7)</w:t>
      </w:r>
    </w:p>
    <w:p w14:paraId="4D623C91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ext(1900, beta1.std[20,10]+0.0008, "s=10000", cex=0.7)</w:t>
      </w:r>
    </w:p>
    <w:p w14:paraId="4CBA5619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ext(1900, beta1.std[20,15]+0.0008, "s=15000", cex=0.7)</w:t>
      </w:r>
    </w:p>
    <w:p w14:paraId="2385EB9A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ext(1900, beta1.std[20,20]+0.0008, "s=20000", cex=0.7)</w:t>
      </w:r>
    </w:p>
    <w:p w14:paraId="63AC49B6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ext(1900, beta1.std[20,25]+0.0008, "s=25000", cex=0.7)</w:t>
      </w:r>
    </w:p>
    <w:p w14:paraId="6394B1FE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ext(1900, beta1.std[20,30]+0.0008, "s=30000", cex=0.7)</w:t>
      </w:r>
    </w:p>
    <w:p w14:paraId="5A7D462C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ext(1900, beta1.std[20,35]+0.0008, "s=35000", cex=0.7)</w:t>
      </w:r>
    </w:p>
    <w:p w14:paraId="12F9EB37" w14:textId="77777777" w:rsidR="001878DD" w:rsidRPr="004A2DFA" w:rsidRDefault="001878DD" w:rsidP="001878DD">
      <w:pPr>
        <w:spacing w:after="0" w:line="240" w:lineRule="auto"/>
        <w:rPr>
          <w:rFonts w:cstheme="minorHAnsi"/>
          <w:shd w:val="clear" w:color="auto" w:fill="FFFFFF"/>
          <w:lang w:val="en-US"/>
        </w:rPr>
      </w:pPr>
      <w:r w:rsidRPr="004A2DFA">
        <w:rPr>
          <w:rFonts w:cstheme="minorHAnsi"/>
          <w:shd w:val="clear" w:color="auto" w:fill="FFFFFF"/>
          <w:lang w:val="en-US"/>
        </w:rPr>
        <w:t>abline(v=(1:20)*250, lty=2, col="grey80")</w:t>
      </w:r>
    </w:p>
    <w:p w14:paraId="18C15FAB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shd w:val="clear" w:color="auto" w:fill="FFFFFF"/>
          <w:lang w:val="en-US"/>
        </w:rPr>
        <w:t>abline(h=(0:8)*0.005, lty=2, col="grey80")</w:t>
      </w:r>
    </w:p>
    <w:p w14:paraId="4D7FEFEC" w14:textId="4026090E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</w:p>
    <w:p w14:paraId="2839F964" w14:textId="05CFA103" w:rsidR="000B75A6" w:rsidRPr="004A2DFA" w:rsidRDefault="000B75A6" w:rsidP="000B75A6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6b", type="jpg")</w:t>
      </w:r>
    </w:p>
    <w:p w14:paraId="53214A91" w14:textId="32B29023" w:rsidR="000B75A6" w:rsidRPr="004A2DFA" w:rsidRDefault="000B75A6" w:rsidP="000B75A6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6b", type="tif")</w:t>
      </w:r>
    </w:p>
    <w:p w14:paraId="3F368354" w14:textId="2667057F" w:rsidR="000B75A6" w:rsidRPr="004A2DFA" w:rsidRDefault="000B75A6" w:rsidP="000B75A6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6b", type="png")</w:t>
      </w:r>
    </w:p>
    <w:p w14:paraId="29590183" w14:textId="2BF98B78" w:rsidR="000B75A6" w:rsidRPr="004A2DFA" w:rsidRDefault="000B75A6" w:rsidP="000B75A6">
      <w:pPr>
        <w:spacing w:after="0"/>
        <w:rPr>
          <w:rFonts w:cstheme="minorHAnsi"/>
          <w:b/>
          <w:color w:val="000000"/>
          <w:lang w:val="en-GB"/>
        </w:rPr>
      </w:pPr>
      <w:r w:rsidRPr="004A2DFA">
        <w:rPr>
          <w:rFonts w:cstheme="minorHAnsi"/>
          <w:b/>
          <w:lang w:val="en-GB"/>
        </w:rPr>
        <w:t>savePlot(filename=</w:t>
      </w:r>
      <w:r w:rsidRPr="004A2DFA">
        <w:rPr>
          <w:rFonts w:cstheme="minorHAnsi"/>
          <w:b/>
          <w:color w:val="000000"/>
          <w:lang w:val="en-GB"/>
        </w:rPr>
        <w:t>"Fig06b", type="eps") # best quality</w:t>
      </w:r>
    </w:p>
    <w:p w14:paraId="0E36420B" w14:textId="77777777" w:rsidR="000B75A6" w:rsidRPr="004A2DFA" w:rsidRDefault="000B75A6" w:rsidP="001878DD">
      <w:pPr>
        <w:spacing w:after="0" w:line="240" w:lineRule="auto"/>
        <w:rPr>
          <w:rFonts w:cstheme="minorHAnsi"/>
          <w:lang w:val="en-GB"/>
        </w:rPr>
      </w:pPr>
    </w:p>
    <w:p w14:paraId="4024118B" w14:textId="57DCE8C1" w:rsidR="001878DD" w:rsidRPr="004A2DFA" w:rsidRDefault="000B75A6" w:rsidP="001878DD">
      <w:pPr>
        <w:spacing w:after="0" w:line="240" w:lineRule="auto"/>
        <w:jc w:val="center"/>
        <w:rPr>
          <w:rFonts w:cstheme="minorHAnsi"/>
          <w:lang w:val="en-US"/>
        </w:rPr>
      </w:pPr>
      <w:r w:rsidRPr="004A2DFA">
        <w:rPr>
          <w:rFonts w:cstheme="minorHAnsi"/>
          <w:noProof/>
          <w:lang w:eastAsia="pl-PL"/>
        </w:rPr>
        <w:drawing>
          <wp:inline distT="0" distB="0" distL="0" distR="0" wp14:anchorId="50DA24CE" wp14:editId="755B1D0E">
            <wp:extent cx="3380993" cy="337566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81991" cy="3376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1CF0C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</w:p>
    <w:p w14:paraId="34A5AD03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</w:p>
    <w:p w14:paraId="1C2B8A2E" w14:textId="64CB753C" w:rsidR="001878DD" w:rsidRPr="007F19B7" w:rsidRDefault="001878DD" w:rsidP="00A01402">
      <w:pPr>
        <w:pStyle w:val="Nagwek2"/>
        <w:pageBreakBefore/>
        <w:rPr>
          <w:rFonts w:asciiTheme="minorHAnsi" w:hAnsiTheme="minorHAnsi" w:cstheme="minorHAnsi"/>
          <w:sz w:val="22"/>
          <w:szCs w:val="22"/>
          <w:lang w:val="en-GB"/>
        </w:rPr>
      </w:pPr>
      <w:bookmarkStart w:id="21" w:name="_Toc507313109"/>
      <w:bookmarkStart w:id="22" w:name="_Toc77450064"/>
      <w:r w:rsidRPr="007F19B7">
        <w:rPr>
          <w:rFonts w:asciiTheme="minorHAnsi" w:hAnsiTheme="minorHAnsi" w:cstheme="minorHAnsi"/>
          <w:sz w:val="22"/>
          <w:szCs w:val="22"/>
          <w:lang w:val="en-GB"/>
        </w:rPr>
        <w:lastRenderedPageBreak/>
        <w:t xml:space="preserve"># </w:t>
      </w:r>
      <w:r w:rsidR="00A01402" w:rsidRPr="007F19B7">
        <w:rPr>
          <w:rFonts w:asciiTheme="minorHAnsi" w:hAnsiTheme="minorHAnsi" w:cstheme="minorHAnsi"/>
          <w:sz w:val="22"/>
          <w:szCs w:val="22"/>
          <w:lang w:val="en-GB"/>
        </w:rPr>
        <w:t>Fig.6c</w:t>
      </w:r>
      <w:bookmarkEnd w:id="22"/>
      <w:r w:rsidR="00A01402" w:rsidRPr="007F19B7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bookmarkEnd w:id="21"/>
    </w:p>
    <w:p w14:paraId="4D60CF64" w14:textId="058BFB1B" w:rsidR="001878DD" w:rsidRPr="007F19B7" w:rsidRDefault="00AD5CA3" w:rsidP="001878DD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># This code presents the distributions of beta (boxplots) for each analysed sample size (1:37)*1000</w:t>
      </w:r>
    </w:p>
    <w:p w14:paraId="0329C424" w14:textId="77777777" w:rsidR="00AD5CA3" w:rsidRDefault="00AD5CA3" w:rsidP="001878DD">
      <w:pPr>
        <w:spacing w:after="0" w:line="240" w:lineRule="auto"/>
        <w:rPr>
          <w:rFonts w:cstheme="minorHAnsi"/>
          <w:lang w:val="en-GB"/>
        </w:rPr>
      </w:pPr>
    </w:p>
    <w:p w14:paraId="00B99BD9" w14:textId="3DCF0A67" w:rsidR="00AD5CA3" w:rsidRPr="00AD5CA3" w:rsidRDefault="00AD5CA3" w:rsidP="001878DD">
      <w:pPr>
        <w:spacing w:after="0" w:line="240" w:lineRule="auto"/>
        <w:rPr>
          <w:rFonts w:cstheme="minorHAnsi"/>
          <w:b/>
          <w:lang w:val="en-GB"/>
        </w:rPr>
      </w:pPr>
      <w:r w:rsidRPr="00AD5CA3">
        <w:rPr>
          <w:rFonts w:cstheme="minorHAnsi"/>
          <w:b/>
          <w:lang w:val="en-GB"/>
        </w:rPr>
        <w:t># reading outputs in loop</w:t>
      </w:r>
    </w:p>
    <w:p w14:paraId="16011083" w14:textId="0C4CFE04" w:rsidR="001878DD" w:rsidRPr="004A2DFA" w:rsidRDefault="001878DD" w:rsidP="001878DD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beta1&lt;-matrix(0, nrow=2000, ncol=37)</w:t>
      </w:r>
    </w:p>
    <w:p w14:paraId="41E33B9F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37){</w:t>
      </w:r>
    </w:p>
    <w:p w14:paraId="457307EC" w14:textId="77777777" w:rsidR="001878DD" w:rsidRPr="004A2DFA" w:rsidRDefault="001878DD" w:rsidP="00AD5CA3">
      <w:pPr>
        <w:spacing w:after="0" w:line="240" w:lineRule="auto"/>
        <w:ind w:left="708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&lt;-read.csv(paste("coef",i, ".csv", sep=""), header=TRUE, sep=",", dec=".")</w:t>
      </w:r>
    </w:p>
    <w:p w14:paraId="6903B54F" w14:textId="77777777" w:rsidR="001878DD" w:rsidRPr="004A2DFA" w:rsidRDefault="001878DD" w:rsidP="00AD5CA3">
      <w:pPr>
        <w:spacing w:after="0" w:line="240" w:lineRule="auto"/>
        <w:ind w:left="708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beta1[,i]&lt;-coef[,2]}</w:t>
      </w:r>
    </w:p>
    <w:p w14:paraId="4E4F89F7" w14:textId="77777777" w:rsidR="001878DD" w:rsidRPr="004A2DFA" w:rsidRDefault="001878DD" w:rsidP="001878D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head(beta1)</w:t>
      </w:r>
    </w:p>
    <w:p w14:paraId="14A4FEC0" w14:textId="77777777" w:rsidR="00AD5CA3" w:rsidRDefault="00AD5CA3" w:rsidP="001878DD">
      <w:pPr>
        <w:spacing w:after="0" w:line="240" w:lineRule="auto"/>
        <w:rPr>
          <w:rFonts w:cstheme="minorHAnsi"/>
          <w:b/>
          <w:lang w:val="en-US"/>
        </w:rPr>
      </w:pPr>
    </w:p>
    <w:p w14:paraId="5C6CA2A5" w14:textId="4ED320FA" w:rsidR="001878DD" w:rsidRPr="004A2DFA" w:rsidRDefault="001878DD" w:rsidP="001878DD">
      <w:pPr>
        <w:spacing w:after="0" w:line="240" w:lineRule="auto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 xml:space="preserve"># boxplots </w:t>
      </w:r>
    </w:p>
    <w:p w14:paraId="4EA86C95" w14:textId="7FE0043A" w:rsidR="001878DD" w:rsidRPr="004A2DFA" w:rsidRDefault="001878DD" w:rsidP="001878DD">
      <w:pPr>
        <w:spacing w:after="0" w:line="240" w:lineRule="auto"/>
        <w:rPr>
          <w:rFonts w:eastAsia="Times New Roman" w:cstheme="minorHAnsi"/>
          <w:color w:val="000000"/>
          <w:lang w:val="en-US" w:eastAsia="pl-PL"/>
        </w:rPr>
      </w:pPr>
      <w:r w:rsidRPr="004A2DFA">
        <w:rPr>
          <w:rFonts w:eastAsia="Times New Roman" w:cstheme="minorHAnsi"/>
          <w:color w:val="000000"/>
          <w:lang w:val="en-US" w:eastAsia="pl-PL"/>
        </w:rPr>
        <w:t>boxplot.matrix(beta1, use.cols=TRUE, xlab="no of observations in bootstrap subsample * 1000", ylab="value of beta coefficient", main="Boxplots of beta bootstrapped coefficient"</w:t>
      </w:r>
      <w:r w:rsidR="00EA192E" w:rsidRPr="004A2DFA">
        <w:rPr>
          <w:rFonts w:eastAsia="Times New Roman" w:cstheme="minorHAnsi"/>
          <w:color w:val="000000"/>
          <w:lang w:val="en-US" w:eastAsia="pl-PL"/>
        </w:rPr>
        <w:t>, col="white"</w:t>
      </w:r>
      <w:r w:rsidRPr="004A2DFA">
        <w:rPr>
          <w:rFonts w:eastAsia="Times New Roman" w:cstheme="minorHAnsi"/>
          <w:color w:val="000000"/>
          <w:lang w:val="en-US" w:eastAsia="pl-PL"/>
        </w:rPr>
        <w:t>)</w:t>
      </w:r>
    </w:p>
    <w:p w14:paraId="5CF0C8A7" w14:textId="7C36DACD" w:rsidR="001878DD" w:rsidRPr="004A2DFA" w:rsidRDefault="001878DD" w:rsidP="001878DD">
      <w:pPr>
        <w:spacing w:after="0" w:line="240" w:lineRule="auto"/>
        <w:rPr>
          <w:rFonts w:cstheme="minorHAnsi"/>
          <w:shd w:val="clear" w:color="auto" w:fill="FFFFFF"/>
          <w:lang w:val="en-US"/>
        </w:rPr>
      </w:pPr>
      <w:r w:rsidRPr="004A2DFA">
        <w:rPr>
          <w:rFonts w:cstheme="minorHAnsi"/>
          <w:shd w:val="clear" w:color="auto" w:fill="FFFFFF"/>
          <w:lang w:val="en-US"/>
        </w:rPr>
        <w:t>abline(h=(0:100)*0.05, lty=2, col="grey80")</w:t>
      </w:r>
    </w:p>
    <w:p w14:paraId="7F454484" w14:textId="4FB3D962" w:rsidR="00EA192E" w:rsidRPr="004A2DFA" w:rsidRDefault="00EA192E" w:rsidP="00EA192E">
      <w:pPr>
        <w:spacing w:after="0" w:line="240" w:lineRule="auto"/>
        <w:rPr>
          <w:rFonts w:cstheme="minorHAnsi"/>
          <w:shd w:val="clear" w:color="auto" w:fill="FFFFFF"/>
          <w:lang w:val="en-US"/>
        </w:rPr>
      </w:pPr>
      <w:r w:rsidRPr="004A2DFA">
        <w:rPr>
          <w:rFonts w:cstheme="minorHAnsi"/>
          <w:shd w:val="clear" w:color="auto" w:fill="FFFFFF"/>
          <w:lang w:val="en-US"/>
        </w:rPr>
        <w:t>abline(v=(0:37)*5, lty=2, col="grey80")</w:t>
      </w:r>
    </w:p>
    <w:p w14:paraId="5F74D9F7" w14:textId="5BD39EDA" w:rsidR="00EA192E" w:rsidRPr="004A2DFA" w:rsidRDefault="00EA192E" w:rsidP="001878DD">
      <w:pPr>
        <w:spacing w:after="0" w:line="240" w:lineRule="auto"/>
        <w:rPr>
          <w:rFonts w:eastAsia="Times New Roman" w:cstheme="minorHAnsi"/>
          <w:color w:val="000000"/>
          <w:lang w:val="en-US" w:eastAsia="pl-PL"/>
        </w:rPr>
      </w:pPr>
    </w:p>
    <w:p w14:paraId="71D75B7A" w14:textId="39E75445" w:rsidR="00EA192E" w:rsidRPr="004A2DFA" w:rsidRDefault="00EA192E" w:rsidP="00EA192E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6c", type="jpg")</w:t>
      </w:r>
    </w:p>
    <w:p w14:paraId="6DDD3D38" w14:textId="6EFBE53A" w:rsidR="00EA192E" w:rsidRPr="004A2DFA" w:rsidRDefault="00EA192E" w:rsidP="00EA192E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6c", type="tif")</w:t>
      </w:r>
    </w:p>
    <w:p w14:paraId="5B828EBE" w14:textId="2367F038" w:rsidR="00EA192E" w:rsidRPr="004A2DFA" w:rsidRDefault="00EA192E" w:rsidP="00EA192E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6c", type="png")</w:t>
      </w:r>
    </w:p>
    <w:p w14:paraId="3AAB038A" w14:textId="512A6673" w:rsidR="00EA192E" w:rsidRPr="004A2DFA" w:rsidRDefault="00EA192E" w:rsidP="00EA192E">
      <w:pPr>
        <w:spacing w:after="0"/>
        <w:rPr>
          <w:rFonts w:cstheme="minorHAnsi"/>
          <w:b/>
          <w:color w:val="000000"/>
          <w:lang w:val="en-GB"/>
        </w:rPr>
      </w:pPr>
      <w:r w:rsidRPr="004A2DFA">
        <w:rPr>
          <w:rFonts w:cstheme="minorHAnsi"/>
          <w:b/>
          <w:lang w:val="en-GB"/>
        </w:rPr>
        <w:t>savePlot(filename=</w:t>
      </w:r>
      <w:r w:rsidRPr="004A2DFA">
        <w:rPr>
          <w:rFonts w:cstheme="minorHAnsi"/>
          <w:b/>
          <w:color w:val="000000"/>
          <w:lang w:val="en-GB"/>
        </w:rPr>
        <w:t>"Fig06c", type="eps") # best quality</w:t>
      </w:r>
    </w:p>
    <w:p w14:paraId="60820196" w14:textId="77777777" w:rsidR="00EA192E" w:rsidRPr="004A2DFA" w:rsidRDefault="00EA192E" w:rsidP="001878DD">
      <w:pPr>
        <w:spacing w:after="0" w:line="240" w:lineRule="auto"/>
        <w:rPr>
          <w:rFonts w:eastAsia="Times New Roman" w:cstheme="minorHAnsi"/>
          <w:color w:val="000000"/>
          <w:lang w:val="en-GB" w:eastAsia="pl-PL"/>
        </w:rPr>
      </w:pPr>
    </w:p>
    <w:p w14:paraId="0EF3F114" w14:textId="77777777" w:rsidR="001878DD" w:rsidRPr="004A2DFA" w:rsidRDefault="001878DD" w:rsidP="001878DD">
      <w:pPr>
        <w:spacing w:after="0" w:line="240" w:lineRule="auto"/>
        <w:rPr>
          <w:rFonts w:cstheme="minorHAnsi"/>
          <w:b/>
          <w:lang w:val="en-US"/>
        </w:rPr>
      </w:pPr>
    </w:p>
    <w:p w14:paraId="2B8059EC" w14:textId="2BEAF4CB" w:rsidR="001878DD" w:rsidRPr="004A2DFA" w:rsidRDefault="00EA192E" w:rsidP="00EA192E">
      <w:pPr>
        <w:spacing w:after="0"/>
        <w:jc w:val="center"/>
        <w:rPr>
          <w:rFonts w:cstheme="minorHAnsi"/>
          <w:b/>
          <w:lang w:val="en-US"/>
        </w:rPr>
      </w:pPr>
      <w:r w:rsidRPr="004A2DFA">
        <w:rPr>
          <w:rFonts w:cstheme="minorHAnsi"/>
          <w:noProof/>
          <w:lang w:eastAsia="pl-PL"/>
        </w:rPr>
        <w:drawing>
          <wp:inline distT="0" distB="0" distL="0" distR="0" wp14:anchorId="3A84FA24" wp14:editId="079B2379">
            <wp:extent cx="3510738" cy="3505200"/>
            <wp:effectExtent l="0" t="0" r="0" b="0"/>
            <wp:docPr id="35" name="Obraz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17124" cy="3511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DCD2F" w14:textId="5513F89D" w:rsidR="00EA192E" w:rsidRPr="004A2DFA" w:rsidRDefault="00EA192E" w:rsidP="00EA192E">
      <w:pPr>
        <w:spacing w:after="0"/>
        <w:rPr>
          <w:rFonts w:cstheme="minorHAnsi"/>
          <w:b/>
          <w:lang w:val="en-US"/>
        </w:rPr>
      </w:pPr>
    </w:p>
    <w:p w14:paraId="24E055D2" w14:textId="385E68E6" w:rsidR="00CA5DCA" w:rsidRPr="00AF2273" w:rsidRDefault="00CA5DCA" w:rsidP="006D4B8E">
      <w:pPr>
        <w:pStyle w:val="Nagwek2"/>
        <w:pageBreakBefore/>
        <w:rPr>
          <w:rFonts w:asciiTheme="minorHAnsi" w:hAnsiTheme="minorHAnsi" w:cstheme="minorHAnsi"/>
          <w:sz w:val="22"/>
          <w:szCs w:val="22"/>
          <w:lang w:val="en-US"/>
        </w:rPr>
      </w:pPr>
      <w:bookmarkStart w:id="23" w:name="_Toc77450065"/>
      <w:r w:rsidRPr="00AF2273">
        <w:rPr>
          <w:rFonts w:asciiTheme="minorHAnsi" w:hAnsiTheme="minorHAnsi" w:cstheme="minorHAnsi"/>
          <w:sz w:val="22"/>
          <w:szCs w:val="22"/>
          <w:lang w:val="en-US"/>
        </w:rPr>
        <w:lastRenderedPageBreak/>
        <w:t xml:space="preserve"># </w:t>
      </w:r>
      <w:r w:rsidR="006D4B8E" w:rsidRPr="00AF2273">
        <w:rPr>
          <w:rFonts w:asciiTheme="minorHAnsi" w:hAnsiTheme="minorHAnsi" w:cstheme="minorHAnsi"/>
          <w:sz w:val="22"/>
          <w:szCs w:val="22"/>
          <w:lang w:val="en-US"/>
        </w:rPr>
        <w:t>Fig. 6d</w:t>
      </w:r>
      <w:bookmarkEnd w:id="23"/>
      <w:r w:rsidRPr="00AF2273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</w:p>
    <w:p w14:paraId="26503622" w14:textId="238A8BD6" w:rsidR="0002577F" w:rsidRPr="00AD5CA3" w:rsidRDefault="00AD5CA3" w:rsidP="00CA5DCA">
      <w:pPr>
        <w:spacing w:after="0" w:line="240" w:lineRule="auto"/>
        <w:rPr>
          <w:rFonts w:cstheme="minorHAnsi"/>
          <w:b/>
          <w:lang w:val="en-US"/>
        </w:rPr>
      </w:pPr>
      <w:r w:rsidRPr="00AD5CA3">
        <w:rPr>
          <w:rFonts w:cstheme="minorHAnsi"/>
          <w:b/>
          <w:lang w:val="en-US"/>
        </w:rPr>
        <w:t># This code presents density distributions of coefficients for selected sample sizes</w:t>
      </w:r>
    </w:p>
    <w:p w14:paraId="152352E8" w14:textId="77777777" w:rsidR="00AD5CA3" w:rsidRPr="004A2DFA" w:rsidRDefault="00AD5CA3" w:rsidP="00CA5DCA">
      <w:pPr>
        <w:spacing w:after="0" w:line="240" w:lineRule="auto"/>
        <w:rPr>
          <w:rFonts w:cstheme="minorHAnsi"/>
          <w:lang w:val="en-US"/>
        </w:rPr>
      </w:pPr>
    </w:p>
    <w:p w14:paraId="7A83146F" w14:textId="60640AC9" w:rsidR="0002577F" w:rsidRPr="00AD5CA3" w:rsidRDefault="0002577F" w:rsidP="0002577F">
      <w:pPr>
        <w:spacing w:after="0" w:line="240" w:lineRule="auto"/>
        <w:rPr>
          <w:rFonts w:cstheme="minorHAnsi"/>
          <w:b/>
          <w:lang w:val="en-US"/>
        </w:rPr>
      </w:pPr>
      <w:r w:rsidRPr="00AD5CA3">
        <w:rPr>
          <w:rFonts w:cstheme="minorHAnsi"/>
          <w:b/>
          <w:lang w:val="en-US"/>
        </w:rPr>
        <w:t># reading files with coefficients for 37 sample sizes and renaming the object by assigning order number</w:t>
      </w:r>
    </w:p>
    <w:p w14:paraId="78FEBD9F" w14:textId="3933E9F0" w:rsidR="0002577F" w:rsidRPr="00AD5CA3" w:rsidRDefault="0002577F" w:rsidP="0002577F">
      <w:pPr>
        <w:spacing w:after="0" w:line="240" w:lineRule="auto"/>
        <w:rPr>
          <w:rFonts w:cstheme="minorHAnsi"/>
          <w:b/>
          <w:lang w:val="en-US"/>
        </w:rPr>
      </w:pPr>
      <w:r w:rsidRPr="00AD5CA3">
        <w:rPr>
          <w:rFonts w:cstheme="minorHAnsi"/>
          <w:b/>
          <w:lang w:val="en-US"/>
        </w:rPr>
        <w:t># one gets coef1, coef2, ….coef15, …, coef37</w:t>
      </w:r>
    </w:p>
    <w:p w14:paraId="2CCB2D39" w14:textId="2301912F" w:rsidR="0002577F" w:rsidRPr="004A2DFA" w:rsidRDefault="0002577F" w:rsidP="0002577F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37){</w:t>
      </w:r>
    </w:p>
    <w:p w14:paraId="0992A666" w14:textId="77777777" w:rsidR="0002577F" w:rsidRPr="004A2DFA" w:rsidRDefault="0002577F" w:rsidP="0002577F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&lt;-read.csv(paste("coef",i, ".csv", sep=""), header=TRUE, sep=",", dec=".")</w:t>
      </w:r>
    </w:p>
    <w:p w14:paraId="5A063D7E" w14:textId="56736BE0" w:rsidR="0002577F" w:rsidRPr="004A2DFA" w:rsidRDefault="0002577F" w:rsidP="0002577F">
      <w:pPr>
        <w:spacing w:after="0" w:line="240" w:lineRule="auto"/>
        <w:rPr>
          <w:rFonts w:eastAsia="Times New Roman" w:cstheme="minorHAnsi"/>
          <w:lang w:val="en-US" w:eastAsia="pl-PL"/>
        </w:rPr>
      </w:pPr>
      <w:r w:rsidRPr="004A2DFA">
        <w:rPr>
          <w:rFonts w:cstheme="minorHAnsi"/>
          <w:lang w:val="en-US"/>
        </w:rPr>
        <w:t>assign(paste(</w:t>
      </w:r>
      <w:r w:rsidRPr="004A2DFA">
        <w:rPr>
          <w:rFonts w:eastAsia="Times New Roman" w:cstheme="minorHAnsi"/>
          <w:lang w:val="en-US" w:eastAsia="pl-PL"/>
        </w:rPr>
        <w:t>"coef", i, sep=""),coef)</w:t>
      </w:r>
      <w:r w:rsidRPr="004A2DFA">
        <w:rPr>
          <w:rFonts w:cstheme="minorHAnsi"/>
          <w:lang w:val="en-GB"/>
        </w:rPr>
        <w:t>}</w:t>
      </w:r>
    </w:p>
    <w:p w14:paraId="36F9B6DC" w14:textId="383F0048" w:rsidR="0002577F" w:rsidRDefault="0002577F" w:rsidP="0002577F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head(coef2)</w:t>
      </w:r>
      <w:r w:rsidR="00E51F0D" w:rsidRPr="004A2DFA">
        <w:rPr>
          <w:rFonts w:cstheme="minorHAnsi"/>
          <w:lang w:val="en-US"/>
        </w:rPr>
        <w:t xml:space="preserve"> # example of object content</w:t>
      </w:r>
    </w:p>
    <w:p w14:paraId="24E8DCBB" w14:textId="77777777" w:rsidR="0002577F" w:rsidRPr="00035A47" w:rsidRDefault="0002577F" w:rsidP="000257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035A47">
        <w:rPr>
          <w:rFonts w:ascii="Courier New" w:hAnsi="Courier New" w:cs="Courier New"/>
          <w:sz w:val="20"/>
          <w:szCs w:val="20"/>
          <w:lang w:val="en-US"/>
        </w:rPr>
        <w:t xml:space="preserve">  X       V1            V2       V3       V4       V5           V6        V7</w:t>
      </w:r>
    </w:p>
    <w:p w14:paraId="1468BE5D" w14:textId="77777777" w:rsidR="0002577F" w:rsidRPr="00035A47" w:rsidRDefault="0002577F" w:rsidP="000257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035A47">
        <w:rPr>
          <w:rFonts w:ascii="Courier New" w:hAnsi="Courier New" w:cs="Courier New"/>
          <w:sz w:val="20"/>
          <w:szCs w:val="20"/>
          <w:lang w:val="en-US"/>
        </w:rPr>
        <w:t>1 1 2.541480 -0.0003597458 1.847086 3.151685 6.244791 -0.008440068 0.9829284</w:t>
      </w:r>
    </w:p>
    <w:p w14:paraId="115BB3C1" w14:textId="77777777" w:rsidR="0002577F" w:rsidRPr="00035A47" w:rsidRDefault="0002577F" w:rsidP="000257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035A47">
        <w:rPr>
          <w:rFonts w:ascii="Courier New" w:hAnsi="Courier New" w:cs="Courier New"/>
          <w:sz w:val="20"/>
          <w:szCs w:val="20"/>
          <w:lang w:val="en-US"/>
        </w:rPr>
        <w:t>2 2 2.545536 -0.0003055212 1.687096 3.179054 6.244479 -0.008458611 0.9832774</w:t>
      </w:r>
    </w:p>
    <w:p w14:paraId="060BAEE9" w14:textId="77777777" w:rsidR="0002577F" w:rsidRPr="00035A47" w:rsidRDefault="0002577F" w:rsidP="000257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035A47">
        <w:rPr>
          <w:rFonts w:ascii="Courier New" w:hAnsi="Courier New" w:cs="Courier New"/>
          <w:sz w:val="20"/>
          <w:szCs w:val="20"/>
          <w:lang w:val="en-US"/>
        </w:rPr>
        <w:t>3 3 2.544969  0.0009511307 1.692601 3.152479 6.268804 -0.008592724 0.9826750</w:t>
      </w:r>
    </w:p>
    <w:p w14:paraId="0941D22D" w14:textId="77777777" w:rsidR="0002577F" w:rsidRPr="00035A47" w:rsidRDefault="0002577F" w:rsidP="000257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035A47">
        <w:rPr>
          <w:rFonts w:ascii="Courier New" w:hAnsi="Courier New" w:cs="Courier New"/>
          <w:sz w:val="20"/>
          <w:szCs w:val="20"/>
          <w:lang w:val="en-US"/>
        </w:rPr>
        <w:t>4 4 2.562012 -0.0009981150 1.661343 3.153759 6.237558 -0.008379737 0.9816303</w:t>
      </w:r>
    </w:p>
    <w:p w14:paraId="3D28BE4C" w14:textId="77777777" w:rsidR="0002577F" w:rsidRPr="00035A47" w:rsidRDefault="0002577F" w:rsidP="000257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035A47">
        <w:rPr>
          <w:rFonts w:ascii="Courier New" w:hAnsi="Courier New" w:cs="Courier New"/>
          <w:sz w:val="20"/>
          <w:szCs w:val="20"/>
          <w:lang w:val="en-US"/>
        </w:rPr>
        <w:t>5 5 2.531045 -0.0002949513 1.686129 3.168183 6.222969 -0.008019695 0.9832937</w:t>
      </w:r>
    </w:p>
    <w:p w14:paraId="5EF30613" w14:textId="5F193B0E" w:rsidR="0002577F" w:rsidRPr="00035A47" w:rsidRDefault="0002577F" w:rsidP="000257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highlight w:val="lightGray"/>
          <w:lang w:val="en-US"/>
        </w:rPr>
      </w:pPr>
      <w:r w:rsidRPr="00035A47">
        <w:rPr>
          <w:rFonts w:ascii="Courier New" w:hAnsi="Courier New" w:cs="Courier New"/>
          <w:sz w:val="20"/>
          <w:szCs w:val="20"/>
          <w:lang w:val="en-US"/>
        </w:rPr>
        <w:t>6 6 2.576908 -0.0013038217 1.670303 3.164496 6.219201 -0.008790454 0.9822792</w:t>
      </w:r>
    </w:p>
    <w:p w14:paraId="02E2F8C5" w14:textId="09604EF6" w:rsidR="0002577F" w:rsidRPr="004A2DFA" w:rsidRDefault="0002577F" w:rsidP="0002577F">
      <w:pPr>
        <w:spacing w:after="0" w:line="240" w:lineRule="auto"/>
        <w:rPr>
          <w:rFonts w:cstheme="minorHAnsi"/>
          <w:highlight w:val="lightGray"/>
          <w:lang w:val="en-US"/>
        </w:rPr>
      </w:pPr>
    </w:p>
    <w:p w14:paraId="5EBD227E" w14:textId="19E2AD31" w:rsidR="006D4B8E" w:rsidRPr="00AD5CA3" w:rsidRDefault="006D4B8E" w:rsidP="0002577F">
      <w:pPr>
        <w:spacing w:after="0" w:line="240" w:lineRule="auto"/>
        <w:rPr>
          <w:rFonts w:cstheme="minorHAnsi"/>
          <w:b/>
          <w:lang w:val="en-US"/>
        </w:rPr>
      </w:pPr>
      <w:r w:rsidRPr="00AD5CA3">
        <w:rPr>
          <w:rFonts w:cstheme="minorHAnsi"/>
          <w:b/>
          <w:lang w:val="en-US"/>
        </w:rPr>
        <w:t># selected distributions are plotted as densities, information on sample size was added</w:t>
      </w:r>
    </w:p>
    <w:p w14:paraId="4EC1F59A" w14:textId="193AF345" w:rsidR="0002577F" w:rsidRPr="00AD5CA3" w:rsidRDefault="00E95447" w:rsidP="0002577F">
      <w:pPr>
        <w:spacing w:after="0" w:line="240" w:lineRule="auto"/>
        <w:rPr>
          <w:rFonts w:cstheme="minorHAnsi"/>
          <w:b/>
          <w:lang w:val="en-US"/>
        </w:rPr>
      </w:pPr>
      <w:r w:rsidRPr="00AD5CA3">
        <w:rPr>
          <w:rFonts w:cstheme="minorHAnsi"/>
          <w:b/>
          <w:lang w:val="en-US"/>
        </w:rPr>
        <w:t># plotting densities</w:t>
      </w:r>
    </w:p>
    <w:p w14:paraId="4D492C4F" w14:textId="5D1A599E" w:rsidR="00CA5DCA" w:rsidRPr="004A2DFA" w:rsidRDefault="00E95447" w:rsidP="00CA5DCA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lot(density(coef1[</w:t>
      </w:r>
      <w:r w:rsidR="00CA5DCA" w:rsidRPr="004A2DFA">
        <w:rPr>
          <w:rFonts w:cstheme="minorHAnsi"/>
          <w:lang w:val="en-US"/>
        </w:rPr>
        <w:t>,</w:t>
      </w:r>
      <w:r w:rsidRPr="004A2DFA">
        <w:rPr>
          <w:rFonts w:cstheme="minorHAnsi"/>
          <w:lang w:val="en-US"/>
        </w:rPr>
        <w:t>4]), ylim=c(0,75</w:t>
      </w:r>
      <w:r w:rsidR="00CA5DCA" w:rsidRPr="004A2DFA">
        <w:rPr>
          <w:rFonts w:cstheme="minorHAnsi"/>
          <w:lang w:val="en-US"/>
        </w:rPr>
        <w:t>)</w:t>
      </w:r>
      <w:r w:rsidRPr="004A2DFA">
        <w:rPr>
          <w:rFonts w:cstheme="minorHAnsi"/>
          <w:lang w:val="en-US"/>
        </w:rPr>
        <w:t>, xlim=c(1.45, 1.85), main=</w:t>
      </w:r>
      <w:r w:rsidRPr="004A2DFA">
        <w:rPr>
          <w:rFonts w:cstheme="minorHAnsi"/>
          <w:color w:val="000000"/>
          <w:lang w:val="en-GB"/>
        </w:rPr>
        <w:t>"Distributions of beta depending on sample size"</w:t>
      </w:r>
      <w:r w:rsidR="00CA5DCA" w:rsidRPr="004A2DFA">
        <w:rPr>
          <w:rFonts w:cstheme="minorHAnsi"/>
          <w:lang w:val="en-US"/>
        </w:rPr>
        <w:t>)</w:t>
      </w:r>
    </w:p>
    <w:p w14:paraId="4C2B6EED" w14:textId="4D72BF78" w:rsidR="00E95447" w:rsidRPr="004A2DFA" w:rsidRDefault="00E95447" w:rsidP="00CA5DCA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density(coef5[,4]))</w:t>
      </w:r>
    </w:p>
    <w:p w14:paraId="26A46ABC" w14:textId="79D60F8C" w:rsidR="00CA5DCA" w:rsidRPr="004A2DFA" w:rsidRDefault="00CA5DCA" w:rsidP="00CA5DCA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density(coef10[</w:t>
      </w:r>
      <w:r w:rsidR="00E95447" w:rsidRPr="004A2DFA">
        <w:rPr>
          <w:rFonts w:cstheme="minorHAnsi"/>
          <w:lang w:val="en-US"/>
        </w:rPr>
        <w:t>,4]))</w:t>
      </w:r>
    </w:p>
    <w:p w14:paraId="0C9F80CC" w14:textId="397044BC" w:rsidR="00CA5DCA" w:rsidRPr="004A2DFA" w:rsidRDefault="00CA5DCA" w:rsidP="00CA5DCA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density(coef15[</w:t>
      </w:r>
      <w:r w:rsidR="00E95447" w:rsidRPr="004A2DFA">
        <w:rPr>
          <w:rFonts w:cstheme="minorHAnsi"/>
          <w:lang w:val="en-US"/>
        </w:rPr>
        <w:t>,4</w:t>
      </w:r>
      <w:r w:rsidRPr="004A2DFA">
        <w:rPr>
          <w:rFonts w:cstheme="minorHAnsi"/>
          <w:lang w:val="en-US"/>
        </w:rPr>
        <w:t>]))</w:t>
      </w:r>
    </w:p>
    <w:p w14:paraId="5E1CC50F" w14:textId="3FF5A74E" w:rsidR="00CA5DCA" w:rsidRPr="004A2DFA" w:rsidRDefault="00CA5DCA" w:rsidP="00CA5DCA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density(coef20[</w:t>
      </w:r>
      <w:r w:rsidR="00E95447" w:rsidRPr="004A2DFA">
        <w:rPr>
          <w:rFonts w:cstheme="minorHAnsi"/>
          <w:lang w:val="en-US"/>
        </w:rPr>
        <w:t>,4</w:t>
      </w:r>
      <w:r w:rsidRPr="004A2DFA">
        <w:rPr>
          <w:rFonts w:cstheme="minorHAnsi"/>
          <w:lang w:val="en-US"/>
        </w:rPr>
        <w:t>]))</w:t>
      </w:r>
    </w:p>
    <w:p w14:paraId="10C0BE13" w14:textId="35F21FCF" w:rsidR="00CA5DCA" w:rsidRPr="004A2DFA" w:rsidRDefault="00CA5DCA" w:rsidP="00CA5DCA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density(coef25[</w:t>
      </w:r>
      <w:r w:rsidR="00E95447" w:rsidRPr="004A2DFA">
        <w:rPr>
          <w:rFonts w:cstheme="minorHAnsi"/>
          <w:lang w:val="en-US"/>
        </w:rPr>
        <w:t>,4</w:t>
      </w:r>
      <w:r w:rsidRPr="004A2DFA">
        <w:rPr>
          <w:rFonts w:cstheme="minorHAnsi"/>
          <w:lang w:val="en-US"/>
        </w:rPr>
        <w:t>]))</w:t>
      </w:r>
    </w:p>
    <w:p w14:paraId="4D48886A" w14:textId="4C6C0852" w:rsidR="00CA5DCA" w:rsidRPr="004A2DFA" w:rsidRDefault="00CA5DCA" w:rsidP="00CA5DCA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ines(density(coef30[</w:t>
      </w:r>
      <w:r w:rsidR="00E95447" w:rsidRPr="004A2DFA">
        <w:rPr>
          <w:rFonts w:cstheme="minorHAnsi"/>
          <w:lang w:val="en-US"/>
        </w:rPr>
        <w:t>,4</w:t>
      </w:r>
      <w:r w:rsidRPr="004A2DFA">
        <w:rPr>
          <w:rFonts w:cstheme="minorHAnsi"/>
          <w:lang w:val="en-US"/>
        </w:rPr>
        <w:t>]))</w:t>
      </w:r>
    </w:p>
    <w:p w14:paraId="651867A3" w14:textId="77777777" w:rsidR="00400D5A" w:rsidRPr="004A2DFA" w:rsidRDefault="00400D5A" w:rsidP="00CA5DCA">
      <w:pPr>
        <w:spacing w:after="0" w:line="240" w:lineRule="auto"/>
        <w:rPr>
          <w:rFonts w:cstheme="minorHAnsi"/>
          <w:lang w:val="en-US"/>
        </w:rPr>
      </w:pPr>
    </w:p>
    <w:p w14:paraId="384D5DA7" w14:textId="1431A34D" w:rsidR="005D77B7" w:rsidRPr="00AD5CA3" w:rsidRDefault="005D77B7" w:rsidP="00CA5DCA">
      <w:pPr>
        <w:spacing w:after="0" w:line="240" w:lineRule="auto"/>
        <w:rPr>
          <w:rFonts w:cstheme="minorHAnsi"/>
          <w:b/>
          <w:lang w:val="en-US"/>
        </w:rPr>
      </w:pPr>
      <w:r w:rsidRPr="00AD5CA3">
        <w:rPr>
          <w:rFonts w:cstheme="minorHAnsi"/>
          <w:b/>
          <w:lang w:val="en-US"/>
        </w:rPr>
        <w:t># loop which writes as text the sample size on the level of maximum for given density</w:t>
      </w:r>
    </w:p>
    <w:p w14:paraId="5E57D054" w14:textId="77777777" w:rsidR="00837B1D" w:rsidRDefault="00400D5A" w:rsidP="00CA5DCA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c(1,5,10,15,20,25,30))</w:t>
      </w:r>
    </w:p>
    <w:p w14:paraId="4920B54C" w14:textId="643B9F36" w:rsidR="00400D5A" w:rsidRPr="004A2DFA" w:rsidRDefault="00400D5A" w:rsidP="00CA5DCA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{</w:t>
      </w:r>
      <w:r w:rsidR="005D77B7" w:rsidRPr="004A2DFA">
        <w:rPr>
          <w:rFonts w:cstheme="minorHAnsi"/>
          <w:lang w:val="en-US"/>
        </w:rPr>
        <w:t xml:space="preserve"> </w:t>
      </w:r>
    </w:p>
    <w:p w14:paraId="72C2BE4F" w14:textId="64EF9007" w:rsidR="00400D5A" w:rsidRPr="004A2DFA" w:rsidRDefault="00400D5A" w:rsidP="00837B1D">
      <w:pPr>
        <w:spacing w:after="0" w:line="240" w:lineRule="auto"/>
        <w:ind w:left="708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emp&lt;-get(paste("coef", i, sep=""))</w:t>
      </w:r>
    </w:p>
    <w:p w14:paraId="08976343" w14:textId="0C8637B6" w:rsidR="00400D5A" w:rsidRPr="004A2DFA" w:rsidRDefault="00400D5A" w:rsidP="00837B1D">
      <w:pPr>
        <w:spacing w:after="0" w:line="240" w:lineRule="auto"/>
        <w:ind w:left="708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a&lt;-density(temp[,4])</w:t>
      </w:r>
    </w:p>
    <w:p w14:paraId="19457953" w14:textId="77777777" w:rsidR="00837B1D" w:rsidRDefault="00E95447" w:rsidP="00837B1D">
      <w:pPr>
        <w:spacing w:after="0" w:line="240" w:lineRule="auto"/>
        <w:ind w:left="708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 xml:space="preserve">text(1.75, </w:t>
      </w:r>
      <w:r w:rsidR="00400D5A" w:rsidRPr="004A2DFA">
        <w:rPr>
          <w:rFonts w:cstheme="minorHAnsi"/>
          <w:lang w:val="en-US"/>
        </w:rPr>
        <w:t>summary(a$y)[6]</w:t>
      </w:r>
      <w:r w:rsidRPr="004A2DFA">
        <w:rPr>
          <w:rFonts w:cstheme="minorHAnsi"/>
          <w:lang w:val="en-US"/>
        </w:rPr>
        <w:t>, labels=</w:t>
      </w:r>
      <w:r w:rsidR="00400D5A" w:rsidRPr="004A2DFA">
        <w:rPr>
          <w:rFonts w:cstheme="minorHAnsi"/>
          <w:lang w:val="en-US"/>
        </w:rPr>
        <w:t>paste(</w:t>
      </w:r>
      <w:r w:rsidR="00400D5A" w:rsidRPr="004A2DFA">
        <w:rPr>
          <w:rFonts w:cstheme="minorHAnsi"/>
          <w:color w:val="000000"/>
          <w:lang w:val="en-GB"/>
        </w:rPr>
        <w:t xml:space="preserve">"s=", </w:t>
      </w:r>
      <w:r w:rsidR="00400D5A" w:rsidRPr="004A2DFA">
        <w:rPr>
          <w:rFonts w:cstheme="minorHAnsi"/>
          <w:lang w:val="en-US"/>
        </w:rPr>
        <w:t xml:space="preserve">i, </w:t>
      </w:r>
      <w:r w:rsidRPr="004A2DFA">
        <w:rPr>
          <w:rFonts w:cstheme="minorHAnsi"/>
          <w:color w:val="000000"/>
          <w:lang w:val="en-GB"/>
        </w:rPr>
        <w:t>"</w:t>
      </w:r>
      <w:r w:rsidR="00400D5A" w:rsidRPr="004A2DFA">
        <w:rPr>
          <w:rFonts w:cstheme="minorHAnsi"/>
          <w:color w:val="000000"/>
          <w:lang w:val="en-GB"/>
        </w:rPr>
        <w:t>.000</w:t>
      </w:r>
      <w:r w:rsidRPr="004A2DFA">
        <w:rPr>
          <w:rFonts w:cstheme="minorHAnsi"/>
          <w:color w:val="000000"/>
          <w:lang w:val="en-GB"/>
        </w:rPr>
        <w:t>"</w:t>
      </w:r>
      <w:r w:rsidR="00400D5A" w:rsidRPr="004A2DFA">
        <w:rPr>
          <w:rFonts w:cstheme="minorHAnsi"/>
          <w:color w:val="000000"/>
          <w:lang w:val="en-GB"/>
        </w:rPr>
        <w:t>, sep=""</w:t>
      </w:r>
      <w:r w:rsidRPr="004A2DFA">
        <w:rPr>
          <w:rFonts w:cstheme="minorHAnsi"/>
          <w:lang w:val="en-US"/>
        </w:rPr>
        <w:t>)</w:t>
      </w:r>
      <w:r w:rsidR="00400D5A" w:rsidRPr="004A2DFA">
        <w:rPr>
          <w:rFonts w:cstheme="minorHAnsi"/>
          <w:lang w:val="en-US"/>
        </w:rPr>
        <w:t>)</w:t>
      </w:r>
    </w:p>
    <w:p w14:paraId="1F785ED5" w14:textId="668862DC" w:rsidR="00E95447" w:rsidRPr="004A2DFA" w:rsidRDefault="00400D5A" w:rsidP="00CA5DCA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}</w:t>
      </w:r>
    </w:p>
    <w:p w14:paraId="0AB75D41" w14:textId="5137AF6A" w:rsidR="00400D5A" w:rsidRDefault="00400D5A" w:rsidP="00CA5DCA">
      <w:pPr>
        <w:spacing w:after="0" w:line="240" w:lineRule="auto"/>
        <w:rPr>
          <w:rFonts w:cstheme="minorHAnsi"/>
          <w:lang w:val="en-US"/>
        </w:rPr>
      </w:pPr>
    </w:p>
    <w:p w14:paraId="0C4E06EE" w14:textId="77777777" w:rsidR="00837B1D" w:rsidRPr="004A2DFA" w:rsidRDefault="00837B1D" w:rsidP="00837B1D">
      <w:pPr>
        <w:spacing w:after="0" w:line="240" w:lineRule="auto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saving the plot</w:t>
      </w:r>
    </w:p>
    <w:p w14:paraId="286CA111" w14:textId="77777777" w:rsidR="00837B1D" w:rsidRPr="004A2DFA" w:rsidRDefault="00837B1D" w:rsidP="00837B1D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6d", type="jpg")</w:t>
      </w:r>
    </w:p>
    <w:p w14:paraId="6A6BE363" w14:textId="77777777" w:rsidR="00837B1D" w:rsidRPr="004A2DFA" w:rsidRDefault="00837B1D" w:rsidP="00837B1D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6d", type="tif")</w:t>
      </w:r>
    </w:p>
    <w:p w14:paraId="47FF417A" w14:textId="77777777" w:rsidR="00837B1D" w:rsidRPr="004A2DFA" w:rsidRDefault="00837B1D" w:rsidP="00837B1D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6d", type="png")</w:t>
      </w:r>
    </w:p>
    <w:p w14:paraId="267FD078" w14:textId="77777777" w:rsidR="00837B1D" w:rsidRPr="004A2DFA" w:rsidRDefault="00837B1D" w:rsidP="00837B1D">
      <w:pPr>
        <w:spacing w:after="0"/>
        <w:rPr>
          <w:rFonts w:cstheme="minorHAnsi"/>
          <w:highlight w:val="yellow"/>
          <w:lang w:val="en-US"/>
        </w:rPr>
      </w:pPr>
      <w:r w:rsidRPr="004A2DFA">
        <w:rPr>
          <w:rFonts w:cstheme="minorHAnsi"/>
          <w:b/>
          <w:lang w:val="en-GB"/>
        </w:rPr>
        <w:t>savePlot(filename=</w:t>
      </w:r>
      <w:r w:rsidRPr="004A2DFA">
        <w:rPr>
          <w:rFonts w:cstheme="minorHAnsi"/>
          <w:b/>
          <w:color w:val="000000"/>
          <w:lang w:val="en-GB"/>
        </w:rPr>
        <w:t>"Fig06d", type="eps") # best quality</w:t>
      </w:r>
    </w:p>
    <w:p w14:paraId="60514BC0" w14:textId="77777777" w:rsidR="00837B1D" w:rsidRPr="004A2DFA" w:rsidRDefault="00837B1D" w:rsidP="00CA5DCA">
      <w:pPr>
        <w:spacing w:after="0" w:line="240" w:lineRule="auto"/>
        <w:rPr>
          <w:rFonts w:cstheme="minorHAnsi"/>
          <w:lang w:val="en-US"/>
        </w:rPr>
      </w:pPr>
    </w:p>
    <w:p w14:paraId="5AE4A2E9" w14:textId="5114224E" w:rsidR="00E95447" w:rsidRPr="004A2DFA" w:rsidRDefault="00400D5A" w:rsidP="00035A47">
      <w:pPr>
        <w:spacing w:after="0" w:line="240" w:lineRule="auto"/>
        <w:jc w:val="center"/>
        <w:rPr>
          <w:rFonts w:cstheme="minorHAnsi"/>
          <w:highlight w:val="yellow"/>
          <w:lang w:val="en-US"/>
        </w:rPr>
      </w:pPr>
      <w:r w:rsidRPr="004A2DFA">
        <w:rPr>
          <w:rFonts w:cstheme="minorHAnsi"/>
          <w:noProof/>
          <w:lang w:eastAsia="pl-PL"/>
        </w:rPr>
        <w:drawing>
          <wp:inline distT="0" distB="0" distL="0" distR="0" wp14:anchorId="51D74147" wp14:editId="140CBDD4">
            <wp:extent cx="2343917" cy="2339340"/>
            <wp:effectExtent l="0" t="0" r="0" b="381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71103" cy="2366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F4344" w14:textId="18EB3A89" w:rsidR="00B6779C" w:rsidRPr="004A2DFA" w:rsidRDefault="00B6779C" w:rsidP="001878DD">
      <w:pPr>
        <w:pStyle w:val="Nagwek1"/>
        <w:keepNext w:val="0"/>
        <w:pageBreakBefore/>
        <w:spacing w:before="0"/>
        <w:rPr>
          <w:rFonts w:asciiTheme="minorHAnsi" w:hAnsiTheme="minorHAnsi" w:cstheme="minorHAnsi"/>
          <w:sz w:val="22"/>
          <w:szCs w:val="22"/>
          <w:lang w:val="en-GB"/>
        </w:rPr>
      </w:pPr>
      <w:bookmarkStart w:id="24" w:name="_Toc77450066"/>
      <w:r w:rsidRPr="004A2DFA">
        <w:rPr>
          <w:rFonts w:asciiTheme="minorHAnsi" w:hAnsiTheme="minorHAnsi" w:cstheme="minorHAnsi"/>
          <w:sz w:val="22"/>
          <w:szCs w:val="22"/>
          <w:lang w:val="en-GB"/>
        </w:rPr>
        <w:lastRenderedPageBreak/>
        <w:t># Figure 7</w:t>
      </w:r>
      <w:bookmarkEnd w:id="24"/>
    </w:p>
    <w:p w14:paraId="17BA2528" w14:textId="3E6723A8" w:rsidR="00323091" w:rsidRPr="00837B1D" w:rsidRDefault="00837B1D" w:rsidP="00430FC2">
      <w:pPr>
        <w:spacing w:after="0"/>
        <w:jc w:val="both"/>
        <w:rPr>
          <w:rFonts w:cstheme="minorHAnsi"/>
          <w:b/>
          <w:lang w:val="en-US"/>
        </w:rPr>
      </w:pPr>
      <w:r w:rsidRPr="00837B1D">
        <w:rPr>
          <w:rFonts w:cstheme="minorHAnsi"/>
          <w:b/>
          <w:lang w:val="en-US"/>
        </w:rPr>
        <w:t xml:space="preserve"># This code generates simulations for different sample sizes: 1000, 2000, 4000 and 8000 observations. It runs SDM bootstrap models. </w:t>
      </w:r>
      <w:r w:rsidR="00323091" w:rsidRPr="00837B1D">
        <w:rPr>
          <w:rFonts w:cstheme="minorHAnsi"/>
          <w:b/>
          <w:lang w:val="en-US"/>
        </w:rPr>
        <w:t xml:space="preserve">It also saves results as files and reads them back into memory. To replicate figures without running the whole simulation, please read them to R. One can </w:t>
      </w:r>
      <w:r w:rsidR="00323091" w:rsidRPr="00035A47">
        <w:rPr>
          <w:rFonts w:cstheme="minorHAnsi"/>
          <w:b/>
          <w:lang w:val="en-US"/>
        </w:rPr>
        <w:t xml:space="preserve">download the files from: </w:t>
      </w:r>
      <w:hyperlink r:id="rId24" w:history="1">
        <w:r w:rsidR="00035A47" w:rsidRPr="00035A47">
          <w:rPr>
            <w:rStyle w:val="Hipercze"/>
            <w:rFonts w:cstheme="minorHAnsi"/>
            <w:b/>
            <w:lang w:val="en-US"/>
          </w:rPr>
          <w:t>https://app.sugarsync.com/iris/wf/D1836703_09668593_7523736</w:t>
        </w:r>
      </w:hyperlink>
      <w:r w:rsidR="00323091" w:rsidRPr="00035A47">
        <w:rPr>
          <w:rFonts w:cstheme="minorHAnsi"/>
          <w:b/>
          <w:lang w:val="en-US"/>
        </w:rPr>
        <w:t>.</w:t>
      </w:r>
      <w:r w:rsidR="00875AFA" w:rsidRPr="00035A47">
        <w:rPr>
          <w:rFonts w:cstheme="minorHAnsi"/>
          <w:b/>
          <w:lang w:val="en-US"/>
        </w:rPr>
        <w:t xml:space="preserve"> At the end of this section</w:t>
      </w:r>
      <w:r w:rsidR="00035A47">
        <w:rPr>
          <w:rFonts w:cstheme="minorHAnsi"/>
          <w:b/>
          <w:lang w:val="en-US"/>
        </w:rPr>
        <w:t>,</w:t>
      </w:r>
      <w:r w:rsidR="00875AFA" w:rsidRPr="00035A47">
        <w:rPr>
          <w:rFonts w:cstheme="minorHAnsi"/>
          <w:b/>
          <w:lang w:val="en-US"/>
        </w:rPr>
        <w:t xml:space="preserve"> there are codes to read files with </w:t>
      </w:r>
      <w:r w:rsidR="00035A47">
        <w:rPr>
          <w:rFonts w:cstheme="minorHAnsi"/>
          <w:b/>
          <w:lang w:val="en-US"/>
        </w:rPr>
        <w:t xml:space="preserve">the </w:t>
      </w:r>
      <w:r w:rsidR="00875AFA" w:rsidRPr="00035A47">
        <w:rPr>
          <w:rFonts w:cstheme="minorHAnsi"/>
          <w:b/>
          <w:lang w:val="en-US"/>
        </w:rPr>
        <w:t>results of this simulation.</w:t>
      </w:r>
      <w:r w:rsidR="00875AFA">
        <w:rPr>
          <w:rFonts w:cstheme="minorHAnsi"/>
          <w:b/>
          <w:lang w:val="en-US"/>
        </w:rPr>
        <w:t xml:space="preserve"> </w:t>
      </w:r>
    </w:p>
    <w:p w14:paraId="06D0D2E1" w14:textId="032EB2BE" w:rsidR="00323091" w:rsidRPr="004A2DFA" w:rsidRDefault="00323091" w:rsidP="00430FC2">
      <w:pPr>
        <w:spacing w:after="0"/>
        <w:jc w:val="both"/>
        <w:rPr>
          <w:rFonts w:cstheme="minorHAnsi"/>
          <w:b/>
          <w:lang w:val="en-US"/>
        </w:rPr>
      </w:pPr>
    </w:p>
    <w:p w14:paraId="786560EF" w14:textId="38DC07F9" w:rsidR="00875AFA" w:rsidRDefault="00875AFA" w:rsidP="00430FC2">
      <w:pPr>
        <w:spacing w:after="0"/>
        <w:jc w:val="both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 xml:space="preserve"># to run </w:t>
      </w:r>
      <w:r w:rsidR="00035A47">
        <w:rPr>
          <w:rFonts w:cstheme="minorHAnsi"/>
          <w:b/>
          <w:lang w:val="en-US"/>
        </w:rPr>
        <w:t xml:space="preserve">the </w:t>
      </w:r>
      <w:r>
        <w:rPr>
          <w:rFonts w:cstheme="minorHAnsi"/>
          <w:b/>
          <w:lang w:val="en-US"/>
        </w:rPr>
        <w:t>whole simulation – use codes below</w:t>
      </w:r>
    </w:p>
    <w:p w14:paraId="47419CB4" w14:textId="204541D7" w:rsidR="00875AFA" w:rsidRDefault="00875AFA" w:rsidP="00430FC2">
      <w:pPr>
        <w:spacing w:after="0"/>
        <w:jc w:val="both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# to read files with results – go to the end of this section</w:t>
      </w:r>
    </w:p>
    <w:p w14:paraId="1BFBA68E" w14:textId="77777777" w:rsidR="00875AFA" w:rsidRDefault="00875AFA" w:rsidP="00430FC2">
      <w:pPr>
        <w:spacing w:after="0"/>
        <w:jc w:val="both"/>
        <w:rPr>
          <w:rFonts w:cstheme="minorHAnsi"/>
          <w:b/>
          <w:lang w:val="en-US"/>
        </w:rPr>
      </w:pPr>
    </w:p>
    <w:p w14:paraId="318BD959" w14:textId="11A4BFF9" w:rsidR="005E4237" w:rsidRPr="004A2DFA" w:rsidRDefault="005E4237" w:rsidP="00430FC2">
      <w:pPr>
        <w:spacing w:after="0"/>
        <w:jc w:val="both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code uses data prepared in introduction</w:t>
      </w:r>
    </w:p>
    <w:p w14:paraId="181CA948" w14:textId="120C3E37" w:rsidR="005E4237" w:rsidRPr="004A2DFA" w:rsidRDefault="005E4237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ummary(dane1.in) # these are data necessary for that code</w:t>
      </w:r>
    </w:p>
    <w:p w14:paraId="36070F4D" w14:textId="67A99C0C" w:rsidR="005E4237" w:rsidRPr="004A2DFA" w:rsidRDefault="005E4237" w:rsidP="00430FC2">
      <w:pPr>
        <w:spacing w:after="0"/>
        <w:jc w:val="both"/>
        <w:rPr>
          <w:rFonts w:cstheme="minorHAnsi"/>
          <w:b/>
          <w:lang w:val="en-US"/>
        </w:rPr>
      </w:pPr>
      <w:r w:rsidRPr="004A2DFA">
        <w:rPr>
          <w:rFonts w:cstheme="minorHAnsi"/>
          <w:lang w:val="en-US"/>
        </w:rPr>
        <w:t>dim(dane1.in)</w:t>
      </w:r>
    </w:p>
    <w:p w14:paraId="17D0B0C6" w14:textId="77777777" w:rsidR="00323091" w:rsidRPr="007F19B7" w:rsidRDefault="00323091" w:rsidP="00323091">
      <w:pPr>
        <w:spacing w:after="0" w:line="240" w:lineRule="auto"/>
        <w:rPr>
          <w:rFonts w:cstheme="minorHAnsi"/>
          <w:highlight w:val="lightGray"/>
          <w:lang w:val="en-GB"/>
        </w:rPr>
      </w:pPr>
    </w:p>
    <w:p w14:paraId="20F1EACA" w14:textId="77777777" w:rsidR="00326FF2" w:rsidRPr="007F19B7" w:rsidRDefault="00326FF2" w:rsidP="00326FF2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#####################################</w:t>
      </w:r>
    </w:p>
    <w:p w14:paraId="2FA27FF8" w14:textId="5E90C401" w:rsidR="00326FF2" w:rsidRPr="004A2DFA" w:rsidRDefault="00326FF2" w:rsidP="00323091">
      <w:pPr>
        <w:spacing w:after="0" w:line="240" w:lineRule="auto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for 1000 observations</w:t>
      </w:r>
    </w:p>
    <w:p w14:paraId="3C1A5D58" w14:textId="4AE789E9" w:rsidR="00323091" w:rsidRPr="004A2DFA" w:rsidRDefault="00323091" w:rsidP="00323091">
      <w:pPr>
        <w:spacing w:after="0" w:line="240" w:lineRule="auto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selector matrix</w:t>
      </w:r>
    </w:p>
    <w:p w14:paraId="5A7BC266" w14:textId="209ED06F" w:rsidR="00323091" w:rsidRPr="004A2DFA" w:rsidRDefault="00A65783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n.col&lt;-500</w:t>
      </w:r>
      <w:r w:rsidR="00323091" w:rsidRPr="004A2DFA">
        <w:rPr>
          <w:rFonts w:cstheme="minorHAnsi"/>
          <w:lang w:val="en-US"/>
        </w:rPr>
        <w:t xml:space="preserve"> # number of iterations #500</w:t>
      </w:r>
    </w:p>
    <w:p w14:paraId="58DD9D31" w14:textId="1CE02DFF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n.row&lt;-</w:t>
      </w:r>
      <w:r w:rsidR="00326FF2" w:rsidRPr="004A2DFA">
        <w:rPr>
          <w:rFonts w:cstheme="minorHAnsi"/>
          <w:lang w:val="en-US"/>
        </w:rPr>
        <w:t>1</w:t>
      </w:r>
      <w:r w:rsidRPr="004A2DFA">
        <w:rPr>
          <w:rFonts w:cstheme="minorHAnsi"/>
          <w:lang w:val="en-US"/>
        </w:rPr>
        <w:t>000</w:t>
      </w:r>
      <w:r w:rsidR="00837B1D">
        <w:rPr>
          <w:rFonts w:cstheme="minorHAnsi"/>
          <w:lang w:val="en-US"/>
        </w:rPr>
        <w:t xml:space="preserve"> # number of obs in a sample</w:t>
      </w:r>
    </w:p>
    <w:p w14:paraId="48E44E59" w14:textId="77777777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elector&lt;-matrix(0, nrow=n.row, ncol=n.col)</w:t>
      </w:r>
    </w:p>
    <w:p w14:paraId="799E753C" w14:textId="77777777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n.col){</w:t>
      </w:r>
    </w:p>
    <w:p w14:paraId="4F0474E2" w14:textId="77777777" w:rsidR="00323091" w:rsidRPr="004A2DFA" w:rsidRDefault="00323091" w:rsidP="00323091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vec&lt;-sample(1:dim(dane1.in)[1], n.row, replace=TRUE)</w:t>
      </w:r>
    </w:p>
    <w:p w14:paraId="7904E621" w14:textId="77777777" w:rsidR="00323091" w:rsidRPr="007F19B7" w:rsidRDefault="00323091" w:rsidP="00323091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selector[,i]&lt;-vec}</w:t>
      </w:r>
    </w:p>
    <w:p w14:paraId="4BFD6CA2" w14:textId="77777777" w:rsidR="00323091" w:rsidRPr="007F19B7" w:rsidRDefault="00323091" w:rsidP="00323091">
      <w:pPr>
        <w:spacing w:after="0" w:line="240" w:lineRule="auto"/>
        <w:rPr>
          <w:rFonts w:cstheme="minorHAnsi"/>
          <w:lang w:val="en-GB"/>
        </w:rPr>
      </w:pPr>
    </w:p>
    <w:p w14:paraId="534D2AA0" w14:textId="2A3C02C9" w:rsidR="00323091" w:rsidRPr="007F19B7" w:rsidRDefault="00323091" w:rsidP="00323091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 xml:space="preserve"># </w:t>
      </w:r>
      <w:r w:rsidR="00A0103F" w:rsidRPr="007F19B7">
        <w:rPr>
          <w:rFonts w:cstheme="minorHAnsi"/>
          <w:b/>
          <w:lang w:val="en-GB"/>
        </w:rPr>
        <w:t>final objects for SDM model</w:t>
      </w:r>
    </w:p>
    <w:p w14:paraId="49D5FA88" w14:textId="77777777" w:rsidR="00323091" w:rsidRPr="004A2DFA" w:rsidRDefault="00323091" w:rsidP="00323091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dm&lt;-matrix(0, nrow=n.col, ncol=11)</w:t>
      </w:r>
    </w:p>
    <w:p w14:paraId="3C3277CA" w14:textId="77777777" w:rsidR="00323091" w:rsidRPr="004A2DFA" w:rsidRDefault="00323091" w:rsidP="00323091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&lt;-matrix(0, nrow=n.col, ncol=11)</w:t>
      </w:r>
    </w:p>
    <w:p w14:paraId="27D61DA8" w14:textId="54EE6C45" w:rsidR="00323091" w:rsidRPr="004A2DFA" w:rsidRDefault="00255DE9" w:rsidP="00323091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ther</w:t>
      </w:r>
      <w:r w:rsidR="00556062" w:rsidRPr="004A2DFA">
        <w:rPr>
          <w:rFonts w:cstheme="minorHAnsi"/>
          <w:lang w:val="en-GB"/>
        </w:rPr>
        <w:t>.sdm</w:t>
      </w:r>
      <w:r w:rsidR="00323091" w:rsidRPr="004A2DFA">
        <w:rPr>
          <w:rFonts w:cstheme="minorHAnsi"/>
          <w:lang w:val="en-GB"/>
        </w:rPr>
        <w:t>&lt;-matrix(0, nrow=n.row, ncol=</w:t>
      </w:r>
      <w:r w:rsidR="00A0103F" w:rsidRPr="004A2DFA">
        <w:rPr>
          <w:rFonts w:cstheme="minorHAnsi"/>
          <w:lang w:val="en-GB"/>
        </w:rPr>
        <w:t>2</w:t>
      </w:r>
      <w:r w:rsidR="00323091" w:rsidRPr="004A2DFA">
        <w:rPr>
          <w:rFonts w:cstheme="minorHAnsi"/>
          <w:lang w:val="en-GB"/>
        </w:rPr>
        <w:t xml:space="preserve">) # AIC.sdm, </w:t>
      </w:r>
      <w:r w:rsidRPr="004A2DFA">
        <w:rPr>
          <w:rFonts w:cstheme="minorHAnsi"/>
          <w:lang w:val="en-GB"/>
        </w:rPr>
        <w:t>time.sdm, rho.sdm</w:t>
      </w:r>
    </w:p>
    <w:p w14:paraId="190F3F35" w14:textId="77777777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roa&lt;-matrix(0, nrow=n.row, ncol=n.col)</w:t>
      </w:r>
    </w:p>
    <w:p w14:paraId="03A3887B" w14:textId="53F20D42" w:rsidR="00323091" w:rsidRPr="004A2DFA" w:rsidRDefault="00A0103F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q&lt;-roa~empl</w:t>
      </w:r>
      <w:r w:rsidR="00323091" w:rsidRPr="004A2DFA">
        <w:rPr>
          <w:rFonts w:cstheme="minorHAnsi"/>
          <w:lang w:val="en-US"/>
        </w:rPr>
        <w:t>+prod+constr+serv+dist</w:t>
      </w:r>
      <w:r w:rsidRPr="004A2DFA">
        <w:rPr>
          <w:rFonts w:cstheme="minorHAnsi"/>
          <w:lang w:val="en-US"/>
        </w:rPr>
        <w:tab/>
        <w:t># equation</w:t>
      </w:r>
    </w:p>
    <w:p w14:paraId="33B78DC2" w14:textId="77777777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</w:p>
    <w:p w14:paraId="23C6125C" w14:textId="77777777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n.col){</w:t>
      </w:r>
    </w:p>
    <w:p w14:paraId="00BB26D2" w14:textId="77777777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x&lt;-dane1.in[selector[,i],]</w:t>
      </w:r>
    </w:p>
    <w:p w14:paraId="26CD0023" w14:textId="77777777" w:rsidR="00323091" w:rsidRPr="004A2DFA" w:rsidRDefault="00323091" w:rsidP="00323091">
      <w:pPr>
        <w:pStyle w:val="HTML-wstpniesformatowany"/>
        <w:rPr>
          <w:rFonts w:asciiTheme="minorHAnsi" w:hAnsiTheme="minorHAnsi" w:cstheme="minorHAnsi"/>
          <w:sz w:val="22"/>
          <w:szCs w:val="22"/>
          <w:lang w:val="en-US"/>
        </w:rPr>
      </w:pPr>
      <w:r w:rsidRPr="004A2DFA">
        <w:rPr>
          <w:rFonts w:asciiTheme="minorHAnsi" w:hAnsiTheme="minorHAnsi" w:cstheme="minorHAnsi"/>
          <w:sz w:val="22"/>
          <w:szCs w:val="22"/>
          <w:lang w:val="en-US"/>
        </w:rPr>
        <w:t>roa[,i]&lt;-danex$roa</w:t>
      </w:r>
    </w:p>
    <w:p w14:paraId="55145768" w14:textId="77777777" w:rsidR="00326FF2" w:rsidRPr="004A2DFA" w:rsidRDefault="00326FF2" w:rsidP="00323091">
      <w:pPr>
        <w:spacing w:after="0" w:line="240" w:lineRule="auto"/>
        <w:rPr>
          <w:rFonts w:cstheme="minorHAnsi"/>
          <w:lang w:val="en-GB"/>
        </w:rPr>
      </w:pPr>
    </w:p>
    <w:p w14:paraId="6BC78FF8" w14:textId="6145FD54" w:rsidR="00323091" w:rsidRPr="004A2DFA" w:rsidRDefault="00323091" w:rsidP="00323091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rds&lt;-as</w:t>
      </w:r>
      <w:r w:rsidR="00A0103F" w:rsidRPr="004A2DFA">
        <w:rPr>
          <w:rFonts w:cstheme="minorHAnsi"/>
          <w:lang w:val="en-GB"/>
        </w:rPr>
        <w:t>.matrix(dane1.in[selector[,i],57:58</w:t>
      </w:r>
      <w:r w:rsidRPr="004A2DFA">
        <w:rPr>
          <w:rFonts w:cstheme="minorHAnsi"/>
          <w:lang w:val="en-GB"/>
        </w:rPr>
        <w:t>])</w:t>
      </w:r>
    </w:p>
    <w:p w14:paraId="70593B7D" w14:textId="7B72228D" w:rsidR="00323091" w:rsidRPr="004A2DFA" w:rsidRDefault="00323091" w:rsidP="00323091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pkt.k.sym.listw&lt;-nb2listw(</w:t>
      </w:r>
      <w:r w:rsidR="00326FF2" w:rsidRPr="004A2DFA">
        <w:rPr>
          <w:rFonts w:cstheme="minorHAnsi"/>
          <w:lang w:val="en-GB"/>
        </w:rPr>
        <w:t>make.sym.nb(knn2nb(knearneigh(crds, k=5, longlat = NULL)))</w:t>
      </w:r>
      <w:r w:rsidRPr="004A2DFA">
        <w:rPr>
          <w:rFonts w:cstheme="minorHAnsi"/>
          <w:lang w:val="en-GB"/>
        </w:rPr>
        <w:t>)</w:t>
      </w:r>
      <w:r w:rsidR="00326FF2" w:rsidRPr="004A2DFA">
        <w:rPr>
          <w:rFonts w:cstheme="minorHAnsi"/>
          <w:lang w:val="en-GB"/>
        </w:rPr>
        <w:t xml:space="preserve"> # knn=5</w:t>
      </w:r>
    </w:p>
    <w:p w14:paraId="3F57A736" w14:textId="4659EC91" w:rsidR="0012733F" w:rsidRPr="004A2DFA" w:rsidRDefault="00326FF2" w:rsidP="0012733F">
      <w:pPr>
        <w:spacing w:after="0" w:line="240" w:lineRule="auto"/>
        <w:rPr>
          <w:rFonts w:cstheme="minorHAnsi"/>
          <w:b/>
          <w:lang w:val="en-US"/>
        </w:rPr>
      </w:pPr>
      <w:r w:rsidRPr="004A2DFA">
        <w:rPr>
          <w:rFonts w:cstheme="minorHAnsi"/>
          <w:lang w:val="en-US"/>
        </w:rPr>
        <w:t>model.sdm&lt;-lagsarlm(eq, data=danex, pkt.k.sym.listw, method="LU", type="mixed")</w:t>
      </w:r>
      <w:r w:rsidR="0012733F" w:rsidRPr="004A2DFA">
        <w:rPr>
          <w:rFonts w:cstheme="minorHAnsi"/>
          <w:lang w:val="en-US"/>
        </w:rPr>
        <w:t xml:space="preserve"> </w:t>
      </w:r>
      <w:r w:rsidR="0012733F" w:rsidRPr="004A2DFA">
        <w:rPr>
          <w:rFonts w:cstheme="minorHAnsi"/>
          <w:b/>
          <w:lang w:val="en-US"/>
        </w:rPr>
        <w:t xml:space="preserve"># </w:t>
      </w:r>
      <w:r w:rsidR="00837B1D">
        <w:rPr>
          <w:rFonts w:cstheme="minorHAnsi"/>
          <w:b/>
          <w:lang w:val="en-US"/>
        </w:rPr>
        <w:t>SDM model</w:t>
      </w:r>
    </w:p>
    <w:p w14:paraId="2BAA34CB" w14:textId="00EEACBF" w:rsidR="00326FF2" w:rsidRPr="004A2DFA" w:rsidRDefault="00326FF2" w:rsidP="00323091">
      <w:pPr>
        <w:spacing w:after="0" w:line="240" w:lineRule="auto"/>
        <w:rPr>
          <w:rFonts w:cstheme="minorHAnsi"/>
          <w:lang w:val="en-US"/>
        </w:rPr>
      </w:pPr>
    </w:p>
    <w:p w14:paraId="147B7B54" w14:textId="229D20ED" w:rsidR="00323091" w:rsidRPr="007F19B7" w:rsidRDefault="00323091" w:rsidP="00323091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 xml:space="preserve"># </w:t>
      </w:r>
      <w:r w:rsidR="00255DE9" w:rsidRPr="007F19B7">
        <w:rPr>
          <w:rFonts w:cstheme="minorHAnsi"/>
          <w:b/>
          <w:lang w:val="en-GB"/>
        </w:rPr>
        <w:t>saving results</w:t>
      </w:r>
    </w:p>
    <w:p w14:paraId="6F88DC1A" w14:textId="77777777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dm[i,]&lt;-model.sdm$coefficients</w:t>
      </w:r>
    </w:p>
    <w:p w14:paraId="7070BD44" w14:textId="77777777" w:rsidR="00323091" w:rsidRPr="004A2DFA" w:rsidRDefault="00323091" w:rsidP="00323091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[i,]&lt;-model.sdm$rest.se</w:t>
      </w:r>
    </w:p>
    <w:p w14:paraId="4FB6E200" w14:textId="7181744D" w:rsidR="00323091" w:rsidRPr="004A2DFA" w:rsidRDefault="00255DE9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</w:t>
      </w:r>
      <w:r w:rsidR="00556062" w:rsidRPr="004A2DFA">
        <w:rPr>
          <w:rFonts w:cstheme="minorHAnsi"/>
          <w:lang w:val="en-US"/>
        </w:rPr>
        <w:t>.sdm</w:t>
      </w:r>
      <w:r w:rsidRPr="004A2DFA">
        <w:rPr>
          <w:rFonts w:cstheme="minorHAnsi"/>
          <w:lang w:val="en-US"/>
        </w:rPr>
        <w:t>[i,1</w:t>
      </w:r>
      <w:r w:rsidR="00323091" w:rsidRPr="004A2DFA">
        <w:rPr>
          <w:rFonts w:cstheme="minorHAnsi"/>
          <w:lang w:val="en-US"/>
        </w:rPr>
        <w:t>]&lt;-AIC(model.sdm) # AIC.sdm</w:t>
      </w:r>
    </w:p>
    <w:p w14:paraId="373FAB8C" w14:textId="421C6470" w:rsidR="00323091" w:rsidRPr="004A2DFA" w:rsidRDefault="00255DE9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</w:t>
      </w:r>
      <w:r w:rsidR="00556062" w:rsidRPr="004A2DFA">
        <w:rPr>
          <w:rFonts w:cstheme="minorHAnsi"/>
          <w:lang w:val="en-US"/>
        </w:rPr>
        <w:t>.sdm</w:t>
      </w:r>
      <w:r w:rsidR="0012733F" w:rsidRPr="004A2DFA">
        <w:rPr>
          <w:rFonts w:cstheme="minorHAnsi"/>
          <w:lang w:val="en-US"/>
        </w:rPr>
        <w:t>[i,2</w:t>
      </w:r>
      <w:r w:rsidR="00323091" w:rsidRPr="004A2DFA">
        <w:rPr>
          <w:rFonts w:cstheme="minorHAnsi"/>
          <w:lang w:val="en-US"/>
        </w:rPr>
        <w:t>]&lt;-model.sdm$rho</w:t>
      </w:r>
    </w:p>
    <w:p w14:paraId="20A4E072" w14:textId="77777777" w:rsidR="00323091" w:rsidRPr="007F19B7" w:rsidRDefault="00323091" w:rsidP="00323091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}</w:t>
      </w:r>
    </w:p>
    <w:p w14:paraId="70432CEF" w14:textId="77777777" w:rsidR="00323091" w:rsidRPr="007F19B7" w:rsidRDefault="00323091" w:rsidP="00323091">
      <w:pPr>
        <w:spacing w:after="0" w:line="240" w:lineRule="auto"/>
        <w:rPr>
          <w:rFonts w:eastAsia="Times New Roman" w:cstheme="minorHAnsi"/>
          <w:lang w:val="en-GB" w:eastAsia="pl-PL"/>
        </w:rPr>
      </w:pPr>
    </w:p>
    <w:p w14:paraId="5C1FBD84" w14:textId="42A6621F" w:rsidR="00323091" w:rsidRPr="007F19B7" w:rsidRDefault="00323091" w:rsidP="00323091">
      <w:pPr>
        <w:spacing w:after="0" w:line="240" w:lineRule="auto"/>
        <w:rPr>
          <w:rFonts w:cstheme="minorHAnsi"/>
          <w:b/>
          <w:u w:val="single"/>
          <w:lang w:val="en-GB"/>
        </w:rPr>
      </w:pPr>
      <w:r w:rsidRPr="007F19B7">
        <w:rPr>
          <w:rFonts w:cstheme="minorHAnsi"/>
          <w:b/>
          <w:u w:val="single"/>
          <w:lang w:val="en-GB"/>
        </w:rPr>
        <w:t xml:space="preserve"># </w:t>
      </w:r>
      <w:r w:rsidR="00326FF2" w:rsidRPr="007F19B7">
        <w:rPr>
          <w:rFonts w:cstheme="minorHAnsi"/>
          <w:b/>
          <w:u w:val="single"/>
          <w:lang w:val="en-GB"/>
        </w:rPr>
        <w:t xml:space="preserve">changing the name of </w:t>
      </w:r>
      <w:r w:rsidR="00035A47">
        <w:rPr>
          <w:rFonts w:cstheme="minorHAnsi"/>
          <w:b/>
          <w:u w:val="single"/>
          <w:lang w:val="en-GB"/>
        </w:rPr>
        <w:t xml:space="preserve">the </w:t>
      </w:r>
      <w:r w:rsidR="00326FF2" w:rsidRPr="007F19B7">
        <w:rPr>
          <w:rFonts w:cstheme="minorHAnsi"/>
          <w:b/>
          <w:u w:val="single"/>
          <w:lang w:val="en-GB"/>
        </w:rPr>
        <w:t>object – by adding sample size into its name</w:t>
      </w:r>
    </w:p>
    <w:p w14:paraId="121A5D09" w14:textId="77777777" w:rsidR="00323091" w:rsidRPr="007F19B7" w:rsidRDefault="00323091" w:rsidP="00323091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coef.sdm.1000&lt;-coef.sdm</w:t>
      </w:r>
    </w:p>
    <w:p w14:paraId="2059CDAE" w14:textId="77777777" w:rsidR="00323091" w:rsidRPr="004A2DFA" w:rsidRDefault="00323091" w:rsidP="00323091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.1000&lt;-error.sdm</w:t>
      </w:r>
    </w:p>
    <w:p w14:paraId="1A209AEC" w14:textId="70A2F599" w:rsidR="00556062" w:rsidRPr="004A2DFA" w:rsidRDefault="00556062" w:rsidP="00323091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ther.sdm.1000&lt;-other.sdm</w:t>
      </w:r>
    </w:p>
    <w:p w14:paraId="3053BBC5" w14:textId="77777777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roa.1000&lt;-roa</w:t>
      </w:r>
    </w:p>
    <w:p w14:paraId="0859E0A2" w14:textId="77777777" w:rsidR="00323091" w:rsidRPr="007F19B7" w:rsidRDefault="00323091" w:rsidP="00323091">
      <w:pPr>
        <w:spacing w:after="0" w:line="240" w:lineRule="auto"/>
        <w:rPr>
          <w:rFonts w:eastAsia="Times New Roman" w:cstheme="minorHAnsi"/>
          <w:lang w:val="en-GB" w:eastAsia="pl-PL"/>
        </w:rPr>
      </w:pPr>
      <w:r w:rsidRPr="007F19B7">
        <w:rPr>
          <w:rFonts w:eastAsia="Times New Roman" w:cstheme="minorHAnsi"/>
          <w:lang w:val="en-GB" w:eastAsia="pl-PL"/>
        </w:rPr>
        <w:t>selector.1000&lt;-selector</w:t>
      </w:r>
    </w:p>
    <w:p w14:paraId="7B0B6244" w14:textId="77777777" w:rsidR="00323091" w:rsidRPr="007F19B7" w:rsidRDefault="00323091" w:rsidP="00323091">
      <w:pPr>
        <w:spacing w:after="0" w:line="240" w:lineRule="auto"/>
        <w:rPr>
          <w:rFonts w:eastAsia="Times New Roman" w:cstheme="minorHAnsi"/>
          <w:lang w:val="en-GB" w:eastAsia="pl-PL"/>
        </w:rPr>
      </w:pPr>
    </w:p>
    <w:p w14:paraId="7EC5CC7A" w14:textId="4978EAB9" w:rsidR="00323091" w:rsidRPr="007F19B7" w:rsidRDefault="00323091" w:rsidP="00323091">
      <w:pPr>
        <w:spacing w:after="0" w:line="240" w:lineRule="auto"/>
        <w:rPr>
          <w:rFonts w:eastAsia="Times New Roman" w:cstheme="minorHAnsi"/>
          <w:b/>
          <w:lang w:val="en-GB" w:eastAsia="pl-PL"/>
        </w:rPr>
      </w:pPr>
      <w:r w:rsidRPr="007F19B7">
        <w:rPr>
          <w:rFonts w:eastAsia="Times New Roman" w:cstheme="minorHAnsi"/>
          <w:b/>
          <w:lang w:val="en-GB" w:eastAsia="pl-PL"/>
        </w:rPr>
        <w:lastRenderedPageBreak/>
        <w:t xml:space="preserve"># </w:t>
      </w:r>
      <w:r w:rsidR="00326FF2" w:rsidRPr="007F19B7">
        <w:rPr>
          <w:rFonts w:eastAsia="Times New Roman" w:cstheme="minorHAnsi"/>
          <w:b/>
          <w:lang w:val="en-GB" w:eastAsia="pl-PL"/>
        </w:rPr>
        <w:t>saving results as files</w:t>
      </w:r>
    </w:p>
    <w:p w14:paraId="3EEA62BE" w14:textId="4FF47733" w:rsidR="00323091" w:rsidRPr="004A2DFA" w:rsidRDefault="00323091" w:rsidP="00323091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coef.sdm.1000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sdm1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28FEBA3E" w14:textId="77777777" w:rsidR="00323091" w:rsidRPr="004A2DFA" w:rsidRDefault="00323091" w:rsidP="00323091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error.sdm.1000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errorsdm1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07FEDB48" w14:textId="42A43B1C" w:rsidR="00323091" w:rsidRPr="004A2DFA" w:rsidRDefault="00323091" w:rsidP="00323091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</w:t>
      </w:r>
      <w:r w:rsidR="00556062" w:rsidRPr="004A2DFA">
        <w:rPr>
          <w:rFonts w:cstheme="minorHAnsi"/>
          <w:lang w:val="en-GB"/>
        </w:rPr>
        <w:t>other</w:t>
      </w:r>
      <w:r w:rsidRPr="004A2DFA">
        <w:rPr>
          <w:rFonts w:cstheme="minorHAnsi"/>
          <w:lang w:val="en-GB"/>
        </w:rPr>
        <w:t>.sdm.1000, file=</w:t>
      </w:r>
      <w:r w:rsidRPr="004A2DFA">
        <w:rPr>
          <w:rFonts w:eastAsia="Times New Roman" w:cstheme="minorHAnsi"/>
          <w:lang w:val="en-US" w:eastAsia="pl-PL"/>
        </w:rPr>
        <w:t>"</w:t>
      </w:r>
      <w:r w:rsidR="00556062" w:rsidRPr="004A2DFA">
        <w:rPr>
          <w:rFonts w:eastAsia="Times New Roman" w:cstheme="minorHAnsi"/>
          <w:lang w:val="en-US" w:eastAsia="pl-PL"/>
        </w:rPr>
        <w:t>other</w:t>
      </w:r>
      <w:r w:rsidRPr="004A2DFA">
        <w:rPr>
          <w:rFonts w:cstheme="minorHAnsi"/>
          <w:lang w:val="en-GB"/>
        </w:rPr>
        <w:t>sdm1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30B6A95A" w14:textId="77777777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rite.csv(roa.1000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US"/>
        </w:rPr>
        <w:t>roa1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US"/>
        </w:rPr>
        <w:t>)</w:t>
      </w:r>
    </w:p>
    <w:p w14:paraId="0A398FE4" w14:textId="77777777" w:rsidR="00323091" w:rsidRPr="004A2DFA" w:rsidRDefault="00323091" w:rsidP="00323091">
      <w:pPr>
        <w:spacing w:after="0" w:line="240" w:lineRule="auto"/>
        <w:rPr>
          <w:rFonts w:eastAsia="Times New Roman" w:cstheme="minorHAnsi"/>
          <w:lang w:val="en-US" w:eastAsia="pl-PL"/>
        </w:rPr>
      </w:pPr>
      <w:r w:rsidRPr="004A2DFA">
        <w:rPr>
          <w:rFonts w:cstheme="minorHAnsi"/>
          <w:lang w:val="en-GB"/>
        </w:rPr>
        <w:t>write.csv(selector.1000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selector1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36E08C5F" w14:textId="093E4EC8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coef.sdm.1000)</w:t>
      </w:r>
    </w:p>
    <w:p w14:paraId="1330C591" w14:textId="3AAB400B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error.sdm.1000)</w:t>
      </w:r>
    </w:p>
    <w:p w14:paraId="50DE1548" w14:textId="3A6B3E2F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other.sdm.1000)</w:t>
      </w:r>
    </w:p>
    <w:p w14:paraId="24BAD6AF" w14:textId="467CB3D0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roa.1000)</w:t>
      </w:r>
    </w:p>
    <w:p w14:paraId="2EBB7211" w14:textId="1A6A3028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seector.1000)</w:t>
      </w:r>
    </w:p>
    <w:p w14:paraId="124BB998" w14:textId="2C6478D7" w:rsidR="00323091" w:rsidRPr="004A2DFA" w:rsidRDefault="00323091" w:rsidP="00323091">
      <w:pPr>
        <w:spacing w:after="0" w:line="240" w:lineRule="auto"/>
        <w:rPr>
          <w:rFonts w:cstheme="minorHAnsi"/>
          <w:highlight w:val="lightGray"/>
          <w:lang w:val="en-GB"/>
        </w:rPr>
      </w:pPr>
    </w:p>
    <w:p w14:paraId="12EE464D" w14:textId="77777777" w:rsidR="00326FF2" w:rsidRPr="007F19B7" w:rsidRDefault="00326FF2" w:rsidP="00326FF2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#####################################</w:t>
      </w:r>
    </w:p>
    <w:p w14:paraId="5A0BBC28" w14:textId="6823A12C" w:rsidR="00326FF2" w:rsidRPr="004A2DFA" w:rsidRDefault="00326FF2" w:rsidP="00326FF2">
      <w:pPr>
        <w:spacing w:after="0" w:line="240" w:lineRule="auto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for 2000 observations</w:t>
      </w:r>
    </w:p>
    <w:p w14:paraId="0F3E2F9D" w14:textId="77777777" w:rsidR="00326FF2" w:rsidRPr="004A2DFA" w:rsidRDefault="00326FF2" w:rsidP="00326FF2">
      <w:pPr>
        <w:spacing w:after="0" w:line="240" w:lineRule="auto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selector matrix</w:t>
      </w:r>
    </w:p>
    <w:p w14:paraId="5FB54EC8" w14:textId="1B547033" w:rsidR="00326FF2" w:rsidRPr="004A2DFA" w:rsidRDefault="00A65783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n.col&lt;-500</w:t>
      </w:r>
      <w:r w:rsidR="00326FF2" w:rsidRPr="004A2DFA">
        <w:rPr>
          <w:rFonts w:cstheme="minorHAnsi"/>
          <w:lang w:val="en-US"/>
        </w:rPr>
        <w:t xml:space="preserve"> # number of iterations #500</w:t>
      </w:r>
    </w:p>
    <w:p w14:paraId="499C4A10" w14:textId="0F433BB9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 xml:space="preserve">n.row&lt;-2000 # number of obs in a </w:t>
      </w:r>
      <w:r w:rsidR="00837B1D">
        <w:rPr>
          <w:rFonts w:cstheme="minorHAnsi"/>
          <w:lang w:val="en-US"/>
        </w:rPr>
        <w:t>sample</w:t>
      </w:r>
    </w:p>
    <w:p w14:paraId="0BD227E0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elector&lt;-matrix(0, nrow=n.row, ncol=n.col)</w:t>
      </w:r>
    </w:p>
    <w:p w14:paraId="18506A9C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n.col){</w:t>
      </w:r>
    </w:p>
    <w:p w14:paraId="601698EB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vec&lt;-sample(1:dim(dane1.in)[1], n.row, replace=TRUE)</w:t>
      </w:r>
    </w:p>
    <w:p w14:paraId="5DF55CB1" w14:textId="77777777" w:rsidR="00326FF2" w:rsidRPr="007F19B7" w:rsidRDefault="00326FF2" w:rsidP="00326FF2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selector[,i]&lt;-vec}</w:t>
      </w:r>
    </w:p>
    <w:p w14:paraId="28F1CCAB" w14:textId="77777777" w:rsidR="00326FF2" w:rsidRPr="007F19B7" w:rsidRDefault="00326FF2" w:rsidP="00326FF2">
      <w:pPr>
        <w:spacing w:after="0" w:line="240" w:lineRule="auto"/>
        <w:rPr>
          <w:rFonts w:cstheme="minorHAnsi"/>
          <w:lang w:val="en-GB"/>
        </w:rPr>
      </w:pPr>
    </w:p>
    <w:p w14:paraId="5F4571D8" w14:textId="77777777" w:rsidR="00326FF2" w:rsidRPr="007F19B7" w:rsidRDefault="00326FF2" w:rsidP="00326FF2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># final objects for SDM model</w:t>
      </w:r>
    </w:p>
    <w:p w14:paraId="062D4E61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dm&lt;-matrix(0, nrow=n.col, ncol=11)</w:t>
      </w:r>
    </w:p>
    <w:p w14:paraId="132489BA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&lt;-matrix(0, nrow=n.col, ncol=11)</w:t>
      </w:r>
    </w:p>
    <w:p w14:paraId="7BC457AB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ther.sdm&lt;-matrix(0, nrow=n.row, ncol=2) # AIC.sdm, time.sdm, rho.sdm</w:t>
      </w:r>
    </w:p>
    <w:p w14:paraId="366436AE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roa&lt;-matrix(0, nrow=n.row, ncol=n.col)</w:t>
      </w:r>
    </w:p>
    <w:p w14:paraId="3D9278EB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q&lt;-roa~empl+prod+constr+serv+dist</w:t>
      </w:r>
      <w:r w:rsidRPr="004A2DFA">
        <w:rPr>
          <w:rFonts w:cstheme="minorHAnsi"/>
          <w:lang w:val="en-US"/>
        </w:rPr>
        <w:tab/>
        <w:t># equation</w:t>
      </w:r>
    </w:p>
    <w:p w14:paraId="3735A2B1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</w:p>
    <w:p w14:paraId="1FAF398B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n.col){</w:t>
      </w:r>
    </w:p>
    <w:p w14:paraId="203F49C9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x&lt;-dane1.in[selector[,i],]</w:t>
      </w:r>
    </w:p>
    <w:p w14:paraId="36FE7804" w14:textId="77777777" w:rsidR="00326FF2" w:rsidRPr="004A2DFA" w:rsidRDefault="00326FF2" w:rsidP="00326FF2">
      <w:pPr>
        <w:pStyle w:val="HTML-wstpniesformatowany"/>
        <w:rPr>
          <w:rFonts w:asciiTheme="minorHAnsi" w:hAnsiTheme="minorHAnsi" w:cstheme="minorHAnsi"/>
          <w:sz w:val="22"/>
          <w:szCs w:val="22"/>
          <w:lang w:val="en-US"/>
        </w:rPr>
      </w:pPr>
      <w:r w:rsidRPr="004A2DFA">
        <w:rPr>
          <w:rFonts w:asciiTheme="minorHAnsi" w:hAnsiTheme="minorHAnsi" w:cstheme="minorHAnsi"/>
          <w:sz w:val="22"/>
          <w:szCs w:val="22"/>
          <w:lang w:val="en-US"/>
        </w:rPr>
        <w:t>roa[,i]&lt;-danex$roa</w:t>
      </w:r>
    </w:p>
    <w:p w14:paraId="5B4EFCAE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</w:p>
    <w:p w14:paraId="00408724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rds&lt;-as.matrix(dane1.in[selector[,i],57:58])</w:t>
      </w:r>
    </w:p>
    <w:p w14:paraId="468D2115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pkt.k.sym.listw&lt;-nb2listw(make.sym.nb(knn2nb(knearneigh(crds, k=5, longlat = NULL)))) # knn=5</w:t>
      </w:r>
    </w:p>
    <w:p w14:paraId="65B01F75" w14:textId="3876835A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odel.sdm&lt;-lagsarlm(eq, data=danex, pkt.k.sym.listw, method="LU", type="mixed")</w:t>
      </w:r>
      <w:r w:rsidR="00837B1D">
        <w:rPr>
          <w:rFonts w:cstheme="minorHAnsi"/>
          <w:lang w:val="en-US"/>
        </w:rPr>
        <w:t xml:space="preserve"> </w:t>
      </w:r>
      <w:r w:rsidR="0012733F" w:rsidRPr="004A2DFA">
        <w:rPr>
          <w:rFonts w:cstheme="minorHAnsi"/>
          <w:b/>
          <w:lang w:val="en-US"/>
        </w:rPr>
        <w:t xml:space="preserve"># </w:t>
      </w:r>
      <w:r w:rsidR="00837B1D">
        <w:rPr>
          <w:rFonts w:cstheme="minorHAnsi"/>
          <w:b/>
          <w:lang w:val="en-US"/>
        </w:rPr>
        <w:t>SDM model</w:t>
      </w:r>
    </w:p>
    <w:p w14:paraId="5629CDA1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</w:p>
    <w:p w14:paraId="1CC26F22" w14:textId="77777777" w:rsidR="00326FF2" w:rsidRPr="007F19B7" w:rsidRDefault="00326FF2" w:rsidP="00326FF2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># saving results</w:t>
      </w:r>
    </w:p>
    <w:p w14:paraId="6A2E366D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dm[i,]&lt;-model.sdm$coefficients</w:t>
      </w:r>
    </w:p>
    <w:p w14:paraId="09EAF3F4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[i,]&lt;-model.sdm$rest.se</w:t>
      </w:r>
    </w:p>
    <w:p w14:paraId="159D90E4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.sdm[i,1]&lt;-AIC(model.sdm) # AIC.sdm</w:t>
      </w:r>
    </w:p>
    <w:p w14:paraId="2ACBC703" w14:textId="78242F5A" w:rsidR="00326FF2" w:rsidRPr="004A2DFA" w:rsidRDefault="0012733F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.sdm[i,2</w:t>
      </w:r>
      <w:r w:rsidR="00326FF2" w:rsidRPr="004A2DFA">
        <w:rPr>
          <w:rFonts w:cstheme="minorHAnsi"/>
          <w:lang w:val="en-US"/>
        </w:rPr>
        <w:t>]&lt;-model.sdm$rho</w:t>
      </w:r>
    </w:p>
    <w:p w14:paraId="669E82CC" w14:textId="77777777" w:rsidR="00326FF2" w:rsidRPr="007F19B7" w:rsidRDefault="00326FF2" w:rsidP="00326FF2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}</w:t>
      </w:r>
    </w:p>
    <w:p w14:paraId="6A0CBB9A" w14:textId="77777777" w:rsidR="00326FF2" w:rsidRPr="007F19B7" w:rsidRDefault="00326FF2" w:rsidP="00326FF2">
      <w:pPr>
        <w:spacing w:after="0" w:line="240" w:lineRule="auto"/>
        <w:rPr>
          <w:rFonts w:eastAsia="Times New Roman" w:cstheme="minorHAnsi"/>
          <w:lang w:val="en-GB" w:eastAsia="pl-PL"/>
        </w:rPr>
      </w:pPr>
    </w:p>
    <w:p w14:paraId="0585E794" w14:textId="77777777" w:rsidR="00326FF2" w:rsidRPr="007F19B7" w:rsidRDefault="00326FF2" w:rsidP="00326FF2">
      <w:pPr>
        <w:spacing w:after="0" w:line="240" w:lineRule="auto"/>
        <w:rPr>
          <w:rFonts w:cstheme="minorHAnsi"/>
          <w:b/>
          <w:u w:val="single"/>
          <w:lang w:val="en-GB"/>
        </w:rPr>
      </w:pPr>
      <w:r w:rsidRPr="007F19B7">
        <w:rPr>
          <w:rFonts w:cstheme="minorHAnsi"/>
          <w:b/>
          <w:u w:val="single"/>
          <w:lang w:val="en-GB"/>
        </w:rPr>
        <w:t># changing the name of object – by adding sample size into its name</w:t>
      </w:r>
    </w:p>
    <w:p w14:paraId="7D11CA11" w14:textId="3FC45793" w:rsidR="00326FF2" w:rsidRPr="007F19B7" w:rsidRDefault="00326FF2" w:rsidP="00326FF2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coef.sdm.2000&lt;-coef.sdm</w:t>
      </w:r>
    </w:p>
    <w:p w14:paraId="2E81DBF2" w14:textId="65992E4A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.2000&lt;-error.sdm</w:t>
      </w:r>
    </w:p>
    <w:p w14:paraId="46DFB0CD" w14:textId="7BDE3755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ther.sdm.2000&lt;-other.sdm</w:t>
      </w:r>
    </w:p>
    <w:p w14:paraId="0E8E72CE" w14:textId="0283E9FF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roa.2000&lt;-roa</w:t>
      </w:r>
    </w:p>
    <w:p w14:paraId="09D70382" w14:textId="37AA70E6" w:rsidR="00326FF2" w:rsidRPr="007F19B7" w:rsidRDefault="00326FF2" w:rsidP="00326FF2">
      <w:pPr>
        <w:spacing w:after="0" w:line="240" w:lineRule="auto"/>
        <w:rPr>
          <w:rFonts w:eastAsia="Times New Roman" w:cstheme="minorHAnsi"/>
          <w:lang w:val="en-GB" w:eastAsia="pl-PL"/>
        </w:rPr>
      </w:pPr>
      <w:r w:rsidRPr="007F19B7">
        <w:rPr>
          <w:rFonts w:eastAsia="Times New Roman" w:cstheme="minorHAnsi"/>
          <w:lang w:val="en-GB" w:eastAsia="pl-PL"/>
        </w:rPr>
        <w:t>selector.2000&lt;-selector</w:t>
      </w:r>
    </w:p>
    <w:p w14:paraId="18AE4E52" w14:textId="77777777" w:rsidR="00326FF2" w:rsidRPr="007F19B7" w:rsidRDefault="00326FF2" w:rsidP="00326FF2">
      <w:pPr>
        <w:spacing w:after="0" w:line="240" w:lineRule="auto"/>
        <w:rPr>
          <w:rFonts w:eastAsia="Times New Roman" w:cstheme="minorHAnsi"/>
          <w:lang w:val="en-GB" w:eastAsia="pl-PL"/>
        </w:rPr>
      </w:pPr>
    </w:p>
    <w:p w14:paraId="71FF6D30" w14:textId="77777777" w:rsidR="00326FF2" w:rsidRPr="007F19B7" w:rsidRDefault="00326FF2" w:rsidP="00326FF2">
      <w:pPr>
        <w:spacing w:after="0" w:line="240" w:lineRule="auto"/>
        <w:rPr>
          <w:rFonts w:eastAsia="Times New Roman" w:cstheme="minorHAnsi"/>
          <w:b/>
          <w:lang w:val="en-GB" w:eastAsia="pl-PL"/>
        </w:rPr>
      </w:pPr>
      <w:r w:rsidRPr="007F19B7">
        <w:rPr>
          <w:rFonts w:eastAsia="Times New Roman" w:cstheme="minorHAnsi"/>
          <w:b/>
          <w:lang w:val="en-GB" w:eastAsia="pl-PL"/>
        </w:rPr>
        <w:t># saving results as files</w:t>
      </w:r>
    </w:p>
    <w:p w14:paraId="6F0CBCA0" w14:textId="3A869409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coef.sdm.2000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sdm2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56AD3F6F" w14:textId="55E2AFDF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error.sdm.2000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errorsdm2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4F676229" w14:textId="33174F29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other.sdm.2000, file=</w:t>
      </w:r>
      <w:r w:rsidRPr="004A2DFA">
        <w:rPr>
          <w:rFonts w:eastAsia="Times New Roman" w:cstheme="minorHAnsi"/>
          <w:lang w:val="en-US" w:eastAsia="pl-PL"/>
        </w:rPr>
        <w:t>"other</w:t>
      </w:r>
      <w:r w:rsidRPr="004A2DFA">
        <w:rPr>
          <w:rFonts w:cstheme="minorHAnsi"/>
          <w:lang w:val="en-GB"/>
        </w:rPr>
        <w:t>sdm2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4C2D9AC2" w14:textId="44F0884C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lastRenderedPageBreak/>
        <w:t>write.csv(roa.2000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US"/>
        </w:rPr>
        <w:t>roa2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US"/>
        </w:rPr>
        <w:t>)</w:t>
      </w:r>
    </w:p>
    <w:p w14:paraId="0C96D27B" w14:textId="1A7128F5" w:rsidR="00326FF2" w:rsidRPr="004A2DFA" w:rsidRDefault="00326FF2" w:rsidP="00326FF2">
      <w:pPr>
        <w:spacing w:after="0" w:line="240" w:lineRule="auto"/>
        <w:rPr>
          <w:rFonts w:eastAsia="Times New Roman" w:cstheme="minorHAnsi"/>
          <w:lang w:val="en-US" w:eastAsia="pl-PL"/>
        </w:rPr>
      </w:pPr>
      <w:r w:rsidRPr="004A2DFA">
        <w:rPr>
          <w:rFonts w:cstheme="minorHAnsi"/>
          <w:lang w:val="en-GB"/>
        </w:rPr>
        <w:t>write.csv(selector.2000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selector2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15F42B4C" w14:textId="3DE618B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coef.sdm.2000)</w:t>
      </w:r>
    </w:p>
    <w:p w14:paraId="532DB45C" w14:textId="229916CD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error.sdm.2000)</w:t>
      </w:r>
    </w:p>
    <w:p w14:paraId="1B6D1EA4" w14:textId="194E8D02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other.sdm.2000)</w:t>
      </w:r>
    </w:p>
    <w:p w14:paraId="443D3EA9" w14:textId="40B5328D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roa.2000)</w:t>
      </w:r>
    </w:p>
    <w:p w14:paraId="7C99C55D" w14:textId="0C77EBBC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seector.2000)</w:t>
      </w:r>
    </w:p>
    <w:p w14:paraId="11156F89" w14:textId="4E932FB9" w:rsidR="00326FF2" w:rsidRPr="004A2DFA" w:rsidRDefault="00326FF2" w:rsidP="00326FF2">
      <w:pPr>
        <w:spacing w:after="0" w:line="240" w:lineRule="auto"/>
        <w:rPr>
          <w:rFonts w:cstheme="minorHAnsi"/>
          <w:highlight w:val="lightGray"/>
          <w:lang w:val="en-GB"/>
        </w:rPr>
      </w:pPr>
    </w:p>
    <w:p w14:paraId="7C3DA759" w14:textId="77777777" w:rsidR="00326FF2" w:rsidRPr="007F19B7" w:rsidRDefault="00326FF2" w:rsidP="00326FF2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#####################################</w:t>
      </w:r>
    </w:p>
    <w:p w14:paraId="644A0DD2" w14:textId="25588E7F" w:rsidR="00326FF2" w:rsidRPr="004A2DFA" w:rsidRDefault="00A65783" w:rsidP="00326FF2">
      <w:pPr>
        <w:spacing w:after="0" w:line="240" w:lineRule="auto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for 4</w:t>
      </w:r>
      <w:r w:rsidR="00326FF2" w:rsidRPr="004A2DFA">
        <w:rPr>
          <w:rFonts w:cstheme="minorHAnsi"/>
          <w:b/>
          <w:lang w:val="en-GB"/>
        </w:rPr>
        <w:t>000 observations</w:t>
      </w:r>
    </w:p>
    <w:p w14:paraId="08012150" w14:textId="77777777" w:rsidR="00326FF2" w:rsidRPr="004A2DFA" w:rsidRDefault="00326FF2" w:rsidP="00326FF2">
      <w:pPr>
        <w:spacing w:after="0" w:line="240" w:lineRule="auto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selector matrix</w:t>
      </w:r>
    </w:p>
    <w:p w14:paraId="2E679C62" w14:textId="28F83407" w:rsidR="00326FF2" w:rsidRPr="004A2DFA" w:rsidRDefault="00A65783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n.col&lt;-500</w:t>
      </w:r>
      <w:r w:rsidR="00326FF2" w:rsidRPr="004A2DFA">
        <w:rPr>
          <w:rFonts w:cstheme="minorHAnsi"/>
          <w:lang w:val="en-US"/>
        </w:rPr>
        <w:t xml:space="preserve"> # number of iterations #500</w:t>
      </w:r>
    </w:p>
    <w:p w14:paraId="57E7166B" w14:textId="18D275C8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 xml:space="preserve">n.row&lt;-4000 # number of obs in a sample </w:t>
      </w:r>
    </w:p>
    <w:p w14:paraId="5753F743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elector&lt;-matrix(0, nrow=n.row, ncol=n.col)</w:t>
      </w:r>
    </w:p>
    <w:p w14:paraId="4B41B0DD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n.col){</w:t>
      </w:r>
    </w:p>
    <w:p w14:paraId="322ADADD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vec&lt;-sample(1:dim(dane1.in)[1], n.row, replace=TRUE)</w:t>
      </w:r>
    </w:p>
    <w:p w14:paraId="311B1C30" w14:textId="77777777" w:rsidR="00326FF2" w:rsidRPr="007F19B7" w:rsidRDefault="00326FF2" w:rsidP="00326FF2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selector[,i]&lt;-vec}</w:t>
      </w:r>
    </w:p>
    <w:p w14:paraId="78153759" w14:textId="77777777" w:rsidR="00326FF2" w:rsidRPr="007F19B7" w:rsidRDefault="00326FF2" w:rsidP="00326FF2">
      <w:pPr>
        <w:spacing w:after="0" w:line="240" w:lineRule="auto"/>
        <w:rPr>
          <w:rFonts w:cstheme="minorHAnsi"/>
          <w:lang w:val="en-GB"/>
        </w:rPr>
      </w:pPr>
    </w:p>
    <w:p w14:paraId="60F95055" w14:textId="77777777" w:rsidR="00326FF2" w:rsidRPr="007F19B7" w:rsidRDefault="00326FF2" w:rsidP="00326FF2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># final objects for SDM model</w:t>
      </w:r>
    </w:p>
    <w:p w14:paraId="578BC896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dm&lt;-matrix(0, nrow=n.col, ncol=11)</w:t>
      </w:r>
    </w:p>
    <w:p w14:paraId="289AF810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&lt;-matrix(0, nrow=n.col, ncol=11)</w:t>
      </w:r>
    </w:p>
    <w:p w14:paraId="5C2B41EC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ther.sdm&lt;-matrix(0, nrow=n.row, ncol=2) # AIC.sdm, time.sdm, rho.sdm</w:t>
      </w:r>
    </w:p>
    <w:p w14:paraId="028CD8D9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roa&lt;-matrix(0, nrow=n.row, ncol=n.col)</w:t>
      </w:r>
    </w:p>
    <w:p w14:paraId="7067B5B3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q&lt;-roa~empl+prod+constr+serv+dist</w:t>
      </w:r>
      <w:r w:rsidRPr="004A2DFA">
        <w:rPr>
          <w:rFonts w:cstheme="minorHAnsi"/>
          <w:lang w:val="en-US"/>
        </w:rPr>
        <w:tab/>
        <w:t># equation</w:t>
      </w:r>
    </w:p>
    <w:p w14:paraId="55B28F10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</w:p>
    <w:p w14:paraId="3E272D1B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n.col){</w:t>
      </w:r>
    </w:p>
    <w:p w14:paraId="7FFA4BE8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x&lt;-dane1.in[selector[,i],]</w:t>
      </w:r>
    </w:p>
    <w:p w14:paraId="403F0116" w14:textId="77777777" w:rsidR="00326FF2" w:rsidRPr="004A2DFA" w:rsidRDefault="00326FF2" w:rsidP="00326FF2">
      <w:pPr>
        <w:pStyle w:val="HTML-wstpniesformatowany"/>
        <w:rPr>
          <w:rFonts w:asciiTheme="minorHAnsi" w:hAnsiTheme="minorHAnsi" w:cstheme="minorHAnsi"/>
          <w:sz w:val="22"/>
          <w:szCs w:val="22"/>
          <w:lang w:val="en-US"/>
        </w:rPr>
      </w:pPr>
      <w:r w:rsidRPr="004A2DFA">
        <w:rPr>
          <w:rFonts w:asciiTheme="minorHAnsi" w:hAnsiTheme="minorHAnsi" w:cstheme="minorHAnsi"/>
          <w:sz w:val="22"/>
          <w:szCs w:val="22"/>
          <w:lang w:val="en-US"/>
        </w:rPr>
        <w:t>roa[,i]&lt;-danex$roa</w:t>
      </w:r>
    </w:p>
    <w:p w14:paraId="4C1981EF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</w:p>
    <w:p w14:paraId="099A789B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rds&lt;-as.matrix(dane1.in[selector[,i],57:58])</w:t>
      </w:r>
    </w:p>
    <w:p w14:paraId="0611906E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pkt.k.sym.listw&lt;-nb2listw(make.sym.nb(knn2nb(knearneigh(crds, k=5, longlat = NULL)))) # knn=5</w:t>
      </w:r>
    </w:p>
    <w:p w14:paraId="7578698B" w14:textId="49ACA137" w:rsidR="0012733F" w:rsidRPr="004A2DFA" w:rsidRDefault="00326FF2" w:rsidP="0012733F">
      <w:pPr>
        <w:spacing w:after="0" w:line="240" w:lineRule="auto"/>
        <w:rPr>
          <w:rFonts w:cstheme="minorHAnsi"/>
          <w:b/>
          <w:lang w:val="en-US"/>
        </w:rPr>
      </w:pPr>
      <w:r w:rsidRPr="004A2DFA">
        <w:rPr>
          <w:rFonts w:cstheme="minorHAnsi"/>
          <w:lang w:val="en-US"/>
        </w:rPr>
        <w:t>model.sdm&lt;-lagsarlm(eq, data=danex, pkt.k.sym.listw, method="LU", type="mixed")</w:t>
      </w:r>
      <w:r w:rsidR="00837B1D">
        <w:rPr>
          <w:rFonts w:cstheme="minorHAnsi"/>
          <w:lang w:val="en-US"/>
        </w:rPr>
        <w:t xml:space="preserve"> </w:t>
      </w:r>
      <w:r w:rsidR="0012733F" w:rsidRPr="004A2DFA">
        <w:rPr>
          <w:rFonts w:cstheme="minorHAnsi"/>
          <w:b/>
          <w:lang w:val="en-US"/>
        </w:rPr>
        <w:t xml:space="preserve"># </w:t>
      </w:r>
      <w:r w:rsidR="00837B1D">
        <w:rPr>
          <w:rFonts w:cstheme="minorHAnsi"/>
          <w:b/>
          <w:lang w:val="en-US"/>
        </w:rPr>
        <w:t>SDM model</w:t>
      </w:r>
    </w:p>
    <w:p w14:paraId="03C8408D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</w:p>
    <w:p w14:paraId="34611167" w14:textId="77777777" w:rsidR="00326FF2" w:rsidRPr="007F19B7" w:rsidRDefault="00326FF2" w:rsidP="00326FF2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># saving results</w:t>
      </w:r>
    </w:p>
    <w:p w14:paraId="0AE56E65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dm[i,]&lt;-model.sdm$coefficients</w:t>
      </w:r>
    </w:p>
    <w:p w14:paraId="1EC8C13B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[i,]&lt;-model.sdm$rest.se</w:t>
      </w:r>
    </w:p>
    <w:p w14:paraId="16A9B22D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.sdm[i,1]&lt;-AIC(model.sdm) # AIC.sdm</w:t>
      </w:r>
    </w:p>
    <w:p w14:paraId="398612D6" w14:textId="6091FB01" w:rsidR="00326FF2" w:rsidRPr="004A2DFA" w:rsidRDefault="0012733F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.sdm[i,2</w:t>
      </w:r>
      <w:r w:rsidR="00326FF2" w:rsidRPr="004A2DFA">
        <w:rPr>
          <w:rFonts w:cstheme="minorHAnsi"/>
          <w:lang w:val="en-US"/>
        </w:rPr>
        <w:t>]&lt;-model.sdm$rho</w:t>
      </w:r>
    </w:p>
    <w:p w14:paraId="678D76EE" w14:textId="77777777" w:rsidR="00326FF2" w:rsidRPr="007F19B7" w:rsidRDefault="00326FF2" w:rsidP="00326FF2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}</w:t>
      </w:r>
    </w:p>
    <w:p w14:paraId="39186479" w14:textId="77777777" w:rsidR="00326FF2" w:rsidRPr="007F19B7" w:rsidRDefault="00326FF2" w:rsidP="00326FF2">
      <w:pPr>
        <w:spacing w:after="0" w:line="240" w:lineRule="auto"/>
        <w:rPr>
          <w:rFonts w:eastAsia="Times New Roman" w:cstheme="minorHAnsi"/>
          <w:lang w:val="en-GB" w:eastAsia="pl-PL"/>
        </w:rPr>
      </w:pPr>
    </w:p>
    <w:p w14:paraId="77D351E4" w14:textId="77777777" w:rsidR="00326FF2" w:rsidRPr="007F19B7" w:rsidRDefault="00326FF2" w:rsidP="00326FF2">
      <w:pPr>
        <w:spacing w:after="0" w:line="240" w:lineRule="auto"/>
        <w:rPr>
          <w:rFonts w:cstheme="minorHAnsi"/>
          <w:b/>
          <w:u w:val="single"/>
          <w:lang w:val="en-GB"/>
        </w:rPr>
      </w:pPr>
      <w:r w:rsidRPr="007F19B7">
        <w:rPr>
          <w:rFonts w:cstheme="minorHAnsi"/>
          <w:b/>
          <w:u w:val="single"/>
          <w:lang w:val="en-GB"/>
        </w:rPr>
        <w:t># changing the name of object – by adding sample size into its name</w:t>
      </w:r>
    </w:p>
    <w:p w14:paraId="00F9932A" w14:textId="60E77055" w:rsidR="00326FF2" w:rsidRPr="007F19B7" w:rsidRDefault="00326FF2" w:rsidP="00326FF2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coef.sdm.4000&lt;-coef.sdm</w:t>
      </w:r>
    </w:p>
    <w:p w14:paraId="018F6523" w14:textId="51EA8D2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.4000&lt;-error.sdm</w:t>
      </w:r>
    </w:p>
    <w:p w14:paraId="7527B000" w14:textId="6841D16E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ther.sdm.4000&lt;-other.sdm</w:t>
      </w:r>
    </w:p>
    <w:p w14:paraId="0E97F5DC" w14:textId="602A2DCA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roa.4000&lt;-roa</w:t>
      </w:r>
    </w:p>
    <w:p w14:paraId="76BFBBD4" w14:textId="39200F65" w:rsidR="00326FF2" w:rsidRPr="007F19B7" w:rsidRDefault="00326FF2" w:rsidP="00326FF2">
      <w:pPr>
        <w:spacing w:after="0" w:line="240" w:lineRule="auto"/>
        <w:rPr>
          <w:rFonts w:eastAsia="Times New Roman" w:cstheme="minorHAnsi"/>
          <w:lang w:val="en-GB" w:eastAsia="pl-PL"/>
        </w:rPr>
      </w:pPr>
      <w:r w:rsidRPr="007F19B7">
        <w:rPr>
          <w:rFonts w:eastAsia="Times New Roman" w:cstheme="minorHAnsi"/>
          <w:lang w:val="en-GB" w:eastAsia="pl-PL"/>
        </w:rPr>
        <w:t>selector.4000&lt;-selector</w:t>
      </w:r>
    </w:p>
    <w:p w14:paraId="3495BC16" w14:textId="77777777" w:rsidR="00326FF2" w:rsidRPr="007F19B7" w:rsidRDefault="00326FF2" w:rsidP="00326FF2">
      <w:pPr>
        <w:spacing w:after="0" w:line="240" w:lineRule="auto"/>
        <w:rPr>
          <w:rFonts w:eastAsia="Times New Roman" w:cstheme="minorHAnsi"/>
          <w:lang w:val="en-GB" w:eastAsia="pl-PL"/>
        </w:rPr>
      </w:pPr>
    </w:p>
    <w:p w14:paraId="6F5D6C6F" w14:textId="77777777" w:rsidR="00326FF2" w:rsidRPr="007F19B7" w:rsidRDefault="00326FF2" w:rsidP="00326FF2">
      <w:pPr>
        <w:spacing w:after="0" w:line="240" w:lineRule="auto"/>
        <w:rPr>
          <w:rFonts w:eastAsia="Times New Roman" w:cstheme="minorHAnsi"/>
          <w:b/>
          <w:lang w:val="en-GB" w:eastAsia="pl-PL"/>
        </w:rPr>
      </w:pPr>
      <w:r w:rsidRPr="007F19B7">
        <w:rPr>
          <w:rFonts w:eastAsia="Times New Roman" w:cstheme="minorHAnsi"/>
          <w:b/>
          <w:lang w:val="en-GB" w:eastAsia="pl-PL"/>
        </w:rPr>
        <w:t># saving results as files</w:t>
      </w:r>
    </w:p>
    <w:p w14:paraId="6E15D35C" w14:textId="501F7A5B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coef.sdm.4000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sdm4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565A6622" w14:textId="229CBE35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error.sdm.4000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errorsdm4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650D0DFA" w14:textId="74EC7E9E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other.sdm.4000, file=</w:t>
      </w:r>
      <w:r w:rsidRPr="004A2DFA">
        <w:rPr>
          <w:rFonts w:eastAsia="Times New Roman" w:cstheme="minorHAnsi"/>
          <w:lang w:val="en-US" w:eastAsia="pl-PL"/>
        </w:rPr>
        <w:t>"other</w:t>
      </w:r>
      <w:r w:rsidRPr="004A2DFA">
        <w:rPr>
          <w:rFonts w:cstheme="minorHAnsi"/>
          <w:lang w:val="en-GB"/>
        </w:rPr>
        <w:t>sdm4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40DE11AD" w14:textId="04F986DA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rite.csv(roa.4000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US"/>
        </w:rPr>
        <w:t>roa4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US"/>
        </w:rPr>
        <w:t>)</w:t>
      </w:r>
    </w:p>
    <w:p w14:paraId="2258FC3B" w14:textId="55C9B195" w:rsidR="00326FF2" w:rsidRPr="004A2DFA" w:rsidRDefault="00326FF2" w:rsidP="00326FF2">
      <w:pPr>
        <w:spacing w:after="0" w:line="240" w:lineRule="auto"/>
        <w:rPr>
          <w:rFonts w:eastAsia="Times New Roman" w:cstheme="minorHAnsi"/>
          <w:lang w:val="en-US" w:eastAsia="pl-PL"/>
        </w:rPr>
      </w:pPr>
      <w:r w:rsidRPr="004A2DFA">
        <w:rPr>
          <w:rFonts w:cstheme="minorHAnsi"/>
          <w:lang w:val="en-GB"/>
        </w:rPr>
        <w:t>write.csv(selector.4000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selector4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399DF904" w14:textId="5BF22801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coef.sdm.4000)</w:t>
      </w:r>
    </w:p>
    <w:p w14:paraId="7C66E3B8" w14:textId="2C38FA31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error.sdm.4000)</w:t>
      </w:r>
    </w:p>
    <w:p w14:paraId="123AFECF" w14:textId="574CA692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lastRenderedPageBreak/>
        <w:t>remove(</w:t>
      </w:r>
      <w:r w:rsidRPr="004A2DFA">
        <w:rPr>
          <w:rFonts w:cstheme="minorHAnsi"/>
          <w:lang w:val="en-GB"/>
        </w:rPr>
        <w:t>other.sdm.4000)</w:t>
      </w:r>
    </w:p>
    <w:p w14:paraId="7C4E1380" w14:textId="7A925E54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roa.4000)</w:t>
      </w:r>
    </w:p>
    <w:p w14:paraId="5A4F2091" w14:textId="7D1BBC4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seector.4000)</w:t>
      </w:r>
    </w:p>
    <w:p w14:paraId="4AD129DE" w14:textId="77777777" w:rsidR="00326FF2" w:rsidRPr="004A2DFA" w:rsidRDefault="00326FF2" w:rsidP="00326FF2">
      <w:pPr>
        <w:spacing w:after="0" w:line="240" w:lineRule="auto"/>
        <w:rPr>
          <w:rFonts w:cstheme="minorHAnsi"/>
          <w:highlight w:val="lightGray"/>
          <w:lang w:val="en-GB"/>
        </w:rPr>
      </w:pPr>
    </w:p>
    <w:p w14:paraId="6AC81B89" w14:textId="77777777" w:rsidR="00326FF2" w:rsidRPr="007F19B7" w:rsidRDefault="00326FF2" w:rsidP="00326FF2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#####################################</w:t>
      </w:r>
    </w:p>
    <w:p w14:paraId="19D55207" w14:textId="761FD7C0" w:rsidR="00326FF2" w:rsidRPr="004A2DFA" w:rsidRDefault="00326FF2" w:rsidP="00326FF2">
      <w:pPr>
        <w:spacing w:after="0" w:line="240" w:lineRule="auto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for 8000 observations</w:t>
      </w:r>
    </w:p>
    <w:p w14:paraId="27B8A8BE" w14:textId="77777777" w:rsidR="00326FF2" w:rsidRPr="004A2DFA" w:rsidRDefault="00326FF2" w:rsidP="00326FF2">
      <w:pPr>
        <w:spacing w:after="0" w:line="240" w:lineRule="auto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selector matrix</w:t>
      </w:r>
    </w:p>
    <w:p w14:paraId="722E3E76" w14:textId="31E056B7" w:rsidR="00326FF2" w:rsidRPr="004A2DFA" w:rsidRDefault="00A65783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n.col&lt;-500</w:t>
      </w:r>
      <w:r w:rsidR="00326FF2" w:rsidRPr="004A2DFA">
        <w:rPr>
          <w:rFonts w:cstheme="minorHAnsi"/>
          <w:lang w:val="en-US"/>
        </w:rPr>
        <w:t xml:space="preserve"> # number of iterations #500</w:t>
      </w:r>
    </w:p>
    <w:p w14:paraId="731F32F8" w14:textId="52D0BE3F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n.row&lt;-8</w:t>
      </w:r>
      <w:r w:rsidR="00837B1D">
        <w:rPr>
          <w:rFonts w:cstheme="minorHAnsi"/>
          <w:lang w:val="en-US"/>
        </w:rPr>
        <w:t>000 # number of obs in a sample</w:t>
      </w:r>
    </w:p>
    <w:p w14:paraId="0EF348E9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elector&lt;-matrix(0, nrow=n.row, ncol=n.col)</w:t>
      </w:r>
    </w:p>
    <w:p w14:paraId="2640CD04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n.col){</w:t>
      </w:r>
    </w:p>
    <w:p w14:paraId="1F05D90A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vec&lt;-sample(1:dim(dane1.in)[1], n.row, replace=TRUE)</w:t>
      </w:r>
    </w:p>
    <w:p w14:paraId="3E640C28" w14:textId="77777777" w:rsidR="00326FF2" w:rsidRPr="007F19B7" w:rsidRDefault="00326FF2" w:rsidP="00326FF2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selector[,i]&lt;-vec}</w:t>
      </w:r>
    </w:p>
    <w:p w14:paraId="1F3324DD" w14:textId="77777777" w:rsidR="00326FF2" w:rsidRPr="007F19B7" w:rsidRDefault="00326FF2" w:rsidP="00326FF2">
      <w:pPr>
        <w:spacing w:after="0" w:line="240" w:lineRule="auto"/>
        <w:rPr>
          <w:rFonts w:cstheme="minorHAnsi"/>
          <w:lang w:val="en-GB"/>
        </w:rPr>
      </w:pPr>
    </w:p>
    <w:p w14:paraId="0819ECF5" w14:textId="77777777" w:rsidR="00326FF2" w:rsidRPr="007F19B7" w:rsidRDefault="00326FF2" w:rsidP="00326FF2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># final objects for SDM model</w:t>
      </w:r>
    </w:p>
    <w:p w14:paraId="65A42F18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dm&lt;-matrix(0, nrow=n.col, ncol=11)</w:t>
      </w:r>
    </w:p>
    <w:p w14:paraId="66AF9F7B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&lt;-matrix(0, nrow=n.col, ncol=11)</w:t>
      </w:r>
    </w:p>
    <w:p w14:paraId="7A8623DF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ther.sdm&lt;-matrix(0, nrow=n.row, ncol=2) # AIC.sdm, time.sdm, rho.sdm</w:t>
      </w:r>
    </w:p>
    <w:p w14:paraId="071B1B53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roa&lt;-matrix(0, nrow=n.row, ncol=n.col)</w:t>
      </w:r>
    </w:p>
    <w:p w14:paraId="35F3F5A0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q&lt;-roa~empl+prod+constr+serv+dist</w:t>
      </w:r>
      <w:r w:rsidRPr="004A2DFA">
        <w:rPr>
          <w:rFonts w:cstheme="minorHAnsi"/>
          <w:lang w:val="en-US"/>
        </w:rPr>
        <w:tab/>
        <w:t># equation</w:t>
      </w:r>
    </w:p>
    <w:p w14:paraId="6B22D6FC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</w:p>
    <w:p w14:paraId="329E75E9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n.col){</w:t>
      </w:r>
    </w:p>
    <w:p w14:paraId="041E48EF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x&lt;-dane1.in[selector[,i],]</w:t>
      </w:r>
    </w:p>
    <w:p w14:paraId="18E0B1C6" w14:textId="77777777" w:rsidR="00326FF2" w:rsidRPr="004A2DFA" w:rsidRDefault="00326FF2" w:rsidP="00326FF2">
      <w:pPr>
        <w:pStyle w:val="HTML-wstpniesformatowany"/>
        <w:rPr>
          <w:rFonts w:asciiTheme="minorHAnsi" w:hAnsiTheme="minorHAnsi" w:cstheme="minorHAnsi"/>
          <w:sz w:val="22"/>
          <w:szCs w:val="22"/>
          <w:lang w:val="en-US"/>
        </w:rPr>
      </w:pPr>
      <w:r w:rsidRPr="004A2DFA">
        <w:rPr>
          <w:rFonts w:asciiTheme="minorHAnsi" w:hAnsiTheme="minorHAnsi" w:cstheme="minorHAnsi"/>
          <w:sz w:val="22"/>
          <w:szCs w:val="22"/>
          <w:lang w:val="en-US"/>
        </w:rPr>
        <w:t>roa[,i]&lt;-danex$roa</w:t>
      </w:r>
    </w:p>
    <w:p w14:paraId="7F10AE33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</w:p>
    <w:p w14:paraId="3DF7E05A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rds&lt;-as.matrix(dane1.in[selector[,i],57:58])</w:t>
      </w:r>
    </w:p>
    <w:p w14:paraId="6966A00E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pkt.k.sym.listw&lt;-nb2listw(make.sym.nb(knn2nb(knearneigh(crds, k=5, longlat = NULL)))) # knn=5</w:t>
      </w:r>
    </w:p>
    <w:p w14:paraId="5C7DB1E3" w14:textId="0B3BB5F5" w:rsidR="0012733F" w:rsidRPr="004A2DFA" w:rsidRDefault="00326FF2" w:rsidP="0012733F">
      <w:pPr>
        <w:spacing w:after="0" w:line="240" w:lineRule="auto"/>
        <w:rPr>
          <w:rFonts w:cstheme="minorHAnsi"/>
          <w:b/>
          <w:lang w:val="en-US"/>
        </w:rPr>
      </w:pPr>
      <w:r w:rsidRPr="004A2DFA">
        <w:rPr>
          <w:rFonts w:cstheme="minorHAnsi"/>
          <w:lang w:val="en-US"/>
        </w:rPr>
        <w:t>model.sdm&lt;-lagsarlm(eq, data=danex, pkt.k.sym.listw, method="LU", type="mixed")</w:t>
      </w:r>
      <w:r w:rsidR="00837B1D">
        <w:rPr>
          <w:rFonts w:cstheme="minorHAnsi"/>
          <w:lang w:val="en-US"/>
        </w:rPr>
        <w:t xml:space="preserve"> </w:t>
      </w:r>
      <w:r w:rsidR="0012733F" w:rsidRPr="004A2DFA">
        <w:rPr>
          <w:rFonts w:cstheme="minorHAnsi"/>
          <w:b/>
          <w:lang w:val="en-US"/>
        </w:rPr>
        <w:t xml:space="preserve"># </w:t>
      </w:r>
      <w:r w:rsidR="00837B1D">
        <w:rPr>
          <w:rFonts w:cstheme="minorHAnsi"/>
          <w:b/>
          <w:lang w:val="en-US"/>
        </w:rPr>
        <w:t>SDM model</w:t>
      </w:r>
    </w:p>
    <w:p w14:paraId="70D2C8B6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</w:p>
    <w:p w14:paraId="616ADD3C" w14:textId="77777777" w:rsidR="00326FF2" w:rsidRPr="007F19B7" w:rsidRDefault="00326FF2" w:rsidP="00326FF2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># saving results</w:t>
      </w:r>
    </w:p>
    <w:p w14:paraId="5BB62F05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dm[i,]&lt;-model.sdm$coefficients</w:t>
      </w:r>
    </w:p>
    <w:p w14:paraId="7736C60E" w14:textId="77777777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[i,]&lt;-model.sdm$rest.se</w:t>
      </w:r>
    </w:p>
    <w:p w14:paraId="0B58EEDD" w14:textId="77777777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.sdm[i,1]&lt;-AIC(model.sdm) # AIC.sdm</w:t>
      </w:r>
    </w:p>
    <w:p w14:paraId="6DAAEF7D" w14:textId="6E265140" w:rsidR="00326FF2" w:rsidRPr="004A2DFA" w:rsidRDefault="0012733F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other.sdm[i,2</w:t>
      </w:r>
      <w:r w:rsidR="00326FF2" w:rsidRPr="004A2DFA">
        <w:rPr>
          <w:rFonts w:cstheme="minorHAnsi"/>
          <w:lang w:val="en-US"/>
        </w:rPr>
        <w:t>]&lt;-model.sdm$rho</w:t>
      </w:r>
    </w:p>
    <w:p w14:paraId="51B277D5" w14:textId="77777777" w:rsidR="00326FF2" w:rsidRPr="007F19B7" w:rsidRDefault="00326FF2" w:rsidP="00326FF2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}</w:t>
      </w:r>
    </w:p>
    <w:p w14:paraId="46AC1619" w14:textId="77777777" w:rsidR="00326FF2" w:rsidRPr="007F19B7" w:rsidRDefault="00326FF2" w:rsidP="00326FF2">
      <w:pPr>
        <w:spacing w:after="0" w:line="240" w:lineRule="auto"/>
        <w:rPr>
          <w:rFonts w:eastAsia="Times New Roman" w:cstheme="minorHAnsi"/>
          <w:lang w:val="en-GB" w:eastAsia="pl-PL"/>
        </w:rPr>
      </w:pPr>
    </w:p>
    <w:p w14:paraId="52D89040" w14:textId="77777777" w:rsidR="00326FF2" w:rsidRPr="007F19B7" w:rsidRDefault="00326FF2" w:rsidP="00326FF2">
      <w:pPr>
        <w:spacing w:after="0" w:line="240" w:lineRule="auto"/>
        <w:rPr>
          <w:rFonts w:cstheme="minorHAnsi"/>
          <w:b/>
          <w:u w:val="single"/>
          <w:lang w:val="en-GB"/>
        </w:rPr>
      </w:pPr>
      <w:r w:rsidRPr="007F19B7">
        <w:rPr>
          <w:rFonts w:cstheme="minorHAnsi"/>
          <w:b/>
          <w:u w:val="single"/>
          <w:lang w:val="en-GB"/>
        </w:rPr>
        <w:t># changing the name of object – by adding sample size into its name</w:t>
      </w:r>
    </w:p>
    <w:p w14:paraId="5922D8EA" w14:textId="3BF3DA4E" w:rsidR="00326FF2" w:rsidRPr="007F19B7" w:rsidRDefault="00326FF2" w:rsidP="00326FF2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coef.sdm.8000&lt;-coef.sdm</w:t>
      </w:r>
    </w:p>
    <w:p w14:paraId="28E877E7" w14:textId="063A4FD2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.8000&lt;-error.sdm</w:t>
      </w:r>
    </w:p>
    <w:p w14:paraId="794CAC29" w14:textId="244D8BD1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ther.sdm.8000&lt;-other.sdm</w:t>
      </w:r>
    </w:p>
    <w:p w14:paraId="0D759988" w14:textId="5013804D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roa.8000&lt;-roa</w:t>
      </w:r>
    </w:p>
    <w:p w14:paraId="738FBAF6" w14:textId="4CB02695" w:rsidR="00326FF2" w:rsidRPr="007F19B7" w:rsidRDefault="00326FF2" w:rsidP="00326FF2">
      <w:pPr>
        <w:spacing w:after="0" w:line="240" w:lineRule="auto"/>
        <w:rPr>
          <w:rFonts w:eastAsia="Times New Roman" w:cstheme="minorHAnsi"/>
          <w:lang w:val="en-GB" w:eastAsia="pl-PL"/>
        </w:rPr>
      </w:pPr>
      <w:r w:rsidRPr="007F19B7">
        <w:rPr>
          <w:rFonts w:eastAsia="Times New Roman" w:cstheme="minorHAnsi"/>
          <w:lang w:val="en-GB" w:eastAsia="pl-PL"/>
        </w:rPr>
        <w:t>selector.8000&lt;-selector</w:t>
      </w:r>
    </w:p>
    <w:p w14:paraId="6C047749" w14:textId="77777777" w:rsidR="00326FF2" w:rsidRPr="007F19B7" w:rsidRDefault="00326FF2" w:rsidP="00326FF2">
      <w:pPr>
        <w:spacing w:after="0" w:line="240" w:lineRule="auto"/>
        <w:rPr>
          <w:rFonts w:eastAsia="Times New Roman" w:cstheme="minorHAnsi"/>
          <w:lang w:val="en-GB" w:eastAsia="pl-PL"/>
        </w:rPr>
      </w:pPr>
    </w:p>
    <w:p w14:paraId="0261188B" w14:textId="77777777" w:rsidR="00326FF2" w:rsidRPr="007F19B7" w:rsidRDefault="00326FF2" w:rsidP="00326FF2">
      <w:pPr>
        <w:spacing w:after="0" w:line="240" w:lineRule="auto"/>
        <w:rPr>
          <w:rFonts w:eastAsia="Times New Roman" w:cstheme="minorHAnsi"/>
          <w:b/>
          <w:lang w:val="en-GB" w:eastAsia="pl-PL"/>
        </w:rPr>
      </w:pPr>
      <w:r w:rsidRPr="007F19B7">
        <w:rPr>
          <w:rFonts w:eastAsia="Times New Roman" w:cstheme="minorHAnsi"/>
          <w:b/>
          <w:lang w:val="en-GB" w:eastAsia="pl-PL"/>
        </w:rPr>
        <w:t># saving results as files</w:t>
      </w:r>
    </w:p>
    <w:p w14:paraId="61F74B0F" w14:textId="21059651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coef.sdm.8000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sdm8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670771FD" w14:textId="67F978E5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error.sdm.8000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errorsdm8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23ACEB33" w14:textId="23A73295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other.sdm.8000, file=</w:t>
      </w:r>
      <w:r w:rsidRPr="004A2DFA">
        <w:rPr>
          <w:rFonts w:eastAsia="Times New Roman" w:cstheme="minorHAnsi"/>
          <w:lang w:val="en-US" w:eastAsia="pl-PL"/>
        </w:rPr>
        <w:t>"other</w:t>
      </w:r>
      <w:r w:rsidRPr="004A2DFA">
        <w:rPr>
          <w:rFonts w:cstheme="minorHAnsi"/>
          <w:lang w:val="en-GB"/>
        </w:rPr>
        <w:t>sdm8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3BC7D9C5" w14:textId="21B83A29" w:rsidR="00326FF2" w:rsidRPr="004A2DFA" w:rsidRDefault="00326FF2" w:rsidP="00326FF2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write.csv(roa.8000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US"/>
        </w:rPr>
        <w:t>roa8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US"/>
        </w:rPr>
        <w:t>)</w:t>
      </w:r>
    </w:p>
    <w:p w14:paraId="7CFA3706" w14:textId="5777D1BB" w:rsidR="00326FF2" w:rsidRPr="004A2DFA" w:rsidRDefault="00326FF2" w:rsidP="00326FF2">
      <w:pPr>
        <w:spacing w:after="0" w:line="240" w:lineRule="auto"/>
        <w:rPr>
          <w:rFonts w:eastAsia="Times New Roman" w:cstheme="minorHAnsi"/>
          <w:lang w:val="en-US" w:eastAsia="pl-PL"/>
        </w:rPr>
      </w:pPr>
      <w:r w:rsidRPr="004A2DFA">
        <w:rPr>
          <w:rFonts w:cstheme="minorHAnsi"/>
          <w:lang w:val="en-GB"/>
        </w:rPr>
        <w:t>write.csv(selector.8000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selector8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0BF5A76B" w14:textId="707BD9FF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coef.sdm.8000)</w:t>
      </w:r>
    </w:p>
    <w:p w14:paraId="6A245E81" w14:textId="133CC573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error.sdm.8000)</w:t>
      </w:r>
    </w:p>
    <w:p w14:paraId="104A6244" w14:textId="5CB05564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other.sdm.8000)</w:t>
      </w:r>
    </w:p>
    <w:p w14:paraId="10A897A8" w14:textId="096BFE5D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roa.8000)</w:t>
      </w:r>
    </w:p>
    <w:p w14:paraId="2ECED06A" w14:textId="437646A6" w:rsidR="00326FF2" w:rsidRPr="004A2DFA" w:rsidRDefault="00326FF2" w:rsidP="00326FF2">
      <w:pPr>
        <w:spacing w:after="0" w:line="240" w:lineRule="auto"/>
        <w:rPr>
          <w:rFonts w:cstheme="minorHAnsi"/>
          <w:lang w:val="en-GB"/>
        </w:rPr>
      </w:pPr>
      <w:r w:rsidRPr="004A2DFA">
        <w:rPr>
          <w:rFonts w:eastAsia="Times New Roman" w:cstheme="minorHAnsi"/>
          <w:lang w:val="en-US" w:eastAsia="pl-PL"/>
        </w:rPr>
        <w:t>remove(</w:t>
      </w:r>
      <w:r w:rsidRPr="004A2DFA">
        <w:rPr>
          <w:rFonts w:cstheme="minorHAnsi"/>
          <w:lang w:val="en-GB"/>
        </w:rPr>
        <w:t>se</w:t>
      </w:r>
      <w:r w:rsidR="00E26220" w:rsidRPr="004A2DFA">
        <w:rPr>
          <w:rFonts w:cstheme="minorHAnsi"/>
          <w:lang w:val="en-GB"/>
        </w:rPr>
        <w:t>l</w:t>
      </w:r>
      <w:r w:rsidRPr="004A2DFA">
        <w:rPr>
          <w:rFonts w:cstheme="minorHAnsi"/>
          <w:lang w:val="en-GB"/>
        </w:rPr>
        <w:t>ector.8000)</w:t>
      </w:r>
    </w:p>
    <w:p w14:paraId="0D75E23B" w14:textId="70BF9127" w:rsidR="00326FF2" w:rsidRPr="004A2DFA" w:rsidRDefault="00326FF2" w:rsidP="00323091">
      <w:pPr>
        <w:spacing w:after="0" w:line="240" w:lineRule="auto"/>
        <w:rPr>
          <w:rFonts w:cstheme="minorHAnsi"/>
          <w:highlight w:val="lightGray"/>
          <w:lang w:val="en-GB"/>
        </w:rPr>
      </w:pPr>
    </w:p>
    <w:p w14:paraId="00308167" w14:textId="7C9F5BC9" w:rsidR="00A65783" w:rsidRPr="00875AFA" w:rsidRDefault="00A65783" w:rsidP="00323091">
      <w:pPr>
        <w:spacing w:after="0" w:line="240" w:lineRule="auto"/>
        <w:rPr>
          <w:rFonts w:cstheme="minorHAnsi"/>
          <w:lang w:val="en-GB"/>
        </w:rPr>
      </w:pPr>
      <w:r w:rsidRPr="00875AFA">
        <w:rPr>
          <w:rFonts w:cstheme="minorHAnsi"/>
          <w:lang w:val="en-GB"/>
        </w:rPr>
        <w:lastRenderedPageBreak/>
        <w:t>#############################################</w:t>
      </w:r>
    </w:p>
    <w:p w14:paraId="5E0AD57D" w14:textId="77777777" w:rsidR="00A65783" w:rsidRPr="004A2DFA" w:rsidRDefault="00A65783" w:rsidP="00323091">
      <w:pPr>
        <w:spacing w:after="0" w:line="240" w:lineRule="auto"/>
        <w:rPr>
          <w:rFonts w:cstheme="minorHAnsi"/>
          <w:highlight w:val="lightGray"/>
          <w:lang w:val="en-GB"/>
        </w:rPr>
      </w:pPr>
    </w:p>
    <w:p w14:paraId="6F0F88F6" w14:textId="7B86D22E" w:rsidR="00323091" w:rsidRPr="007F19B7" w:rsidRDefault="00323091" w:rsidP="00323091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 xml:space="preserve"># </w:t>
      </w:r>
      <w:r w:rsidR="00875AFA" w:rsidRPr="007F19B7">
        <w:rPr>
          <w:rFonts w:cstheme="minorHAnsi"/>
          <w:b/>
          <w:lang w:val="en-GB"/>
        </w:rPr>
        <w:t>reading the results of the simulation</w:t>
      </w:r>
    </w:p>
    <w:p w14:paraId="39A3D3B4" w14:textId="77777777" w:rsidR="00323091" w:rsidRPr="004A2DFA" w:rsidRDefault="00323091" w:rsidP="00323091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dm.1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sdm1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 xml:space="preserve">) </w:t>
      </w:r>
    </w:p>
    <w:p w14:paraId="2AC22CFE" w14:textId="044FB817" w:rsidR="00CF4877" w:rsidRPr="004A2DFA" w:rsidRDefault="00CF4877" w:rsidP="00CF4877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dm.2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sdm2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 xml:space="preserve">) </w:t>
      </w:r>
    </w:p>
    <w:p w14:paraId="2867D97B" w14:textId="5918095F" w:rsidR="00CF4877" w:rsidRPr="004A2DFA" w:rsidRDefault="00CF4877" w:rsidP="00CF4877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dm.4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sdm4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 xml:space="preserve">) </w:t>
      </w:r>
    </w:p>
    <w:p w14:paraId="2378818C" w14:textId="080D773D" w:rsidR="00CF4877" w:rsidRPr="004A2DFA" w:rsidRDefault="00CF4877" w:rsidP="00CF4877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dm.8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sdm8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 xml:space="preserve">) </w:t>
      </w:r>
    </w:p>
    <w:p w14:paraId="1EA4F820" w14:textId="77777777" w:rsidR="00CF4877" w:rsidRPr="004A2DFA" w:rsidRDefault="00CF4877" w:rsidP="00323091">
      <w:pPr>
        <w:spacing w:after="0" w:line="240" w:lineRule="auto"/>
        <w:rPr>
          <w:rFonts w:cstheme="minorHAnsi"/>
          <w:lang w:val="en-GB"/>
        </w:rPr>
      </w:pPr>
    </w:p>
    <w:p w14:paraId="2BE7862A" w14:textId="714FD4D6" w:rsidR="00323091" w:rsidRPr="004A2DFA" w:rsidRDefault="00323091" w:rsidP="00323091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.1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errorsdm1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>)</w:t>
      </w:r>
    </w:p>
    <w:p w14:paraId="512D301A" w14:textId="6AE1B352" w:rsidR="00CF4877" w:rsidRPr="004A2DFA" w:rsidRDefault="00CF4877" w:rsidP="00CF4877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.2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errorsdm2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>)</w:t>
      </w:r>
    </w:p>
    <w:p w14:paraId="198FF157" w14:textId="4F0E7E1B" w:rsidR="00CF4877" w:rsidRPr="004A2DFA" w:rsidRDefault="00CF4877" w:rsidP="00CF4877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.4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errorsdm4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>)</w:t>
      </w:r>
    </w:p>
    <w:p w14:paraId="322C1B95" w14:textId="2C679854" w:rsidR="00CF4877" w:rsidRPr="004A2DFA" w:rsidRDefault="00CF4877" w:rsidP="00CF4877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.8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errorsdm8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>)</w:t>
      </w:r>
    </w:p>
    <w:p w14:paraId="7CE79C5B" w14:textId="77777777" w:rsidR="00CF4877" w:rsidRPr="004A2DFA" w:rsidRDefault="00CF4877" w:rsidP="00323091">
      <w:pPr>
        <w:spacing w:after="0" w:line="240" w:lineRule="auto"/>
        <w:rPr>
          <w:rFonts w:cstheme="minorHAnsi"/>
          <w:lang w:val="en-GB"/>
        </w:rPr>
      </w:pPr>
    </w:p>
    <w:p w14:paraId="09B17C81" w14:textId="7C2CC2F3" w:rsidR="00CF4877" w:rsidRPr="004A2DFA" w:rsidRDefault="00CF4877" w:rsidP="00CF4877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ther.sdm.1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="00CA1573" w:rsidRPr="004A2DFA">
        <w:rPr>
          <w:rFonts w:eastAsia="Times New Roman" w:cstheme="minorHAnsi"/>
          <w:lang w:val="en-US" w:eastAsia="pl-PL"/>
        </w:rPr>
        <w:t>othersd</w:t>
      </w:r>
      <w:r w:rsidRPr="004A2DFA">
        <w:rPr>
          <w:rFonts w:eastAsia="Times New Roman" w:cstheme="minorHAnsi"/>
          <w:lang w:val="en-US" w:eastAsia="pl-PL"/>
        </w:rPr>
        <w:t>m1000</w:t>
      </w:r>
      <w:r w:rsidRPr="004A2DFA">
        <w:rPr>
          <w:rFonts w:cstheme="minorHAnsi"/>
          <w:lang w:val="en-GB"/>
        </w:rPr>
        <w:t>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>)</w:t>
      </w:r>
    </w:p>
    <w:p w14:paraId="0CDDD0E1" w14:textId="5C28E768" w:rsidR="00CF4877" w:rsidRPr="004A2DFA" w:rsidRDefault="00CF4877" w:rsidP="00CF4877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ther.sdm.2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="00CA1573" w:rsidRPr="004A2DFA">
        <w:rPr>
          <w:rFonts w:eastAsia="Times New Roman" w:cstheme="minorHAnsi"/>
          <w:lang w:val="en-US" w:eastAsia="pl-PL"/>
        </w:rPr>
        <w:t>othersd</w:t>
      </w:r>
      <w:r w:rsidRPr="004A2DFA">
        <w:rPr>
          <w:rFonts w:eastAsia="Times New Roman" w:cstheme="minorHAnsi"/>
          <w:lang w:val="en-US" w:eastAsia="pl-PL"/>
        </w:rPr>
        <w:t>m2000</w:t>
      </w:r>
      <w:r w:rsidRPr="004A2DFA">
        <w:rPr>
          <w:rFonts w:cstheme="minorHAnsi"/>
          <w:lang w:val="en-GB"/>
        </w:rPr>
        <w:t>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>)</w:t>
      </w:r>
    </w:p>
    <w:p w14:paraId="011BEC58" w14:textId="513625A5" w:rsidR="00CF4877" w:rsidRPr="004A2DFA" w:rsidRDefault="00CF4877" w:rsidP="00CF4877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ther.sdm.4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="00CA1573" w:rsidRPr="004A2DFA">
        <w:rPr>
          <w:rFonts w:eastAsia="Times New Roman" w:cstheme="minorHAnsi"/>
          <w:lang w:val="en-US" w:eastAsia="pl-PL"/>
        </w:rPr>
        <w:t>othersd</w:t>
      </w:r>
      <w:r w:rsidRPr="004A2DFA">
        <w:rPr>
          <w:rFonts w:eastAsia="Times New Roman" w:cstheme="minorHAnsi"/>
          <w:lang w:val="en-US" w:eastAsia="pl-PL"/>
        </w:rPr>
        <w:t>m4000</w:t>
      </w:r>
      <w:r w:rsidRPr="004A2DFA">
        <w:rPr>
          <w:rFonts w:cstheme="minorHAnsi"/>
          <w:lang w:val="en-GB"/>
        </w:rPr>
        <w:t>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>)</w:t>
      </w:r>
    </w:p>
    <w:p w14:paraId="6328A567" w14:textId="141EB454" w:rsidR="00CF4877" w:rsidRPr="004A2DFA" w:rsidRDefault="00CF4877" w:rsidP="00CF4877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other.sdm.8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="00CA1573" w:rsidRPr="004A2DFA">
        <w:rPr>
          <w:rFonts w:eastAsia="Times New Roman" w:cstheme="minorHAnsi"/>
          <w:lang w:val="en-US" w:eastAsia="pl-PL"/>
        </w:rPr>
        <w:t>othersd</w:t>
      </w:r>
      <w:r w:rsidRPr="004A2DFA">
        <w:rPr>
          <w:rFonts w:eastAsia="Times New Roman" w:cstheme="minorHAnsi"/>
          <w:lang w:val="en-US" w:eastAsia="pl-PL"/>
        </w:rPr>
        <w:t>m8000</w:t>
      </w:r>
      <w:r w:rsidRPr="004A2DFA">
        <w:rPr>
          <w:rFonts w:cstheme="minorHAnsi"/>
          <w:lang w:val="en-GB"/>
        </w:rPr>
        <w:t>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>)</w:t>
      </w:r>
    </w:p>
    <w:p w14:paraId="6293086D" w14:textId="77777777" w:rsidR="00CF4877" w:rsidRPr="004A2DFA" w:rsidRDefault="00CF4877" w:rsidP="00323091">
      <w:pPr>
        <w:spacing w:after="0" w:line="240" w:lineRule="auto"/>
        <w:rPr>
          <w:rFonts w:cstheme="minorHAnsi"/>
          <w:lang w:val="en-GB"/>
        </w:rPr>
      </w:pPr>
    </w:p>
    <w:p w14:paraId="74E4C721" w14:textId="2F17E9D6" w:rsidR="00CF4877" w:rsidRPr="004A2DFA" w:rsidRDefault="00CF4877" w:rsidP="00CF4877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roa.1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US"/>
        </w:rPr>
        <w:t>roa1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cstheme="minorHAnsi"/>
          <w:lang w:val="en-US"/>
        </w:rPr>
        <w:t>)</w:t>
      </w:r>
    </w:p>
    <w:p w14:paraId="36740562" w14:textId="5EB719F2" w:rsidR="00CF4877" w:rsidRPr="004A2DFA" w:rsidRDefault="00CF4877" w:rsidP="00CF4877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roa.2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US"/>
        </w:rPr>
        <w:t>roa2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cstheme="minorHAnsi"/>
          <w:lang w:val="en-US"/>
        </w:rPr>
        <w:t>)</w:t>
      </w:r>
    </w:p>
    <w:p w14:paraId="30080F8A" w14:textId="3D7EB16C" w:rsidR="00CF4877" w:rsidRPr="004A2DFA" w:rsidRDefault="00CF4877" w:rsidP="00CF4877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roa.4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US"/>
        </w:rPr>
        <w:t>roa4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cstheme="minorHAnsi"/>
          <w:lang w:val="en-US"/>
        </w:rPr>
        <w:t>)</w:t>
      </w:r>
    </w:p>
    <w:p w14:paraId="6A57B825" w14:textId="2462E05C" w:rsidR="00CF4877" w:rsidRPr="004A2DFA" w:rsidRDefault="00CF4877" w:rsidP="00CF4877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roa.8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US"/>
        </w:rPr>
        <w:t>roa8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cstheme="minorHAnsi"/>
          <w:lang w:val="en-US"/>
        </w:rPr>
        <w:t>)</w:t>
      </w:r>
    </w:p>
    <w:p w14:paraId="437294A1" w14:textId="775E3BA4" w:rsidR="00CF4877" w:rsidRPr="004A2DFA" w:rsidRDefault="00CF4877" w:rsidP="00CF4877">
      <w:pPr>
        <w:spacing w:after="0" w:line="240" w:lineRule="auto"/>
        <w:rPr>
          <w:rFonts w:cstheme="minorHAnsi"/>
          <w:lang w:val="en-US"/>
        </w:rPr>
      </w:pPr>
    </w:p>
    <w:p w14:paraId="6C87DCD7" w14:textId="77777777" w:rsidR="00CF4877" w:rsidRPr="004A2DFA" w:rsidRDefault="00CF4877" w:rsidP="00CF4877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selector.1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selector1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>)</w:t>
      </w:r>
    </w:p>
    <w:p w14:paraId="2EAE6B8A" w14:textId="0BA87D82" w:rsidR="00CF4877" w:rsidRPr="004A2DFA" w:rsidRDefault="00CF4877" w:rsidP="00CF4877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selector.2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selector2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>)</w:t>
      </w:r>
    </w:p>
    <w:p w14:paraId="06C6FBEE" w14:textId="2B7AFC3F" w:rsidR="00CF4877" w:rsidRPr="004A2DFA" w:rsidRDefault="00CF4877" w:rsidP="00CF4877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selector.4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selector4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>)</w:t>
      </w:r>
    </w:p>
    <w:p w14:paraId="3D77E42B" w14:textId="317125BE" w:rsidR="00CF4877" w:rsidRPr="004A2DFA" w:rsidRDefault="00CF4877" w:rsidP="00CF4877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selector.8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selector8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>)</w:t>
      </w:r>
    </w:p>
    <w:p w14:paraId="0F5615D4" w14:textId="77777777" w:rsidR="00CF4877" w:rsidRPr="004A2DFA" w:rsidRDefault="00CF4877" w:rsidP="00323091">
      <w:pPr>
        <w:spacing w:after="0" w:line="240" w:lineRule="auto"/>
        <w:rPr>
          <w:rFonts w:cstheme="minorHAnsi"/>
          <w:lang w:val="en-GB"/>
        </w:rPr>
      </w:pPr>
    </w:p>
    <w:p w14:paraId="638E2D27" w14:textId="77777777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</w:p>
    <w:p w14:paraId="46D6CCD5" w14:textId="77777777" w:rsidR="00875AFA" w:rsidRPr="007F19B7" w:rsidRDefault="00323091" w:rsidP="00875AFA">
      <w:pPr>
        <w:pStyle w:val="Nagwek2"/>
        <w:pageBreakBefore/>
        <w:rPr>
          <w:lang w:val="en-GB"/>
        </w:rPr>
      </w:pPr>
      <w:bookmarkStart w:id="25" w:name="_Toc77450067"/>
      <w:r w:rsidRPr="007F19B7">
        <w:rPr>
          <w:lang w:val="en-GB"/>
        </w:rPr>
        <w:lastRenderedPageBreak/>
        <w:t xml:space="preserve"># </w:t>
      </w:r>
      <w:r w:rsidR="0012733F" w:rsidRPr="007F19B7">
        <w:rPr>
          <w:lang w:val="en-GB"/>
        </w:rPr>
        <w:t>Fig.7a</w:t>
      </w:r>
      <w:bookmarkEnd w:id="25"/>
      <w:r w:rsidRPr="007F19B7">
        <w:rPr>
          <w:lang w:val="en-GB"/>
        </w:rPr>
        <w:t xml:space="preserve"> </w:t>
      </w:r>
    </w:p>
    <w:p w14:paraId="2B7C77AF" w14:textId="09307BF3" w:rsidR="00875AFA" w:rsidRPr="007F19B7" w:rsidRDefault="00875AFA" w:rsidP="00875AFA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># This code shows boxplots of beta coeff</w:t>
      </w:r>
      <w:r w:rsidR="00035A47">
        <w:rPr>
          <w:rFonts w:cstheme="minorHAnsi"/>
          <w:b/>
          <w:lang w:val="en-GB"/>
        </w:rPr>
        <w:t>ici</w:t>
      </w:r>
      <w:r w:rsidRPr="007F19B7">
        <w:rPr>
          <w:rFonts w:cstheme="minorHAnsi"/>
          <w:b/>
          <w:lang w:val="en-GB"/>
        </w:rPr>
        <w:t>ents for four different sample sizes (1000, 2000, 4000, 8000) of SDM model and all iterations (500)</w:t>
      </w:r>
    </w:p>
    <w:p w14:paraId="165654BF" w14:textId="77777777" w:rsidR="00875AFA" w:rsidRDefault="00875AFA" w:rsidP="00323091">
      <w:pPr>
        <w:spacing w:after="0" w:line="240" w:lineRule="auto"/>
        <w:rPr>
          <w:rFonts w:cstheme="minorHAnsi"/>
          <w:lang w:val="en-US"/>
        </w:rPr>
      </w:pPr>
    </w:p>
    <w:p w14:paraId="6EA9BC9C" w14:textId="2ACAD128" w:rsidR="00875AFA" w:rsidRPr="00875AFA" w:rsidRDefault="00875AFA" w:rsidP="00323091">
      <w:pPr>
        <w:spacing w:after="0" w:line="240" w:lineRule="auto"/>
        <w:rPr>
          <w:rFonts w:cstheme="minorHAnsi"/>
          <w:b/>
          <w:lang w:val="en-US"/>
        </w:rPr>
      </w:pPr>
      <w:r w:rsidRPr="00875AFA">
        <w:rPr>
          <w:rFonts w:cstheme="minorHAnsi"/>
          <w:b/>
          <w:lang w:val="en-US"/>
        </w:rPr>
        <w:t># multidata boxplot</w:t>
      </w:r>
    </w:p>
    <w:p w14:paraId="1B4E1D7B" w14:textId="1FCBF604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 xml:space="preserve">boxplot.matrix(as.matrix(cbind(coef.sdm.1000[,4],coef.sdm.2000[,4], coef.sdm.4000[,4], coef.sdm.8000[,4])), </w:t>
      </w:r>
      <w:r w:rsidRPr="004A2DFA">
        <w:rPr>
          <w:rFonts w:eastAsia="Times New Roman" w:cstheme="minorHAnsi"/>
          <w:lang w:val="en-US" w:eastAsia="pl-PL"/>
        </w:rPr>
        <w:t xml:space="preserve">use.cols=TRUE, </w:t>
      </w:r>
      <w:r w:rsidRPr="004A2DFA">
        <w:rPr>
          <w:rFonts w:cstheme="minorHAnsi"/>
          <w:lang w:val="en-US"/>
        </w:rPr>
        <w:t>at=1:4, col=c("grey30","blue", "green", "</w:t>
      </w:r>
      <w:r w:rsidRPr="004A2DFA">
        <w:rPr>
          <w:rFonts w:cstheme="minorHAnsi"/>
          <w:lang w:val="en-GB"/>
        </w:rPr>
        <w:t>antiquewhite2</w:t>
      </w:r>
      <w:r w:rsidRPr="004A2DFA">
        <w:rPr>
          <w:rFonts w:cstheme="minorHAnsi"/>
          <w:lang w:val="en-US"/>
        </w:rPr>
        <w:t>"))</w:t>
      </w:r>
    </w:p>
    <w:p w14:paraId="1ECDA65E" w14:textId="77777777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egend("bottomright", c("1000 obs.","2000 obs.","4000 obs.", "8000 obs."), col=c("grey30","blue", "green", "</w:t>
      </w:r>
      <w:r w:rsidRPr="004A2DFA">
        <w:rPr>
          <w:rFonts w:cstheme="minorHAnsi"/>
          <w:lang w:val="en-GB"/>
        </w:rPr>
        <w:t>antiquewhite2</w:t>
      </w:r>
      <w:r w:rsidRPr="004A2DFA">
        <w:rPr>
          <w:rFonts w:cstheme="minorHAnsi"/>
          <w:lang w:val="en-US"/>
        </w:rPr>
        <w:t>"), lwd=c(1,1,1,1), bty="n")</w:t>
      </w:r>
    </w:p>
    <w:p w14:paraId="52741DD8" w14:textId="77777777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itle(main="Bootstrapped beta in SDM models</w:t>
      </w:r>
    </w:p>
    <w:p w14:paraId="4BA9BC10" w14:textId="77777777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B(i=500 iter., s=1000, 2000, 4000, 8000 obs.)")</w:t>
      </w:r>
    </w:p>
    <w:p w14:paraId="49A08E6C" w14:textId="77777777" w:rsidR="00323091" w:rsidRPr="004A2DFA" w:rsidRDefault="00323091" w:rsidP="00323091">
      <w:pPr>
        <w:spacing w:after="0" w:line="240" w:lineRule="auto"/>
        <w:rPr>
          <w:rFonts w:cstheme="minorHAnsi"/>
          <w:b/>
          <w:u w:val="single"/>
          <w:lang w:val="en-US"/>
        </w:rPr>
      </w:pPr>
    </w:p>
    <w:p w14:paraId="1FBD20FE" w14:textId="77777777" w:rsidR="00CA1573" w:rsidRPr="004A2DFA" w:rsidRDefault="00CA1573" w:rsidP="00CA1573">
      <w:pPr>
        <w:spacing w:after="0" w:line="240" w:lineRule="auto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saving the plot</w:t>
      </w:r>
    </w:p>
    <w:p w14:paraId="35A76DF1" w14:textId="77777777" w:rsidR="00CA1573" w:rsidRPr="004A2DFA" w:rsidRDefault="00CA1573" w:rsidP="00CA1573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7a", type="jpg")</w:t>
      </w:r>
    </w:p>
    <w:p w14:paraId="73317CD5" w14:textId="77777777" w:rsidR="00CA1573" w:rsidRPr="004A2DFA" w:rsidRDefault="00CA1573" w:rsidP="00CA1573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7a", type="tif")</w:t>
      </w:r>
    </w:p>
    <w:p w14:paraId="4C8EDFC1" w14:textId="77777777" w:rsidR="00CA1573" w:rsidRPr="004A2DFA" w:rsidRDefault="00CA1573" w:rsidP="00CA1573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7a", type="png")</w:t>
      </w:r>
    </w:p>
    <w:p w14:paraId="202ACA01" w14:textId="6858DF2F" w:rsidR="00CA1573" w:rsidRPr="004A2DFA" w:rsidRDefault="00CA1573" w:rsidP="00CA1573">
      <w:pPr>
        <w:spacing w:after="0"/>
        <w:rPr>
          <w:rFonts w:cstheme="minorHAnsi"/>
          <w:b/>
          <w:color w:val="000000"/>
          <w:lang w:val="en-GB"/>
        </w:rPr>
      </w:pPr>
      <w:r w:rsidRPr="004A2DFA">
        <w:rPr>
          <w:rFonts w:cstheme="minorHAnsi"/>
          <w:b/>
          <w:lang w:val="en-GB"/>
        </w:rPr>
        <w:t>savePlot(filename=</w:t>
      </w:r>
      <w:r w:rsidRPr="004A2DFA">
        <w:rPr>
          <w:rFonts w:cstheme="minorHAnsi"/>
          <w:b/>
          <w:color w:val="000000"/>
          <w:lang w:val="en-GB"/>
        </w:rPr>
        <w:t>"Fig07a", type="eps") # best quality</w:t>
      </w:r>
    </w:p>
    <w:p w14:paraId="347704FD" w14:textId="77777777" w:rsidR="00CA1573" w:rsidRPr="004A2DFA" w:rsidRDefault="00CA1573" w:rsidP="00CA1573">
      <w:pPr>
        <w:spacing w:after="0"/>
        <w:rPr>
          <w:rFonts w:cstheme="minorHAnsi"/>
          <w:highlight w:val="yellow"/>
          <w:lang w:val="en-US"/>
        </w:rPr>
      </w:pPr>
    </w:p>
    <w:p w14:paraId="2F84B28E" w14:textId="44F6409C" w:rsidR="00323091" w:rsidRPr="004A2DFA" w:rsidRDefault="00CA1573" w:rsidP="00CA1573">
      <w:pPr>
        <w:spacing w:after="0" w:line="240" w:lineRule="auto"/>
        <w:jc w:val="center"/>
        <w:rPr>
          <w:rFonts w:cstheme="minorHAnsi"/>
          <w:b/>
          <w:u w:val="single"/>
          <w:lang w:val="en-GB"/>
        </w:rPr>
      </w:pPr>
      <w:r w:rsidRPr="004A2DFA">
        <w:rPr>
          <w:rFonts w:cstheme="minorHAnsi"/>
          <w:noProof/>
          <w:lang w:eastAsia="pl-PL"/>
        </w:rPr>
        <w:drawing>
          <wp:inline distT="0" distB="0" distL="0" distR="0" wp14:anchorId="36197AD0" wp14:editId="670D6E77">
            <wp:extent cx="3359361" cy="3352800"/>
            <wp:effectExtent l="0" t="0" r="0" b="0"/>
            <wp:docPr id="34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63833" cy="33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DF272" w14:textId="77777777" w:rsidR="0012733F" w:rsidRPr="004A2DFA" w:rsidRDefault="0012733F" w:rsidP="00323091">
      <w:pPr>
        <w:spacing w:after="0" w:line="240" w:lineRule="auto"/>
        <w:rPr>
          <w:rFonts w:cstheme="minorHAnsi"/>
          <w:b/>
          <w:u w:val="single"/>
          <w:lang w:val="en-GB"/>
        </w:rPr>
      </w:pPr>
    </w:p>
    <w:p w14:paraId="4A2BFF28" w14:textId="77777777" w:rsidR="0012733F" w:rsidRPr="004A2DFA" w:rsidRDefault="0012733F" w:rsidP="00323091">
      <w:pPr>
        <w:spacing w:after="0" w:line="240" w:lineRule="auto"/>
        <w:rPr>
          <w:rFonts w:cstheme="minorHAnsi"/>
          <w:b/>
          <w:u w:val="single"/>
        </w:rPr>
      </w:pPr>
    </w:p>
    <w:p w14:paraId="563F11E4" w14:textId="77777777" w:rsidR="00875AFA" w:rsidRPr="007F19B7" w:rsidRDefault="00323091" w:rsidP="00875AFA">
      <w:pPr>
        <w:pStyle w:val="Nagwek2"/>
        <w:pageBreakBefore/>
        <w:rPr>
          <w:lang w:val="en-GB"/>
        </w:rPr>
      </w:pPr>
      <w:bookmarkStart w:id="26" w:name="_Toc77450068"/>
      <w:r w:rsidRPr="007F19B7">
        <w:rPr>
          <w:lang w:val="en-GB"/>
        </w:rPr>
        <w:lastRenderedPageBreak/>
        <w:t xml:space="preserve"># </w:t>
      </w:r>
      <w:r w:rsidR="0012733F" w:rsidRPr="007F19B7">
        <w:rPr>
          <w:lang w:val="en-GB"/>
        </w:rPr>
        <w:t>Fig.7b</w:t>
      </w:r>
      <w:bookmarkEnd w:id="26"/>
      <w:r w:rsidRPr="007F19B7">
        <w:rPr>
          <w:lang w:val="en-GB"/>
        </w:rPr>
        <w:t xml:space="preserve"> </w:t>
      </w:r>
    </w:p>
    <w:p w14:paraId="7F361384" w14:textId="64939775" w:rsidR="00875AFA" w:rsidRPr="007F19B7" w:rsidRDefault="00875AFA" w:rsidP="00875AFA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># This code shows boxplots of SE of beta coeff</w:t>
      </w:r>
      <w:r w:rsidR="00035A47">
        <w:rPr>
          <w:rFonts w:cstheme="minorHAnsi"/>
          <w:b/>
          <w:lang w:val="en-GB"/>
        </w:rPr>
        <w:t>ici</w:t>
      </w:r>
      <w:r w:rsidRPr="007F19B7">
        <w:rPr>
          <w:rFonts w:cstheme="minorHAnsi"/>
          <w:b/>
          <w:lang w:val="en-GB"/>
        </w:rPr>
        <w:t>ents for four different sample sizes (1000, 2000, 4000, 8000) of SDM model and all iterations (500)</w:t>
      </w:r>
    </w:p>
    <w:p w14:paraId="190E9AEF" w14:textId="47850C42" w:rsidR="00875AFA" w:rsidRPr="007F19B7" w:rsidRDefault="00875AFA" w:rsidP="00323091">
      <w:pPr>
        <w:spacing w:after="0" w:line="240" w:lineRule="auto"/>
        <w:rPr>
          <w:rFonts w:cstheme="minorHAnsi"/>
          <w:b/>
          <w:u w:val="single"/>
          <w:lang w:val="en-GB"/>
        </w:rPr>
      </w:pPr>
    </w:p>
    <w:p w14:paraId="090AC0DB" w14:textId="77777777" w:rsidR="00875AFA" w:rsidRPr="00875AFA" w:rsidRDefault="00875AFA" w:rsidP="00875AFA">
      <w:pPr>
        <w:spacing w:after="0" w:line="240" w:lineRule="auto"/>
        <w:rPr>
          <w:rFonts w:cstheme="minorHAnsi"/>
          <w:b/>
          <w:lang w:val="en-US"/>
        </w:rPr>
      </w:pPr>
      <w:r w:rsidRPr="00875AFA">
        <w:rPr>
          <w:rFonts w:cstheme="minorHAnsi"/>
          <w:b/>
          <w:lang w:val="en-US"/>
        </w:rPr>
        <w:t># multidata boxplot</w:t>
      </w:r>
    </w:p>
    <w:p w14:paraId="1C17055E" w14:textId="77777777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 xml:space="preserve">boxplot.matrix(as.matrix(cbind(error.sdm.1000[,4], error.sdm.2000[,4], error.sdm.4000[,4], error.sdm.8000[,4])), </w:t>
      </w:r>
      <w:r w:rsidRPr="004A2DFA">
        <w:rPr>
          <w:rFonts w:eastAsia="Times New Roman" w:cstheme="minorHAnsi"/>
          <w:lang w:val="en-US" w:eastAsia="pl-PL"/>
        </w:rPr>
        <w:t xml:space="preserve">use.cols=TRUE, </w:t>
      </w:r>
      <w:r w:rsidRPr="004A2DFA">
        <w:rPr>
          <w:rFonts w:cstheme="minorHAnsi"/>
          <w:lang w:val="en-US"/>
        </w:rPr>
        <w:t>at=1:4, col=c("grey30","blue", "green", "</w:t>
      </w:r>
      <w:r w:rsidRPr="004A2DFA">
        <w:rPr>
          <w:rFonts w:cstheme="minorHAnsi"/>
          <w:lang w:val="en-GB"/>
        </w:rPr>
        <w:t>antiquewhite2</w:t>
      </w:r>
      <w:r w:rsidRPr="004A2DFA">
        <w:rPr>
          <w:rFonts w:cstheme="minorHAnsi"/>
          <w:lang w:val="en-US"/>
        </w:rPr>
        <w:t>"))</w:t>
      </w:r>
    </w:p>
    <w:p w14:paraId="3A35A3B1" w14:textId="77777777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egend("topright", c("1000 obs.","2000 obs.","4000 obs.", "8000 obs."), col=c("grey30","blue", "green", "</w:t>
      </w:r>
      <w:r w:rsidRPr="004A2DFA">
        <w:rPr>
          <w:rFonts w:cstheme="minorHAnsi"/>
          <w:lang w:val="en-GB"/>
        </w:rPr>
        <w:t>antiquewhite2</w:t>
      </w:r>
      <w:r w:rsidRPr="004A2DFA">
        <w:rPr>
          <w:rFonts w:cstheme="minorHAnsi"/>
          <w:lang w:val="en-US"/>
        </w:rPr>
        <w:t>"), lwd=c(1,1,1,1), bty="n")</w:t>
      </w:r>
    </w:p>
    <w:p w14:paraId="36D58E26" w14:textId="77777777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title(main="Bootstrapped std.error of beta in SDM models</w:t>
      </w:r>
    </w:p>
    <w:p w14:paraId="39BB2145" w14:textId="535AC738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B(i=500 iter., s=1000, 2000, 4000, 8000 obs.)")</w:t>
      </w:r>
    </w:p>
    <w:p w14:paraId="5C998DFA" w14:textId="45B001F9" w:rsidR="0012733F" w:rsidRPr="004A2DFA" w:rsidRDefault="0012733F" w:rsidP="00323091">
      <w:pPr>
        <w:spacing w:after="0" w:line="240" w:lineRule="auto"/>
        <w:rPr>
          <w:rFonts w:cstheme="minorHAnsi"/>
          <w:lang w:val="en-US"/>
        </w:rPr>
      </w:pPr>
    </w:p>
    <w:p w14:paraId="78F42425" w14:textId="651FA914" w:rsidR="0012733F" w:rsidRPr="004A2DFA" w:rsidRDefault="0012733F" w:rsidP="0012733F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7b", type="jpg")</w:t>
      </w:r>
    </w:p>
    <w:p w14:paraId="491BAA82" w14:textId="1C8AFCA2" w:rsidR="0012733F" w:rsidRPr="004A2DFA" w:rsidRDefault="0012733F" w:rsidP="0012733F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7b", type="tif")</w:t>
      </w:r>
    </w:p>
    <w:p w14:paraId="45691BDC" w14:textId="771FB54E" w:rsidR="0012733F" w:rsidRPr="004A2DFA" w:rsidRDefault="0012733F" w:rsidP="0012733F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7b", type="png")</w:t>
      </w:r>
    </w:p>
    <w:p w14:paraId="6C5EB092" w14:textId="3A6043F8" w:rsidR="0012733F" w:rsidRPr="004A2DFA" w:rsidRDefault="0012733F" w:rsidP="0012733F">
      <w:pPr>
        <w:spacing w:after="0"/>
        <w:rPr>
          <w:rFonts w:cstheme="minorHAnsi"/>
          <w:highlight w:val="yellow"/>
          <w:lang w:val="en-US"/>
        </w:rPr>
      </w:pPr>
      <w:r w:rsidRPr="004A2DFA">
        <w:rPr>
          <w:rFonts w:cstheme="minorHAnsi"/>
          <w:b/>
          <w:lang w:val="en-GB"/>
        </w:rPr>
        <w:t>savePlot(filename=</w:t>
      </w:r>
      <w:r w:rsidRPr="004A2DFA">
        <w:rPr>
          <w:rFonts w:cstheme="minorHAnsi"/>
          <w:b/>
          <w:color w:val="000000"/>
          <w:lang w:val="en-GB"/>
        </w:rPr>
        <w:t>"Fig07b", type="eps") # best quality</w:t>
      </w:r>
    </w:p>
    <w:p w14:paraId="0C487F48" w14:textId="77777777" w:rsidR="0012733F" w:rsidRPr="004A2DFA" w:rsidRDefault="0012733F" w:rsidP="00323091">
      <w:pPr>
        <w:spacing w:after="0" w:line="240" w:lineRule="auto"/>
        <w:rPr>
          <w:rFonts w:cstheme="minorHAnsi"/>
          <w:lang w:val="en-US"/>
        </w:rPr>
      </w:pPr>
    </w:p>
    <w:p w14:paraId="5AF82942" w14:textId="77777777" w:rsidR="00323091" w:rsidRPr="004A2DFA" w:rsidRDefault="00323091" w:rsidP="00323091">
      <w:pPr>
        <w:spacing w:after="0" w:line="240" w:lineRule="auto"/>
        <w:rPr>
          <w:rFonts w:cstheme="minorHAnsi"/>
          <w:b/>
          <w:u w:val="single"/>
          <w:lang w:val="en-US"/>
        </w:rPr>
      </w:pPr>
    </w:p>
    <w:p w14:paraId="7D53B6F8" w14:textId="694024AD" w:rsidR="00323091" w:rsidRPr="004A2DFA" w:rsidRDefault="00CA1573" w:rsidP="00CA1573">
      <w:pPr>
        <w:spacing w:after="0" w:line="240" w:lineRule="auto"/>
        <w:jc w:val="center"/>
        <w:rPr>
          <w:rFonts w:cstheme="minorHAnsi"/>
          <w:b/>
          <w:u w:val="single"/>
          <w:lang w:val="en-US"/>
        </w:rPr>
      </w:pPr>
      <w:r w:rsidRPr="004A2DFA">
        <w:rPr>
          <w:rFonts w:cstheme="minorHAnsi"/>
          <w:noProof/>
          <w:lang w:eastAsia="pl-PL"/>
        </w:rPr>
        <w:drawing>
          <wp:inline distT="0" distB="0" distL="0" distR="0" wp14:anchorId="5CCBF97B" wp14:editId="60960485">
            <wp:extent cx="3333912" cy="3327400"/>
            <wp:effectExtent l="0" t="0" r="0" b="6350"/>
            <wp:docPr id="36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36816" cy="3330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B5B4B" w14:textId="77777777" w:rsidR="0012733F" w:rsidRPr="004A2DFA" w:rsidRDefault="0012733F" w:rsidP="00323091">
      <w:pPr>
        <w:spacing w:after="0" w:line="240" w:lineRule="auto"/>
        <w:rPr>
          <w:rFonts w:cstheme="minorHAnsi"/>
          <w:b/>
          <w:u w:val="single"/>
        </w:rPr>
      </w:pPr>
    </w:p>
    <w:p w14:paraId="1A7F4068" w14:textId="77777777" w:rsidR="0012733F" w:rsidRPr="004A2DFA" w:rsidRDefault="0012733F" w:rsidP="00323091">
      <w:pPr>
        <w:spacing w:after="0" w:line="240" w:lineRule="auto"/>
        <w:rPr>
          <w:rFonts w:cstheme="minorHAnsi"/>
          <w:b/>
          <w:u w:val="single"/>
        </w:rPr>
      </w:pPr>
    </w:p>
    <w:p w14:paraId="653E99FB" w14:textId="77777777" w:rsidR="00875AFA" w:rsidRPr="007F19B7" w:rsidRDefault="00323091" w:rsidP="00875AFA">
      <w:pPr>
        <w:pStyle w:val="Nagwek2"/>
        <w:pageBreakBefore/>
        <w:rPr>
          <w:lang w:val="en-GB"/>
        </w:rPr>
      </w:pPr>
      <w:bookmarkStart w:id="27" w:name="_Toc77450069"/>
      <w:r w:rsidRPr="007F19B7">
        <w:rPr>
          <w:lang w:val="en-GB"/>
        </w:rPr>
        <w:lastRenderedPageBreak/>
        <w:t xml:space="preserve"># </w:t>
      </w:r>
      <w:r w:rsidR="0012733F" w:rsidRPr="007F19B7">
        <w:rPr>
          <w:lang w:val="en-GB"/>
        </w:rPr>
        <w:t>Fig.7c</w:t>
      </w:r>
      <w:bookmarkEnd w:id="27"/>
      <w:r w:rsidRPr="007F19B7">
        <w:rPr>
          <w:lang w:val="en-GB"/>
        </w:rPr>
        <w:t xml:space="preserve"> </w:t>
      </w:r>
    </w:p>
    <w:p w14:paraId="0245EAC2" w14:textId="4F117E58" w:rsidR="00875AFA" w:rsidRPr="007F19B7" w:rsidRDefault="00875AFA" w:rsidP="00875AFA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># This code shows boxplots of spatial rho for four different sample sizes (1000, 2000, 4000, 8000) of SDM model and all iterations (500)</w:t>
      </w:r>
    </w:p>
    <w:p w14:paraId="4E74CC4C" w14:textId="77777777" w:rsidR="00875AFA" w:rsidRDefault="00875AFA" w:rsidP="00323091">
      <w:pPr>
        <w:spacing w:after="0" w:line="240" w:lineRule="auto"/>
        <w:rPr>
          <w:rFonts w:cstheme="minorHAnsi"/>
          <w:lang w:val="en-US"/>
        </w:rPr>
      </w:pPr>
    </w:p>
    <w:p w14:paraId="277C6CB3" w14:textId="77777777" w:rsidR="00875AFA" w:rsidRPr="00875AFA" w:rsidRDefault="00875AFA" w:rsidP="00875AFA">
      <w:pPr>
        <w:spacing w:after="0" w:line="240" w:lineRule="auto"/>
        <w:rPr>
          <w:rFonts w:cstheme="minorHAnsi"/>
          <w:b/>
          <w:lang w:val="en-US"/>
        </w:rPr>
      </w:pPr>
      <w:r w:rsidRPr="00875AFA">
        <w:rPr>
          <w:rFonts w:cstheme="minorHAnsi"/>
          <w:b/>
          <w:lang w:val="en-US"/>
        </w:rPr>
        <w:t># multidata boxplot</w:t>
      </w:r>
    </w:p>
    <w:p w14:paraId="6A9FF4A2" w14:textId="6E1E8B7D" w:rsidR="00323091" w:rsidRPr="00875AFA" w:rsidRDefault="00323091" w:rsidP="00323091">
      <w:pPr>
        <w:spacing w:after="0" w:line="240" w:lineRule="auto"/>
        <w:rPr>
          <w:rFonts w:cstheme="minorHAnsi"/>
          <w:lang w:val="en-US"/>
        </w:rPr>
      </w:pPr>
      <w:r w:rsidRPr="00875AFA">
        <w:rPr>
          <w:rFonts w:cstheme="minorHAnsi"/>
          <w:lang w:val="en-US"/>
        </w:rPr>
        <w:t>boxplot.matrix(as.matrix(cbind(</w:t>
      </w:r>
      <w:r w:rsidR="0012733F" w:rsidRPr="00875AFA">
        <w:rPr>
          <w:rFonts w:cstheme="minorHAnsi"/>
          <w:lang w:val="en-US"/>
        </w:rPr>
        <w:t>other.sdm.</w:t>
      </w:r>
      <w:r w:rsidRPr="00875AFA">
        <w:rPr>
          <w:rFonts w:cstheme="minorHAnsi"/>
          <w:lang w:val="en-US"/>
        </w:rPr>
        <w:t>1000[</w:t>
      </w:r>
      <w:r w:rsidR="00CA1573" w:rsidRPr="00875AFA">
        <w:rPr>
          <w:rFonts w:cstheme="minorHAnsi"/>
          <w:lang w:val="en-US"/>
        </w:rPr>
        <w:t>1:500</w:t>
      </w:r>
      <w:r w:rsidRPr="00875AFA">
        <w:rPr>
          <w:rFonts w:cstheme="minorHAnsi"/>
          <w:lang w:val="en-US"/>
        </w:rPr>
        <w:t>,</w:t>
      </w:r>
      <w:r w:rsidR="00CA1573" w:rsidRPr="00875AFA">
        <w:rPr>
          <w:rFonts w:cstheme="minorHAnsi"/>
          <w:lang w:val="en-US"/>
        </w:rPr>
        <w:t>3</w:t>
      </w:r>
      <w:r w:rsidRPr="00875AFA">
        <w:rPr>
          <w:rFonts w:cstheme="minorHAnsi"/>
          <w:lang w:val="en-US"/>
        </w:rPr>
        <w:t xml:space="preserve">], </w:t>
      </w:r>
      <w:r w:rsidR="0012733F" w:rsidRPr="00875AFA">
        <w:rPr>
          <w:rFonts w:cstheme="minorHAnsi"/>
          <w:lang w:val="en-US"/>
        </w:rPr>
        <w:t>other.sdm.2000[</w:t>
      </w:r>
      <w:r w:rsidR="00CA1573" w:rsidRPr="00875AFA">
        <w:rPr>
          <w:rFonts w:cstheme="minorHAnsi"/>
          <w:lang w:val="en-US"/>
        </w:rPr>
        <w:t>1:500</w:t>
      </w:r>
      <w:r w:rsidR="0012733F" w:rsidRPr="00875AFA">
        <w:rPr>
          <w:rFonts w:cstheme="minorHAnsi"/>
          <w:lang w:val="en-US"/>
        </w:rPr>
        <w:t>,</w:t>
      </w:r>
      <w:r w:rsidR="00CA1573" w:rsidRPr="00875AFA">
        <w:rPr>
          <w:rFonts w:cstheme="minorHAnsi"/>
          <w:lang w:val="en-US"/>
        </w:rPr>
        <w:t>3</w:t>
      </w:r>
      <w:r w:rsidR="0012733F" w:rsidRPr="00875AFA">
        <w:rPr>
          <w:rFonts w:cstheme="minorHAnsi"/>
          <w:lang w:val="en-US"/>
        </w:rPr>
        <w:t>]</w:t>
      </w:r>
      <w:r w:rsidRPr="00875AFA">
        <w:rPr>
          <w:rFonts w:cstheme="minorHAnsi"/>
          <w:lang w:val="en-US"/>
        </w:rPr>
        <w:t xml:space="preserve">, </w:t>
      </w:r>
      <w:r w:rsidR="0012733F" w:rsidRPr="00875AFA">
        <w:rPr>
          <w:rFonts w:cstheme="minorHAnsi"/>
          <w:lang w:val="en-US"/>
        </w:rPr>
        <w:t>other.sdm.4000[</w:t>
      </w:r>
      <w:r w:rsidR="00CA1573" w:rsidRPr="00875AFA">
        <w:rPr>
          <w:rFonts w:cstheme="minorHAnsi"/>
          <w:lang w:val="en-US"/>
        </w:rPr>
        <w:t>1:500</w:t>
      </w:r>
      <w:r w:rsidR="0012733F" w:rsidRPr="00875AFA">
        <w:rPr>
          <w:rFonts w:cstheme="minorHAnsi"/>
          <w:lang w:val="en-US"/>
        </w:rPr>
        <w:t>,</w:t>
      </w:r>
      <w:r w:rsidR="00CA1573" w:rsidRPr="00875AFA">
        <w:rPr>
          <w:rFonts w:cstheme="minorHAnsi"/>
          <w:lang w:val="en-US"/>
        </w:rPr>
        <w:t>3</w:t>
      </w:r>
      <w:r w:rsidR="0012733F" w:rsidRPr="00875AFA">
        <w:rPr>
          <w:rFonts w:cstheme="minorHAnsi"/>
          <w:lang w:val="en-US"/>
        </w:rPr>
        <w:t>]</w:t>
      </w:r>
      <w:r w:rsidRPr="00875AFA">
        <w:rPr>
          <w:rFonts w:cstheme="minorHAnsi"/>
          <w:lang w:val="en-US"/>
        </w:rPr>
        <w:t xml:space="preserve">, </w:t>
      </w:r>
      <w:r w:rsidR="0012733F" w:rsidRPr="00875AFA">
        <w:rPr>
          <w:rFonts w:cstheme="minorHAnsi"/>
          <w:lang w:val="en-US"/>
        </w:rPr>
        <w:t>other.sdm.8000[</w:t>
      </w:r>
      <w:r w:rsidR="00CA1573" w:rsidRPr="00875AFA">
        <w:rPr>
          <w:rFonts w:cstheme="minorHAnsi"/>
          <w:lang w:val="en-US"/>
        </w:rPr>
        <w:t>1:500</w:t>
      </w:r>
      <w:r w:rsidR="0012733F" w:rsidRPr="00875AFA">
        <w:rPr>
          <w:rFonts w:cstheme="minorHAnsi"/>
          <w:lang w:val="en-US"/>
        </w:rPr>
        <w:t>,</w:t>
      </w:r>
      <w:r w:rsidR="00CA1573" w:rsidRPr="00875AFA">
        <w:rPr>
          <w:rFonts w:cstheme="minorHAnsi"/>
          <w:lang w:val="en-US"/>
        </w:rPr>
        <w:t>3</w:t>
      </w:r>
      <w:r w:rsidR="0012733F" w:rsidRPr="00875AFA">
        <w:rPr>
          <w:rFonts w:cstheme="minorHAnsi"/>
          <w:lang w:val="en-US"/>
        </w:rPr>
        <w:t>]</w:t>
      </w:r>
      <w:r w:rsidRPr="00875AFA">
        <w:rPr>
          <w:rFonts w:cstheme="minorHAnsi"/>
          <w:lang w:val="en-US"/>
        </w:rPr>
        <w:t xml:space="preserve">)), </w:t>
      </w:r>
      <w:r w:rsidRPr="00875AFA">
        <w:rPr>
          <w:rFonts w:eastAsia="Times New Roman" w:cstheme="minorHAnsi"/>
          <w:lang w:val="en-US" w:eastAsia="pl-PL"/>
        </w:rPr>
        <w:t xml:space="preserve">use.cols=TRUE, </w:t>
      </w:r>
      <w:r w:rsidRPr="00875AFA">
        <w:rPr>
          <w:rFonts w:cstheme="minorHAnsi"/>
          <w:lang w:val="en-US"/>
        </w:rPr>
        <w:t>at=1:4, col=c("grey30","blue", "green", "</w:t>
      </w:r>
      <w:r w:rsidRPr="00875AFA">
        <w:rPr>
          <w:rFonts w:cstheme="minorHAnsi"/>
          <w:lang w:val="en-GB"/>
        </w:rPr>
        <w:t>antiquewhite2</w:t>
      </w:r>
      <w:r w:rsidRPr="00875AFA">
        <w:rPr>
          <w:rFonts w:cstheme="minorHAnsi"/>
          <w:lang w:val="en-US"/>
        </w:rPr>
        <w:t>"))</w:t>
      </w:r>
    </w:p>
    <w:p w14:paraId="1578D81A" w14:textId="77777777" w:rsidR="00323091" w:rsidRPr="00875AFA" w:rsidRDefault="00323091" w:rsidP="00323091">
      <w:pPr>
        <w:spacing w:after="0" w:line="240" w:lineRule="auto"/>
        <w:rPr>
          <w:rFonts w:cstheme="minorHAnsi"/>
          <w:lang w:val="en-US"/>
        </w:rPr>
      </w:pPr>
      <w:r w:rsidRPr="00875AFA">
        <w:rPr>
          <w:rFonts w:cstheme="minorHAnsi"/>
          <w:lang w:val="en-US"/>
        </w:rPr>
        <w:t>legend("bottomright", c("1000 obs.","2000 obs.","4000 obs.", "8000 obs."), col=c("grey30","blue", "green", "</w:t>
      </w:r>
      <w:r w:rsidRPr="00875AFA">
        <w:rPr>
          <w:rFonts w:cstheme="minorHAnsi"/>
          <w:lang w:val="en-GB"/>
        </w:rPr>
        <w:t>antiquewhite2</w:t>
      </w:r>
      <w:r w:rsidRPr="00875AFA">
        <w:rPr>
          <w:rFonts w:cstheme="minorHAnsi"/>
          <w:lang w:val="en-US"/>
        </w:rPr>
        <w:t>"), lwd=c(1,1,1,1), bty="n")</w:t>
      </w:r>
    </w:p>
    <w:p w14:paraId="58070A7A" w14:textId="77777777" w:rsidR="00323091" w:rsidRPr="00875AFA" w:rsidRDefault="00323091" w:rsidP="00323091">
      <w:pPr>
        <w:spacing w:after="0" w:line="240" w:lineRule="auto"/>
        <w:rPr>
          <w:rFonts w:cstheme="minorHAnsi"/>
          <w:lang w:val="en-US"/>
        </w:rPr>
      </w:pPr>
      <w:r w:rsidRPr="00875AFA">
        <w:rPr>
          <w:rFonts w:cstheme="minorHAnsi"/>
          <w:lang w:val="en-US"/>
        </w:rPr>
        <w:t>title(main="Bootstrapped rho in SDM models</w:t>
      </w:r>
    </w:p>
    <w:p w14:paraId="2129CA88" w14:textId="24CEBF74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875AFA">
        <w:rPr>
          <w:rFonts w:cstheme="minorHAnsi"/>
          <w:lang w:val="en-US"/>
        </w:rPr>
        <w:t>B(i=500 iter., s=1000, 2000, 4000, 8000 obs.)")</w:t>
      </w:r>
    </w:p>
    <w:p w14:paraId="2A939A7C" w14:textId="5C2BC429" w:rsidR="0012733F" w:rsidRPr="004A2DFA" w:rsidRDefault="0012733F" w:rsidP="00323091">
      <w:pPr>
        <w:spacing w:after="0" w:line="240" w:lineRule="auto"/>
        <w:rPr>
          <w:rFonts w:cstheme="minorHAnsi"/>
          <w:lang w:val="en-US"/>
        </w:rPr>
      </w:pPr>
    </w:p>
    <w:p w14:paraId="0D4063F9" w14:textId="3381D50C" w:rsidR="0012733F" w:rsidRPr="004A2DFA" w:rsidRDefault="0012733F" w:rsidP="0012733F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7c", type="jpg")</w:t>
      </w:r>
    </w:p>
    <w:p w14:paraId="7A480425" w14:textId="3217B2B9" w:rsidR="0012733F" w:rsidRPr="004A2DFA" w:rsidRDefault="0012733F" w:rsidP="0012733F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7c", type="tif")</w:t>
      </w:r>
    </w:p>
    <w:p w14:paraId="37D40497" w14:textId="770C0119" w:rsidR="0012733F" w:rsidRPr="004A2DFA" w:rsidRDefault="0012733F" w:rsidP="0012733F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7c", type="png")</w:t>
      </w:r>
    </w:p>
    <w:p w14:paraId="5BC0E627" w14:textId="51083FC0" w:rsidR="0012733F" w:rsidRPr="004A2DFA" w:rsidRDefault="0012733F" w:rsidP="0012733F">
      <w:pPr>
        <w:spacing w:after="0"/>
        <w:rPr>
          <w:rFonts w:cstheme="minorHAnsi"/>
          <w:highlight w:val="yellow"/>
          <w:lang w:val="en-US"/>
        </w:rPr>
      </w:pPr>
      <w:r w:rsidRPr="004A2DFA">
        <w:rPr>
          <w:rFonts w:cstheme="minorHAnsi"/>
          <w:b/>
          <w:lang w:val="en-GB"/>
        </w:rPr>
        <w:t>savePlot(filename=</w:t>
      </w:r>
      <w:r w:rsidRPr="004A2DFA">
        <w:rPr>
          <w:rFonts w:cstheme="minorHAnsi"/>
          <w:b/>
          <w:color w:val="000000"/>
          <w:lang w:val="en-GB"/>
        </w:rPr>
        <w:t>"Fig07c", type="eps") # best quality</w:t>
      </w:r>
    </w:p>
    <w:p w14:paraId="16113D00" w14:textId="77777777" w:rsidR="0012733F" w:rsidRPr="004A2DFA" w:rsidRDefault="0012733F" w:rsidP="00323091">
      <w:pPr>
        <w:spacing w:after="0" w:line="240" w:lineRule="auto"/>
        <w:rPr>
          <w:rFonts w:cstheme="minorHAnsi"/>
          <w:lang w:val="en-US"/>
        </w:rPr>
      </w:pPr>
    </w:p>
    <w:p w14:paraId="7A69FEC5" w14:textId="67FAD509" w:rsidR="00323091" w:rsidRPr="004A2DFA" w:rsidRDefault="00CA1573" w:rsidP="00CA1573">
      <w:pPr>
        <w:spacing w:after="0" w:line="240" w:lineRule="auto"/>
        <w:jc w:val="center"/>
        <w:rPr>
          <w:rFonts w:cstheme="minorHAnsi"/>
          <w:b/>
          <w:u w:val="single"/>
          <w:lang w:val="en-GB"/>
        </w:rPr>
      </w:pPr>
      <w:r w:rsidRPr="004A2DFA">
        <w:rPr>
          <w:rFonts w:cstheme="minorHAnsi"/>
          <w:noProof/>
          <w:lang w:eastAsia="pl-PL"/>
        </w:rPr>
        <w:drawing>
          <wp:inline distT="0" distB="0" distL="0" distR="0" wp14:anchorId="1CCBAC76" wp14:editId="166A04F2">
            <wp:extent cx="3289300" cy="3282876"/>
            <wp:effectExtent l="0" t="0" r="6350" b="0"/>
            <wp:docPr id="3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94075" cy="3287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FB9A3" w14:textId="77777777" w:rsidR="00323091" w:rsidRPr="004A2DFA" w:rsidRDefault="00323091" w:rsidP="00323091">
      <w:pPr>
        <w:spacing w:after="0" w:line="240" w:lineRule="auto"/>
        <w:rPr>
          <w:rFonts w:cstheme="minorHAnsi"/>
          <w:b/>
          <w:u w:val="single"/>
          <w:lang w:val="en-US"/>
        </w:rPr>
      </w:pPr>
    </w:p>
    <w:p w14:paraId="2661759D" w14:textId="77777777" w:rsidR="00323091" w:rsidRPr="004A2DFA" w:rsidRDefault="00323091" w:rsidP="00323091">
      <w:pPr>
        <w:spacing w:after="0" w:line="240" w:lineRule="auto"/>
        <w:rPr>
          <w:rFonts w:cstheme="minorHAnsi"/>
          <w:b/>
          <w:u w:val="single"/>
          <w:lang w:val="en-GB"/>
        </w:rPr>
      </w:pPr>
    </w:p>
    <w:p w14:paraId="4EDC32EE" w14:textId="1E9A6BA2" w:rsidR="00875AFA" w:rsidRPr="007F19B7" w:rsidRDefault="00323091" w:rsidP="00875AFA">
      <w:pPr>
        <w:pStyle w:val="Nagwek2"/>
        <w:pageBreakBefore/>
        <w:rPr>
          <w:lang w:val="en-GB"/>
        </w:rPr>
      </w:pPr>
      <w:bookmarkStart w:id="28" w:name="_Toc77450070"/>
      <w:r w:rsidRPr="007F19B7">
        <w:rPr>
          <w:lang w:val="en-GB"/>
        </w:rPr>
        <w:lastRenderedPageBreak/>
        <w:t xml:space="preserve"># </w:t>
      </w:r>
      <w:r w:rsidR="00875AFA" w:rsidRPr="007F19B7">
        <w:rPr>
          <w:lang w:val="en-GB"/>
        </w:rPr>
        <w:t>Fig.7d</w:t>
      </w:r>
      <w:bookmarkEnd w:id="28"/>
    </w:p>
    <w:p w14:paraId="1DA35A57" w14:textId="034FED31" w:rsidR="00875AFA" w:rsidRPr="007F19B7" w:rsidRDefault="00875AFA" w:rsidP="00875AFA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># This code shows boxplots of AIC for four different sample sizes (1000, 2000, 4000, 8000) of SDM model and all iterations (500)</w:t>
      </w:r>
    </w:p>
    <w:p w14:paraId="1ECD85A3" w14:textId="77777777" w:rsidR="00875AFA" w:rsidRDefault="00875AFA" w:rsidP="00875AFA">
      <w:pPr>
        <w:spacing w:after="0" w:line="240" w:lineRule="auto"/>
        <w:rPr>
          <w:rFonts w:cstheme="minorHAnsi"/>
          <w:lang w:val="en-US"/>
        </w:rPr>
      </w:pPr>
    </w:p>
    <w:p w14:paraId="4D8C8360" w14:textId="77777777" w:rsidR="00875AFA" w:rsidRPr="00875AFA" w:rsidRDefault="00875AFA" w:rsidP="00875AFA">
      <w:pPr>
        <w:spacing w:after="0" w:line="240" w:lineRule="auto"/>
        <w:rPr>
          <w:rFonts w:cstheme="minorHAnsi"/>
          <w:b/>
          <w:lang w:val="en-US"/>
        </w:rPr>
      </w:pPr>
      <w:r w:rsidRPr="00875AFA">
        <w:rPr>
          <w:rFonts w:cstheme="minorHAnsi"/>
          <w:b/>
          <w:lang w:val="en-US"/>
        </w:rPr>
        <w:t># multidata boxplot</w:t>
      </w:r>
    </w:p>
    <w:p w14:paraId="5C41A282" w14:textId="4FCC35EC" w:rsidR="0012733F" w:rsidRPr="00875AFA" w:rsidRDefault="0012733F" w:rsidP="0012733F">
      <w:pPr>
        <w:spacing w:after="0" w:line="240" w:lineRule="auto"/>
        <w:rPr>
          <w:rFonts w:cstheme="minorHAnsi"/>
          <w:lang w:val="en-US"/>
        </w:rPr>
      </w:pPr>
      <w:r w:rsidRPr="00875AFA">
        <w:rPr>
          <w:rFonts w:cstheme="minorHAnsi"/>
          <w:lang w:val="en-US"/>
        </w:rPr>
        <w:t>boxplot.matrix(as.matrix(cbind(other.sdm.1000[</w:t>
      </w:r>
      <w:r w:rsidR="00CA1573" w:rsidRPr="00875AFA">
        <w:rPr>
          <w:rFonts w:cstheme="minorHAnsi"/>
          <w:lang w:val="en-US"/>
        </w:rPr>
        <w:t>1:500</w:t>
      </w:r>
      <w:r w:rsidRPr="00875AFA">
        <w:rPr>
          <w:rFonts w:cstheme="minorHAnsi"/>
          <w:lang w:val="en-US"/>
        </w:rPr>
        <w:t>,</w:t>
      </w:r>
      <w:r w:rsidR="00CA1573" w:rsidRPr="00875AFA">
        <w:rPr>
          <w:rFonts w:cstheme="minorHAnsi"/>
          <w:lang w:val="en-US"/>
        </w:rPr>
        <w:t>2</w:t>
      </w:r>
      <w:r w:rsidRPr="00875AFA">
        <w:rPr>
          <w:rFonts w:cstheme="minorHAnsi"/>
          <w:lang w:val="en-US"/>
        </w:rPr>
        <w:t>], other.sdm.2000[</w:t>
      </w:r>
      <w:r w:rsidR="00CA1573" w:rsidRPr="00875AFA">
        <w:rPr>
          <w:rFonts w:cstheme="minorHAnsi"/>
          <w:lang w:val="en-US"/>
        </w:rPr>
        <w:t>1:500</w:t>
      </w:r>
      <w:r w:rsidRPr="00875AFA">
        <w:rPr>
          <w:rFonts w:cstheme="minorHAnsi"/>
          <w:lang w:val="en-US"/>
        </w:rPr>
        <w:t>,</w:t>
      </w:r>
      <w:r w:rsidR="00CA1573" w:rsidRPr="00875AFA">
        <w:rPr>
          <w:rFonts w:cstheme="minorHAnsi"/>
          <w:lang w:val="en-US"/>
        </w:rPr>
        <w:t>2</w:t>
      </w:r>
      <w:r w:rsidRPr="00875AFA">
        <w:rPr>
          <w:rFonts w:cstheme="minorHAnsi"/>
          <w:lang w:val="en-US"/>
        </w:rPr>
        <w:t>], other.sdm.4000[</w:t>
      </w:r>
      <w:r w:rsidR="00CA1573" w:rsidRPr="00875AFA">
        <w:rPr>
          <w:rFonts w:cstheme="minorHAnsi"/>
          <w:lang w:val="en-US"/>
        </w:rPr>
        <w:t>1:500</w:t>
      </w:r>
      <w:r w:rsidRPr="00875AFA">
        <w:rPr>
          <w:rFonts w:cstheme="minorHAnsi"/>
          <w:lang w:val="en-US"/>
        </w:rPr>
        <w:t>,</w:t>
      </w:r>
      <w:r w:rsidR="00CA1573" w:rsidRPr="00875AFA">
        <w:rPr>
          <w:rFonts w:cstheme="minorHAnsi"/>
          <w:lang w:val="en-US"/>
        </w:rPr>
        <w:t>2</w:t>
      </w:r>
      <w:r w:rsidRPr="00875AFA">
        <w:rPr>
          <w:rFonts w:cstheme="minorHAnsi"/>
          <w:lang w:val="en-US"/>
        </w:rPr>
        <w:t>], other.sdm.8000[</w:t>
      </w:r>
      <w:r w:rsidR="00CA1573" w:rsidRPr="00875AFA">
        <w:rPr>
          <w:rFonts w:cstheme="minorHAnsi"/>
          <w:lang w:val="en-US"/>
        </w:rPr>
        <w:t>1:500</w:t>
      </w:r>
      <w:r w:rsidRPr="00875AFA">
        <w:rPr>
          <w:rFonts w:cstheme="minorHAnsi"/>
          <w:lang w:val="en-US"/>
        </w:rPr>
        <w:t>,</w:t>
      </w:r>
      <w:r w:rsidR="00CA1573" w:rsidRPr="00875AFA">
        <w:rPr>
          <w:rFonts w:cstheme="minorHAnsi"/>
          <w:lang w:val="en-US"/>
        </w:rPr>
        <w:t>2</w:t>
      </w:r>
      <w:r w:rsidRPr="00875AFA">
        <w:rPr>
          <w:rFonts w:cstheme="minorHAnsi"/>
          <w:lang w:val="en-US"/>
        </w:rPr>
        <w:t xml:space="preserve">])), </w:t>
      </w:r>
      <w:r w:rsidRPr="00875AFA">
        <w:rPr>
          <w:rFonts w:eastAsia="Times New Roman" w:cstheme="minorHAnsi"/>
          <w:lang w:val="en-US" w:eastAsia="pl-PL"/>
        </w:rPr>
        <w:t xml:space="preserve">use.cols=TRUE, </w:t>
      </w:r>
      <w:r w:rsidRPr="00875AFA">
        <w:rPr>
          <w:rFonts w:cstheme="minorHAnsi"/>
          <w:lang w:val="en-US"/>
        </w:rPr>
        <w:t>at=1:4, col=c("grey30","blue", "green", "</w:t>
      </w:r>
      <w:r w:rsidRPr="00875AFA">
        <w:rPr>
          <w:rFonts w:cstheme="minorHAnsi"/>
          <w:lang w:val="en-GB"/>
        </w:rPr>
        <w:t>antiquewhite2</w:t>
      </w:r>
      <w:r w:rsidRPr="00875AFA">
        <w:rPr>
          <w:rFonts w:cstheme="minorHAnsi"/>
          <w:lang w:val="en-US"/>
        </w:rPr>
        <w:t>"))</w:t>
      </w:r>
    </w:p>
    <w:p w14:paraId="0AE6A670" w14:textId="77777777" w:rsidR="00323091" w:rsidRPr="00875AFA" w:rsidRDefault="00323091" w:rsidP="00323091">
      <w:pPr>
        <w:spacing w:after="0" w:line="240" w:lineRule="auto"/>
        <w:rPr>
          <w:rFonts w:cstheme="minorHAnsi"/>
          <w:lang w:val="en-US"/>
        </w:rPr>
      </w:pPr>
      <w:r w:rsidRPr="00875AFA">
        <w:rPr>
          <w:rFonts w:cstheme="minorHAnsi"/>
          <w:lang w:val="en-US"/>
        </w:rPr>
        <w:t>legend("bottomleft", c("1000 obs.","2000 obs.","4000 obs.", "8000 obs."), col=c("grey30","blue", "green", "</w:t>
      </w:r>
      <w:r w:rsidRPr="00875AFA">
        <w:rPr>
          <w:rFonts w:cstheme="minorHAnsi"/>
          <w:lang w:val="en-GB"/>
        </w:rPr>
        <w:t>antiquewhite2</w:t>
      </w:r>
      <w:r w:rsidRPr="00875AFA">
        <w:rPr>
          <w:rFonts w:cstheme="minorHAnsi"/>
          <w:lang w:val="en-US"/>
        </w:rPr>
        <w:t>"), lwd=c(1,1,1,1), bty="n")</w:t>
      </w:r>
    </w:p>
    <w:p w14:paraId="4D8BDE65" w14:textId="77777777" w:rsidR="00323091" w:rsidRPr="00875AFA" w:rsidRDefault="00323091" w:rsidP="00323091">
      <w:pPr>
        <w:spacing w:after="0" w:line="240" w:lineRule="auto"/>
        <w:rPr>
          <w:rFonts w:cstheme="minorHAnsi"/>
          <w:lang w:val="en-US"/>
        </w:rPr>
      </w:pPr>
      <w:r w:rsidRPr="00875AFA">
        <w:rPr>
          <w:rFonts w:cstheme="minorHAnsi"/>
          <w:lang w:val="en-US"/>
        </w:rPr>
        <w:t>title(main="Bootstrapped AIC in SDM models</w:t>
      </w:r>
    </w:p>
    <w:p w14:paraId="09DF9C04" w14:textId="445DB4FC" w:rsidR="00323091" w:rsidRPr="004A2DFA" w:rsidRDefault="00323091" w:rsidP="00323091">
      <w:pPr>
        <w:spacing w:after="0" w:line="240" w:lineRule="auto"/>
        <w:rPr>
          <w:rFonts w:cstheme="minorHAnsi"/>
          <w:lang w:val="en-US"/>
        </w:rPr>
      </w:pPr>
      <w:r w:rsidRPr="00875AFA">
        <w:rPr>
          <w:rFonts w:cstheme="minorHAnsi"/>
          <w:lang w:val="en-US"/>
        </w:rPr>
        <w:t>B(i=500 iter., s=1000, 2000, 4000, 8000 obs.)")</w:t>
      </w:r>
    </w:p>
    <w:p w14:paraId="59F50A73" w14:textId="60ABE36C" w:rsidR="0012733F" w:rsidRPr="004A2DFA" w:rsidRDefault="0012733F" w:rsidP="00323091">
      <w:pPr>
        <w:spacing w:after="0" w:line="240" w:lineRule="auto"/>
        <w:rPr>
          <w:rFonts w:cstheme="minorHAnsi"/>
          <w:lang w:val="en-US"/>
        </w:rPr>
      </w:pPr>
    </w:p>
    <w:p w14:paraId="15074635" w14:textId="1F4337E2" w:rsidR="0012733F" w:rsidRPr="004A2DFA" w:rsidRDefault="0012733F" w:rsidP="0012733F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7d", type="jpg")</w:t>
      </w:r>
    </w:p>
    <w:p w14:paraId="531D16DA" w14:textId="3FBB6164" w:rsidR="0012733F" w:rsidRPr="004A2DFA" w:rsidRDefault="0012733F" w:rsidP="0012733F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7d", type="tif")</w:t>
      </w:r>
    </w:p>
    <w:p w14:paraId="1E027A7F" w14:textId="32C483CF" w:rsidR="0012733F" w:rsidRPr="004A2DFA" w:rsidRDefault="0012733F" w:rsidP="0012733F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7d", type="png")</w:t>
      </w:r>
    </w:p>
    <w:p w14:paraId="602210AF" w14:textId="78D0D73A" w:rsidR="0012733F" w:rsidRPr="004A2DFA" w:rsidRDefault="0012733F" w:rsidP="0012733F">
      <w:pPr>
        <w:spacing w:after="0"/>
        <w:rPr>
          <w:rFonts w:cstheme="minorHAnsi"/>
          <w:highlight w:val="yellow"/>
          <w:lang w:val="en-US"/>
        </w:rPr>
      </w:pPr>
      <w:r w:rsidRPr="004A2DFA">
        <w:rPr>
          <w:rFonts w:cstheme="minorHAnsi"/>
          <w:b/>
          <w:lang w:val="en-GB"/>
        </w:rPr>
        <w:t>savePlot(filename=</w:t>
      </w:r>
      <w:r w:rsidRPr="004A2DFA">
        <w:rPr>
          <w:rFonts w:cstheme="minorHAnsi"/>
          <w:b/>
          <w:color w:val="000000"/>
          <w:lang w:val="en-GB"/>
        </w:rPr>
        <w:t>"Fig07d", type="eps") # best quality</w:t>
      </w:r>
    </w:p>
    <w:p w14:paraId="3D40A098" w14:textId="77777777" w:rsidR="0012733F" w:rsidRPr="004A2DFA" w:rsidRDefault="0012733F" w:rsidP="00323091">
      <w:pPr>
        <w:spacing w:after="0" w:line="240" w:lineRule="auto"/>
        <w:rPr>
          <w:rFonts w:cstheme="minorHAnsi"/>
          <w:lang w:val="en-US"/>
        </w:rPr>
      </w:pPr>
    </w:p>
    <w:p w14:paraId="6270F854" w14:textId="77777777" w:rsidR="00323091" w:rsidRPr="004A2DFA" w:rsidRDefault="00323091" w:rsidP="00323091">
      <w:pPr>
        <w:spacing w:after="0" w:line="240" w:lineRule="auto"/>
        <w:rPr>
          <w:rFonts w:cstheme="minorHAnsi"/>
          <w:b/>
          <w:u w:val="single"/>
          <w:lang w:val="en-US"/>
        </w:rPr>
      </w:pPr>
    </w:p>
    <w:p w14:paraId="22F3952B" w14:textId="494195F0" w:rsidR="00323091" w:rsidRPr="004A2DFA" w:rsidRDefault="00CA1573" w:rsidP="00CA1573">
      <w:pPr>
        <w:spacing w:after="0" w:line="240" w:lineRule="auto"/>
        <w:jc w:val="center"/>
        <w:rPr>
          <w:rFonts w:cstheme="minorHAnsi"/>
          <w:b/>
          <w:u w:val="single"/>
          <w:lang w:val="en-GB"/>
        </w:rPr>
      </w:pPr>
      <w:r w:rsidRPr="004A2DFA">
        <w:rPr>
          <w:rFonts w:cstheme="minorHAnsi"/>
          <w:noProof/>
          <w:lang w:eastAsia="pl-PL"/>
        </w:rPr>
        <w:drawing>
          <wp:inline distT="0" distB="0" distL="0" distR="0" wp14:anchorId="7421E5BC" wp14:editId="505DFDE9">
            <wp:extent cx="3746500" cy="3739183"/>
            <wp:effectExtent l="0" t="0" r="6350" b="0"/>
            <wp:docPr id="39" name="Obraz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47955" cy="374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8F96B" w14:textId="5EFC9883" w:rsidR="00323091" w:rsidRPr="004A2DFA" w:rsidRDefault="00323091" w:rsidP="00430FC2">
      <w:pPr>
        <w:spacing w:after="0"/>
        <w:jc w:val="both"/>
        <w:rPr>
          <w:rFonts w:cstheme="minorHAnsi"/>
          <w:b/>
          <w:lang w:val="en-US"/>
        </w:rPr>
      </w:pPr>
    </w:p>
    <w:p w14:paraId="1B73C15E" w14:textId="77E4FB1B" w:rsidR="00323091" w:rsidRPr="004A2DFA" w:rsidRDefault="00323091" w:rsidP="00430FC2">
      <w:pPr>
        <w:spacing w:after="0"/>
        <w:jc w:val="both"/>
        <w:rPr>
          <w:rFonts w:cstheme="minorHAnsi"/>
          <w:b/>
          <w:lang w:val="en-US"/>
        </w:rPr>
      </w:pPr>
    </w:p>
    <w:p w14:paraId="26822608" w14:textId="77777777" w:rsidR="00323091" w:rsidRPr="004A2DFA" w:rsidRDefault="00323091" w:rsidP="00430FC2">
      <w:pPr>
        <w:spacing w:after="0"/>
        <w:jc w:val="both"/>
        <w:rPr>
          <w:rFonts w:cstheme="minorHAnsi"/>
          <w:b/>
          <w:lang w:val="en-US"/>
        </w:rPr>
      </w:pPr>
    </w:p>
    <w:p w14:paraId="13316886" w14:textId="77777777" w:rsidR="00FC21BD" w:rsidRPr="004A2DFA" w:rsidRDefault="00FC21BD" w:rsidP="00430FC2">
      <w:pPr>
        <w:spacing w:after="0"/>
        <w:rPr>
          <w:rFonts w:cstheme="minorHAnsi"/>
          <w:lang w:val="en-GB"/>
        </w:rPr>
      </w:pPr>
    </w:p>
    <w:p w14:paraId="54AACD3D" w14:textId="566FB719" w:rsidR="00B6779C" w:rsidRPr="004A2DFA" w:rsidRDefault="00B6779C" w:rsidP="00430FC2">
      <w:pPr>
        <w:pStyle w:val="Nagwek1"/>
        <w:keepNext w:val="0"/>
        <w:pageBreakBefore/>
        <w:spacing w:before="0"/>
        <w:rPr>
          <w:rFonts w:asciiTheme="minorHAnsi" w:hAnsiTheme="minorHAnsi" w:cstheme="minorHAnsi"/>
          <w:sz w:val="22"/>
          <w:szCs w:val="22"/>
          <w:lang w:val="en-GB"/>
        </w:rPr>
      </w:pPr>
      <w:bookmarkStart w:id="29" w:name="_Toc77450071"/>
      <w:r w:rsidRPr="004A2DFA">
        <w:rPr>
          <w:rFonts w:asciiTheme="minorHAnsi" w:hAnsiTheme="minorHAnsi" w:cstheme="minorHAnsi"/>
          <w:sz w:val="22"/>
          <w:szCs w:val="22"/>
          <w:lang w:val="en-GB"/>
        </w:rPr>
        <w:lastRenderedPageBreak/>
        <w:t># Figure 8</w:t>
      </w:r>
      <w:bookmarkEnd w:id="29"/>
    </w:p>
    <w:p w14:paraId="6087562A" w14:textId="666D5F60" w:rsidR="004C54BB" w:rsidRDefault="00875AFA" w:rsidP="00430FC2">
      <w:pPr>
        <w:spacing w:after="0"/>
        <w:jc w:val="both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 xml:space="preserve"># This code shows two-dimensional MDS </w:t>
      </w:r>
      <w:r w:rsidR="002B312E">
        <w:rPr>
          <w:rFonts w:cstheme="minorHAnsi"/>
          <w:b/>
          <w:lang w:val="en-US"/>
        </w:rPr>
        <w:t xml:space="preserve">(Multidimensional Scaling) </w:t>
      </w:r>
      <w:r>
        <w:rPr>
          <w:rFonts w:cstheme="minorHAnsi"/>
          <w:b/>
          <w:lang w:val="en-US"/>
        </w:rPr>
        <w:t>projection of SDM coefficients and medoid model on that</w:t>
      </w:r>
    </w:p>
    <w:p w14:paraId="44B192EC" w14:textId="3E9C9357" w:rsidR="00875AFA" w:rsidRDefault="00875AFA" w:rsidP="00430FC2">
      <w:pPr>
        <w:spacing w:after="0"/>
        <w:jc w:val="both"/>
        <w:rPr>
          <w:rFonts w:cstheme="minorHAnsi"/>
          <w:b/>
          <w:lang w:val="en-US"/>
        </w:rPr>
      </w:pPr>
    </w:p>
    <w:p w14:paraId="17CD523D" w14:textId="047C5DC5" w:rsidR="00875AFA" w:rsidRPr="004A2DFA" w:rsidRDefault="00875AFA" w:rsidP="00430FC2">
      <w:pPr>
        <w:spacing w:after="0"/>
        <w:jc w:val="both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 xml:space="preserve"># reading results </w:t>
      </w:r>
      <w:r w:rsidR="002B312E">
        <w:rPr>
          <w:rFonts w:cstheme="minorHAnsi"/>
          <w:b/>
          <w:lang w:val="en-US"/>
        </w:rPr>
        <w:t>of bootstrap – choose one</w:t>
      </w:r>
    </w:p>
    <w:p w14:paraId="0DE4F1C2" w14:textId="77777777" w:rsidR="00405BED" w:rsidRPr="004A2DFA" w:rsidRDefault="00405BED" w:rsidP="00405BED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dm.1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sdm1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 xml:space="preserve">) </w:t>
      </w:r>
    </w:p>
    <w:p w14:paraId="231B4CE3" w14:textId="77777777" w:rsidR="00405BED" w:rsidRPr="004A2DFA" w:rsidRDefault="00405BED" w:rsidP="00405BED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dm.2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sdm2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 xml:space="preserve">) </w:t>
      </w:r>
    </w:p>
    <w:p w14:paraId="696156C9" w14:textId="77777777" w:rsidR="00405BED" w:rsidRPr="004A2DFA" w:rsidRDefault="00405BED" w:rsidP="00405BED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dm.4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sdm4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 xml:space="preserve">) </w:t>
      </w:r>
    </w:p>
    <w:p w14:paraId="564B514F" w14:textId="77777777" w:rsidR="00405BED" w:rsidRPr="004A2DFA" w:rsidRDefault="00405BED" w:rsidP="00405BED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dm.8000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sdm8000.csv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eastAsia="Times New Roman" w:cstheme="minorHAnsi"/>
          <w:lang w:val="en-GB" w:eastAsia="pl-PL"/>
        </w:rPr>
        <w:t>, header=TRUE</w:t>
      </w:r>
      <w:r w:rsidRPr="004A2DFA">
        <w:rPr>
          <w:rFonts w:eastAsia="Times New Roman" w:cstheme="minorHAnsi"/>
          <w:lang w:val="en-US" w:eastAsia="pl-PL"/>
        </w:rPr>
        <w:t xml:space="preserve">) </w:t>
      </w:r>
    </w:p>
    <w:p w14:paraId="77353BAF" w14:textId="3A445819" w:rsidR="004C54BB" w:rsidRPr="004A2DFA" w:rsidRDefault="004C54BB" w:rsidP="00430FC2">
      <w:pPr>
        <w:spacing w:after="0"/>
        <w:jc w:val="both"/>
        <w:rPr>
          <w:rFonts w:cstheme="minorHAnsi"/>
          <w:b/>
          <w:lang w:val="en-US"/>
        </w:rPr>
      </w:pPr>
    </w:p>
    <w:p w14:paraId="56CA52CD" w14:textId="5562F3D4" w:rsidR="00405BED" w:rsidRPr="004A2DFA" w:rsidRDefault="00405BED" w:rsidP="00405BED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head(coef.sdm.8000)</w:t>
      </w:r>
    </w:p>
    <w:p w14:paraId="2AD764F8" w14:textId="77777777" w:rsidR="00405BED" w:rsidRPr="002B312E" w:rsidRDefault="00405BED" w:rsidP="00405B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 xml:space="preserve">  X        V1            V2       V3       V4       V5           V6</w:t>
      </w:r>
    </w:p>
    <w:p w14:paraId="24493BD6" w14:textId="77777777" w:rsidR="00405BED" w:rsidRPr="002B312E" w:rsidRDefault="00405BED" w:rsidP="00405B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1 1 0.1942580 -6.923068e-05 1.506415 2.993860 6.015925 -0.011612746</w:t>
      </w:r>
    </w:p>
    <w:p w14:paraId="28894DFF" w14:textId="77777777" w:rsidR="00405BED" w:rsidRPr="002B312E" w:rsidRDefault="00405BED" w:rsidP="00405B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2 2 0.2064064  7.764101e-05 1.492256 3.009590 6.011683 -0.013406758</w:t>
      </w:r>
    </w:p>
    <w:p w14:paraId="3681ED87" w14:textId="77777777" w:rsidR="00405BED" w:rsidRPr="002B312E" w:rsidRDefault="00405BED" w:rsidP="00405B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3 3 0.2080252  1.223174e-04 1.510886 2.999921 6.018077 -0.012234074</w:t>
      </w:r>
    </w:p>
    <w:p w14:paraId="31822F3B" w14:textId="77777777" w:rsidR="00405BED" w:rsidRPr="002B312E" w:rsidRDefault="00405BED" w:rsidP="00405B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4 4 0.2381364  6.003481e-05 1.496498 3.001634 6.017663 -0.012899821</w:t>
      </w:r>
    </w:p>
    <w:p w14:paraId="6A5AC671" w14:textId="77777777" w:rsidR="00405BED" w:rsidRPr="002B312E" w:rsidRDefault="00405BED" w:rsidP="00405B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5 5 0.1942945  9.364496e-05 1.514259 3.015082 6.022398 -0.009673632</w:t>
      </w:r>
    </w:p>
    <w:p w14:paraId="377BDF5A" w14:textId="77777777" w:rsidR="00405BED" w:rsidRPr="002B312E" w:rsidRDefault="00405BED" w:rsidP="00405B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6 6 0.2037080 -3.701819e-05 1.495144 3.006447 6.018611 -0.009910995</w:t>
      </w:r>
    </w:p>
    <w:p w14:paraId="263454AA" w14:textId="77777777" w:rsidR="00405BED" w:rsidRPr="002B312E" w:rsidRDefault="00405BED" w:rsidP="00405B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 xml:space="preserve">             V7        V8        V9       V10         V11</w:t>
      </w:r>
    </w:p>
    <w:p w14:paraId="40A0D6D9" w14:textId="77777777" w:rsidR="00405BED" w:rsidRPr="002B312E" w:rsidRDefault="00405BED" w:rsidP="00405B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1  4.207296e-04 -1.359627 -2.704692 -5.464944 0.010993620</w:t>
      </w:r>
    </w:p>
    <w:p w14:paraId="755F1B8B" w14:textId="77777777" w:rsidR="00405BED" w:rsidRPr="002B312E" w:rsidRDefault="00405BED" w:rsidP="00405B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2 -3.244753e-05 -1.277973 -2.703809 -5.419320 0.012765327</w:t>
      </w:r>
    </w:p>
    <w:p w14:paraId="5CB0A618" w14:textId="77777777" w:rsidR="00405BED" w:rsidRPr="002B312E" w:rsidRDefault="00405BED" w:rsidP="00405B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3 -4.727142e-05 -1.353823 -2.654678 -5.412746 0.011568278</w:t>
      </w:r>
    </w:p>
    <w:p w14:paraId="7FE0D7A2" w14:textId="77777777" w:rsidR="00405BED" w:rsidRPr="002B312E" w:rsidRDefault="00405BED" w:rsidP="00405B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4  8.988989e-05 -1.310042 -2.641556 -5.324892 0.012133694</w:t>
      </w:r>
    </w:p>
    <w:p w14:paraId="6FBD57C9" w14:textId="77777777" w:rsidR="00405BED" w:rsidRPr="002B312E" w:rsidRDefault="00405BED" w:rsidP="00405B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5  1.974329e-04 -1.355497 -2.720101 -5.469127 0.009056587</w:t>
      </w:r>
    </w:p>
    <w:p w14:paraId="6AF4787E" w14:textId="4DDDB6A0" w:rsidR="00405BED" w:rsidRPr="002B312E" w:rsidRDefault="00405BED" w:rsidP="00405BE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6  2.980075e-04 -1.332362 -2.714015 -5.424727 0.009258884</w:t>
      </w:r>
    </w:p>
    <w:p w14:paraId="58AF7464" w14:textId="35A79BDD" w:rsidR="00405BED" w:rsidRPr="004A2DFA" w:rsidRDefault="00405BED" w:rsidP="00430FC2">
      <w:pPr>
        <w:spacing w:after="0"/>
        <w:jc w:val="both"/>
        <w:rPr>
          <w:rFonts w:cstheme="minorHAnsi"/>
          <w:b/>
          <w:lang w:val="en-US"/>
        </w:rPr>
      </w:pPr>
    </w:p>
    <w:p w14:paraId="58BB5615" w14:textId="77777777" w:rsidR="00021170" w:rsidRPr="004A2DFA" w:rsidRDefault="00021170" w:rsidP="00021170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selection of best model</w:t>
      </w:r>
    </w:p>
    <w:p w14:paraId="25E257FF" w14:textId="21744A82" w:rsidR="00021170" w:rsidRPr="004A2DFA" w:rsidRDefault="00021170" w:rsidP="00021170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US"/>
        </w:rPr>
        <w:t>c1&lt;-pam(</w:t>
      </w:r>
      <w:r w:rsidRPr="004A2DFA">
        <w:rPr>
          <w:rFonts w:cstheme="minorHAnsi"/>
          <w:lang w:val="en-GB"/>
        </w:rPr>
        <w:t>coef.sdm.</w:t>
      </w:r>
      <w:r w:rsidR="00DE6B6C" w:rsidRPr="004A2DFA">
        <w:rPr>
          <w:rFonts w:cstheme="minorHAnsi"/>
          <w:lang w:val="en-GB"/>
        </w:rPr>
        <w:t>4</w:t>
      </w:r>
      <w:r w:rsidRPr="004A2DFA">
        <w:rPr>
          <w:rFonts w:cstheme="minorHAnsi"/>
          <w:lang w:val="en-GB"/>
        </w:rPr>
        <w:t xml:space="preserve">000, </w:t>
      </w:r>
      <w:r w:rsidRPr="004A2DFA">
        <w:rPr>
          <w:rFonts w:cstheme="minorHAnsi"/>
          <w:lang w:val="en-US"/>
        </w:rPr>
        <w:t>1) #cluster::pam(), works for n&lt;65536</w:t>
      </w:r>
    </w:p>
    <w:p w14:paraId="7756887B" w14:textId="77777777" w:rsidR="00021170" w:rsidRPr="004A2DFA" w:rsidRDefault="00021170" w:rsidP="00021170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summary(c1)</w:t>
      </w:r>
    </w:p>
    <w:p w14:paraId="6A307629" w14:textId="77777777" w:rsidR="00021170" w:rsidRPr="004A2DFA" w:rsidRDefault="00021170" w:rsidP="00021170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 xml:space="preserve">c1$clustering # </w:t>
      </w:r>
    </w:p>
    <w:p w14:paraId="6031EBDE" w14:textId="77777777" w:rsidR="00021170" w:rsidRPr="004A2DFA" w:rsidRDefault="00021170" w:rsidP="00021170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 xml:space="preserve">c1$medoids # </w:t>
      </w:r>
    </w:p>
    <w:p w14:paraId="76328FD8" w14:textId="77777777" w:rsidR="00021170" w:rsidRPr="004A2DFA" w:rsidRDefault="00021170" w:rsidP="00021170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 xml:space="preserve">c1$id.med # </w:t>
      </w:r>
    </w:p>
    <w:p w14:paraId="16885324" w14:textId="77777777" w:rsidR="00021170" w:rsidRPr="004A2DFA" w:rsidRDefault="00021170" w:rsidP="00430FC2">
      <w:pPr>
        <w:spacing w:after="0"/>
        <w:jc w:val="both"/>
        <w:rPr>
          <w:rFonts w:cstheme="minorHAnsi"/>
          <w:b/>
          <w:lang w:val="en-US"/>
        </w:rPr>
      </w:pPr>
    </w:p>
    <w:p w14:paraId="606775E1" w14:textId="1872012C" w:rsidR="00405BED" w:rsidRPr="004A2DFA" w:rsidRDefault="00405BED" w:rsidP="00405BED">
      <w:pPr>
        <w:spacing w:after="0" w:line="240" w:lineRule="auto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analysis of MDS</w:t>
      </w:r>
    </w:p>
    <w:p w14:paraId="7C221FE9" w14:textId="2E6B163B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ist.coef&lt;-dist(</w:t>
      </w:r>
      <w:r w:rsidR="00DE6B6C" w:rsidRPr="004A2DFA">
        <w:rPr>
          <w:rFonts w:cstheme="minorHAnsi"/>
          <w:lang w:val="en-US"/>
        </w:rPr>
        <w:t>coef.sdm.4</w:t>
      </w:r>
      <w:r w:rsidRPr="004A2DFA">
        <w:rPr>
          <w:rFonts w:cstheme="minorHAnsi"/>
          <w:lang w:val="en-US"/>
        </w:rPr>
        <w:t xml:space="preserve">000[,2:12]) </w:t>
      </w:r>
      <w:r w:rsidR="002B312E">
        <w:rPr>
          <w:rFonts w:cstheme="minorHAnsi"/>
          <w:lang w:val="en-US"/>
        </w:rPr>
        <w:tab/>
      </w:r>
      <w:r w:rsidR="002B312E">
        <w:rPr>
          <w:rFonts w:cstheme="minorHAnsi"/>
          <w:lang w:val="en-US"/>
        </w:rPr>
        <w:tab/>
      </w:r>
      <w:r w:rsidRPr="004A2DFA">
        <w:rPr>
          <w:rFonts w:cstheme="minorHAnsi"/>
          <w:lang w:val="en-US"/>
        </w:rPr>
        <w:t># we need distance between units</w:t>
      </w:r>
    </w:p>
    <w:p w14:paraId="442F326B" w14:textId="58692049" w:rsidR="00405BED" w:rsidRPr="004A2DFA" w:rsidRDefault="000D6100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</w:t>
      </w:r>
      <w:r w:rsidR="00405BED" w:rsidRPr="004A2DFA">
        <w:rPr>
          <w:rFonts w:cstheme="minorHAnsi"/>
          <w:lang w:val="en-US"/>
        </w:rPr>
        <w:t xml:space="preserve">as.matrix(dist.coef)[1:10, 1:10] </w:t>
      </w:r>
      <w:r w:rsidR="002B312E">
        <w:rPr>
          <w:rFonts w:cstheme="minorHAnsi"/>
          <w:lang w:val="en-US"/>
        </w:rPr>
        <w:tab/>
      </w:r>
      <w:r w:rsidR="002B312E">
        <w:rPr>
          <w:rFonts w:cstheme="minorHAnsi"/>
          <w:lang w:val="en-US"/>
        </w:rPr>
        <w:tab/>
      </w:r>
      <w:r w:rsidR="00405BED" w:rsidRPr="004A2DFA">
        <w:rPr>
          <w:rFonts w:cstheme="minorHAnsi"/>
          <w:lang w:val="en-US"/>
        </w:rPr>
        <w:t># let’s see the distance matrix</w:t>
      </w:r>
    </w:p>
    <w:p w14:paraId="61AE079D" w14:textId="426412C1" w:rsidR="00405BED" w:rsidRPr="004A2DFA" w:rsidRDefault="000D6100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ds1&lt;-cmdscale(dist.coef</w:t>
      </w:r>
      <w:r w:rsidR="00405BED" w:rsidRPr="004A2DFA">
        <w:rPr>
          <w:rFonts w:cstheme="minorHAnsi"/>
          <w:lang w:val="en-US"/>
        </w:rPr>
        <w:t xml:space="preserve">, k=2) </w:t>
      </w:r>
      <w:r w:rsidR="002B312E">
        <w:rPr>
          <w:rFonts w:cstheme="minorHAnsi"/>
          <w:lang w:val="en-US"/>
        </w:rPr>
        <w:tab/>
      </w:r>
      <w:r w:rsidR="002B312E">
        <w:rPr>
          <w:rFonts w:cstheme="minorHAnsi"/>
          <w:lang w:val="en-US"/>
        </w:rPr>
        <w:tab/>
      </w:r>
      <w:r w:rsidR="00405BED" w:rsidRPr="004A2DFA">
        <w:rPr>
          <w:rFonts w:cstheme="minorHAnsi"/>
          <w:lang w:val="en-US"/>
        </w:rPr>
        <w:t>#k - the maximum dimension of the space</w:t>
      </w:r>
    </w:p>
    <w:p w14:paraId="6C66FC95" w14:textId="14662955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ummary(mds1)</w:t>
      </w:r>
      <w:r w:rsidRPr="004A2DFA">
        <w:rPr>
          <w:rFonts w:cstheme="minorHAnsi"/>
          <w:lang w:val="en-US"/>
        </w:rPr>
        <w:tab/>
      </w:r>
      <w:r w:rsidR="002B312E">
        <w:rPr>
          <w:rFonts w:cstheme="minorHAnsi"/>
          <w:lang w:val="en-US"/>
        </w:rPr>
        <w:tab/>
      </w:r>
      <w:r w:rsidR="002B312E">
        <w:rPr>
          <w:rFonts w:cstheme="minorHAnsi"/>
          <w:lang w:val="en-US"/>
        </w:rPr>
        <w:tab/>
      </w:r>
      <w:r w:rsidR="002B312E">
        <w:rPr>
          <w:rFonts w:cstheme="minorHAnsi"/>
          <w:lang w:val="en-US"/>
        </w:rPr>
        <w:tab/>
      </w:r>
      <w:r w:rsidRPr="004A2DFA">
        <w:rPr>
          <w:rFonts w:cstheme="minorHAnsi"/>
          <w:lang w:val="en-US"/>
        </w:rPr>
        <w:t xml:space="preserve"># we get coordinates of new points </w:t>
      </w:r>
    </w:p>
    <w:p w14:paraId="45F4C535" w14:textId="77777777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</w:p>
    <w:p w14:paraId="6B59EA2F" w14:textId="56DD6095" w:rsidR="000D6100" w:rsidRPr="002B312E" w:rsidRDefault="00DE6B6C" w:rsidP="000D61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#</w:t>
      </w:r>
      <w:r w:rsidR="000D6100" w:rsidRPr="002B312E">
        <w:rPr>
          <w:rFonts w:ascii="Courier New" w:hAnsi="Courier New" w:cs="Courier New"/>
          <w:sz w:val="20"/>
          <w:szCs w:val="20"/>
          <w:lang w:val="en-US"/>
        </w:rPr>
        <w:t xml:space="preserve">       V1                  V2            </w:t>
      </w:r>
    </w:p>
    <w:p w14:paraId="737A0B1A" w14:textId="107F3264" w:rsidR="000D6100" w:rsidRPr="002B312E" w:rsidRDefault="00DE6B6C" w:rsidP="000D61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#</w:t>
      </w:r>
      <w:r w:rsidR="000D6100" w:rsidRPr="002B312E">
        <w:rPr>
          <w:rFonts w:ascii="Courier New" w:hAnsi="Courier New" w:cs="Courier New"/>
          <w:sz w:val="20"/>
          <w:szCs w:val="20"/>
          <w:lang w:val="en-US"/>
        </w:rPr>
        <w:t xml:space="preserve"> Min.   :-0.189978   Min.   :-0.0570450  </w:t>
      </w:r>
    </w:p>
    <w:p w14:paraId="2C08D25E" w14:textId="190343CA" w:rsidR="000D6100" w:rsidRPr="002B312E" w:rsidRDefault="00DE6B6C" w:rsidP="000D61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#</w:t>
      </w:r>
      <w:r w:rsidR="000D6100" w:rsidRPr="002B312E">
        <w:rPr>
          <w:rFonts w:ascii="Courier New" w:hAnsi="Courier New" w:cs="Courier New"/>
          <w:sz w:val="20"/>
          <w:szCs w:val="20"/>
          <w:lang w:val="en-US"/>
        </w:rPr>
        <w:t xml:space="preserve"> 1st Qu.:-0.039085   1st Qu.:-0.0120684  </w:t>
      </w:r>
    </w:p>
    <w:p w14:paraId="697B259B" w14:textId="2CE28C17" w:rsidR="000D6100" w:rsidRPr="002B312E" w:rsidRDefault="00DE6B6C" w:rsidP="000D61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#</w:t>
      </w:r>
      <w:r w:rsidR="000D6100" w:rsidRPr="002B312E">
        <w:rPr>
          <w:rFonts w:ascii="Courier New" w:hAnsi="Courier New" w:cs="Courier New"/>
          <w:sz w:val="20"/>
          <w:szCs w:val="20"/>
          <w:lang w:val="en-US"/>
        </w:rPr>
        <w:t xml:space="preserve"> Median :-0.002026   Median :-0.0004834  </w:t>
      </w:r>
    </w:p>
    <w:p w14:paraId="345E93C2" w14:textId="69672A9F" w:rsidR="000D6100" w:rsidRPr="002B312E" w:rsidRDefault="00DE6B6C" w:rsidP="000D61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#</w:t>
      </w:r>
      <w:r w:rsidR="000D6100" w:rsidRPr="002B312E">
        <w:rPr>
          <w:rFonts w:ascii="Courier New" w:hAnsi="Courier New" w:cs="Courier New"/>
          <w:sz w:val="20"/>
          <w:szCs w:val="20"/>
          <w:lang w:val="en-US"/>
        </w:rPr>
        <w:t xml:space="preserve"> Mean   : 0.000000   Mean   : 0.0000000  </w:t>
      </w:r>
    </w:p>
    <w:p w14:paraId="2B575B42" w14:textId="4AB876FD" w:rsidR="000D6100" w:rsidRPr="002B312E" w:rsidRDefault="00DE6B6C" w:rsidP="000D61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#</w:t>
      </w:r>
      <w:r w:rsidR="000D6100" w:rsidRPr="002B312E">
        <w:rPr>
          <w:rFonts w:ascii="Courier New" w:hAnsi="Courier New" w:cs="Courier New"/>
          <w:sz w:val="20"/>
          <w:szCs w:val="20"/>
          <w:lang w:val="en-US"/>
        </w:rPr>
        <w:t xml:space="preserve"> 3rd Qu.: 0.035032   3rd Qu.: 0.0120573  </w:t>
      </w:r>
    </w:p>
    <w:p w14:paraId="2A934C11" w14:textId="67A6A0E9" w:rsidR="00405BED" w:rsidRPr="002B312E" w:rsidRDefault="00DE6B6C" w:rsidP="000D61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2B312E">
        <w:rPr>
          <w:rFonts w:ascii="Courier New" w:hAnsi="Courier New" w:cs="Courier New"/>
          <w:sz w:val="20"/>
          <w:szCs w:val="20"/>
          <w:lang w:val="en-US"/>
        </w:rPr>
        <w:t>#</w:t>
      </w:r>
      <w:r w:rsidR="000D6100" w:rsidRPr="002B312E">
        <w:rPr>
          <w:rFonts w:ascii="Courier New" w:hAnsi="Courier New" w:cs="Courier New"/>
          <w:sz w:val="20"/>
          <w:szCs w:val="20"/>
          <w:lang w:val="en-US"/>
        </w:rPr>
        <w:t xml:space="preserve"> Max.   : 0.198052   Max.   : 0.0524161  </w:t>
      </w:r>
    </w:p>
    <w:p w14:paraId="60AFDDE9" w14:textId="77777777" w:rsidR="000D6100" w:rsidRPr="004A2DFA" w:rsidRDefault="000D6100" w:rsidP="000D6100">
      <w:pPr>
        <w:spacing w:after="0" w:line="240" w:lineRule="auto"/>
        <w:rPr>
          <w:rFonts w:cstheme="minorHAnsi"/>
          <w:lang w:val="en-US"/>
        </w:rPr>
      </w:pPr>
    </w:p>
    <w:p w14:paraId="1B8BBF73" w14:textId="3036F3B0" w:rsidR="002B312E" w:rsidRPr="002B312E" w:rsidRDefault="002B312E" w:rsidP="00405BED">
      <w:pPr>
        <w:spacing w:after="0" w:line="240" w:lineRule="auto"/>
        <w:rPr>
          <w:rFonts w:cstheme="minorHAnsi"/>
          <w:b/>
          <w:lang w:val="en-US"/>
        </w:rPr>
      </w:pPr>
      <w:r w:rsidRPr="002B312E">
        <w:rPr>
          <w:rFonts w:cstheme="minorHAnsi"/>
          <w:b/>
          <w:lang w:val="en-US"/>
        </w:rPr>
        <w:t># plot of points in 2D</w:t>
      </w:r>
    </w:p>
    <w:p w14:paraId="0E7D9864" w14:textId="6ED2797E" w:rsidR="00DE6B6C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lot(mds1</w:t>
      </w:r>
      <w:r w:rsidR="00021170" w:rsidRPr="004A2DFA">
        <w:rPr>
          <w:rFonts w:cstheme="minorHAnsi"/>
          <w:lang w:val="en-US"/>
        </w:rPr>
        <w:t>, pch=21, bg="black"</w:t>
      </w:r>
      <w:r w:rsidR="00DE6B6C" w:rsidRPr="004A2DFA">
        <w:rPr>
          <w:rFonts w:cstheme="minorHAnsi"/>
          <w:lang w:val="en-US"/>
        </w:rPr>
        <w:t>, xlab="Average Euclidean distance to other points – first dimension", ylab=" Average Euclidean distance to other points – second dimension", main="Most middle (medoid) SDM model</w:t>
      </w:r>
    </w:p>
    <w:p w14:paraId="6FD9F7BF" w14:textId="29B47DA2" w:rsidR="00405BED" w:rsidRPr="004A2DFA" w:rsidRDefault="00DE6B6C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Multidimensional scaling 2D representation"</w:t>
      </w:r>
      <w:r w:rsidR="00405BED" w:rsidRPr="004A2DFA">
        <w:rPr>
          <w:rFonts w:cstheme="minorHAnsi"/>
          <w:lang w:val="en-US"/>
        </w:rPr>
        <w:t xml:space="preserve">) # </w:t>
      </w:r>
      <w:r w:rsidR="000D6100" w:rsidRPr="004A2DFA">
        <w:rPr>
          <w:rFonts w:cstheme="minorHAnsi"/>
          <w:lang w:val="en-US"/>
        </w:rPr>
        <w:t>11 columns reduced to 2</w:t>
      </w:r>
    </w:p>
    <w:p w14:paraId="009E9608" w14:textId="6F81AFD0" w:rsidR="004C54BB" w:rsidRPr="004A2DFA" w:rsidRDefault="00021170" w:rsidP="00430FC2">
      <w:pPr>
        <w:spacing w:after="0"/>
        <w:jc w:val="both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mds1[c1$id.med,1],mds1[c1$id.med,2], bg="red", pch=21, cex=1.5)</w:t>
      </w:r>
      <w:r w:rsidR="002B312E">
        <w:rPr>
          <w:rFonts w:cstheme="minorHAnsi"/>
          <w:lang w:val="en-US"/>
        </w:rPr>
        <w:t xml:space="preserve"> # red point for best model</w:t>
      </w:r>
    </w:p>
    <w:p w14:paraId="05654D50" w14:textId="09D7C8A5" w:rsidR="00021170" w:rsidRPr="004A2DFA" w:rsidRDefault="00021170" w:rsidP="00430FC2">
      <w:pPr>
        <w:spacing w:after="0"/>
        <w:jc w:val="both"/>
        <w:rPr>
          <w:rFonts w:cstheme="minorHAnsi"/>
          <w:lang w:val="en-US"/>
        </w:rPr>
      </w:pPr>
    </w:p>
    <w:p w14:paraId="19D6C0AC" w14:textId="02DC1E3E" w:rsidR="00DE6B6C" w:rsidRPr="004A2DFA" w:rsidRDefault="00DE6B6C" w:rsidP="00DE6B6C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lastRenderedPageBreak/>
        <w:t>savePlot(filename=</w:t>
      </w:r>
      <w:r w:rsidRPr="004A2DFA">
        <w:rPr>
          <w:rFonts w:cstheme="minorHAnsi"/>
          <w:color w:val="000000"/>
          <w:lang w:val="en-GB"/>
        </w:rPr>
        <w:t>"Fig08", type="jpg")</w:t>
      </w:r>
    </w:p>
    <w:p w14:paraId="5EAA37C9" w14:textId="6711C7F8" w:rsidR="00DE6B6C" w:rsidRPr="004A2DFA" w:rsidRDefault="00DE6B6C" w:rsidP="00DE6B6C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8", type="tif")</w:t>
      </w:r>
    </w:p>
    <w:p w14:paraId="432B07CA" w14:textId="2CE28577" w:rsidR="00DE6B6C" w:rsidRPr="004A2DFA" w:rsidRDefault="00DE6B6C" w:rsidP="00DE6B6C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8", type="png")</w:t>
      </w:r>
    </w:p>
    <w:p w14:paraId="64D6AE31" w14:textId="45923438" w:rsidR="00DE6B6C" w:rsidRPr="004A2DFA" w:rsidRDefault="00DE6B6C" w:rsidP="00DE6B6C">
      <w:pPr>
        <w:spacing w:after="0"/>
        <w:rPr>
          <w:rFonts w:cstheme="minorHAnsi"/>
          <w:highlight w:val="yellow"/>
          <w:lang w:val="en-US"/>
        </w:rPr>
      </w:pPr>
      <w:r w:rsidRPr="004A2DFA">
        <w:rPr>
          <w:rFonts w:cstheme="minorHAnsi"/>
          <w:b/>
          <w:lang w:val="en-GB"/>
        </w:rPr>
        <w:t>savePlot(filename=</w:t>
      </w:r>
      <w:r w:rsidRPr="004A2DFA">
        <w:rPr>
          <w:rFonts w:cstheme="minorHAnsi"/>
          <w:b/>
          <w:color w:val="000000"/>
          <w:lang w:val="en-GB"/>
        </w:rPr>
        <w:t>"Fig08", type="eps") # best quality</w:t>
      </w:r>
    </w:p>
    <w:p w14:paraId="363906CF" w14:textId="15CA3C2E" w:rsidR="00021170" w:rsidRPr="004A2DFA" w:rsidRDefault="00021170" w:rsidP="00430FC2">
      <w:pPr>
        <w:spacing w:after="0"/>
        <w:jc w:val="both"/>
        <w:rPr>
          <w:rFonts w:cstheme="minorHAnsi"/>
          <w:b/>
          <w:lang w:val="en-US"/>
        </w:rPr>
      </w:pPr>
    </w:p>
    <w:p w14:paraId="0A737A38" w14:textId="6BC02C51" w:rsidR="00021170" w:rsidRPr="004A2DFA" w:rsidRDefault="00DE6B6C" w:rsidP="00DE6B6C">
      <w:pPr>
        <w:spacing w:after="0"/>
        <w:jc w:val="center"/>
        <w:rPr>
          <w:rFonts w:cstheme="minorHAnsi"/>
          <w:b/>
          <w:lang w:val="en-US"/>
        </w:rPr>
      </w:pPr>
      <w:r w:rsidRPr="004A2DFA">
        <w:rPr>
          <w:rFonts w:cstheme="minorHAnsi"/>
          <w:noProof/>
          <w:lang w:eastAsia="pl-PL"/>
        </w:rPr>
        <w:drawing>
          <wp:inline distT="0" distB="0" distL="0" distR="0" wp14:anchorId="5477A64D" wp14:editId="46711AD5">
            <wp:extent cx="3244850" cy="3238512"/>
            <wp:effectExtent l="0" t="0" r="0" b="0"/>
            <wp:docPr id="41" name="Obraz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47697" cy="3241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00ED4" w14:textId="77777777" w:rsidR="00FC21BD" w:rsidRPr="004A2DFA" w:rsidRDefault="00FC21BD" w:rsidP="00430FC2">
      <w:pPr>
        <w:spacing w:after="0"/>
        <w:rPr>
          <w:rFonts w:cstheme="minorHAnsi"/>
          <w:lang w:val="en-US"/>
        </w:rPr>
      </w:pPr>
    </w:p>
    <w:p w14:paraId="603A2903" w14:textId="149D4CB3" w:rsidR="00B6779C" w:rsidRPr="004A2DFA" w:rsidRDefault="00B6779C" w:rsidP="00430FC2">
      <w:pPr>
        <w:pStyle w:val="Nagwek1"/>
        <w:keepNext w:val="0"/>
        <w:pageBreakBefore/>
        <w:spacing w:before="0"/>
        <w:rPr>
          <w:rFonts w:asciiTheme="minorHAnsi" w:hAnsiTheme="minorHAnsi" w:cstheme="minorHAnsi"/>
          <w:sz w:val="22"/>
          <w:szCs w:val="22"/>
          <w:lang w:val="en-GB"/>
        </w:rPr>
      </w:pPr>
      <w:bookmarkStart w:id="30" w:name="_Toc77450072"/>
      <w:r w:rsidRPr="004A2DFA">
        <w:rPr>
          <w:rFonts w:asciiTheme="minorHAnsi" w:hAnsiTheme="minorHAnsi" w:cstheme="minorHAnsi"/>
          <w:sz w:val="22"/>
          <w:szCs w:val="22"/>
          <w:lang w:val="en-GB"/>
        </w:rPr>
        <w:lastRenderedPageBreak/>
        <w:t># Figure 9</w:t>
      </w:r>
      <w:bookmarkEnd w:id="30"/>
    </w:p>
    <w:p w14:paraId="425BC538" w14:textId="20C68B1C" w:rsidR="00E11835" w:rsidRPr="00035A47" w:rsidRDefault="002B312E" w:rsidP="00430FC2">
      <w:pPr>
        <w:spacing w:after="0"/>
        <w:jc w:val="both"/>
        <w:rPr>
          <w:rFonts w:cstheme="minorHAnsi"/>
          <w:b/>
          <w:lang w:val="en-US"/>
        </w:rPr>
      </w:pPr>
      <w:r w:rsidRPr="00035A47">
        <w:rPr>
          <w:rFonts w:cstheme="minorHAnsi"/>
          <w:b/>
          <w:lang w:val="en-US"/>
        </w:rPr>
        <w:t># This code compares the beta coefficients and their SE – in full models and best bootstrap models for four types of models (OLS, SDM, SAR, SEM) – for 2000 observations</w:t>
      </w:r>
    </w:p>
    <w:p w14:paraId="064C4B17" w14:textId="3436A212" w:rsidR="00E02C24" w:rsidRPr="00035A47" w:rsidRDefault="00E02C24" w:rsidP="00430FC2">
      <w:pPr>
        <w:spacing w:after="0"/>
        <w:jc w:val="both"/>
        <w:rPr>
          <w:rFonts w:cstheme="minorHAnsi"/>
          <w:b/>
          <w:lang w:val="en-US"/>
        </w:rPr>
      </w:pPr>
    </w:p>
    <w:p w14:paraId="09E669B2" w14:textId="4D62E978" w:rsidR="002B312E" w:rsidRPr="00035A47" w:rsidRDefault="002B312E" w:rsidP="00E02C24">
      <w:pPr>
        <w:spacing w:after="0" w:line="240" w:lineRule="auto"/>
        <w:rPr>
          <w:rFonts w:cstheme="minorHAnsi"/>
          <w:b/>
          <w:lang w:val="en-GB"/>
        </w:rPr>
      </w:pPr>
      <w:r w:rsidRPr="00035A47">
        <w:rPr>
          <w:rFonts w:cstheme="minorHAnsi"/>
          <w:b/>
          <w:lang w:val="en-GB"/>
        </w:rPr>
        <w:t># below</w:t>
      </w:r>
      <w:r w:rsidR="00035A47">
        <w:rPr>
          <w:rFonts w:cstheme="minorHAnsi"/>
          <w:b/>
          <w:lang w:val="en-GB"/>
        </w:rPr>
        <w:t xml:space="preserve"> </w:t>
      </w:r>
      <w:r w:rsidRPr="00035A47">
        <w:rPr>
          <w:rFonts w:cstheme="minorHAnsi"/>
          <w:b/>
          <w:lang w:val="en-GB"/>
        </w:rPr>
        <w:t xml:space="preserve">are </w:t>
      </w:r>
      <w:r w:rsidR="00035A47">
        <w:rPr>
          <w:rFonts w:cstheme="minorHAnsi"/>
          <w:b/>
          <w:lang w:val="en-GB"/>
        </w:rPr>
        <w:t xml:space="preserve">the </w:t>
      </w:r>
      <w:r w:rsidRPr="00035A47">
        <w:rPr>
          <w:rFonts w:cstheme="minorHAnsi"/>
          <w:b/>
          <w:lang w:val="en-GB"/>
        </w:rPr>
        <w:t>codes of simulation to get necessary results</w:t>
      </w:r>
    </w:p>
    <w:p w14:paraId="6BE596C8" w14:textId="2408D6B8" w:rsidR="002B312E" w:rsidRPr="00035A47" w:rsidRDefault="002B312E" w:rsidP="00E02C24">
      <w:pPr>
        <w:spacing w:after="0" w:line="240" w:lineRule="auto"/>
        <w:rPr>
          <w:rFonts w:cstheme="minorHAnsi"/>
          <w:b/>
          <w:lang w:val="en-GB"/>
        </w:rPr>
      </w:pPr>
      <w:r w:rsidRPr="00035A47">
        <w:rPr>
          <w:rFonts w:cstheme="minorHAnsi"/>
          <w:b/>
          <w:lang w:val="en-GB"/>
        </w:rPr>
        <w:t># one can also read the files with ready outputs – fi</w:t>
      </w:r>
      <w:r w:rsidR="00035A47" w:rsidRPr="00035A47">
        <w:rPr>
          <w:rFonts w:cstheme="minorHAnsi"/>
          <w:b/>
          <w:lang w:val="en-GB"/>
        </w:rPr>
        <w:t xml:space="preserve">les are available at: </w:t>
      </w:r>
      <w:hyperlink r:id="rId30" w:history="1">
        <w:r w:rsidR="00035A47" w:rsidRPr="00035A47">
          <w:rPr>
            <w:rStyle w:val="Hipercze"/>
            <w:rFonts w:cstheme="minorHAnsi"/>
            <w:b/>
            <w:lang w:val="en-GB"/>
          </w:rPr>
          <w:t>https://app.sugarsync.com/iris/wf/D1836703_09668593_7523736</w:t>
        </w:r>
      </w:hyperlink>
      <w:r w:rsidR="00035A47" w:rsidRPr="00035A47">
        <w:rPr>
          <w:rFonts w:cstheme="minorHAnsi"/>
          <w:b/>
          <w:lang w:val="en-GB"/>
        </w:rPr>
        <w:t xml:space="preserve"> </w:t>
      </w:r>
    </w:p>
    <w:p w14:paraId="545EBAAA" w14:textId="1A73414A" w:rsidR="002B312E" w:rsidRPr="007F19B7" w:rsidRDefault="002B312E" w:rsidP="00E02C24">
      <w:pPr>
        <w:spacing w:after="0" w:line="240" w:lineRule="auto"/>
        <w:rPr>
          <w:rFonts w:cstheme="minorHAnsi"/>
          <w:b/>
          <w:lang w:val="en-GB"/>
        </w:rPr>
      </w:pPr>
      <w:r w:rsidRPr="00035A47">
        <w:rPr>
          <w:rFonts w:cstheme="minorHAnsi"/>
          <w:b/>
          <w:lang w:val="en-GB"/>
        </w:rPr>
        <w:t># codes reading files are available on the next page</w:t>
      </w:r>
    </w:p>
    <w:p w14:paraId="457A2F40" w14:textId="77777777" w:rsidR="002B312E" w:rsidRPr="007F19B7" w:rsidRDefault="002B312E" w:rsidP="00E02C24">
      <w:pPr>
        <w:spacing w:after="0" w:line="240" w:lineRule="auto"/>
        <w:rPr>
          <w:rFonts w:cstheme="minorHAnsi"/>
          <w:lang w:val="en-GB"/>
        </w:rPr>
      </w:pPr>
    </w:p>
    <w:p w14:paraId="65A32A1D" w14:textId="68F7A50E" w:rsidR="00E02C24" w:rsidRPr="004A2DFA" w:rsidRDefault="00E02C24" w:rsidP="00E02C24">
      <w:pPr>
        <w:spacing w:after="0" w:line="240" w:lineRule="auto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 xml:space="preserve"># </w:t>
      </w:r>
      <w:r w:rsidR="002B312E">
        <w:rPr>
          <w:rFonts w:cstheme="minorHAnsi"/>
          <w:b/>
          <w:lang w:val="en-GB"/>
        </w:rPr>
        <w:t xml:space="preserve">bootstrap </w:t>
      </w:r>
      <w:r w:rsidRPr="004A2DFA">
        <w:rPr>
          <w:rFonts w:cstheme="minorHAnsi"/>
          <w:b/>
          <w:lang w:val="en-GB"/>
        </w:rPr>
        <w:t>for 2000 observations</w:t>
      </w:r>
    </w:p>
    <w:p w14:paraId="3F938AEE" w14:textId="77777777" w:rsidR="00E02C24" w:rsidRPr="004A2DFA" w:rsidRDefault="00E02C24" w:rsidP="00E02C24">
      <w:pPr>
        <w:spacing w:after="0" w:line="240" w:lineRule="auto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selector matrix</w:t>
      </w:r>
    </w:p>
    <w:p w14:paraId="1A45919F" w14:textId="4B1DD3AF" w:rsidR="00E02C24" w:rsidRPr="004A2DFA" w:rsidRDefault="00266527" w:rsidP="00E02C24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n.col&lt;-500</w:t>
      </w:r>
      <w:r w:rsidR="00E02C24" w:rsidRPr="004A2DFA">
        <w:rPr>
          <w:rFonts w:cstheme="minorHAnsi"/>
          <w:lang w:val="en-US"/>
        </w:rPr>
        <w:t xml:space="preserve"> # number of iterations #500</w:t>
      </w:r>
    </w:p>
    <w:p w14:paraId="79F04D56" w14:textId="1753DA54" w:rsidR="00E02C24" w:rsidRPr="004A2DFA" w:rsidRDefault="00E02C24" w:rsidP="00E02C24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n.row&lt;-</w:t>
      </w:r>
      <w:r w:rsidR="00266527" w:rsidRPr="004A2DFA">
        <w:rPr>
          <w:rFonts w:cstheme="minorHAnsi"/>
          <w:lang w:val="en-US"/>
        </w:rPr>
        <w:t>2000</w:t>
      </w:r>
      <w:r w:rsidRPr="004A2DFA">
        <w:rPr>
          <w:rFonts w:cstheme="minorHAnsi"/>
          <w:lang w:val="en-US"/>
        </w:rPr>
        <w:t xml:space="preserve"> # number of obs in a sample - #</w:t>
      </w:r>
      <w:r w:rsidR="00266527" w:rsidRPr="004A2DFA">
        <w:rPr>
          <w:rFonts w:cstheme="minorHAnsi"/>
          <w:lang w:val="en-US"/>
        </w:rPr>
        <w:t>2000</w:t>
      </w:r>
    </w:p>
    <w:p w14:paraId="12D3CE83" w14:textId="77777777" w:rsidR="00E02C24" w:rsidRPr="004A2DFA" w:rsidRDefault="00E02C24" w:rsidP="00E02C24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elector&lt;-matrix(0, nrow=n.row, ncol=n.col)</w:t>
      </w:r>
    </w:p>
    <w:p w14:paraId="62A62B37" w14:textId="77777777" w:rsidR="00E02C24" w:rsidRPr="004A2DFA" w:rsidRDefault="00E02C24" w:rsidP="00E02C24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n.col){</w:t>
      </w:r>
    </w:p>
    <w:p w14:paraId="1BD4BC97" w14:textId="77777777" w:rsidR="00E02C24" w:rsidRPr="004A2DFA" w:rsidRDefault="00E02C24" w:rsidP="00E02C24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vec&lt;-sample(1:dim(dane1.in)[1], n.row, replace=TRUE)</w:t>
      </w:r>
    </w:p>
    <w:p w14:paraId="4B53BE01" w14:textId="77777777" w:rsidR="00E02C24" w:rsidRPr="007F19B7" w:rsidRDefault="00E02C24" w:rsidP="00E02C24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selector[,i]&lt;-vec}</w:t>
      </w:r>
    </w:p>
    <w:p w14:paraId="66ACFB56" w14:textId="77777777" w:rsidR="00E02C24" w:rsidRPr="007F19B7" w:rsidRDefault="00E02C24" w:rsidP="00E02C24">
      <w:pPr>
        <w:spacing w:after="0" w:line="240" w:lineRule="auto"/>
        <w:rPr>
          <w:rFonts w:cstheme="minorHAnsi"/>
          <w:lang w:val="en-GB"/>
        </w:rPr>
      </w:pPr>
    </w:p>
    <w:p w14:paraId="1532FD51" w14:textId="1E72AC3D" w:rsidR="00E02C24" w:rsidRPr="007F19B7" w:rsidRDefault="008E0883" w:rsidP="00E02C24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 xml:space="preserve"># final objects for </w:t>
      </w:r>
      <w:r w:rsidR="00E02C24" w:rsidRPr="007F19B7">
        <w:rPr>
          <w:rFonts w:cstheme="minorHAnsi"/>
          <w:b/>
          <w:lang w:val="en-GB"/>
        </w:rPr>
        <w:t>model</w:t>
      </w:r>
      <w:r w:rsidRPr="007F19B7">
        <w:rPr>
          <w:rFonts w:cstheme="minorHAnsi"/>
          <w:b/>
          <w:lang w:val="en-GB"/>
        </w:rPr>
        <w:t>s</w:t>
      </w:r>
    </w:p>
    <w:p w14:paraId="09DB7500" w14:textId="2D65DC99" w:rsidR="00E02C24" w:rsidRPr="004A2DFA" w:rsidRDefault="00E02C24" w:rsidP="00E02C24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ols&lt;-matrix(0, nrow=n.col, ncol=6)</w:t>
      </w:r>
    </w:p>
    <w:p w14:paraId="43244928" w14:textId="4AC662DB" w:rsidR="00E02C24" w:rsidRPr="004A2DFA" w:rsidRDefault="00E02C24" w:rsidP="00E02C24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ols&lt;-matrix(0, nrow=n.col, ncol=6)</w:t>
      </w:r>
    </w:p>
    <w:p w14:paraId="6E2FD633" w14:textId="4F26C3D4" w:rsidR="00E02C24" w:rsidRPr="004A2DFA" w:rsidRDefault="00E02C24" w:rsidP="00E02C24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em&lt;-matrix(0, nrow=n.col, ncol=7)</w:t>
      </w:r>
    </w:p>
    <w:p w14:paraId="3C395E62" w14:textId="09896067" w:rsidR="00E02C24" w:rsidRPr="004A2DFA" w:rsidRDefault="00E02C24" w:rsidP="00E02C24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em</w:t>
      </w:r>
      <w:r w:rsidR="00266527" w:rsidRPr="004A2DFA">
        <w:rPr>
          <w:rFonts w:cstheme="minorHAnsi"/>
          <w:lang w:val="en-GB"/>
        </w:rPr>
        <w:t>&lt;-matrix(0, nrow=n.col, ncol=6</w:t>
      </w:r>
      <w:r w:rsidRPr="004A2DFA">
        <w:rPr>
          <w:rFonts w:cstheme="minorHAnsi"/>
          <w:lang w:val="en-GB"/>
        </w:rPr>
        <w:t>)</w:t>
      </w:r>
    </w:p>
    <w:p w14:paraId="521A39C2" w14:textId="2A9AB07B" w:rsidR="00E02C24" w:rsidRPr="004A2DFA" w:rsidRDefault="00E02C24" w:rsidP="00E02C24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ar&lt;-matrix(0, nrow=n.col, ncol=7)</w:t>
      </w:r>
    </w:p>
    <w:p w14:paraId="532699AA" w14:textId="4D7824BE" w:rsidR="00E02C24" w:rsidRPr="004A2DFA" w:rsidRDefault="00E02C24" w:rsidP="00E02C24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ar</w:t>
      </w:r>
      <w:r w:rsidR="00266527" w:rsidRPr="004A2DFA">
        <w:rPr>
          <w:rFonts w:cstheme="minorHAnsi"/>
          <w:lang w:val="en-GB"/>
        </w:rPr>
        <w:t>&lt;-matrix(0, nrow=n.col, ncol=6</w:t>
      </w:r>
      <w:r w:rsidRPr="004A2DFA">
        <w:rPr>
          <w:rFonts w:cstheme="minorHAnsi"/>
          <w:lang w:val="en-GB"/>
        </w:rPr>
        <w:t>)</w:t>
      </w:r>
    </w:p>
    <w:p w14:paraId="602CD58E" w14:textId="52D6B047" w:rsidR="00E02C24" w:rsidRPr="004A2DFA" w:rsidRDefault="00E02C24" w:rsidP="00E02C24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oef.sd</w:t>
      </w:r>
      <w:r w:rsidR="00266527" w:rsidRPr="004A2DFA">
        <w:rPr>
          <w:rFonts w:cstheme="minorHAnsi"/>
          <w:lang w:val="en-GB"/>
        </w:rPr>
        <w:t>m&lt;-matrix(0, nrow=n.col, ncol=12</w:t>
      </w:r>
      <w:r w:rsidRPr="004A2DFA">
        <w:rPr>
          <w:rFonts w:cstheme="minorHAnsi"/>
          <w:lang w:val="en-GB"/>
        </w:rPr>
        <w:t>)</w:t>
      </w:r>
    </w:p>
    <w:p w14:paraId="33098D37" w14:textId="27534285" w:rsidR="00E02C24" w:rsidRPr="004A2DFA" w:rsidRDefault="00E02C24" w:rsidP="00E02C24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</w:t>
      </w:r>
      <w:r w:rsidR="00266527" w:rsidRPr="004A2DFA">
        <w:rPr>
          <w:rFonts w:cstheme="minorHAnsi"/>
          <w:lang w:val="en-GB"/>
        </w:rPr>
        <w:t>m&lt;-matrix(0, nrow=n.col, ncol=11</w:t>
      </w:r>
      <w:r w:rsidRPr="004A2DFA">
        <w:rPr>
          <w:rFonts w:cstheme="minorHAnsi"/>
          <w:lang w:val="en-GB"/>
        </w:rPr>
        <w:t>)</w:t>
      </w:r>
    </w:p>
    <w:p w14:paraId="7DBDFF14" w14:textId="5D928A29" w:rsidR="00E02C24" w:rsidRPr="004A2DFA" w:rsidRDefault="008E0883" w:rsidP="00E02C24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roa&lt;-matrix(</w:t>
      </w:r>
      <w:r w:rsidR="00266527" w:rsidRPr="004A2DFA">
        <w:rPr>
          <w:rFonts w:cstheme="minorHAnsi"/>
          <w:lang w:val="en-GB"/>
        </w:rPr>
        <w:t>0, ncol</w:t>
      </w:r>
      <w:r w:rsidRPr="004A2DFA">
        <w:rPr>
          <w:rFonts w:cstheme="minorHAnsi"/>
          <w:lang w:val="en-GB"/>
        </w:rPr>
        <w:t>=n.col</w:t>
      </w:r>
      <w:r w:rsidR="00266527" w:rsidRPr="004A2DFA">
        <w:rPr>
          <w:rFonts w:cstheme="minorHAnsi"/>
          <w:lang w:val="en-GB"/>
        </w:rPr>
        <w:t>, nrow=n.row</w:t>
      </w:r>
      <w:r w:rsidRPr="004A2DFA">
        <w:rPr>
          <w:rFonts w:cstheme="minorHAnsi"/>
          <w:lang w:val="en-GB"/>
        </w:rPr>
        <w:t>)</w:t>
      </w:r>
    </w:p>
    <w:p w14:paraId="7949FD2E" w14:textId="77777777" w:rsidR="002B312E" w:rsidRDefault="002B312E" w:rsidP="00E02C24">
      <w:pPr>
        <w:spacing w:after="0" w:line="240" w:lineRule="auto"/>
        <w:rPr>
          <w:rFonts w:cstheme="minorHAnsi"/>
          <w:lang w:val="en-US"/>
        </w:rPr>
      </w:pPr>
    </w:p>
    <w:p w14:paraId="3A060CEE" w14:textId="525A9D1B" w:rsidR="00E02C24" w:rsidRPr="004A2DFA" w:rsidRDefault="00E02C24" w:rsidP="00E02C24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q&lt;-roa~empl+prod+constr+serv+dist</w:t>
      </w:r>
      <w:r w:rsidRPr="004A2DFA">
        <w:rPr>
          <w:rFonts w:cstheme="minorHAnsi"/>
          <w:lang w:val="en-US"/>
        </w:rPr>
        <w:tab/>
        <w:t># equation</w:t>
      </w:r>
    </w:p>
    <w:p w14:paraId="258D6272" w14:textId="77777777" w:rsidR="00E02C24" w:rsidRPr="004A2DFA" w:rsidRDefault="00E02C24" w:rsidP="00E02C24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for(i in 1:n.col){</w:t>
      </w:r>
    </w:p>
    <w:p w14:paraId="3C066B22" w14:textId="77777777" w:rsidR="00E02C24" w:rsidRPr="004A2DFA" w:rsidRDefault="00E02C24" w:rsidP="00E02C24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danex&lt;-dane1.in[selector[,i],]</w:t>
      </w:r>
    </w:p>
    <w:p w14:paraId="5D48C846" w14:textId="77777777" w:rsidR="00E02C24" w:rsidRPr="004A2DFA" w:rsidRDefault="00E02C24" w:rsidP="00E02C24">
      <w:pPr>
        <w:pStyle w:val="HTML-wstpniesformatowany"/>
        <w:rPr>
          <w:rFonts w:asciiTheme="minorHAnsi" w:hAnsiTheme="minorHAnsi" w:cstheme="minorHAnsi"/>
          <w:sz w:val="22"/>
          <w:szCs w:val="22"/>
          <w:lang w:val="en-US"/>
        </w:rPr>
      </w:pPr>
      <w:r w:rsidRPr="004A2DFA">
        <w:rPr>
          <w:rFonts w:asciiTheme="minorHAnsi" w:hAnsiTheme="minorHAnsi" w:cstheme="minorHAnsi"/>
          <w:sz w:val="22"/>
          <w:szCs w:val="22"/>
          <w:lang w:val="en-US"/>
        </w:rPr>
        <w:t>roa[,i]&lt;-danex$roa</w:t>
      </w:r>
    </w:p>
    <w:p w14:paraId="4C3805DD" w14:textId="77777777" w:rsidR="00E02C24" w:rsidRPr="004A2DFA" w:rsidRDefault="00E02C24" w:rsidP="00E02C24">
      <w:pPr>
        <w:spacing w:after="0" w:line="240" w:lineRule="auto"/>
        <w:rPr>
          <w:rFonts w:cstheme="minorHAnsi"/>
          <w:lang w:val="en-GB"/>
        </w:rPr>
      </w:pPr>
    </w:p>
    <w:p w14:paraId="1C45C05C" w14:textId="77777777" w:rsidR="00E02C24" w:rsidRPr="00035A47" w:rsidRDefault="00E02C24" w:rsidP="00E02C24">
      <w:pPr>
        <w:spacing w:after="0" w:line="240" w:lineRule="auto"/>
        <w:rPr>
          <w:rFonts w:cstheme="minorHAnsi"/>
          <w:lang w:val="en-GB"/>
        </w:rPr>
      </w:pPr>
      <w:r w:rsidRPr="00035A47">
        <w:rPr>
          <w:rFonts w:cstheme="minorHAnsi"/>
          <w:lang w:val="en-GB"/>
        </w:rPr>
        <w:t>crds&lt;-as.matrix(dane1.in[selector[,i],57:58])</w:t>
      </w:r>
    </w:p>
    <w:p w14:paraId="3AF1516E" w14:textId="77777777" w:rsidR="00E02C24" w:rsidRPr="00035A47" w:rsidRDefault="00E02C24" w:rsidP="00E02C24">
      <w:pPr>
        <w:spacing w:after="0" w:line="240" w:lineRule="auto"/>
        <w:rPr>
          <w:rFonts w:cstheme="minorHAnsi"/>
          <w:lang w:val="en-GB"/>
        </w:rPr>
      </w:pPr>
      <w:r w:rsidRPr="00035A47">
        <w:rPr>
          <w:rFonts w:cstheme="minorHAnsi"/>
          <w:lang w:val="en-GB"/>
        </w:rPr>
        <w:t>pkt.k.sym.listw&lt;-nb2listw(make.sym.nb(knn2nb(knearneigh(crds, k=5, longlat = NULL)))) # knn=5</w:t>
      </w:r>
    </w:p>
    <w:p w14:paraId="252BAC81" w14:textId="75097F14" w:rsidR="008E0883" w:rsidRPr="00035A47" w:rsidRDefault="008E0883" w:rsidP="00E02C24">
      <w:pPr>
        <w:spacing w:after="0" w:line="240" w:lineRule="auto"/>
        <w:rPr>
          <w:rFonts w:cstheme="minorHAnsi"/>
          <w:lang w:val="en-US"/>
        </w:rPr>
      </w:pPr>
      <w:r w:rsidRPr="00035A47">
        <w:rPr>
          <w:rFonts w:cstheme="minorHAnsi"/>
          <w:lang w:val="en-US"/>
        </w:rPr>
        <w:t>model.ols&lt;-lm(eq, data=danex )</w:t>
      </w:r>
      <w:r w:rsidR="00035A47" w:rsidRPr="00035A47">
        <w:rPr>
          <w:rFonts w:cstheme="minorHAnsi"/>
          <w:lang w:val="en-US"/>
        </w:rPr>
        <w:t xml:space="preserve"> </w:t>
      </w:r>
      <w:r w:rsidRPr="00035A47">
        <w:rPr>
          <w:rFonts w:cstheme="minorHAnsi"/>
          <w:lang w:val="en-US"/>
        </w:rPr>
        <w:t># model OLS</w:t>
      </w:r>
    </w:p>
    <w:p w14:paraId="0B747136" w14:textId="7F5C1CDF" w:rsidR="008E0883" w:rsidRPr="00035A47" w:rsidRDefault="008E0883" w:rsidP="00E02C24">
      <w:pPr>
        <w:spacing w:after="0" w:line="240" w:lineRule="auto"/>
        <w:rPr>
          <w:rFonts w:cstheme="minorHAnsi"/>
          <w:lang w:val="en-US"/>
        </w:rPr>
      </w:pPr>
      <w:r w:rsidRPr="00035A47">
        <w:rPr>
          <w:rFonts w:cstheme="minorHAnsi"/>
          <w:lang w:val="en-US"/>
        </w:rPr>
        <w:t xml:space="preserve">model.sem&lt;-errorsarlm(eq, data=danex, pkt.k.sym.listw, method="LU") # model SEM </w:t>
      </w:r>
    </w:p>
    <w:p w14:paraId="2823BF23" w14:textId="07744016" w:rsidR="008E0883" w:rsidRPr="00035A47" w:rsidRDefault="008E0883" w:rsidP="00E02C24">
      <w:pPr>
        <w:spacing w:after="0" w:line="240" w:lineRule="auto"/>
        <w:rPr>
          <w:rFonts w:cstheme="minorHAnsi"/>
          <w:lang w:val="en-US"/>
        </w:rPr>
      </w:pPr>
      <w:r w:rsidRPr="00035A47">
        <w:rPr>
          <w:rFonts w:cstheme="minorHAnsi"/>
          <w:lang w:val="en-US"/>
        </w:rPr>
        <w:t>model.sar&lt;-lagsarlm(eq, data=danex, pkt.k.sym.listw, method="LU" )# model SAR</w:t>
      </w:r>
    </w:p>
    <w:p w14:paraId="56CDB1CA" w14:textId="567A2D2B" w:rsidR="00E02C24" w:rsidRPr="00035A47" w:rsidRDefault="00E02C24" w:rsidP="00E02C24">
      <w:pPr>
        <w:spacing w:after="0" w:line="240" w:lineRule="auto"/>
        <w:rPr>
          <w:rFonts w:cstheme="minorHAnsi"/>
          <w:lang w:val="en-US"/>
        </w:rPr>
      </w:pPr>
      <w:r w:rsidRPr="00035A47">
        <w:rPr>
          <w:rFonts w:cstheme="minorHAnsi"/>
          <w:lang w:val="en-US"/>
        </w:rPr>
        <w:t>model.sdm&lt;-lagsarlm(eq, data=danex, pkt.k.sym.listw, method="LU", type="mixed")# model SDM</w:t>
      </w:r>
    </w:p>
    <w:p w14:paraId="2C2A8181" w14:textId="77777777" w:rsidR="00E02C24" w:rsidRPr="004A2DFA" w:rsidRDefault="00E02C24" w:rsidP="00E02C24">
      <w:pPr>
        <w:spacing w:after="0" w:line="240" w:lineRule="auto"/>
        <w:rPr>
          <w:rFonts w:cstheme="minorHAnsi"/>
          <w:lang w:val="en-US"/>
        </w:rPr>
      </w:pPr>
    </w:p>
    <w:p w14:paraId="75B6F3A6" w14:textId="71CEE362" w:rsidR="00E02C24" w:rsidRPr="007F19B7" w:rsidRDefault="00E02C24" w:rsidP="00E02C24">
      <w:pPr>
        <w:spacing w:after="0" w:line="240" w:lineRule="auto"/>
        <w:rPr>
          <w:rFonts w:cstheme="minorHAnsi"/>
          <w:b/>
          <w:lang w:val="en-GB"/>
        </w:rPr>
      </w:pPr>
      <w:r w:rsidRPr="007F19B7">
        <w:rPr>
          <w:rFonts w:cstheme="minorHAnsi"/>
          <w:b/>
          <w:lang w:val="en-GB"/>
        </w:rPr>
        <w:t># saving results</w:t>
      </w:r>
      <w:r w:rsidR="002B312E" w:rsidRPr="007F19B7">
        <w:rPr>
          <w:rFonts w:cstheme="minorHAnsi"/>
          <w:b/>
          <w:lang w:val="en-GB"/>
        </w:rPr>
        <w:t xml:space="preserve"> as objects</w:t>
      </w:r>
    </w:p>
    <w:p w14:paraId="0DB8A255" w14:textId="77777777" w:rsidR="008E0883" w:rsidRPr="004A2DFA" w:rsidRDefault="008E0883" w:rsidP="008E0883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ols[i,1:6]&lt;-model.ols$coefficients</w:t>
      </w:r>
    </w:p>
    <w:p w14:paraId="0E503F0E" w14:textId="7F38560A" w:rsidR="008E0883" w:rsidRPr="004A2DFA" w:rsidRDefault="008E0883" w:rsidP="008E0883">
      <w:pPr>
        <w:spacing w:after="0" w:line="240" w:lineRule="auto"/>
        <w:rPr>
          <w:rFonts w:cstheme="minorHAnsi"/>
          <w:highlight w:val="lightGray"/>
          <w:lang w:val="en-US"/>
        </w:rPr>
      </w:pPr>
      <w:r w:rsidRPr="004A2DFA">
        <w:rPr>
          <w:rFonts w:cstheme="minorHAnsi"/>
          <w:lang w:val="en-US"/>
        </w:rPr>
        <w:t>error.ols[i,]&lt;-sqrt(diag(vcov(model.ols)))</w:t>
      </w:r>
    </w:p>
    <w:p w14:paraId="60285DBC" w14:textId="5F934554" w:rsidR="008E0883" w:rsidRPr="004A2DFA" w:rsidRDefault="008E0883" w:rsidP="008E0883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em[i,1:6]&lt;-model.sem$coefficients</w:t>
      </w:r>
    </w:p>
    <w:p w14:paraId="3B4F925B" w14:textId="394E217E" w:rsidR="008E0883" w:rsidRPr="004A2DFA" w:rsidRDefault="008E0883" w:rsidP="008E0883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em[i,7]&lt;-model.sem$lambda</w:t>
      </w:r>
    </w:p>
    <w:p w14:paraId="07A0E35F" w14:textId="3F9B1E24" w:rsidR="008E0883" w:rsidRPr="004A2DFA" w:rsidRDefault="008E0883" w:rsidP="008E0883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em[i,</w:t>
      </w:r>
      <w:r w:rsidR="00266527" w:rsidRPr="004A2DFA">
        <w:rPr>
          <w:rFonts w:cstheme="minorHAnsi"/>
          <w:lang w:val="en-GB"/>
        </w:rPr>
        <w:t>1:6</w:t>
      </w:r>
      <w:r w:rsidRPr="004A2DFA">
        <w:rPr>
          <w:rFonts w:cstheme="minorHAnsi"/>
          <w:lang w:val="en-GB"/>
        </w:rPr>
        <w:t>]&lt;-model.sem$rest.se</w:t>
      </w:r>
    </w:p>
    <w:p w14:paraId="16617E7E" w14:textId="0D608988" w:rsidR="008E0883" w:rsidRPr="004A2DFA" w:rsidRDefault="008E0883" w:rsidP="008E0883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ar[i,1:6]&lt;-model.sar$coefficients</w:t>
      </w:r>
    </w:p>
    <w:p w14:paraId="353E5DF3" w14:textId="65606054" w:rsidR="008E0883" w:rsidRPr="004A2DFA" w:rsidRDefault="008E0883" w:rsidP="008E0883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ar[i,7]&lt;-model.sar$rho</w:t>
      </w:r>
    </w:p>
    <w:p w14:paraId="34A6F344" w14:textId="7BCC34B1" w:rsidR="008E0883" w:rsidRPr="004A2DFA" w:rsidRDefault="008E0883" w:rsidP="008E0883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ar[i,</w:t>
      </w:r>
      <w:r w:rsidR="00266527" w:rsidRPr="004A2DFA">
        <w:rPr>
          <w:rFonts w:cstheme="minorHAnsi"/>
          <w:lang w:val="en-GB"/>
        </w:rPr>
        <w:t>1:6</w:t>
      </w:r>
      <w:r w:rsidRPr="004A2DFA">
        <w:rPr>
          <w:rFonts w:cstheme="minorHAnsi"/>
          <w:lang w:val="en-GB"/>
        </w:rPr>
        <w:t>]&lt;-model.sar$rest.se</w:t>
      </w:r>
    </w:p>
    <w:p w14:paraId="06AE1394" w14:textId="526589BA" w:rsidR="00E02C24" w:rsidRPr="004A2DFA" w:rsidRDefault="00E02C24" w:rsidP="00E02C24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dm[i,</w:t>
      </w:r>
      <w:r w:rsidR="00266527" w:rsidRPr="004A2DFA">
        <w:rPr>
          <w:rFonts w:cstheme="minorHAnsi"/>
          <w:lang w:val="en-US"/>
        </w:rPr>
        <w:t>1:11</w:t>
      </w:r>
      <w:r w:rsidRPr="004A2DFA">
        <w:rPr>
          <w:rFonts w:cstheme="minorHAnsi"/>
          <w:lang w:val="en-US"/>
        </w:rPr>
        <w:t>]&lt;-model.sdm$coefficients</w:t>
      </w:r>
    </w:p>
    <w:p w14:paraId="679DA7C7" w14:textId="352EA52B" w:rsidR="008E0883" w:rsidRPr="004A2DFA" w:rsidRDefault="008E0883" w:rsidP="008E0883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dm[i,</w:t>
      </w:r>
      <w:r w:rsidR="00266527" w:rsidRPr="004A2DFA">
        <w:rPr>
          <w:rFonts w:cstheme="minorHAnsi"/>
          <w:lang w:val="en-US"/>
        </w:rPr>
        <w:t>12</w:t>
      </w:r>
      <w:r w:rsidRPr="004A2DFA">
        <w:rPr>
          <w:rFonts w:cstheme="minorHAnsi"/>
          <w:lang w:val="en-US"/>
        </w:rPr>
        <w:t>]&lt;-model.sdm$rho</w:t>
      </w:r>
    </w:p>
    <w:p w14:paraId="5F31DA5F" w14:textId="77777777" w:rsidR="00E02C24" w:rsidRPr="004A2DFA" w:rsidRDefault="00E02C24" w:rsidP="00E02C24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error.sdm[i,]&lt;-model.sdm$rest.se</w:t>
      </w:r>
    </w:p>
    <w:p w14:paraId="27D465E2" w14:textId="77777777" w:rsidR="00E02C24" w:rsidRPr="007F19B7" w:rsidRDefault="00E02C24" w:rsidP="00E02C24">
      <w:pPr>
        <w:spacing w:after="0" w:line="240" w:lineRule="auto"/>
        <w:rPr>
          <w:rFonts w:cstheme="minorHAnsi"/>
          <w:lang w:val="en-GB"/>
        </w:rPr>
      </w:pPr>
      <w:r w:rsidRPr="007F19B7">
        <w:rPr>
          <w:rFonts w:cstheme="minorHAnsi"/>
          <w:lang w:val="en-GB"/>
        </w:rPr>
        <w:t>}</w:t>
      </w:r>
    </w:p>
    <w:p w14:paraId="1A55529D" w14:textId="4B0BA075" w:rsidR="00E02C24" w:rsidRPr="007F19B7" w:rsidRDefault="00E02C24" w:rsidP="00E02C24">
      <w:pPr>
        <w:spacing w:after="0" w:line="240" w:lineRule="auto"/>
        <w:rPr>
          <w:rFonts w:eastAsia="Times New Roman" w:cstheme="minorHAnsi"/>
          <w:lang w:val="en-GB" w:eastAsia="pl-PL"/>
        </w:rPr>
      </w:pPr>
    </w:p>
    <w:p w14:paraId="5CF29C63" w14:textId="77777777" w:rsidR="00E02C24" w:rsidRPr="007F19B7" w:rsidRDefault="00E02C24" w:rsidP="00E02C24">
      <w:pPr>
        <w:spacing w:after="0" w:line="240" w:lineRule="auto"/>
        <w:rPr>
          <w:rFonts w:eastAsia="Times New Roman" w:cstheme="minorHAnsi"/>
          <w:b/>
          <w:lang w:val="en-GB" w:eastAsia="pl-PL"/>
        </w:rPr>
      </w:pPr>
      <w:r w:rsidRPr="007F19B7">
        <w:rPr>
          <w:rFonts w:eastAsia="Times New Roman" w:cstheme="minorHAnsi"/>
          <w:b/>
          <w:lang w:val="en-GB" w:eastAsia="pl-PL"/>
        </w:rPr>
        <w:t># saving results as files</w:t>
      </w:r>
    </w:p>
    <w:p w14:paraId="0C4D97D8" w14:textId="210C8673" w:rsidR="00266527" w:rsidRPr="004A2DFA" w:rsidRDefault="00266527" w:rsidP="00E02C24">
      <w:pPr>
        <w:spacing w:after="0" w:line="240" w:lineRule="auto"/>
        <w:rPr>
          <w:rFonts w:eastAsia="Times New Roman" w:cstheme="minorHAnsi"/>
          <w:lang w:val="en-US" w:eastAsia="pl-PL"/>
        </w:rPr>
      </w:pPr>
      <w:r w:rsidRPr="004A2DFA">
        <w:rPr>
          <w:rFonts w:cstheme="minorHAnsi"/>
          <w:lang w:val="en-GB"/>
        </w:rPr>
        <w:t>write.csv(coef.ols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ols2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4E492F0B" w14:textId="3A9D7BD8" w:rsidR="00266527" w:rsidRPr="004A2DFA" w:rsidRDefault="00266527" w:rsidP="00E02C24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error.ols, file=</w:t>
      </w:r>
      <w:r w:rsidRPr="004A2DFA">
        <w:rPr>
          <w:rFonts w:eastAsia="Times New Roman" w:cstheme="minorHAnsi"/>
          <w:lang w:val="en-US" w:eastAsia="pl-PL"/>
        </w:rPr>
        <w:t>"errorols</w:t>
      </w:r>
      <w:r w:rsidRPr="004A2DFA">
        <w:rPr>
          <w:rFonts w:cstheme="minorHAnsi"/>
          <w:lang w:val="en-GB"/>
        </w:rPr>
        <w:t>2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0FE17ACB" w14:textId="4CB1508A" w:rsidR="00266527" w:rsidRPr="004A2DFA" w:rsidRDefault="00266527" w:rsidP="00266527">
      <w:pPr>
        <w:spacing w:after="0" w:line="240" w:lineRule="auto"/>
        <w:rPr>
          <w:rFonts w:eastAsia="Times New Roman" w:cstheme="minorHAnsi"/>
          <w:lang w:val="en-US" w:eastAsia="pl-PL"/>
        </w:rPr>
      </w:pPr>
      <w:r w:rsidRPr="004A2DFA">
        <w:rPr>
          <w:rFonts w:cstheme="minorHAnsi"/>
          <w:lang w:val="en-GB"/>
        </w:rPr>
        <w:t>write.csv(coef.sar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sar2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58307292" w14:textId="5F5A4826" w:rsidR="00266527" w:rsidRPr="004A2DFA" w:rsidRDefault="00266527" w:rsidP="00266527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error.sar, file=</w:t>
      </w:r>
      <w:r w:rsidRPr="004A2DFA">
        <w:rPr>
          <w:rFonts w:eastAsia="Times New Roman" w:cstheme="minorHAnsi"/>
          <w:lang w:val="en-US" w:eastAsia="pl-PL"/>
        </w:rPr>
        <w:t>"errorsar</w:t>
      </w:r>
      <w:r w:rsidRPr="004A2DFA">
        <w:rPr>
          <w:rFonts w:cstheme="minorHAnsi"/>
          <w:lang w:val="en-GB"/>
        </w:rPr>
        <w:t>2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595D9643" w14:textId="212E82F5" w:rsidR="00266527" w:rsidRPr="004A2DFA" w:rsidRDefault="00266527" w:rsidP="00266527">
      <w:pPr>
        <w:spacing w:after="0" w:line="240" w:lineRule="auto"/>
        <w:rPr>
          <w:rFonts w:eastAsia="Times New Roman" w:cstheme="minorHAnsi"/>
          <w:lang w:val="en-US" w:eastAsia="pl-PL"/>
        </w:rPr>
      </w:pPr>
      <w:r w:rsidRPr="004A2DFA">
        <w:rPr>
          <w:rFonts w:cstheme="minorHAnsi"/>
          <w:lang w:val="en-GB"/>
        </w:rPr>
        <w:t>write.csv(coef.sem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sem2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765A6C11" w14:textId="75456602" w:rsidR="00266527" w:rsidRPr="004A2DFA" w:rsidRDefault="00266527" w:rsidP="00266527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error.sem, file=</w:t>
      </w:r>
      <w:r w:rsidRPr="004A2DFA">
        <w:rPr>
          <w:rFonts w:eastAsia="Times New Roman" w:cstheme="minorHAnsi"/>
          <w:lang w:val="en-US" w:eastAsia="pl-PL"/>
        </w:rPr>
        <w:t>"errorsem</w:t>
      </w:r>
      <w:r w:rsidRPr="004A2DFA">
        <w:rPr>
          <w:rFonts w:cstheme="minorHAnsi"/>
          <w:lang w:val="en-GB"/>
        </w:rPr>
        <w:t>2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6266646B" w14:textId="378CB997" w:rsidR="00E02C24" w:rsidRPr="004A2DFA" w:rsidRDefault="00E02C24" w:rsidP="00E02C24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</w:t>
      </w:r>
      <w:r w:rsidR="00266527" w:rsidRPr="004A2DFA">
        <w:rPr>
          <w:rFonts w:cstheme="minorHAnsi"/>
          <w:lang w:val="en-GB"/>
        </w:rPr>
        <w:t>coef.sdm</w:t>
      </w:r>
      <w:r w:rsidRPr="004A2DFA">
        <w:rPr>
          <w:rFonts w:cstheme="minorHAnsi"/>
          <w:lang w:val="en-GB"/>
        </w:rPr>
        <w:t>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sdm2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0D2750A4" w14:textId="56733672" w:rsidR="00E02C24" w:rsidRPr="004A2DFA" w:rsidRDefault="00E02C24" w:rsidP="00E02C24">
      <w:pPr>
        <w:spacing w:after="0" w:line="240" w:lineRule="auto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write.csv(</w:t>
      </w:r>
      <w:r w:rsidR="00266527" w:rsidRPr="004A2DFA">
        <w:rPr>
          <w:rFonts w:cstheme="minorHAnsi"/>
          <w:lang w:val="en-GB"/>
        </w:rPr>
        <w:t>error.sdm</w:t>
      </w:r>
      <w:r w:rsidRPr="004A2DFA">
        <w:rPr>
          <w:rFonts w:cstheme="minorHAnsi"/>
          <w:lang w:val="en-GB"/>
        </w:rPr>
        <w:t>, file=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errorsdm2000.csv</w:t>
      </w:r>
      <w:r w:rsidRPr="004A2DFA">
        <w:rPr>
          <w:rFonts w:eastAsia="Times New Roman" w:cstheme="minorHAnsi"/>
          <w:lang w:val="en-US" w:eastAsia="pl-PL"/>
        </w:rPr>
        <w:t>")</w:t>
      </w:r>
    </w:p>
    <w:p w14:paraId="4E6680E4" w14:textId="77777777" w:rsidR="00266527" w:rsidRPr="004A2DFA" w:rsidRDefault="00266527" w:rsidP="00E02C24">
      <w:pPr>
        <w:spacing w:after="0" w:line="240" w:lineRule="auto"/>
        <w:rPr>
          <w:rFonts w:eastAsia="Times New Roman" w:cstheme="minorHAnsi"/>
          <w:lang w:val="en-US" w:eastAsia="pl-PL"/>
        </w:rPr>
      </w:pPr>
    </w:p>
    <w:p w14:paraId="116BC168" w14:textId="00F09775" w:rsidR="00E02C24" w:rsidRPr="004A2DFA" w:rsidRDefault="003343D1" w:rsidP="00430FC2">
      <w:pPr>
        <w:spacing w:after="0"/>
        <w:jc w:val="both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reading bootstrap estimation results from files</w:t>
      </w:r>
      <w:r w:rsidR="002B312E">
        <w:rPr>
          <w:rFonts w:cstheme="minorHAnsi"/>
          <w:b/>
          <w:lang w:val="en-US"/>
        </w:rPr>
        <w:t xml:space="preserve"> – if you do not run the above analysis</w:t>
      </w:r>
    </w:p>
    <w:p w14:paraId="72AEAA74" w14:textId="3E416739" w:rsidR="003343D1" w:rsidRPr="004A2DFA" w:rsidRDefault="003343D1" w:rsidP="003343D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ols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ols2000.csv</w:t>
      </w:r>
      <w:r w:rsidRPr="004A2DFA">
        <w:rPr>
          <w:rFonts w:eastAsia="Times New Roman" w:cstheme="minorHAnsi"/>
          <w:lang w:val="en-US" w:eastAsia="pl-PL"/>
        </w:rPr>
        <w:t>", header=TRUE)</w:t>
      </w:r>
    </w:p>
    <w:p w14:paraId="6C78C0CA" w14:textId="43B19D84" w:rsidR="003343D1" w:rsidRPr="004A2DFA" w:rsidRDefault="003343D1" w:rsidP="003343D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error.ols&lt;-read.csv(</w:t>
      </w:r>
      <w:r w:rsidRPr="004A2DFA">
        <w:rPr>
          <w:rFonts w:eastAsia="Times New Roman" w:cstheme="minorHAnsi"/>
          <w:lang w:val="en-US" w:eastAsia="pl-PL"/>
        </w:rPr>
        <w:t>"</w:t>
      </w:r>
      <w:r w:rsidR="00D02A9C" w:rsidRPr="004A2DFA">
        <w:rPr>
          <w:rFonts w:eastAsia="Times New Roman" w:cstheme="minorHAnsi"/>
          <w:lang w:val="en-US" w:eastAsia="pl-PL"/>
        </w:rPr>
        <w:t>error</w:t>
      </w:r>
      <w:r w:rsidRPr="004A2DFA">
        <w:rPr>
          <w:rFonts w:cstheme="minorHAnsi"/>
          <w:lang w:val="en-GB"/>
        </w:rPr>
        <w:t>ols2000.csv</w:t>
      </w:r>
      <w:r w:rsidRPr="004A2DFA">
        <w:rPr>
          <w:rFonts w:eastAsia="Times New Roman" w:cstheme="minorHAnsi"/>
          <w:lang w:val="en-US" w:eastAsia="pl-PL"/>
        </w:rPr>
        <w:t>", header=TRUE)</w:t>
      </w:r>
    </w:p>
    <w:p w14:paraId="50E4653A" w14:textId="1211EF56" w:rsidR="003343D1" w:rsidRPr="004A2DFA" w:rsidRDefault="003343D1" w:rsidP="003343D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em&lt;-read.csv(</w:t>
      </w:r>
      <w:r w:rsidRPr="004A2DFA">
        <w:rPr>
          <w:rFonts w:eastAsia="Times New Roman" w:cstheme="minorHAnsi"/>
          <w:lang w:val="en-US" w:eastAsia="pl-PL"/>
        </w:rPr>
        <w:t>"</w:t>
      </w:r>
      <w:r w:rsidR="00D02A9C" w:rsidRPr="004A2DFA">
        <w:rPr>
          <w:rFonts w:cstheme="minorHAnsi"/>
          <w:lang w:val="en-GB"/>
        </w:rPr>
        <w:t>coefsem</w:t>
      </w:r>
      <w:r w:rsidRPr="004A2DFA">
        <w:rPr>
          <w:rFonts w:cstheme="minorHAnsi"/>
          <w:lang w:val="en-GB"/>
        </w:rPr>
        <w:t>2000.csv</w:t>
      </w:r>
      <w:r w:rsidRPr="004A2DFA">
        <w:rPr>
          <w:rFonts w:eastAsia="Times New Roman" w:cstheme="minorHAnsi"/>
          <w:lang w:val="en-US" w:eastAsia="pl-PL"/>
        </w:rPr>
        <w:t>", header=TRUE)</w:t>
      </w:r>
    </w:p>
    <w:p w14:paraId="7DECF275" w14:textId="49384C7F" w:rsidR="003343D1" w:rsidRPr="004A2DFA" w:rsidRDefault="003343D1" w:rsidP="003343D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>error.sem</w:t>
      </w:r>
      <w:r w:rsidRPr="004A2DFA">
        <w:rPr>
          <w:rFonts w:cstheme="minorHAnsi"/>
          <w:lang w:val="en-US"/>
        </w:rPr>
        <w:t>&lt;-read.csv(</w:t>
      </w:r>
      <w:r w:rsidRPr="004A2DFA">
        <w:rPr>
          <w:rFonts w:eastAsia="Times New Roman" w:cstheme="minorHAnsi"/>
          <w:lang w:val="en-US" w:eastAsia="pl-PL"/>
        </w:rPr>
        <w:t>"</w:t>
      </w:r>
      <w:r w:rsidR="00D02A9C" w:rsidRPr="004A2DFA">
        <w:rPr>
          <w:rFonts w:eastAsia="Times New Roman" w:cstheme="minorHAnsi"/>
          <w:lang w:val="en-US" w:eastAsia="pl-PL"/>
        </w:rPr>
        <w:t>errorsem</w:t>
      </w:r>
      <w:r w:rsidRPr="004A2DFA">
        <w:rPr>
          <w:rFonts w:cstheme="minorHAnsi"/>
          <w:lang w:val="en-GB"/>
        </w:rPr>
        <w:t>2000.csv</w:t>
      </w:r>
      <w:r w:rsidRPr="004A2DFA">
        <w:rPr>
          <w:rFonts w:eastAsia="Times New Roman" w:cstheme="minorHAnsi"/>
          <w:lang w:val="en-US" w:eastAsia="pl-PL"/>
        </w:rPr>
        <w:t>", header=TRUE)</w:t>
      </w:r>
    </w:p>
    <w:p w14:paraId="42DD7F9B" w14:textId="6F3DE05C" w:rsidR="003343D1" w:rsidRPr="004A2DFA" w:rsidRDefault="003343D1" w:rsidP="003343D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ar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</w:t>
      </w:r>
      <w:r w:rsidR="00D02A9C" w:rsidRPr="004A2DFA">
        <w:rPr>
          <w:rFonts w:cstheme="minorHAnsi"/>
          <w:lang w:val="en-GB"/>
        </w:rPr>
        <w:t>sar</w:t>
      </w:r>
      <w:r w:rsidRPr="004A2DFA">
        <w:rPr>
          <w:rFonts w:cstheme="minorHAnsi"/>
          <w:lang w:val="en-GB"/>
        </w:rPr>
        <w:t>2000.csv</w:t>
      </w:r>
      <w:r w:rsidRPr="004A2DFA">
        <w:rPr>
          <w:rFonts w:eastAsia="Times New Roman" w:cstheme="minorHAnsi"/>
          <w:lang w:val="en-US" w:eastAsia="pl-PL"/>
        </w:rPr>
        <w:t>", header=TRUE)</w:t>
      </w:r>
    </w:p>
    <w:p w14:paraId="49E4632A" w14:textId="208D7CF7" w:rsidR="003343D1" w:rsidRPr="004A2DFA" w:rsidRDefault="003343D1" w:rsidP="003343D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>error.sar</w:t>
      </w:r>
      <w:r w:rsidRPr="004A2DFA">
        <w:rPr>
          <w:rFonts w:cstheme="minorHAnsi"/>
          <w:lang w:val="en-US"/>
        </w:rPr>
        <w:t>&lt;-read.csv(</w:t>
      </w:r>
      <w:r w:rsidRPr="004A2DFA">
        <w:rPr>
          <w:rFonts w:eastAsia="Times New Roman" w:cstheme="minorHAnsi"/>
          <w:lang w:val="en-US" w:eastAsia="pl-PL"/>
        </w:rPr>
        <w:t>"</w:t>
      </w:r>
      <w:r w:rsidR="00D02A9C" w:rsidRPr="004A2DFA">
        <w:rPr>
          <w:rFonts w:eastAsia="Times New Roman" w:cstheme="minorHAnsi"/>
          <w:lang w:val="en-US" w:eastAsia="pl-PL"/>
        </w:rPr>
        <w:t>errorsar</w:t>
      </w:r>
      <w:r w:rsidRPr="004A2DFA">
        <w:rPr>
          <w:rFonts w:cstheme="minorHAnsi"/>
          <w:lang w:val="en-GB"/>
        </w:rPr>
        <w:t>2000.csv</w:t>
      </w:r>
      <w:r w:rsidRPr="004A2DFA">
        <w:rPr>
          <w:rFonts w:eastAsia="Times New Roman" w:cstheme="minorHAnsi"/>
          <w:lang w:val="en-US" w:eastAsia="pl-PL"/>
        </w:rPr>
        <w:t>", header=TRUE)</w:t>
      </w:r>
    </w:p>
    <w:p w14:paraId="58E7BF89" w14:textId="767BF224" w:rsidR="003343D1" w:rsidRPr="004A2DFA" w:rsidRDefault="003343D1" w:rsidP="003343D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oef.sdm&lt;-read.csv(</w:t>
      </w:r>
      <w:r w:rsidRPr="004A2DFA">
        <w:rPr>
          <w:rFonts w:eastAsia="Times New Roman" w:cstheme="minorHAnsi"/>
          <w:lang w:val="en-US" w:eastAsia="pl-PL"/>
        </w:rPr>
        <w:t>"</w:t>
      </w:r>
      <w:r w:rsidRPr="004A2DFA">
        <w:rPr>
          <w:rFonts w:cstheme="minorHAnsi"/>
          <w:lang w:val="en-GB"/>
        </w:rPr>
        <w:t>coef</w:t>
      </w:r>
      <w:r w:rsidR="00D02A9C" w:rsidRPr="004A2DFA">
        <w:rPr>
          <w:rFonts w:cstheme="minorHAnsi"/>
          <w:lang w:val="en-GB"/>
        </w:rPr>
        <w:t>sdm</w:t>
      </w:r>
      <w:r w:rsidRPr="004A2DFA">
        <w:rPr>
          <w:rFonts w:cstheme="minorHAnsi"/>
          <w:lang w:val="en-GB"/>
        </w:rPr>
        <w:t>2000.csv</w:t>
      </w:r>
      <w:r w:rsidRPr="004A2DFA">
        <w:rPr>
          <w:rFonts w:eastAsia="Times New Roman" w:cstheme="minorHAnsi"/>
          <w:lang w:val="en-US" w:eastAsia="pl-PL"/>
        </w:rPr>
        <w:t>", header=TRUE)</w:t>
      </w:r>
    </w:p>
    <w:p w14:paraId="14BE303F" w14:textId="4D922C66" w:rsidR="003343D1" w:rsidRPr="004A2DFA" w:rsidRDefault="003343D1" w:rsidP="003343D1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GB"/>
        </w:rPr>
        <w:t>error.sdm</w:t>
      </w:r>
      <w:r w:rsidRPr="004A2DFA">
        <w:rPr>
          <w:rFonts w:cstheme="minorHAnsi"/>
          <w:lang w:val="en-US"/>
        </w:rPr>
        <w:t>&lt;-read.csv(</w:t>
      </w:r>
      <w:r w:rsidRPr="004A2DFA">
        <w:rPr>
          <w:rFonts w:eastAsia="Times New Roman" w:cstheme="minorHAnsi"/>
          <w:lang w:val="en-US" w:eastAsia="pl-PL"/>
        </w:rPr>
        <w:t>"</w:t>
      </w:r>
      <w:r w:rsidR="00D02A9C" w:rsidRPr="004A2DFA">
        <w:rPr>
          <w:rFonts w:eastAsia="Times New Roman" w:cstheme="minorHAnsi"/>
          <w:lang w:val="en-US" w:eastAsia="pl-PL"/>
        </w:rPr>
        <w:t>errorsdm</w:t>
      </w:r>
      <w:r w:rsidRPr="004A2DFA">
        <w:rPr>
          <w:rFonts w:cstheme="minorHAnsi"/>
          <w:lang w:val="en-GB"/>
        </w:rPr>
        <w:t>2000.csv</w:t>
      </w:r>
      <w:r w:rsidRPr="004A2DFA">
        <w:rPr>
          <w:rFonts w:eastAsia="Times New Roman" w:cstheme="minorHAnsi"/>
          <w:lang w:val="en-US" w:eastAsia="pl-PL"/>
        </w:rPr>
        <w:t>", header=TRUE)</w:t>
      </w:r>
    </w:p>
    <w:p w14:paraId="24A37B7E" w14:textId="77777777" w:rsidR="003343D1" w:rsidRPr="004A2DFA" w:rsidRDefault="003343D1" w:rsidP="00430FC2">
      <w:pPr>
        <w:spacing w:after="0"/>
        <w:jc w:val="both"/>
        <w:rPr>
          <w:rFonts w:cstheme="minorHAnsi"/>
          <w:b/>
          <w:lang w:val="en-US"/>
        </w:rPr>
      </w:pPr>
    </w:p>
    <w:p w14:paraId="014230D5" w14:textId="737991C8" w:rsidR="00E02C24" w:rsidRPr="004A2DFA" w:rsidRDefault="00E02C24" w:rsidP="00E02C24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Best models</w:t>
      </w:r>
    </w:p>
    <w:p w14:paraId="28B97E9D" w14:textId="0997025C" w:rsidR="00E02C24" w:rsidRPr="004A2DFA" w:rsidRDefault="00E02C24" w:rsidP="00E02C24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# PAM for OLS</w:t>
      </w:r>
    </w:p>
    <w:p w14:paraId="6F3B1663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1.ols&lt;-pam(coef.ols,1) #cluster::pam(), works for n&lt;65536</w:t>
      </w:r>
    </w:p>
    <w:p w14:paraId="48D6CD80" w14:textId="77777777" w:rsidR="00E02C24" w:rsidRPr="004A2DFA" w:rsidRDefault="00E02C24" w:rsidP="00E02C24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ummary(c1.ols)</w:t>
      </w:r>
    </w:p>
    <w:p w14:paraId="3296EA53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1.ols$clustering #  clustering vector – only 1 values</w:t>
      </w:r>
    </w:p>
    <w:p w14:paraId="62A8532F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1.ols$medoids # coefficients of selected best model</w:t>
      </w:r>
    </w:p>
    <w:p w14:paraId="6E8C1487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1.ols$id.med # which iteration (model) is most representative</w:t>
      </w:r>
    </w:p>
    <w:p w14:paraId="2D612E5C" w14:textId="2E35DCD2" w:rsidR="00E02C24" w:rsidRPr="004A2DFA" w:rsidRDefault="00E02C24" w:rsidP="00E02C24">
      <w:pPr>
        <w:spacing w:after="0"/>
        <w:rPr>
          <w:rFonts w:cstheme="minorHAnsi"/>
          <w:lang w:val="en-US"/>
        </w:rPr>
      </w:pPr>
    </w:p>
    <w:p w14:paraId="043C5811" w14:textId="77777777" w:rsidR="00E02C24" w:rsidRPr="004A2DFA" w:rsidRDefault="00E02C24" w:rsidP="00E02C24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# PAM for SEM</w:t>
      </w:r>
    </w:p>
    <w:p w14:paraId="1A0B3315" w14:textId="554DB6FD" w:rsidR="00E02C24" w:rsidRPr="004A2DFA" w:rsidRDefault="00E02C24" w:rsidP="00E02C24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1.sem&lt;-pam(</w:t>
      </w:r>
      <w:r w:rsidRPr="004A2DFA">
        <w:rPr>
          <w:rFonts w:cstheme="minorHAnsi"/>
          <w:lang w:val="en-GB"/>
        </w:rPr>
        <w:t xml:space="preserve">coef.sem, </w:t>
      </w:r>
      <w:r w:rsidRPr="004A2DFA">
        <w:rPr>
          <w:rFonts w:cstheme="minorHAnsi"/>
          <w:lang w:val="en-US"/>
        </w:rPr>
        <w:t>1) #cluster::pam(), works for n&lt;65536</w:t>
      </w:r>
    </w:p>
    <w:p w14:paraId="3AB37B3B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summary(c1.sem)</w:t>
      </w:r>
    </w:p>
    <w:p w14:paraId="42ED9D87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1.sem$clustering # clustering vector – only 1 values</w:t>
      </w:r>
    </w:p>
    <w:p w14:paraId="30C12D52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 xml:space="preserve">c1.sem$medoids # # coefficients of selected best model </w:t>
      </w:r>
    </w:p>
    <w:p w14:paraId="7DF45E21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c1.sem$id.med # which iteration (model) is most representative</w:t>
      </w:r>
    </w:p>
    <w:p w14:paraId="09F9EADD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</w:p>
    <w:p w14:paraId="3442D7DA" w14:textId="77777777" w:rsidR="00E02C24" w:rsidRPr="004A2DFA" w:rsidRDefault="00E02C24" w:rsidP="00E02C24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# PAM for SAR</w:t>
      </w:r>
    </w:p>
    <w:p w14:paraId="035F8357" w14:textId="70D6671A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US"/>
        </w:rPr>
        <w:t>c1.sar&lt;-pam(</w:t>
      </w:r>
      <w:r w:rsidRPr="004A2DFA">
        <w:rPr>
          <w:rFonts w:cstheme="minorHAnsi"/>
          <w:lang w:val="en-GB"/>
        </w:rPr>
        <w:t xml:space="preserve">coef.sar, </w:t>
      </w:r>
      <w:r w:rsidRPr="004A2DFA">
        <w:rPr>
          <w:rFonts w:cstheme="minorHAnsi"/>
          <w:lang w:val="en-US"/>
        </w:rPr>
        <w:t>1) #cluster::pam(), works for n&lt;65536</w:t>
      </w:r>
    </w:p>
    <w:p w14:paraId="023E5C7A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summary(c1.sar)</w:t>
      </w:r>
    </w:p>
    <w:p w14:paraId="4DC775B9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 xml:space="preserve">c1.sar$clustering # </w:t>
      </w:r>
    </w:p>
    <w:p w14:paraId="77FC1877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 xml:space="preserve">c1.sar$medoids # </w:t>
      </w:r>
    </w:p>
    <w:p w14:paraId="1D4388CA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 xml:space="preserve">c1.sar$id.med # </w:t>
      </w:r>
    </w:p>
    <w:p w14:paraId="2B0FC6AD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</w:p>
    <w:p w14:paraId="681A96A4" w14:textId="77777777" w:rsidR="00E02C24" w:rsidRPr="004A2DFA" w:rsidRDefault="00E02C24" w:rsidP="00E02C24">
      <w:pPr>
        <w:spacing w:after="0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# PAM for SDM</w:t>
      </w:r>
    </w:p>
    <w:p w14:paraId="5F120BEF" w14:textId="664DE452" w:rsidR="00E02C24" w:rsidRPr="004A2DFA" w:rsidRDefault="00E02C24" w:rsidP="00E02C24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c1.sdm&lt;-pam(</w:t>
      </w:r>
      <w:r w:rsidRPr="004A2DFA">
        <w:rPr>
          <w:rFonts w:cstheme="minorHAnsi"/>
          <w:lang w:val="en-GB"/>
        </w:rPr>
        <w:t xml:space="preserve">coef.sdm, </w:t>
      </w:r>
      <w:r w:rsidRPr="004A2DFA">
        <w:rPr>
          <w:rFonts w:cstheme="minorHAnsi"/>
          <w:lang w:val="en-US"/>
        </w:rPr>
        <w:t>1) #cluster::pam(), works for n&lt;65536</w:t>
      </w:r>
    </w:p>
    <w:p w14:paraId="5260C16A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summary(c1.sdm)</w:t>
      </w:r>
    </w:p>
    <w:p w14:paraId="5B3AAC32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 xml:space="preserve">c1.sdm$clustering # </w:t>
      </w:r>
    </w:p>
    <w:p w14:paraId="74ECE875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 xml:space="preserve">c1.sdm$medoids # </w:t>
      </w:r>
    </w:p>
    <w:p w14:paraId="3F9EB8BB" w14:textId="77777777" w:rsidR="00E02C24" w:rsidRPr="004A2DFA" w:rsidRDefault="00E02C24" w:rsidP="00E02C24">
      <w:pPr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 xml:space="preserve">c1.sdm$id.med # </w:t>
      </w:r>
    </w:p>
    <w:p w14:paraId="20149D5A" w14:textId="77777777" w:rsidR="001E293B" w:rsidRPr="004A2DFA" w:rsidRDefault="001E293B" w:rsidP="00BA5E37">
      <w:pPr>
        <w:spacing w:after="0"/>
        <w:rPr>
          <w:rFonts w:cstheme="minorHAnsi"/>
          <w:lang w:val="en-US"/>
        </w:rPr>
      </w:pPr>
    </w:p>
    <w:p w14:paraId="7344FC81" w14:textId="0E8F0738" w:rsidR="00BA5E37" w:rsidRPr="004A2DFA" w:rsidRDefault="00BA5E37" w:rsidP="00BA5E37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lastRenderedPageBreak/>
        <w:t>#############################</w:t>
      </w:r>
    </w:p>
    <w:p w14:paraId="560D286E" w14:textId="0D4A780B" w:rsidR="00E02C24" w:rsidRPr="004A2DFA" w:rsidRDefault="003343D1" w:rsidP="00430FC2">
      <w:pPr>
        <w:spacing w:after="0"/>
        <w:jc w:val="both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reading files with full models estimated</w:t>
      </w:r>
    </w:p>
    <w:p w14:paraId="478769ED" w14:textId="77777777" w:rsidR="003343D1" w:rsidRPr="004A2DFA" w:rsidRDefault="003343D1" w:rsidP="003343D1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model.ols.full&lt;-get(load("model_ols_full.RData"))</w:t>
      </w:r>
    </w:p>
    <w:p w14:paraId="30F77C0B" w14:textId="77777777" w:rsidR="003343D1" w:rsidRPr="004A2DFA" w:rsidRDefault="003343D1" w:rsidP="003343D1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model.sem.full&lt;-get(load("model_sem_full.RData"))</w:t>
      </w:r>
    </w:p>
    <w:p w14:paraId="215E8EC2" w14:textId="77777777" w:rsidR="003343D1" w:rsidRPr="004A2DFA" w:rsidRDefault="003343D1" w:rsidP="003343D1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model.sar.full&lt;-get(load("model_sar_full.RData"))</w:t>
      </w:r>
    </w:p>
    <w:p w14:paraId="43977D5F" w14:textId="77777777" w:rsidR="003343D1" w:rsidRPr="004A2DFA" w:rsidRDefault="003343D1" w:rsidP="003343D1">
      <w:pPr>
        <w:tabs>
          <w:tab w:val="left" w:pos="3664"/>
        </w:tabs>
        <w:spacing w:after="0"/>
        <w:rPr>
          <w:rFonts w:eastAsia="Times New Roman" w:cstheme="minorHAnsi"/>
          <w:lang w:val="en-US" w:eastAsia="ru-RU"/>
        </w:rPr>
      </w:pPr>
      <w:r w:rsidRPr="004A2DFA">
        <w:rPr>
          <w:rFonts w:eastAsia="Times New Roman" w:cstheme="minorHAnsi"/>
          <w:lang w:val="en-US" w:eastAsia="ru-RU"/>
        </w:rPr>
        <w:t>model.sdm.full&lt;-get(load("model_sdm_full.RData"))</w:t>
      </w:r>
    </w:p>
    <w:p w14:paraId="25019A0C" w14:textId="77777777" w:rsidR="001E293B" w:rsidRPr="004A2DFA" w:rsidRDefault="001E293B" w:rsidP="00430FC2">
      <w:pPr>
        <w:spacing w:after="0"/>
        <w:jc w:val="both"/>
        <w:rPr>
          <w:rFonts w:cstheme="minorHAnsi"/>
          <w:b/>
          <w:lang w:val="en-US"/>
        </w:rPr>
      </w:pPr>
    </w:p>
    <w:p w14:paraId="512A4EFC" w14:textId="431558EF" w:rsidR="003343D1" w:rsidRPr="004A2DFA" w:rsidRDefault="003343D1" w:rsidP="00430FC2">
      <w:pPr>
        <w:spacing w:after="0"/>
        <w:jc w:val="both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plots</w:t>
      </w:r>
    </w:p>
    <w:p w14:paraId="2AE38ECA" w14:textId="77777777" w:rsidR="00405BED" w:rsidRPr="004A2DFA" w:rsidRDefault="00405BED" w:rsidP="00405BED">
      <w:pPr>
        <w:spacing w:after="0" w:line="240" w:lineRule="auto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comparison of results - coefficients</w:t>
      </w:r>
    </w:p>
    <w:p w14:paraId="76E9A8A1" w14:textId="5263E81B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lot(</w:t>
      </w:r>
      <w:r w:rsidR="00BA5E37" w:rsidRPr="004A2DFA">
        <w:rPr>
          <w:rFonts w:cstheme="minorHAnsi"/>
          <w:lang w:val="en-US"/>
        </w:rPr>
        <w:t xml:space="preserve">1:6, </w:t>
      </w:r>
      <w:r w:rsidRPr="004A2DFA">
        <w:rPr>
          <w:rFonts w:cstheme="minorHAnsi"/>
          <w:lang w:val="en-US"/>
        </w:rPr>
        <w:t>t(coef.sdm[c1.sdm$id.med, 2:7]), ylim=c(-1,7.5), lwd=2, xlab="consequtive variables in the model", ylab="beta coefficients values")</w:t>
      </w:r>
    </w:p>
    <w:p w14:paraId="7CF7331A" w14:textId="64AACF0C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</w:t>
      </w:r>
      <w:r w:rsidR="00BA5E37" w:rsidRPr="004A2DFA">
        <w:rPr>
          <w:rFonts w:cstheme="minorHAnsi"/>
          <w:lang w:val="en-US"/>
        </w:rPr>
        <w:t xml:space="preserve">1:6, </w:t>
      </w:r>
      <w:r w:rsidRPr="004A2DFA">
        <w:rPr>
          <w:rFonts w:cstheme="minorHAnsi"/>
          <w:lang w:val="en-US"/>
        </w:rPr>
        <w:t>t(coef.sem[c1.sem$id.med, 2:7]),col="red", cex=0.8)</w:t>
      </w:r>
    </w:p>
    <w:p w14:paraId="32706E26" w14:textId="0DCBDF77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</w:t>
      </w:r>
      <w:r w:rsidR="00BA5E37" w:rsidRPr="004A2DFA">
        <w:rPr>
          <w:rFonts w:cstheme="minorHAnsi"/>
          <w:lang w:val="en-US"/>
        </w:rPr>
        <w:t xml:space="preserve">1:6, </w:t>
      </w:r>
      <w:r w:rsidRPr="004A2DFA">
        <w:rPr>
          <w:rFonts w:cstheme="minorHAnsi"/>
          <w:lang w:val="en-US"/>
        </w:rPr>
        <w:t>t(coef.sar[c1.sar$id.med,2:7]),col="green", cex=0.8)</w:t>
      </w:r>
    </w:p>
    <w:p w14:paraId="1E3E6B78" w14:textId="51001F00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</w:t>
      </w:r>
      <w:r w:rsidR="00BA5E37" w:rsidRPr="004A2DFA">
        <w:rPr>
          <w:rFonts w:cstheme="minorHAnsi"/>
          <w:lang w:val="en-US"/>
        </w:rPr>
        <w:t xml:space="preserve">1:6, </w:t>
      </w:r>
      <w:r w:rsidRPr="004A2DFA">
        <w:rPr>
          <w:rFonts w:cstheme="minorHAnsi"/>
          <w:lang w:val="en-US"/>
        </w:rPr>
        <w:t>t(coef.ols[c1.ols$id.med,</w:t>
      </w:r>
      <w:r w:rsidR="00BA5E37" w:rsidRPr="004A2DFA">
        <w:rPr>
          <w:rFonts w:cstheme="minorHAnsi"/>
          <w:lang w:val="en-US"/>
        </w:rPr>
        <w:t>1:6</w:t>
      </w:r>
      <w:r w:rsidRPr="004A2DFA">
        <w:rPr>
          <w:rFonts w:cstheme="minorHAnsi"/>
          <w:lang w:val="en-US"/>
        </w:rPr>
        <w:t>]),col="blue", cex=0.8)</w:t>
      </w:r>
    </w:p>
    <w:p w14:paraId="3F6297BB" w14:textId="77777777" w:rsidR="00BA5E37" w:rsidRPr="004A2DFA" w:rsidRDefault="00BA5E37" w:rsidP="00405BED">
      <w:pPr>
        <w:spacing w:after="0" w:line="240" w:lineRule="auto"/>
        <w:rPr>
          <w:rFonts w:cstheme="minorHAnsi"/>
          <w:lang w:val="en-US"/>
        </w:rPr>
      </w:pPr>
    </w:p>
    <w:p w14:paraId="5BAD8EE4" w14:textId="4229244E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model.sem.full$coefficients, col="red", cex=2.2)</w:t>
      </w:r>
    </w:p>
    <w:p w14:paraId="2C4FB8CA" w14:textId="77777777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model.sar.full$coefficients, col="green", cex=2.4)</w:t>
      </w:r>
    </w:p>
    <w:p w14:paraId="0970EFCF" w14:textId="77777777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model.sdm.full$coefficients[1:6], col="black", cex=2.6)</w:t>
      </w:r>
    </w:p>
    <w:p w14:paraId="4CAC842F" w14:textId="50F7AFE1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model.ols.full$coefficients</w:t>
      </w:r>
      <w:r w:rsidR="001E293B" w:rsidRPr="004A2DFA">
        <w:rPr>
          <w:rFonts w:cstheme="minorHAnsi"/>
          <w:lang w:val="en-US"/>
        </w:rPr>
        <w:t>[1:6]</w:t>
      </w:r>
      <w:r w:rsidRPr="004A2DFA">
        <w:rPr>
          <w:rFonts w:cstheme="minorHAnsi"/>
          <w:lang w:val="en-US"/>
        </w:rPr>
        <w:t>, col="blue", cex=2.8) # OLS</w:t>
      </w:r>
    </w:p>
    <w:p w14:paraId="5D7B99EB" w14:textId="77777777" w:rsidR="008F7B2D" w:rsidRPr="004A2DFA" w:rsidRDefault="008F7B2D" w:rsidP="00405BED">
      <w:pPr>
        <w:spacing w:after="0" w:line="240" w:lineRule="auto"/>
        <w:rPr>
          <w:rFonts w:cstheme="minorHAnsi"/>
          <w:lang w:val="en-US"/>
        </w:rPr>
      </w:pPr>
    </w:p>
    <w:p w14:paraId="1157CA75" w14:textId="3F19D7E1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egend(1.45, 7.5, c("medoid OLS","medoid SEM", "medoid SAR","medoid SDM", "full OLS","full SEM","full SAR", "full SDM"), col=c("blue","red","green","black","blue","red","green","black"), bty="n", pch=21, pt.cex=c(0.8, 0.8, 0.8, 0.8, 2.2, 2.2, 2.2, 2.2), cex=0.8)</w:t>
      </w:r>
    </w:p>
    <w:p w14:paraId="6FFE93A3" w14:textId="77777777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abline(v=1:6, lty=3, col="grey80")</w:t>
      </w:r>
    </w:p>
    <w:p w14:paraId="1472C9B5" w14:textId="31079E01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abline(h=0:6, lty=3, col="grey80")</w:t>
      </w:r>
    </w:p>
    <w:p w14:paraId="0C455E90" w14:textId="72182756" w:rsidR="009C7A40" w:rsidRPr="004A2DFA" w:rsidRDefault="009C7A40" w:rsidP="00405BED">
      <w:pPr>
        <w:spacing w:after="0" w:line="240" w:lineRule="auto"/>
        <w:rPr>
          <w:rFonts w:cstheme="minorHAnsi"/>
          <w:lang w:val="en-US"/>
        </w:rPr>
      </w:pPr>
    </w:p>
    <w:p w14:paraId="5E4A9EC2" w14:textId="6D23B1F9" w:rsidR="009C7A40" w:rsidRPr="004A2DFA" w:rsidRDefault="009C7A40" w:rsidP="009C7A40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9a", type="jpg")</w:t>
      </w:r>
    </w:p>
    <w:p w14:paraId="6FB955E9" w14:textId="0EB1CD5F" w:rsidR="009C7A40" w:rsidRPr="004A2DFA" w:rsidRDefault="009C7A40" w:rsidP="009C7A40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9a", type="tif")</w:t>
      </w:r>
    </w:p>
    <w:p w14:paraId="3421C45B" w14:textId="14CC3677" w:rsidR="009C7A40" w:rsidRPr="004A2DFA" w:rsidRDefault="009C7A40" w:rsidP="009C7A40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9a", type="png")</w:t>
      </w:r>
    </w:p>
    <w:p w14:paraId="0E76A284" w14:textId="24BC34FE" w:rsidR="009C7A40" w:rsidRPr="004A2DFA" w:rsidRDefault="009C7A40" w:rsidP="009C7A40">
      <w:pPr>
        <w:spacing w:after="0"/>
        <w:rPr>
          <w:rFonts w:cstheme="minorHAnsi"/>
          <w:highlight w:val="yellow"/>
          <w:lang w:val="en-US"/>
        </w:rPr>
      </w:pPr>
      <w:r w:rsidRPr="004A2DFA">
        <w:rPr>
          <w:rFonts w:cstheme="minorHAnsi"/>
          <w:b/>
          <w:lang w:val="en-GB"/>
        </w:rPr>
        <w:t>savePlot(filename=</w:t>
      </w:r>
      <w:r w:rsidRPr="004A2DFA">
        <w:rPr>
          <w:rFonts w:cstheme="minorHAnsi"/>
          <w:b/>
          <w:color w:val="000000"/>
          <w:lang w:val="en-GB"/>
        </w:rPr>
        <w:t>"Fig09a", type="eps") # best quality</w:t>
      </w:r>
    </w:p>
    <w:p w14:paraId="23A9F01A" w14:textId="77777777" w:rsidR="009C7A40" w:rsidRPr="004A2DFA" w:rsidRDefault="009C7A40" w:rsidP="00405BED">
      <w:pPr>
        <w:spacing w:after="0" w:line="240" w:lineRule="auto"/>
        <w:rPr>
          <w:rFonts w:cstheme="minorHAnsi"/>
          <w:lang w:val="en-US"/>
        </w:rPr>
      </w:pPr>
    </w:p>
    <w:p w14:paraId="12B0D10A" w14:textId="1B52B49D" w:rsidR="00405BED" w:rsidRPr="004A2DFA" w:rsidRDefault="00405BED" w:rsidP="00405BED">
      <w:pPr>
        <w:spacing w:after="0" w:line="240" w:lineRule="auto"/>
        <w:rPr>
          <w:rFonts w:cstheme="minorHAnsi"/>
          <w:b/>
          <w:lang w:val="en-GB"/>
        </w:rPr>
      </w:pPr>
    </w:p>
    <w:p w14:paraId="4EE7AB19" w14:textId="129440BE" w:rsidR="001E293B" w:rsidRPr="004A2DFA" w:rsidRDefault="001E293B" w:rsidP="001E293B">
      <w:pPr>
        <w:spacing w:after="0" w:line="240" w:lineRule="auto"/>
        <w:jc w:val="center"/>
        <w:rPr>
          <w:rFonts w:cstheme="minorHAnsi"/>
          <w:b/>
          <w:lang w:val="en-GB"/>
        </w:rPr>
      </w:pPr>
      <w:r w:rsidRPr="004A2DFA">
        <w:rPr>
          <w:rFonts w:cstheme="minorHAnsi"/>
          <w:noProof/>
          <w:lang w:eastAsia="pl-PL"/>
        </w:rPr>
        <w:drawing>
          <wp:inline distT="0" distB="0" distL="0" distR="0" wp14:anchorId="5C84799C" wp14:editId="428A9EA7">
            <wp:extent cx="3367568" cy="3360990"/>
            <wp:effectExtent l="0" t="0" r="4445" b="0"/>
            <wp:docPr id="44" name="Obraz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78243" cy="3371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29EA1" w14:textId="77777777" w:rsidR="001E293B" w:rsidRPr="004A2DFA" w:rsidRDefault="001E293B" w:rsidP="00405BED">
      <w:pPr>
        <w:spacing w:after="0" w:line="240" w:lineRule="auto"/>
        <w:rPr>
          <w:rFonts w:cstheme="minorHAnsi"/>
          <w:b/>
          <w:lang w:val="en-GB"/>
        </w:rPr>
      </w:pPr>
    </w:p>
    <w:p w14:paraId="24502D86" w14:textId="77777777" w:rsidR="00405BED" w:rsidRPr="004A2DFA" w:rsidRDefault="00405BED" w:rsidP="00405BED">
      <w:pPr>
        <w:spacing w:after="0" w:line="240" w:lineRule="auto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lastRenderedPageBreak/>
        <w:t># comparison of results - errors</w:t>
      </w:r>
    </w:p>
    <w:p w14:paraId="32EF2CB2" w14:textId="0D744E0F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lot(</w:t>
      </w:r>
      <w:r w:rsidR="001E293B" w:rsidRPr="004A2DFA">
        <w:rPr>
          <w:rFonts w:cstheme="minorHAnsi"/>
          <w:lang w:val="en-US"/>
        </w:rPr>
        <w:t xml:space="preserve">1:6, </w:t>
      </w:r>
      <w:r w:rsidRPr="004A2DFA">
        <w:rPr>
          <w:rFonts w:cstheme="minorHAnsi"/>
          <w:lang w:val="en-US"/>
        </w:rPr>
        <w:t>t(error.sdm[c1.sdm$id.med, 2:7]), ylim=c(-0.01,0.05), lwd=2, xlab="consequtive variables in the model", ylab="standard error values")</w:t>
      </w:r>
    </w:p>
    <w:p w14:paraId="1C92794A" w14:textId="0D7956EE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t(error.sem[c1.sem$id.med,2:7]),col="red", cex=0.8)</w:t>
      </w:r>
    </w:p>
    <w:p w14:paraId="3A43D071" w14:textId="4EFEC420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t(error.s</w:t>
      </w:r>
      <w:r w:rsidR="001E293B" w:rsidRPr="004A2DFA">
        <w:rPr>
          <w:rFonts w:cstheme="minorHAnsi"/>
          <w:lang w:val="en-US"/>
        </w:rPr>
        <w:t>ar</w:t>
      </w:r>
      <w:r w:rsidRPr="004A2DFA">
        <w:rPr>
          <w:rFonts w:cstheme="minorHAnsi"/>
          <w:lang w:val="en-US"/>
        </w:rPr>
        <w:t>[c1.sar$id.med,2:7]),col="green", cex=0.8)</w:t>
      </w:r>
    </w:p>
    <w:p w14:paraId="56A0609B" w14:textId="4BF2FC07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t(error.</w:t>
      </w:r>
      <w:r w:rsidR="001E293B" w:rsidRPr="004A2DFA">
        <w:rPr>
          <w:rFonts w:cstheme="minorHAnsi"/>
          <w:lang w:val="en-US"/>
        </w:rPr>
        <w:t>ols</w:t>
      </w:r>
      <w:r w:rsidRPr="004A2DFA">
        <w:rPr>
          <w:rFonts w:cstheme="minorHAnsi"/>
          <w:lang w:val="en-US"/>
        </w:rPr>
        <w:t>[c1.ols$id.med,2:7]),col="blue", cex=0.8)</w:t>
      </w:r>
    </w:p>
    <w:p w14:paraId="43BB83B1" w14:textId="77777777" w:rsidR="001E293B" w:rsidRPr="004A2DFA" w:rsidRDefault="001E293B" w:rsidP="00405BED">
      <w:pPr>
        <w:spacing w:after="0" w:line="240" w:lineRule="auto"/>
        <w:rPr>
          <w:rFonts w:cstheme="minorHAnsi"/>
          <w:lang w:val="en-US"/>
        </w:rPr>
      </w:pPr>
    </w:p>
    <w:p w14:paraId="61A7072D" w14:textId="77777777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model.sem.full$rest.se, col="red", cex=2.2)</w:t>
      </w:r>
    </w:p>
    <w:p w14:paraId="5FCB46A0" w14:textId="77777777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model.sar.full$rest.se, col="green", cex=2.4)</w:t>
      </w:r>
    </w:p>
    <w:p w14:paraId="14615CF1" w14:textId="77777777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model.sdm.full$rest.se[1:6], col="black", cex=2.6)</w:t>
      </w:r>
    </w:p>
    <w:p w14:paraId="763743D8" w14:textId="7A61B586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(model.</w:t>
      </w:r>
      <w:r w:rsidR="00E65A57" w:rsidRPr="004A2DFA">
        <w:rPr>
          <w:rFonts w:cstheme="minorHAnsi"/>
          <w:lang w:val="en-US"/>
        </w:rPr>
        <w:t>ols.full</w:t>
      </w:r>
      <w:r w:rsidRPr="004A2DFA">
        <w:rPr>
          <w:rFonts w:cstheme="minorHAnsi"/>
          <w:lang w:val="en-US"/>
        </w:rPr>
        <w:t>$coefficients[,2], col="blue", cex=2.8) # OLS</w:t>
      </w:r>
    </w:p>
    <w:p w14:paraId="092A572A" w14:textId="77777777" w:rsidR="001E293B" w:rsidRPr="004A2DFA" w:rsidRDefault="001E293B" w:rsidP="00405BED">
      <w:pPr>
        <w:spacing w:after="0" w:line="240" w:lineRule="auto"/>
        <w:rPr>
          <w:rFonts w:cstheme="minorHAnsi"/>
          <w:lang w:val="en-US"/>
        </w:rPr>
      </w:pPr>
    </w:p>
    <w:p w14:paraId="41329B72" w14:textId="1ACB6D3C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legend(4.45, 0.05, c("medoid OLS","medoid SEM", "medoid SAR","medoid SDM", "full OLS","full SEM","full SAR", "full SDM"), col=c("blue","red","green","black","blue","red","green","black"), bty="n", pch=21, pt.cex=c(0.8, 0.8, 0.8, 0.8, 2.2, 2.2, 2.2, 2.2), cex=0.8)</w:t>
      </w:r>
    </w:p>
    <w:p w14:paraId="4D82467F" w14:textId="77777777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abline(v=1:6, lty=3, col="grey80")</w:t>
      </w:r>
    </w:p>
    <w:p w14:paraId="19D74710" w14:textId="6D50A45A" w:rsidR="00405BED" w:rsidRPr="004A2DFA" w:rsidRDefault="00405BED" w:rsidP="00405BED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abline(h=0:6, lty=3, col="grey80")</w:t>
      </w:r>
    </w:p>
    <w:p w14:paraId="49BE02BC" w14:textId="04E46E08" w:rsidR="009C7A40" w:rsidRPr="004A2DFA" w:rsidRDefault="009C7A40" w:rsidP="00405BED">
      <w:pPr>
        <w:spacing w:after="0" w:line="240" w:lineRule="auto"/>
        <w:rPr>
          <w:rFonts w:cstheme="minorHAnsi"/>
          <w:lang w:val="en-US"/>
        </w:rPr>
      </w:pPr>
    </w:p>
    <w:p w14:paraId="6915AAE5" w14:textId="41F6E6CF" w:rsidR="009C7A40" w:rsidRPr="004A2DFA" w:rsidRDefault="009C7A40" w:rsidP="009C7A40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9b", type="jpg")</w:t>
      </w:r>
    </w:p>
    <w:p w14:paraId="7F49F425" w14:textId="17D558AB" w:rsidR="009C7A40" w:rsidRPr="004A2DFA" w:rsidRDefault="009C7A40" w:rsidP="009C7A40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9b", type="tif")</w:t>
      </w:r>
    </w:p>
    <w:p w14:paraId="5328314B" w14:textId="7D01EC77" w:rsidR="009C7A40" w:rsidRPr="004A2DFA" w:rsidRDefault="009C7A40" w:rsidP="009C7A40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09b", type="png")</w:t>
      </w:r>
    </w:p>
    <w:p w14:paraId="47F7DBD8" w14:textId="16F4BE7D" w:rsidR="009C7A40" w:rsidRPr="004A2DFA" w:rsidRDefault="009C7A40" w:rsidP="009C7A40">
      <w:pPr>
        <w:spacing w:after="0"/>
        <w:rPr>
          <w:rFonts w:cstheme="minorHAnsi"/>
          <w:highlight w:val="yellow"/>
          <w:lang w:val="en-US"/>
        </w:rPr>
      </w:pPr>
      <w:r w:rsidRPr="004A2DFA">
        <w:rPr>
          <w:rFonts w:cstheme="minorHAnsi"/>
          <w:b/>
          <w:lang w:val="en-GB"/>
        </w:rPr>
        <w:t>savePlot(filename=</w:t>
      </w:r>
      <w:r w:rsidRPr="004A2DFA">
        <w:rPr>
          <w:rFonts w:cstheme="minorHAnsi"/>
          <w:b/>
          <w:color w:val="000000"/>
          <w:lang w:val="en-GB"/>
        </w:rPr>
        <w:t>"Fig09b", type="eps") # best quality</w:t>
      </w:r>
    </w:p>
    <w:p w14:paraId="4A5DDF74" w14:textId="77777777" w:rsidR="009C7A40" w:rsidRPr="004A2DFA" w:rsidRDefault="009C7A40" w:rsidP="00405BED">
      <w:pPr>
        <w:spacing w:after="0" w:line="240" w:lineRule="auto"/>
        <w:rPr>
          <w:rFonts w:cstheme="minorHAnsi"/>
          <w:lang w:val="en-US"/>
        </w:rPr>
      </w:pPr>
    </w:p>
    <w:p w14:paraId="7DF355C4" w14:textId="1D849A20" w:rsidR="00405BED" w:rsidRPr="004A2DFA" w:rsidRDefault="00405BED" w:rsidP="00430FC2">
      <w:pPr>
        <w:spacing w:after="0"/>
        <w:jc w:val="both"/>
        <w:rPr>
          <w:rFonts w:cstheme="minorHAnsi"/>
          <w:b/>
          <w:lang w:val="en-US"/>
        </w:rPr>
      </w:pPr>
    </w:p>
    <w:p w14:paraId="03197A65" w14:textId="44BA385F" w:rsidR="00E65A57" w:rsidRPr="004A2DFA" w:rsidRDefault="00E65A57" w:rsidP="00E65A57">
      <w:pPr>
        <w:spacing w:after="0"/>
        <w:jc w:val="center"/>
        <w:rPr>
          <w:rFonts w:cstheme="minorHAnsi"/>
          <w:b/>
          <w:lang w:val="en-US"/>
        </w:rPr>
      </w:pPr>
      <w:r w:rsidRPr="004A2DFA">
        <w:rPr>
          <w:rFonts w:cstheme="minorHAnsi"/>
          <w:noProof/>
          <w:lang w:eastAsia="pl-PL"/>
        </w:rPr>
        <w:drawing>
          <wp:inline distT="0" distB="0" distL="0" distR="0" wp14:anchorId="37116642" wp14:editId="77DA9CFF">
            <wp:extent cx="3797300" cy="3789884"/>
            <wp:effectExtent l="0" t="0" r="0" b="1270"/>
            <wp:docPr id="45" name="Obraz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05105" cy="379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7AD0B" w14:textId="77777777" w:rsidR="00405BED" w:rsidRPr="004A2DFA" w:rsidRDefault="00405BED" w:rsidP="00430FC2">
      <w:pPr>
        <w:spacing w:after="0"/>
        <w:jc w:val="both"/>
        <w:rPr>
          <w:rFonts w:cstheme="minorHAnsi"/>
          <w:b/>
          <w:lang w:val="en-US"/>
        </w:rPr>
      </w:pPr>
    </w:p>
    <w:p w14:paraId="71941A42" w14:textId="77777777" w:rsidR="00FC21BD" w:rsidRPr="004A2DFA" w:rsidRDefault="00FC21BD" w:rsidP="00430FC2">
      <w:pPr>
        <w:spacing w:after="0"/>
        <w:rPr>
          <w:rFonts w:cstheme="minorHAnsi"/>
          <w:lang w:val="en-GB"/>
        </w:rPr>
      </w:pPr>
    </w:p>
    <w:p w14:paraId="2FEA5C97" w14:textId="443D1D10" w:rsidR="00B6779C" w:rsidRPr="004A2DFA" w:rsidRDefault="00B6779C" w:rsidP="00430FC2">
      <w:pPr>
        <w:pStyle w:val="Nagwek1"/>
        <w:keepNext w:val="0"/>
        <w:pageBreakBefore/>
        <w:spacing w:before="0"/>
        <w:rPr>
          <w:rFonts w:asciiTheme="minorHAnsi" w:hAnsiTheme="minorHAnsi" w:cstheme="minorHAnsi"/>
          <w:sz w:val="22"/>
          <w:szCs w:val="22"/>
          <w:lang w:val="en-GB"/>
        </w:rPr>
      </w:pPr>
      <w:bookmarkStart w:id="31" w:name="_Toc77450073"/>
      <w:r w:rsidRPr="004A2DFA">
        <w:rPr>
          <w:rFonts w:asciiTheme="minorHAnsi" w:hAnsiTheme="minorHAnsi" w:cstheme="minorHAnsi"/>
          <w:sz w:val="22"/>
          <w:szCs w:val="22"/>
          <w:lang w:val="en-GB"/>
        </w:rPr>
        <w:lastRenderedPageBreak/>
        <w:t># Figure 10</w:t>
      </w:r>
      <w:bookmarkEnd w:id="31"/>
      <w:r w:rsidR="007E7B57"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</w:p>
    <w:p w14:paraId="4A1529CB" w14:textId="447319B5" w:rsidR="00E11835" w:rsidRDefault="002B312E" w:rsidP="00430FC2">
      <w:pPr>
        <w:keepNext/>
        <w:spacing w:after="0"/>
        <w:jc w:val="both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# This code shows how to get tessellation (Voronoi polygons) and put new points for predictions on that</w:t>
      </w:r>
    </w:p>
    <w:p w14:paraId="516F0A2C" w14:textId="77777777" w:rsidR="002B312E" w:rsidRPr="004A2DFA" w:rsidRDefault="002B312E" w:rsidP="00430FC2">
      <w:pPr>
        <w:keepNext/>
        <w:spacing w:after="0"/>
        <w:jc w:val="both"/>
        <w:rPr>
          <w:rFonts w:cstheme="minorHAnsi"/>
          <w:b/>
          <w:lang w:val="en-US"/>
        </w:rPr>
      </w:pPr>
    </w:p>
    <w:p w14:paraId="6517A971" w14:textId="413EFD30" w:rsidR="007E5FB3" w:rsidRPr="004A2DFA" w:rsidRDefault="007E5FB3" w:rsidP="00405BED">
      <w:pPr>
        <w:spacing w:after="0" w:line="240" w:lineRule="auto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decision on sample size – 1000?, 2000?, 4000? 8000? – selection from previous calculations</w:t>
      </w:r>
    </w:p>
    <w:p w14:paraId="0938FA94" w14:textId="791DC21E" w:rsidR="007E5FB3" w:rsidRPr="004A2DFA" w:rsidRDefault="007E5FB3" w:rsidP="00405BED">
      <w:pPr>
        <w:spacing w:after="0" w:line="240" w:lineRule="auto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choose one of those below</w:t>
      </w:r>
      <w:r w:rsidR="00A979E6" w:rsidRPr="004A2DFA">
        <w:rPr>
          <w:rFonts w:cstheme="minorHAnsi"/>
          <w:b/>
          <w:lang w:val="en-US"/>
        </w:rPr>
        <w:t xml:space="preserve"> – paper presents tessellation for 1000 obs</w:t>
      </w:r>
    </w:p>
    <w:p w14:paraId="59C89251" w14:textId="77777777" w:rsidR="007E5FB3" w:rsidRPr="004A2DFA" w:rsidRDefault="007E5FB3" w:rsidP="007E5FB3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selector&lt;-read.csv("selector1000.csv", header=TRUE, sep=",", dec=".")</w:t>
      </w:r>
    </w:p>
    <w:p w14:paraId="7EA215B9" w14:textId="0F5A2976" w:rsidR="007E5FB3" w:rsidRPr="004A2DFA" w:rsidRDefault="00391F1D" w:rsidP="007E5FB3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</w:t>
      </w:r>
      <w:r w:rsidR="007E5FB3" w:rsidRPr="004A2DFA">
        <w:rPr>
          <w:rFonts w:cstheme="minorHAnsi"/>
          <w:lang w:val="en-US"/>
        </w:rPr>
        <w:t>selector&lt;-read.csv("selector2000.csv", header=TRUE, sep=",", dec=".")</w:t>
      </w:r>
    </w:p>
    <w:p w14:paraId="2B28546B" w14:textId="36A31F10" w:rsidR="007E5FB3" w:rsidRPr="004A2DFA" w:rsidRDefault="00391F1D" w:rsidP="007E5FB3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</w:t>
      </w:r>
      <w:r w:rsidR="007E5FB3" w:rsidRPr="004A2DFA">
        <w:rPr>
          <w:rFonts w:cstheme="minorHAnsi"/>
          <w:lang w:val="en-US"/>
        </w:rPr>
        <w:t>selector&lt;-read.csv("selector4000.csv", header=TRUE, sep=",", dec=".")</w:t>
      </w:r>
    </w:p>
    <w:p w14:paraId="1441643F" w14:textId="04CBE7D3" w:rsidR="007E5FB3" w:rsidRPr="004A2DFA" w:rsidRDefault="00391F1D" w:rsidP="007E5FB3">
      <w:pPr>
        <w:spacing w:after="0" w:line="240" w:lineRule="auto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#</w:t>
      </w:r>
      <w:r w:rsidR="007E5FB3" w:rsidRPr="004A2DFA">
        <w:rPr>
          <w:rFonts w:cstheme="minorHAnsi"/>
          <w:lang w:val="en-US"/>
        </w:rPr>
        <w:t>selector&lt;-read.csv("selector8000.csv", header=TRUE, sep=",", dec=".")</w:t>
      </w:r>
    </w:p>
    <w:p w14:paraId="0F6F5750" w14:textId="59620766" w:rsidR="00405BED" w:rsidRPr="004A2DFA" w:rsidRDefault="00405BED" w:rsidP="00405BED">
      <w:pPr>
        <w:spacing w:after="0" w:line="240" w:lineRule="auto"/>
        <w:rPr>
          <w:rFonts w:eastAsia="Times New Roman" w:cstheme="minorHAnsi"/>
          <w:lang w:val="en-US" w:eastAsia="ru-RU"/>
        </w:rPr>
      </w:pPr>
    </w:p>
    <w:p w14:paraId="31C1F7BF" w14:textId="77777777" w:rsidR="00152D53" w:rsidRPr="004A2DFA" w:rsidRDefault="00DB4B7F" w:rsidP="00152D53">
      <w:pPr>
        <w:spacing w:after="0" w:line="240" w:lineRule="auto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changing the projections of points into planar</w:t>
      </w:r>
    </w:p>
    <w:p w14:paraId="1AFFD63F" w14:textId="6CC08BD9" w:rsidR="00152D53" w:rsidRPr="004A2DFA" w:rsidRDefault="00152D53" w:rsidP="00152D53">
      <w:pPr>
        <w:spacing w:after="0" w:line="240" w:lineRule="auto"/>
        <w:rPr>
          <w:rFonts w:cstheme="minorHAnsi"/>
          <w:b/>
          <w:lang w:val="en-US"/>
        </w:rPr>
      </w:pPr>
      <w:r w:rsidRPr="004A2DFA">
        <w:rPr>
          <w:rFonts w:cstheme="minorHAnsi"/>
          <w:b/>
          <w:lang w:val="en-US"/>
        </w:rPr>
        <w:t># code uses best PAM models, which were cerated in code for Fig.9</w:t>
      </w:r>
    </w:p>
    <w:p w14:paraId="2B8E0246" w14:textId="3C3CBB49" w:rsidR="00DB4B7F" w:rsidRPr="004A2DFA" w:rsidRDefault="00DB4B7F" w:rsidP="00DB4B7F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&lt;-data.frame(x=dane1.in[selector[,c1.sdm$id.med],57], y=dane1.in[selector[,c1.sdm$id.med],58]) </w:t>
      </w:r>
    </w:p>
    <w:p w14:paraId="01FA0CA1" w14:textId="77777777" w:rsidR="00DB4B7F" w:rsidRPr="004A2DFA" w:rsidRDefault="00DB4B7F" w:rsidP="00DB4B7F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sp&lt;-SpatialPoints(points) # new points in sp class - spherical </w:t>
      </w:r>
    </w:p>
    <w:p w14:paraId="70C31DC1" w14:textId="77777777" w:rsidR="00DB4B7F" w:rsidRPr="004A2DFA" w:rsidRDefault="00DB4B7F" w:rsidP="00DB4B7F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points.sp)&lt;-CRS("+proj=longlat +datum=NAD83") # spherical </w:t>
      </w:r>
    </w:p>
    <w:p w14:paraId="085967D6" w14:textId="77777777" w:rsidR="00DB4B7F" w:rsidRPr="004A2DFA" w:rsidRDefault="00DB4B7F" w:rsidP="00DB4B7F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sp&lt;-spTransform(points.sp, CRS("+proj=merc +datum=NAD83")) # planar </w:t>
      </w:r>
    </w:p>
    <w:p w14:paraId="11EF0CF9" w14:textId="77777777" w:rsidR="00DB4B7F" w:rsidRPr="004A2DFA" w:rsidRDefault="00DB4B7F" w:rsidP="00405BED">
      <w:pPr>
        <w:spacing w:after="0" w:line="240" w:lineRule="auto"/>
        <w:rPr>
          <w:rFonts w:eastAsia="Times New Roman" w:cstheme="minorHAnsi"/>
          <w:lang w:val="en-US" w:eastAsia="ru-RU"/>
        </w:rPr>
      </w:pPr>
    </w:p>
    <w:p w14:paraId="2CCFB590" w14:textId="3EE1AFC8" w:rsidR="00F44FCD" w:rsidRPr="004A2DFA" w:rsidRDefault="00F44FCD" w:rsidP="00F44FCD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 xml:space="preserve"># changing the projections </w:t>
      </w:r>
      <w:r w:rsidR="007E5FB3" w:rsidRPr="004A2DFA">
        <w:rPr>
          <w:rFonts w:cstheme="minorHAnsi"/>
          <w:b/>
          <w:lang w:val="en-GB"/>
        </w:rPr>
        <w:t xml:space="preserve">of contour </w:t>
      </w:r>
      <w:r w:rsidRPr="004A2DFA">
        <w:rPr>
          <w:rFonts w:cstheme="minorHAnsi"/>
          <w:b/>
          <w:lang w:val="en-GB"/>
        </w:rPr>
        <w:t>into planar</w:t>
      </w:r>
    </w:p>
    <w:p w14:paraId="39D9217A" w14:textId="77777777" w:rsidR="00D87F15" w:rsidRPr="007F19B7" w:rsidRDefault="00D87F15" w:rsidP="00D87F15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7F19B7">
        <w:rPr>
          <w:rFonts w:asciiTheme="minorHAnsi" w:hAnsiTheme="minorHAnsi" w:cstheme="minorHAnsi"/>
          <w:sz w:val="22"/>
          <w:szCs w:val="22"/>
        </w:rPr>
        <w:t xml:space="preserve">woj&lt;-readOGR(".", "wojewodztwa") # 16 units </w:t>
      </w:r>
    </w:p>
    <w:p w14:paraId="59E623F4" w14:textId="30241DD4" w:rsidR="00D87F15" w:rsidRPr="004A2DFA" w:rsidRDefault="00D87F15" w:rsidP="00D87F15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A2DFA">
        <w:rPr>
          <w:rFonts w:asciiTheme="minorHAnsi" w:hAnsiTheme="minorHAnsi" w:cstheme="minorHAnsi"/>
          <w:sz w:val="22"/>
          <w:szCs w:val="22"/>
        </w:rPr>
        <w:t xml:space="preserve">woj&lt;-spTransform(woj, CRS("+proj=longlat +datum=NAD83")) # spherical </w:t>
      </w:r>
    </w:p>
    <w:p w14:paraId="6CFE3149" w14:textId="42FBD9AD" w:rsidR="00D87F15" w:rsidRPr="004A2DFA" w:rsidRDefault="00D87F15" w:rsidP="00D87F15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4A2DFA">
        <w:rPr>
          <w:rFonts w:asciiTheme="minorHAnsi" w:hAnsiTheme="minorHAnsi" w:cstheme="minorHAnsi"/>
          <w:sz w:val="22"/>
          <w:szCs w:val="22"/>
        </w:rPr>
        <w:t xml:space="preserve">woj&lt;-spTransform(woj, CRS("+proj=merc +datum=NAD83")) # planar </w:t>
      </w:r>
    </w:p>
    <w:p w14:paraId="6EB5C211" w14:textId="77777777" w:rsidR="00D87F15" w:rsidRPr="004A2DFA" w:rsidRDefault="00D87F15" w:rsidP="00D87F15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egion&lt;-woj[woj@data$jpt_nazwa_=="lubelskie",] # one region only </w:t>
      </w:r>
    </w:p>
    <w:p w14:paraId="4DE2EC74" w14:textId="77777777" w:rsidR="00D87F15" w:rsidRPr="004A2DFA" w:rsidRDefault="00D87F15" w:rsidP="00D87F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lang w:val="en-GB" w:eastAsia="ru-RU"/>
        </w:rPr>
      </w:pPr>
      <w:r w:rsidRPr="004A2DFA">
        <w:rPr>
          <w:rFonts w:cstheme="minorHAnsi"/>
          <w:lang w:val="en-GB"/>
        </w:rPr>
        <w:t>region.owin&lt;-as.owin(region) # rgdal:: requires planar coordinates</w:t>
      </w:r>
    </w:p>
    <w:p w14:paraId="2D83CA99" w14:textId="3CAACBA4" w:rsidR="00D87F15" w:rsidRPr="004A2DFA" w:rsidRDefault="00D87F15" w:rsidP="007E5FB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b/>
          <w:lang w:val="en-US" w:eastAsia="ru-RU"/>
        </w:rPr>
      </w:pPr>
    </w:p>
    <w:p w14:paraId="7F532884" w14:textId="42BA31D2" w:rsidR="007E5FB3" w:rsidRPr="004A2DFA" w:rsidRDefault="007E5FB3" w:rsidP="007E5FB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eastAsia="Times New Roman" w:cstheme="minorHAnsi"/>
          <w:b/>
          <w:lang w:val="en-US" w:eastAsia="ru-RU"/>
        </w:rPr>
      </w:pPr>
      <w:r w:rsidRPr="004A2DFA">
        <w:rPr>
          <w:rFonts w:eastAsia="Times New Roman" w:cstheme="minorHAnsi"/>
          <w:b/>
          <w:lang w:val="en-US" w:eastAsia="ru-RU"/>
        </w:rPr>
        <w:t># tessellation in spatstat:: using ppp object</w:t>
      </w:r>
    </w:p>
    <w:p w14:paraId="5B16FE2F" w14:textId="77777777" w:rsidR="00D87F15" w:rsidRPr="004A2DFA" w:rsidRDefault="00D87F15" w:rsidP="007E5FB3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egion.ppp&lt;-ppp(x=points.sp@coords[,1], y=points.sp@coords[,2], window=region.owin) # points of ppp class </w:t>
      </w:r>
    </w:p>
    <w:p w14:paraId="1C22322F" w14:textId="77777777" w:rsidR="00D87F15" w:rsidRPr="004A2DFA" w:rsidRDefault="00D87F15" w:rsidP="007E5FB3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region.tes&lt;-dirichlet(region.ppp) # Dirichlet tesselation </w:t>
      </w:r>
    </w:p>
    <w:p w14:paraId="7687B53D" w14:textId="77777777" w:rsidR="00D87F15" w:rsidRPr="004A2DFA" w:rsidRDefault="00D87F15" w:rsidP="007E5FB3">
      <w:pPr>
        <w:spacing w:after="0" w:line="240" w:lineRule="auto"/>
        <w:ind w:left="708"/>
        <w:rPr>
          <w:rFonts w:eastAsia="Times New Roman" w:cstheme="minorHAnsi"/>
          <w:b/>
          <w:highlight w:val="yellow"/>
          <w:lang w:val="en-US" w:eastAsia="ru-RU"/>
        </w:rPr>
      </w:pPr>
    </w:p>
    <w:p w14:paraId="2F859EFA" w14:textId="76AB9159" w:rsidR="007E5FB3" w:rsidRPr="004A2DFA" w:rsidRDefault="007E5FB3" w:rsidP="00D87F15">
      <w:pPr>
        <w:pStyle w:val="Default"/>
        <w:spacing w:line="276" w:lineRule="auto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b/>
          <w:sz w:val="22"/>
          <w:szCs w:val="22"/>
          <w:lang w:val="en-GB"/>
        </w:rPr>
        <w:t># converting back from owin/spatstat to sp class</w:t>
      </w:r>
    </w:p>
    <w:p w14:paraId="478C665B" w14:textId="3CAC0D43" w:rsidR="00D87F15" w:rsidRPr="004A2DFA" w:rsidRDefault="00D87F15" w:rsidP="00D87F15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tes.poly&lt;-as(region.tes, "SpatialPolygons") </w:t>
      </w:r>
    </w:p>
    <w:p w14:paraId="703F9CCE" w14:textId="77777777" w:rsidR="00D87F15" w:rsidRPr="004A2DFA" w:rsidRDefault="00D87F15" w:rsidP="00D87F15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roj4string(tes.poly)&lt;-CRS("+proj=merc +datum=NAD83") </w:t>
      </w:r>
    </w:p>
    <w:p w14:paraId="536F6C51" w14:textId="77777777" w:rsidR="00D87F15" w:rsidRPr="004A2DFA" w:rsidRDefault="00D87F15" w:rsidP="00D87F15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tes.poly&lt;-spTransform(tes.poly, CRS("+proj=merc +datum=NAD83")) #planar </w:t>
      </w:r>
    </w:p>
    <w:p w14:paraId="749B4566" w14:textId="75EEAAE7" w:rsidR="00D87F15" w:rsidRPr="004A2DFA" w:rsidRDefault="00D87F15" w:rsidP="00D87F15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</w:p>
    <w:p w14:paraId="601F4EA9" w14:textId="6E1C3A86" w:rsidR="009C7A40" w:rsidRPr="004A2DFA" w:rsidRDefault="009C7A40" w:rsidP="00D87F15">
      <w:pPr>
        <w:pStyle w:val="Default"/>
        <w:spacing w:line="276" w:lineRule="auto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b/>
          <w:sz w:val="22"/>
          <w:szCs w:val="22"/>
          <w:lang w:val="en-GB"/>
        </w:rPr>
        <w:t># plot of tessellation (Voronoi polygons) and points</w:t>
      </w:r>
      <w:r w:rsidR="007E7B57" w:rsidRPr="004A2DFA">
        <w:rPr>
          <w:rFonts w:asciiTheme="minorHAnsi" w:hAnsiTheme="minorHAnsi" w:cstheme="minorHAnsi"/>
          <w:b/>
          <w:sz w:val="22"/>
          <w:szCs w:val="22"/>
          <w:lang w:val="en-GB"/>
        </w:rPr>
        <w:t xml:space="preserve"> – plot </w:t>
      </w:r>
    </w:p>
    <w:p w14:paraId="49FBCD58" w14:textId="5036CF28" w:rsidR="007E5FB3" w:rsidRPr="004A2DFA" w:rsidRDefault="007E5FB3" w:rsidP="00D87F15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ar(mar=c(1,1,1,1))</w:t>
      </w:r>
    </w:p>
    <w:p w14:paraId="03C2626E" w14:textId="0BA16712" w:rsidR="00D87F15" w:rsidRPr="004A2DFA" w:rsidRDefault="00D87F15" w:rsidP="00D87F15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lot(region.tes, main=" ") # tessellation plot</w:t>
      </w:r>
    </w:p>
    <w:p w14:paraId="5346B98D" w14:textId="65E9000E" w:rsidR="00D87F15" w:rsidRPr="004A2DFA" w:rsidRDefault="00D87F15" w:rsidP="00D87F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cstheme="minorHAnsi"/>
          <w:lang w:val="en-GB"/>
        </w:rPr>
      </w:pPr>
      <w:r w:rsidRPr="004A2DFA">
        <w:rPr>
          <w:rFonts w:cstheme="minorHAnsi"/>
          <w:lang w:val="en-GB"/>
        </w:rPr>
        <w:t>plot(region.ppp, add=TRUE, pch=".", col="darkblue", cex=2)</w:t>
      </w:r>
    </w:p>
    <w:p w14:paraId="4644AB73" w14:textId="5A2D3CC8" w:rsidR="007E5FB3" w:rsidRPr="004A2DFA" w:rsidRDefault="007E5FB3" w:rsidP="007E5FB3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ar(mar=c(5,4,4,2))</w:t>
      </w:r>
    </w:p>
    <w:p w14:paraId="0D3A9D78" w14:textId="77777777" w:rsidR="007E7B57" w:rsidRPr="004A2DFA" w:rsidRDefault="007E7B57" w:rsidP="00405BED">
      <w:pPr>
        <w:spacing w:after="0" w:line="240" w:lineRule="auto"/>
        <w:rPr>
          <w:rFonts w:eastAsia="Times New Roman" w:cstheme="minorHAnsi"/>
          <w:b/>
          <w:highlight w:val="yellow"/>
          <w:lang w:val="en-US" w:eastAsia="ru-RU"/>
        </w:rPr>
      </w:pPr>
    </w:p>
    <w:p w14:paraId="0499C490" w14:textId="5EE20113" w:rsidR="009C7A40" w:rsidRPr="004A2DFA" w:rsidRDefault="009C7A40" w:rsidP="009C7A40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># saving of figure with 1000 points</w:t>
      </w:r>
    </w:p>
    <w:p w14:paraId="131F0211" w14:textId="38F75C39" w:rsidR="009C7A40" w:rsidRPr="004A2DFA" w:rsidRDefault="009C7A40" w:rsidP="009C7A40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10a", type="jpg")</w:t>
      </w:r>
    </w:p>
    <w:p w14:paraId="279F01F8" w14:textId="63EA781A" w:rsidR="009C7A40" w:rsidRPr="004A2DFA" w:rsidRDefault="009C7A40" w:rsidP="009C7A40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10a", type="tif")</w:t>
      </w:r>
    </w:p>
    <w:p w14:paraId="1A1B5EFD" w14:textId="38CD947C" w:rsidR="009C7A40" w:rsidRPr="004A2DFA" w:rsidRDefault="009C7A40" w:rsidP="009C7A40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10a", type="png")</w:t>
      </w:r>
    </w:p>
    <w:p w14:paraId="2717C5DC" w14:textId="10EF9ACC" w:rsidR="009C7A40" w:rsidRPr="004A2DFA" w:rsidRDefault="009C7A40" w:rsidP="009C7A40">
      <w:pPr>
        <w:spacing w:after="0"/>
        <w:rPr>
          <w:rFonts w:cstheme="minorHAnsi"/>
          <w:b/>
          <w:color w:val="000000"/>
          <w:lang w:val="en-GB"/>
        </w:rPr>
      </w:pPr>
      <w:r w:rsidRPr="004A2DFA">
        <w:rPr>
          <w:rFonts w:cstheme="minorHAnsi"/>
          <w:b/>
          <w:lang w:val="en-GB"/>
        </w:rPr>
        <w:t>savePlot(filename=</w:t>
      </w:r>
      <w:r w:rsidRPr="004A2DFA">
        <w:rPr>
          <w:rFonts w:cstheme="minorHAnsi"/>
          <w:b/>
          <w:color w:val="000000"/>
          <w:lang w:val="en-GB"/>
        </w:rPr>
        <w:t>"Fig10a", type="eps") # best quality</w:t>
      </w:r>
    </w:p>
    <w:p w14:paraId="53123363" w14:textId="12416D5B" w:rsidR="009C7A40" w:rsidRPr="004A2DFA" w:rsidRDefault="009C7A40" w:rsidP="009C7A40">
      <w:pPr>
        <w:spacing w:after="0"/>
        <w:rPr>
          <w:rFonts w:cstheme="minorHAnsi"/>
          <w:b/>
          <w:color w:val="000000"/>
          <w:lang w:val="en-GB"/>
        </w:rPr>
      </w:pPr>
    </w:p>
    <w:p w14:paraId="730CEA5D" w14:textId="5108A41F" w:rsidR="00391F1D" w:rsidRPr="004A2DFA" w:rsidRDefault="00391F1D" w:rsidP="009C7A40">
      <w:pPr>
        <w:spacing w:after="0"/>
        <w:rPr>
          <w:rFonts w:cstheme="minorHAnsi"/>
          <w:b/>
          <w:color w:val="000000"/>
          <w:lang w:val="en-GB"/>
        </w:rPr>
      </w:pPr>
      <w:r w:rsidRPr="004A2DFA">
        <w:rPr>
          <w:rFonts w:cstheme="minorHAnsi"/>
          <w:b/>
          <w:color w:val="000000"/>
          <w:lang w:val="en-GB"/>
        </w:rPr>
        <w:t># out-of-sample points used in predictions</w:t>
      </w:r>
    </w:p>
    <w:p w14:paraId="078F3059" w14:textId="77777777" w:rsidR="00A979E6" w:rsidRPr="004A2DFA" w:rsidRDefault="00A979E6" w:rsidP="00A979E6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nnew&lt;-100</w:t>
      </w:r>
    </w:p>
    <w:p w14:paraId="1B3E72C4" w14:textId="77777777" w:rsidR="00A979E6" w:rsidRPr="004A2DFA" w:rsidRDefault="00A979E6" w:rsidP="00A979E6">
      <w:pPr>
        <w:spacing w:after="0"/>
        <w:rPr>
          <w:rFonts w:cstheme="minorHAnsi"/>
          <w:lang w:val="en-US"/>
        </w:rPr>
      </w:pPr>
      <w:r w:rsidRPr="004A2DFA">
        <w:rPr>
          <w:rFonts w:cstheme="minorHAnsi"/>
          <w:lang w:val="en-US"/>
        </w:rPr>
        <w:t>points.pred&lt;-SpatialPoints(dane1.out[1:nnew, 57:58]) # selection of a new point</w:t>
      </w:r>
    </w:p>
    <w:p w14:paraId="45C59807" w14:textId="77777777" w:rsidR="00A979E6" w:rsidRPr="004A2DFA" w:rsidRDefault="00A979E6" w:rsidP="00A979E6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>proj4string(points.pred)&lt;-CRS("+proj=longlat +datum=NAD83") # spherical projection</w:t>
      </w:r>
    </w:p>
    <w:p w14:paraId="486621AE" w14:textId="77777777" w:rsidR="00A979E6" w:rsidRPr="004A2DFA" w:rsidRDefault="00A979E6" w:rsidP="00A979E6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4A2DFA">
        <w:rPr>
          <w:rFonts w:asciiTheme="minorHAnsi" w:hAnsiTheme="minorHAnsi" w:cstheme="minorHAnsi"/>
          <w:sz w:val="22"/>
          <w:szCs w:val="22"/>
          <w:lang w:val="en-GB"/>
        </w:rPr>
        <w:t xml:space="preserve">points.pred&lt;-spTransform(points.pred, CRS("+proj=merc +datum=NAD83")) </w:t>
      </w:r>
    </w:p>
    <w:p w14:paraId="54A5BFA3" w14:textId="091D1F4E" w:rsidR="00A979E6" w:rsidRPr="004A2DFA" w:rsidRDefault="00A979E6" w:rsidP="00A979E6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color w:val="000000"/>
          <w:lang w:val="en-GB"/>
        </w:rPr>
        <w:lastRenderedPageBreak/>
        <w:t>plot(points.pred, add=TRUE, bg="red", pch=21)</w:t>
      </w:r>
      <w:r w:rsidR="00391F1D" w:rsidRPr="004A2DFA">
        <w:rPr>
          <w:rFonts w:cstheme="minorHAnsi"/>
          <w:color w:val="000000"/>
          <w:lang w:val="en-GB"/>
        </w:rPr>
        <w:t xml:space="preserve"> # adding out-of-sample points to tessellation figure</w:t>
      </w:r>
    </w:p>
    <w:p w14:paraId="68C07AD2" w14:textId="77777777" w:rsidR="00A979E6" w:rsidRPr="004A2DFA" w:rsidRDefault="00A979E6" w:rsidP="009C7A40">
      <w:pPr>
        <w:spacing w:after="0"/>
        <w:rPr>
          <w:rFonts w:cstheme="minorHAnsi"/>
          <w:b/>
          <w:color w:val="000000"/>
          <w:lang w:val="en-GB"/>
        </w:rPr>
      </w:pPr>
    </w:p>
    <w:p w14:paraId="4762E80E" w14:textId="4DA78B42" w:rsidR="009C7A40" w:rsidRPr="004A2DFA" w:rsidRDefault="009C7A40" w:rsidP="009C7A40">
      <w:pPr>
        <w:spacing w:after="0"/>
        <w:rPr>
          <w:rFonts w:cstheme="minorHAnsi"/>
          <w:b/>
          <w:lang w:val="en-GB"/>
        </w:rPr>
      </w:pPr>
      <w:r w:rsidRPr="004A2DFA">
        <w:rPr>
          <w:rFonts w:cstheme="minorHAnsi"/>
          <w:b/>
          <w:lang w:val="en-GB"/>
        </w:rPr>
        <w:t xml:space="preserve"># saving of figure </w:t>
      </w:r>
      <w:r w:rsidR="00A979E6" w:rsidRPr="004A2DFA">
        <w:rPr>
          <w:rFonts w:cstheme="minorHAnsi"/>
          <w:b/>
          <w:lang w:val="en-GB"/>
        </w:rPr>
        <w:t>with new out-of-sample locations</w:t>
      </w:r>
    </w:p>
    <w:p w14:paraId="386D3621" w14:textId="48D77F6B" w:rsidR="009C7A40" w:rsidRPr="004A2DFA" w:rsidRDefault="009C7A40" w:rsidP="009C7A40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10b", type="jpg")</w:t>
      </w:r>
    </w:p>
    <w:p w14:paraId="50C2700C" w14:textId="53BCF61B" w:rsidR="009C7A40" w:rsidRPr="004A2DFA" w:rsidRDefault="009C7A40" w:rsidP="009C7A40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10b", type="tif")</w:t>
      </w:r>
    </w:p>
    <w:p w14:paraId="4E5150F4" w14:textId="66E43EEE" w:rsidR="009C7A40" w:rsidRPr="004A2DFA" w:rsidRDefault="009C7A40" w:rsidP="009C7A40">
      <w:pPr>
        <w:spacing w:after="0"/>
        <w:rPr>
          <w:rFonts w:cstheme="minorHAnsi"/>
          <w:color w:val="000000"/>
          <w:lang w:val="en-GB"/>
        </w:rPr>
      </w:pPr>
      <w:r w:rsidRPr="004A2DFA">
        <w:rPr>
          <w:rFonts w:cstheme="minorHAnsi"/>
          <w:lang w:val="en-GB"/>
        </w:rPr>
        <w:t>savePlot(filename=</w:t>
      </w:r>
      <w:r w:rsidRPr="004A2DFA">
        <w:rPr>
          <w:rFonts w:cstheme="minorHAnsi"/>
          <w:color w:val="000000"/>
          <w:lang w:val="en-GB"/>
        </w:rPr>
        <w:t>"Fig10b", type="png")</w:t>
      </w:r>
    </w:p>
    <w:p w14:paraId="209B7D41" w14:textId="70432571" w:rsidR="009C7A40" w:rsidRPr="004A2DFA" w:rsidRDefault="009C7A40" w:rsidP="009C7A40">
      <w:pPr>
        <w:spacing w:after="0"/>
        <w:rPr>
          <w:rFonts w:cstheme="minorHAnsi"/>
          <w:highlight w:val="yellow"/>
          <w:lang w:val="en-US"/>
        </w:rPr>
      </w:pPr>
      <w:r w:rsidRPr="004A2DFA">
        <w:rPr>
          <w:rFonts w:cstheme="minorHAnsi"/>
          <w:b/>
          <w:lang w:val="en-GB"/>
        </w:rPr>
        <w:t>savePlot(filename=</w:t>
      </w:r>
      <w:r w:rsidRPr="004A2DFA">
        <w:rPr>
          <w:rFonts w:cstheme="minorHAnsi"/>
          <w:b/>
          <w:color w:val="000000"/>
          <w:lang w:val="en-GB"/>
        </w:rPr>
        <w:t>"Fig10b", type="eps") # best quality</w:t>
      </w:r>
    </w:p>
    <w:p w14:paraId="4F4AC451" w14:textId="77777777" w:rsidR="009C7A40" w:rsidRPr="004A2DFA" w:rsidRDefault="009C7A40" w:rsidP="009C7A40">
      <w:pPr>
        <w:spacing w:after="0"/>
        <w:rPr>
          <w:rFonts w:cstheme="minorHAnsi"/>
          <w:highlight w:val="yellow"/>
          <w:lang w:val="en-US"/>
        </w:rPr>
      </w:pPr>
    </w:p>
    <w:p w14:paraId="2FDCB1EC" w14:textId="77777777" w:rsidR="009C7A40" w:rsidRPr="004A2DFA" w:rsidRDefault="009C7A40" w:rsidP="00405BED">
      <w:pPr>
        <w:spacing w:after="0" w:line="240" w:lineRule="auto"/>
        <w:rPr>
          <w:rFonts w:eastAsia="Times New Roman" w:cstheme="minorHAnsi"/>
          <w:b/>
          <w:highlight w:val="yellow"/>
          <w:lang w:val="en-US" w:eastAsia="ru-RU"/>
        </w:rPr>
      </w:pPr>
    </w:p>
    <w:p w14:paraId="1C14D8CA" w14:textId="5EC61286" w:rsidR="00D87F15" w:rsidRPr="004A2DFA" w:rsidRDefault="007E5FB3" w:rsidP="00035A47">
      <w:pPr>
        <w:spacing w:after="0" w:line="240" w:lineRule="auto"/>
        <w:jc w:val="center"/>
        <w:rPr>
          <w:rFonts w:eastAsia="Times New Roman" w:cstheme="minorHAnsi"/>
          <w:b/>
          <w:highlight w:val="yellow"/>
          <w:lang w:val="en-US" w:eastAsia="ru-RU"/>
        </w:rPr>
      </w:pPr>
      <w:bookmarkStart w:id="32" w:name="_GoBack"/>
      <w:r w:rsidRPr="004A2DFA">
        <w:rPr>
          <w:rFonts w:cstheme="minorHAnsi"/>
          <w:noProof/>
          <w:lang w:eastAsia="pl-PL"/>
        </w:rPr>
        <w:drawing>
          <wp:inline distT="0" distB="0" distL="0" distR="0" wp14:anchorId="6A54F093" wp14:editId="1DB4733A">
            <wp:extent cx="2889250" cy="2883606"/>
            <wp:effectExtent l="0" t="0" r="6350" b="0"/>
            <wp:docPr id="46" name="Obraz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898675" cy="2893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  <w:r w:rsidR="00A979E6" w:rsidRPr="004A2DFA">
        <w:rPr>
          <w:rFonts w:cstheme="minorHAnsi"/>
          <w:noProof/>
          <w:lang w:eastAsia="pl-PL"/>
        </w:rPr>
        <w:drawing>
          <wp:inline distT="0" distB="0" distL="0" distR="0" wp14:anchorId="6FC18EC5" wp14:editId="06E1BEE5">
            <wp:extent cx="2743200" cy="2737842"/>
            <wp:effectExtent l="0" t="0" r="0" b="5715"/>
            <wp:docPr id="48" name="Obraz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46452" cy="2741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3A2DB" w14:textId="77777777" w:rsidR="00D87F15" w:rsidRPr="004A2DFA" w:rsidRDefault="00D87F15" w:rsidP="00405BED">
      <w:pPr>
        <w:spacing w:after="0" w:line="240" w:lineRule="auto"/>
        <w:rPr>
          <w:rFonts w:eastAsia="Times New Roman" w:cstheme="minorHAnsi"/>
          <w:b/>
          <w:highlight w:val="yellow"/>
          <w:lang w:val="en-US" w:eastAsia="ru-RU"/>
        </w:rPr>
      </w:pPr>
    </w:p>
    <w:p w14:paraId="3920B87A" w14:textId="77777777" w:rsidR="00FC21BD" w:rsidRPr="004A2DFA" w:rsidRDefault="00FC21BD" w:rsidP="00430FC2">
      <w:pPr>
        <w:spacing w:after="0"/>
        <w:rPr>
          <w:rFonts w:cstheme="minorHAnsi"/>
          <w:lang w:val="en-US"/>
        </w:rPr>
      </w:pPr>
    </w:p>
    <w:p w14:paraId="191BEE33" w14:textId="77777777" w:rsidR="00143066" w:rsidRPr="004A2DFA" w:rsidRDefault="00143066" w:rsidP="00430FC2">
      <w:pPr>
        <w:spacing w:after="0"/>
        <w:rPr>
          <w:rFonts w:cstheme="minorHAnsi"/>
        </w:rPr>
      </w:pPr>
    </w:p>
    <w:p w14:paraId="7784E44F" w14:textId="77777777" w:rsidR="00143066" w:rsidRPr="004A2DFA" w:rsidRDefault="00143066" w:rsidP="00430FC2">
      <w:pPr>
        <w:spacing w:after="0"/>
        <w:rPr>
          <w:rFonts w:cstheme="minorHAnsi"/>
        </w:rPr>
      </w:pPr>
    </w:p>
    <w:p w14:paraId="7B5A02AE" w14:textId="77777777" w:rsidR="00B6779C" w:rsidRPr="004A2DFA" w:rsidRDefault="00B6779C" w:rsidP="00430FC2">
      <w:pPr>
        <w:spacing w:after="0"/>
        <w:rPr>
          <w:rFonts w:cstheme="minorHAnsi"/>
        </w:rPr>
      </w:pPr>
    </w:p>
    <w:p w14:paraId="065015DC" w14:textId="77777777" w:rsidR="00BA5CF8" w:rsidRPr="004A2DFA" w:rsidRDefault="00BA5CF8" w:rsidP="00430FC2">
      <w:pPr>
        <w:spacing w:after="0"/>
        <w:rPr>
          <w:rFonts w:cstheme="minorHAnsi"/>
        </w:rPr>
      </w:pPr>
    </w:p>
    <w:sectPr w:rsidR="00BA5CF8" w:rsidRPr="004A2DFA" w:rsidSect="00397B7F">
      <w:footerReference w:type="default" r:id="rId3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DAB5BF" w14:textId="77777777" w:rsidR="00682EEC" w:rsidRDefault="00682EEC" w:rsidP="00563CB7">
      <w:pPr>
        <w:spacing w:after="0" w:line="240" w:lineRule="auto"/>
      </w:pPr>
      <w:r>
        <w:separator/>
      </w:r>
    </w:p>
  </w:endnote>
  <w:endnote w:type="continuationSeparator" w:id="0">
    <w:p w14:paraId="324F315D" w14:textId="77777777" w:rsidR="00682EEC" w:rsidRDefault="00682EEC" w:rsidP="00563C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12076708"/>
      <w:docPartObj>
        <w:docPartGallery w:val="Page Numbers (Bottom of Page)"/>
        <w:docPartUnique/>
      </w:docPartObj>
    </w:sdtPr>
    <w:sdtEndPr/>
    <w:sdtContent>
      <w:p w14:paraId="2730C811" w14:textId="308E0188" w:rsidR="00875AFA" w:rsidRDefault="00875AFA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35A47">
          <w:rPr>
            <w:noProof/>
          </w:rPr>
          <w:t>53</w:t>
        </w:r>
        <w:r>
          <w:fldChar w:fldCharType="end"/>
        </w:r>
      </w:p>
    </w:sdtContent>
  </w:sdt>
  <w:p w14:paraId="1578058D" w14:textId="77777777" w:rsidR="00875AFA" w:rsidRDefault="00875AF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DE1840" w14:textId="77777777" w:rsidR="00682EEC" w:rsidRDefault="00682EEC" w:rsidP="00563CB7">
      <w:pPr>
        <w:spacing w:after="0" w:line="240" w:lineRule="auto"/>
      </w:pPr>
      <w:r>
        <w:separator/>
      </w:r>
    </w:p>
  </w:footnote>
  <w:footnote w:type="continuationSeparator" w:id="0">
    <w:p w14:paraId="371E719F" w14:textId="77777777" w:rsidR="00682EEC" w:rsidRDefault="00682EEC" w:rsidP="00563C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F7D3E"/>
    <w:multiLevelType w:val="hybridMultilevel"/>
    <w:tmpl w:val="78C82332"/>
    <w:lvl w:ilvl="0" w:tplc="2578DA9E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56C506CF"/>
    <w:multiLevelType w:val="hybridMultilevel"/>
    <w:tmpl w:val="4002F6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4B453A"/>
    <w:multiLevelType w:val="hybridMultilevel"/>
    <w:tmpl w:val="B2F86B3E"/>
    <w:lvl w:ilvl="0" w:tplc="3A24E8C6">
      <w:start w:val="6"/>
      <w:numFmt w:val="bullet"/>
      <w:lvlText w:val="-"/>
      <w:lvlJc w:val="left"/>
      <w:pPr>
        <w:ind w:left="720" w:hanging="360"/>
      </w:pPr>
      <w:rPr>
        <w:rFonts w:ascii="Courier New" w:eastAsia="Times New Roman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sDA3NDUzMLU0MjNR0lEKTi0uzszPAykwrQUAvB2kdCwAAAA="/>
  </w:docVars>
  <w:rsids>
    <w:rsidRoot w:val="00563CB7"/>
    <w:rsid w:val="00006F69"/>
    <w:rsid w:val="0001567E"/>
    <w:rsid w:val="00017D7F"/>
    <w:rsid w:val="00021170"/>
    <w:rsid w:val="0002577F"/>
    <w:rsid w:val="00033AD0"/>
    <w:rsid w:val="00035A47"/>
    <w:rsid w:val="00073555"/>
    <w:rsid w:val="000838A8"/>
    <w:rsid w:val="000B1351"/>
    <w:rsid w:val="000B20F7"/>
    <w:rsid w:val="000B75A6"/>
    <w:rsid w:val="000D425A"/>
    <w:rsid w:val="000D6100"/>
    <w:rsid w:val="000D6424"/>
    <w:rsid w:val="000E640B"/>
    <w:rsid w:val="000F5646"/>
    <w:rsid w:val="00100F6B"/>
    <w:rsid w:val="00101A38"/>
    <w:rsid w:val="00115AC0"/>
    <w:rsid w:val="0012733F"/>
    <w:rsid w:val="00143066"/>
    <w:rsid w:val="00152D53"/>
    <w:rsid w:val="00163892"/>
    <w:rsid w:val="001868AA"/>
    <w:rsid w:val="001878DD"/>
    <w:rsid w:val="001B3E3A"/>
    <w:rsid w:val="001B64C7"/>
    <w:rsid w:val="001E293B"/>
    <w:rsid w:val="001E68D7"/>
    <w:rsid w:val="001F45A1"/>
    <w:rsid w:val="00206F3E"/>
    <w:rsid w:val="00223385"/>
    <w:rsid w:val="00231203"/>
    <w:rsid w:val="002324D6"/>
    <w:rsid w:val="00234733"/>
    <w:rsid w:val="00246324"/>
    <w:rsid w:val="00246854"/>
    <w:rsid w:val="00255DE9"/>
    <w:rsid w:val="00266527"/>
    <w:rsid w:val="00287E88"/>
    <w:rsid w:val="002A1C9D"/>
    <w:rsid w:val="002A49BF"/>
    <w:rsid w:val="002B312E"/>
    <w:rsid w:val="00317DFE"/>
    <w:rsid w:val="00323091"/>
    <w:rsid w:val="00326FF2"/>
    <w:rsid w:val="003343D1"/>
    <w:rsid w:val="0033562B"/>
    <w:rsid w:val="00364642"/>
    <w:rsid w:val="00386833"/>
    <w:rsid w:val="00391F1D"/>
    <w:rsid w:val="00393473"/>
    <w:rsid w:val="00397B7F"/>
    <w:rsid w:val="003A6025"/>
    <w:rsid w:val="003C5F35"/>
    <w:rsid w:val="003E58E8"/>
    <w:rsid w:val="003F2CF4"/>
    <w:rsid w:val="00400D5A"/>
    <w:rsid w:val="00405BED"/>
    <w:rsid w:val="00411A33"/>
    <w:rsid w:val="00430FC2"/>
    <w:rsid w:val="00433C76"/>
    <w:rsid w:val="004414EC"/>
    <w:rsid w:val="004467E7"/>
    <w:rsid w:val="00461DF2"/>
    <w:rsid w:val="004622AC"/>
    <w:rsid w:val="004704E9"/>
    <w:rsid w:val="00491559"/>
    <w:rsid w:val="004A2DFA"/>
    <w:rsid w:val="004B0857"/>
    <w:rsid w:val="004C3137"/>
    <w:rsid w:val="004C54BB"/>
    <w:rsid w:val="004E1E2D"/>
    <w:rsid w:val="004F7A31"/>
    <w:rsid w:val="005001D3"/>
    <w:rsid w:val="00556062"/>
    <w:rsid w:val="00563CB7"/>
    <w:rsid w:val="00592E6C"/>
    <w:rsid w:val="005D77B7"/>
    <w:rsid w:val="005E4237"/>
    <w:rsid w:val="005E64E8"/>
    <w:rsid w:val="00601692"/>
    <w:rsid w:val="00660461"/>
    <w:rsid w:val="006625F6"/>
    <w:rsid w:val="00682EEC"/>
    <w:rsid w:val="006916D1"/>
    <w:rsid w:val="006C0805"/>
    <w:rsid w:val="006D4B8E"/>
    <w:rsid w:val="006D5B2A"/>
    <w:rsid w:val="006E7E68"/>
    <w:rsid w:val="00786EFF"/>
    <w:rsid w:val="007A2F8A"/>
    <w:rsid w:val="007D50B4"/>
    <w:rsid w:val="007E399C"/>
    <w:rsid w:val="007E5FB3"/>
    <w:rsid w:val="007E7B57"/>
    <w:rsid w:val="007F145E"/>
    <w:rsid w:val="007F19B7"/>
    <w:rsid w:val="00805096"/>
    <w:rsid w:val="0083354A"/>
    <w:rsid w:val="00837A08"/>
    <w:rsid w:val="00837B1D"/>
    <w:rsid w:val="00852775"/>
    <w:rsid w:val="00853944"/>
    <w:rsid w:val="00875AFA"/>
    <w:rsid w:val="008955AB"/>
    <w:rsid w:val="008C2428"/>
    <w:rsid w:val="008D4AD1"/>
    <w:rsid w:val="008E0883"/>
    <w:rsid w:val="008F7B2D"/>
    <w:rsid w:val="00952299"/>
    <w:rsid w:val="00957CCC"/>
    <w:rsid w:val="00960738"/>
    <w:rsid w:val="00970AAD"/>
    <w:rsid w:val="00976B29"/>
    <w:rsid w:val="009A0A51"/>
    <w:rsid w:val="009C4706"/>
    <w:rsid w:val="009C7A40"/>
    <w:rsid w:val="00A0103F"/>
    <w:rsid w:val="00A01402"/>
    <w:rsid w:val="00A14CCE"/>
    <w:rsid w:val="00A46022"/>
    <w:rsid w:val="00A50543"/>
    <w:rsid w:val="00A65783"/>
    <w:rsid w:val="00A737F1"/>
    <w:rsid w:val="00A77486"/>
    <w:rsid w:val="00A979E6"/>
    <w:rsid w:val="00AC21BF"/>
    <w:rsid w:val="00AD38CE"/>
    <w:rsid w:val="00AD5797"/>
    <w:rsid w:val="00AD5CA3"/>
    <w:rsid w:val="00AF1752"/>
    <w:rsid w:val="00AF2273"/>
    <w:rsid w:val="00B05B78"/>
    <w:rsid w:val="00B263AB"/>
    <w:rsid w:val="00B63B6F"/>
    <w:rsid w:val="00B6779C"/>
    <w:rsid w:val="00B7560D"/>
    <w:rsid w:val="00BA5CF8"/>
    <w:rsid w:val="00BA5E37"/>
    <w:rsid w:val="00BB5CDA"/>
    <w:rsid w:val="00BC3D6B"/>
    <w:rsid w:val="00BC7037"/>
    <w:rsid w:val="00BE77AC"/>
    <w:rsid w:val="00C258EE"/>
    <w:rsid w:val="00C272BA"/>
    <w:rsid w:val="00C30734"/>
    <w:rsid w:val="00C40F1E"/>
    <w:rsid w:val="00C9010E"/>
    <w:rsid w:val="00C97790"/>
    <w:rsid w:val="00CA1573"/>
    <w:rsid w:val="00CA3913"/>
    <w:rsid w:val="00CA5DCA"/>
    <w:rsid w:val="00CE1D0E"/>
    <w:rsid w:val="00CE7D74"/>
    <w:rsid w:val="00CF4877"/>
    <w:rsid w:val="00D02A9C"/>
    <w:rsid w:val="00D33275"/>
    <w:rsid w:val="00D42DD1"/>
    <w:rsid w:val="00D863DB"/>
    <w:rsid w:val="00D87F15"/>
    <w:rsid w:val="00DA231E"/>
    <w:rsid w:val="00DB2848"/>
    <w:rsid w:val="00DB4B7F"/>
    <w:rsid w:val="00DE6B6C"/>
    <w:rsid w:val="00DF269A"/>
    <w:rsid w:val="00DF658F"/>
    <w:rsid w:val="00DF7F8E"/>
    <w:rsid w:val="00E02C24"/>
    <w:rsid w:val="00E05A2C"/>
    <w:rsid w:val="00E11835"/>
    <w:rsid w:val="00E26220"/>
    <w:rsid w:val="00E50515"/>
    <w:rsid w:val="00E51F0D"/>
    <w:rsid w:val="00E536D3"/>
    <w:rsid w:val="00E641A6"/>
    <w:rsid w:val="00E65A57"/>
    <w:rsid w:val="00E66280"/>
    <w:rsid w:val="00E664B5"/>
    <w:rsid w:val="00E66F82"/>
    <w:rsid w:val="00E72B03"/>
    <w:rsid w:val="00E75108"/>
    <w:rsid w:val="00E94AB6"/>
    <w:rsid w:val="00E95447"/>
    <w:rsid w:val="00EA192E"/>
    <w:rsid w:val="00EC456F"/>
    <w:rsid w:val="00EC6131"/>
    <w:rsid w:val="00F009F0"/>
    <w:rsid w:val="00F036E4"/>
    <w:rsid w:val="00F15BF7"/>
    <w:rsid w:val="00F402F5"/>
    <w:rsid w:val="00F4050E"/>
    <w:rsid w:val="00F44FCD"/>
    <w:rsid w:val="00F60874"/>
    <w:rsid w:val="00FA5F5C"/>
    <w:rsid w:val="00FB16A5"/>
    <w:rsid w:val="00FB6B95"/>
    <w:rsid w:val="00FC21BD"/>
    <w:rsid w:val="00FC5E45"/>
    <w:rsid w:val="00FE2D19"/>
    <w:rsid w:val="00FE2DD0"/>
    <w:rsid w:val="00FE3D69"/>
    <w:rsid w:val="00FE6FD7"/>
    <w:rsid w:val="00FF3292"/>
    <w:rsid w:val="00FF6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20BE30"/>
  <w15:chartTrackingRefBased/>
  <w15:docId w15:val="{B87277E3-A74F-4F0F-B3F3-8EF9FD265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63CB7"/>
    <w:pPr>
      <w:spacing w:after="200" w:line="276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563CB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B3E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563CB7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563C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563CB7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563CB7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qFormat/>
    <w:rsid w:val="00563CB7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563CB7"/>
    <w:rPr>
      <w:vertAlign w:val="superscript"/>
    </w:rPr>
  </w:style>
  <w:style w:type="paragraph" w:customStyle="1" w:styleId="Default">
    <w:name w:val="Default"/>
    <w:rsid w:val="00563C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9A0A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A0A51"/>
  </w:style>
  <w:style w:type="paragraph" w:styleId="Stopka">
    <w:name w:val="footer"/>
    <w:basedOn w:val="Normalny"/>
    <w:link w:val="StopkaZnak"/>
    <w:uiPriority w:val="99"/>
    <w:unhideWhenUsed/>
    <w:rsid w:val="009A0A5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A0A51"/>
  </w:style>
  <w:style w:type="character" w:styleId="Hipercze">
    <w:name w:val="Hyperlink"/>
    <w:basedOn w:val="Domylnaczcionkaakapitu"/>
    <w:uiPriority w:val="99"/>
    <w:unhideWhenUsed/>
    <w:rsid w:val="005001D3"/>
    <w:rPr>
      <w:color w:val="0563C1" w:themeColor="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72B0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72B0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72B03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72B0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72B03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72B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72B03"/>
    <w:rPr>
      <w:rFonts w:ascii="Segoe UI" w:hAnsi="Segoe UI" w:cs="Segoe UI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3C5F35"/>
    <w:pPr>
      <w:spacing w:before="240" w:line="259" w:lineRule="auto"/>
      <w:outlineLvl w:val="9"/>
    </w:pPr>
    <w:rPr>
      <w:b w:val="0"/>
      <w:bCs w:val="0"/>
      <w:sz w:val="32"/>
      <w:szCs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3C5F35"/>
    <w:pPr>
      <w:spacing w:after="100"/>
    </w:pPr>
  </w:style>
  <w:style w:type="paragraph" w:styleId="Akapitzlist">
    <w:name w:val="List Paragraph"/>
    <w:basedOn w:val="Normalny"/>
    <w:uiPriority w:val="34"/>
    <w:qFormat/>
    <w:rsid w:val="00786EFF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1B3E3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Spistreci2">
    <w:name w:val="toc 2"/>
    <w:basedOn w:val="Normalny"/>
    <w:next w:val="Normalny"/>
    <w:autoRedefine/>
    <w:uiPriority w:val="39"/>
    <w:unhideWhenUsed/>
    <w:rsid w:val="004704E9"/>
    <w:pPr>
      <w:spacing w:after="100"/>
      <w:ind w:left="220"/>
    </w:pPr>
  </w:style>
  <w:style w:type="character" w:customStyle="1" w:styleId="tlid-translation">
    <w:name w:val="tlid-translation"/>
    <w:basedOn w:val="Domylnaczcionkaakapitu"/>
    <w:rsid w:val="004B0857"/>
  </w:style>
  <w:style w:type="character" w:customStyle="1" w:styleId="pln">
    <w:name w:val="pln"/>
    <w:basedOn w:val="Domylnaczcionkaakapitu"/>
    <w:rsid w:val="00323091"/>
  </w:style>
  <w:style w:type="character" w:customStyle="1" w:styleId="pun">
    <w:name w:val="pun"/>
    <w:basedOn w:val="Domylnaczcionkaakapitu"/>
    <w:rsid w:val="00323091"/>
  </w:style>
  <w:style w:type="character" w:customStyle="1" w:styleId="identifier">
    <w:name w:val="identifier"/>
    <w:basedOn w:val="Domylnaczcionkaakapitu"/>
    <w:rsid w:val="00323091"/>
  </w:style>
  <w:style w:type="character" w:customStyle="1" w:styleId="operator">
    <w:name w:val="operator"/>
    <w:basedOn w:val="Domylnaczcionkaakapitu"/>
    <w:rsid w:val="00323091"/>
  </w:style>
  <w:style w:type="character" w:customStyle="1" w:styleId="paren">
    <w:name w:val="paren"/>
    <w:basedOn w:val="Domylnaczcionkaakapitu"/>
    <w:rsid w:val="00323091"/>
  </w:style>
  <w:style w:type="character" w:customStyle="1" w:styleId="string">
    <w:name w:val="string"/>
    <w:basedOn w:val="Domylnaczcionkaakapitu"/>
    <w:rsid w:val="00323091"/>
  </w:style>
  <w:style w:type="character" w:customStyle="1" w:styleId="literal">
    <w:name w:val="literal"/>
    <w:basedOn w:val="Domylnaczcionkaakapitu"/>
    <w:rsid w:val="00323091"/>
  </w:style>
  <w:style w:type="character" w:styleId="UyteHipercze">
    <w:name w:val="FollowedHyperlink"/>
    <w:basedOn w:val="Domylnaczcionkaakapitu"/>
    <w:uiPriority w:val="99"/>
    <w:semiHidden/>
    <w:unhideWhenUsed/>
    <w:rsid w:val="00323091"/>
    <w:rPr>
      <w:color w:val="954F72" w:themeColor="followedHyperlink"/>
      <w:u w:val="single"/>
    </w:rPr>
  </w:style>
  <w:style w:type="character" w:customStyle="1" w:styleId="hljs-literal">
    <w:name w:val="hljs-literal"/>
    <w:basedOn w:val="Domylnaczcionkaakapitu"/>
    <w:rsid w:val="00323091"/>
  </w:style>
  <w:style w:type="character" w:customStyle="1" w:styleId="str">
    <w:name w:val="str"/>
    <w:basedOn w:val="Domylnaczcionkaakapitu"/>
    <w:rsid w:val="003230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38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kopczewska@wne.uw.edu.pl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image" Target="media/image20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p.sugarsync.com/iris/wf/D1836703_09668593_7523736" TargetMode="External"/><Relationship Id="rId24" Type="http://schemas.openxmlformats.org/officeDocument/2006/relationships/hyperlink" Target="https://app.sugarsync.com/iris/wf/D1836703_09668593_7523736" TargetMode="External"/><Relationship Id="rId32" Type="http://schemas.openxmlformats.org/officeDocument/2006/relationships/image" Target="media/image18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fontTable" Target="fontTable.xml"/><Relationship Id="rId10" Type="http://schemas.openxmlformats.org/officeDocument/2006/relationships/hyperlink" Target="https://app.sugarsync.com/iris/wf/D1836703_09668593_7523727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https://github.com/kkopczewska/bootstrapping" TargetMode="External"/><Relationship Id="rId14" Type="http://schemas.openxmlformats.org/officeDocument/2006/relationships/hyperlink" Target="https://app.sugarsync.com/iris/wf/D1836703_09668593_7523736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30" Type="http://schemas.openxmlformats.org/officeDocument/2006/relationships/hyperlink" Target="https://app.sugarsync.com/iris/wf/D1836703_09668593_7523736" TargetMode="External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E7B6A0-5231-4190-8A47-F840B7B065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3</Pages>
  <Words>11858</Words>
  <Characters>71154</Characters>
  <Application>Microsoft Office Word</Application>
  <DocSecurity>0</DocSecurity>
  <Lines>592</Lines>
  <Paragraphs>16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pczewska</dc:creator>
  <cp:keywords/>
  <dc:description/>
  <cp:lastModifiedBy>Katarzyna Kopczewska</cp:lastModifiedBy>
  <cp:revision>7</cp:revision>
  <dcterms:created xsi:type="dcterms:W3CDTF">2021-07-16T20:57:00Z</dcterms:created>
  <dcterms:modified xsi:type="dcterms:W3CDTF">2021-07-17T19:54:00Z</dcterms:modified>
</cp:coreProperties>
</file>